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9B2A42" w14:textId="77777777" w:rsidR="009B0F74" w:rsidRPr="007F4298" w:rsidRDefault="009B0F74" w:rsidP="778C904A">
      <w:pPr>
        <w:pStyle w:val="Title"/>
        <w:spacing w:line="276" w:lineRule="auto"/>
        <w:rPr>
          <w:rFonts w:eastAsia="Times New Roman"/>
          <w:kern w:val="28"/>
          <w:lang w:eastAsia="en-GB"/>
        </w:rPr>
      </w:pPr>
      <w:r w:rsidRPr="778C904A">
        <w:rPr>
          <w:rFonts w:eastAsia="Times New Roman"/>
          <w:kern w:val="28"/>
          <w:lang w:eastAsia="en-GB"/>
        </w:rPr>
        <w:t>NATIONAL I</w:t>
      </w:r>
      <w:r w:rsidR="00DF0C5C" w:rsidRPr="778C904A">
        <w:rPr>
          <w:rFonts w:eastAsia="Times New Roman"/>
          <w:kern w:val="28"/>
          <w:lang w:eastAsia="en-GB"/>
        </w:rPr>
        <w:t>NSTITUTE FOR HEALTH AND CARE</w:t>
      </w:r>
      <w:r w:rsidRPr="778C904A">
        <w:rPr>
          <w:rFonts w:eastAsia="Times New Roman"/>
          <w:kern w:val="28"/>
          <w:lang w:eastAsia="en-GB"/>
        </w:rPr>
        <w:t xml:space="preserve"> EXCELLENCE</w:t>
      </w:r>
    </w:p>
    <w:p w14:paraId="6EB105A8" w14:textId="77777777" w:rsidR="000A3C2F" w:rsidRPr="007F4298" w:rsidRDefault="000A3C2F" w:rsidP="778C904A">
      <w:pPr>
        <w:pStyle w:val="Title"/>
        <w:spacing w:line="276" w:lineRule="auto"/>
        <w:rPr>
          <w:rFonts w:eastAsia="Times New Roman"/>
          <w:kern w:val="28"/>
          <w:lang w:eastAsia="en-GB"/>
        </w:rPr>
      </w:pPr>
      <w:r w:rsidRPr="778C904A">
        <w:rPr>
          <w:rFonts w:eastAsia="Times New Roman"/>
          <w:kern w:val="28"/>
          <w:lang w:eastAsia="en-GB"/>
        </w:rPr>
        <w:t>Centre for Health Technology Evaluation</w:t>
      </w:r>
    </w:p>
    <w:p w14:paraId="1832FC83" w14:textId="4BAE3C55" w:rsidR="000A3C2F" w:rsidRPr="007F4298" w:rsidRDefault="00000000" w:rsidP="778C904A">
      <w:pPr>
        <w:pStyle w:val="Heading1"/>
        <w:rPr>
          <w:sz w:val="24"/>
          <w:szCs w:val="24"/>
        </w:rPr>
      </w:pPr>
      <w:sdt>
        <w:sdtPr>
          <w:rPr>
            <w:rFonts w:eastAsia="Arial"/>
            <w:sz w:val="22"/>
            <w:szCs w:val="22"/>
          </w:rPr>
          <w:id w:val="979733784"/>
          <w:placeholder>
            <w:docPart w:val="A92A23046E2F4640821DDA196F147F31"/>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Content>
          <w:r w:rsidR="004F0682" w:rsidRPr="4CCC2F99">
            <w:rPr>
              <w:sz w:val="24"/>
              <w:szCs w:val="24"/>
            </w:rPr>
            <w:t>Medical Technologies Advisory Committee (MTAC)</w:t>
          </w:r>
        </w:sdtContent>
      </w:sdt>
      <w:r w:rsidR="000A3C2F" w:rsidRPr="4CCC2F99">
        <w:rPr>
          <w:sz w:val="24"/>
          <w:szCs w:val="24"/>
        </w:rPr>
        <w:t xml:space="preserve"> meeting minutes</w:t>
      </w:r>
    </w:p>
    <w:p w14:paraId="770DF871" w14:textId="627FED15" w:rsidR="00BA4EAD" w:rsidRDefault="00BA4EAD" w:rsidP="778C904A">
      <w:pPr>
        <w:pStyle w:val="Paragraphnonumbers"/>
      </w:pPr>
      <w:r w:rsidRPr="778C904A">
        <w:rPr>
          <w:b/>
        </w:rPr>
        <w:t>Minutes:</w:t>
      </w:r>
      <w:r>
        <w:tab/>
      </w:r>
      <w:sdt>
        <w:sdtPr>
          <w:rPr>
            <w:szCs w:val="24"/>
          </w:rPr>
          <w:id w:val="515202550"/>
          <w:placeholder>
            <w:docPart w:val="50F3538B1C774CDDA341A8CAD89008A6"/>
          </w:placeholder>
          <w:dropDownList>
            <w:listItem w:value="Choose an option"/>
            <w:listItem w:displayText="Unconfirmed" w:value="Unconfirmed"/>
            <w:listItem w:displayText="Confirmed" w:value="Confirmed"/>
          </w:dropDownList>
        </w:sdtPr>
        <w:sdtContent>
          <w:r w:rsidR="004A062E">
            <w:rPr>
              <w:szCs w:val="24"/>
            </w:rPr>
            <w:t>Confirmed</w:t>
          </w:r>
        </w:sdtContent>
      </w:sdt>
    </w:p>
    <w:p w14:paraId="6E00F27F" w14:textId="520952E2" w:rsidR="00BA4EAD" w:rsidRPr="00205638" w:rsidRDefault="00BA4EAD" w:rsidP="4CCC2F99">
      <w:pPr>
        <w:pStyle w:val="Paragraphnonumbers"/>
        <w:rPr>
          <w:rFonts w:eastAsia="Arial"/>
          <w:b/>
          <w:sz w:val="22"/>
        </w:rPr>
      </w:pPr>
      <w:r w:rsidRPr="4CCC2F99">
        <w:rPr>
          <w:b/>
        </w:rPr>
        <w:t>Date and time:</w:t>
      </w:r>
      <w:r>
        <w:tab/>
      </w:r>
      <w:sdt>
        <w:sdtPr>
          <w:rPr>
            <w:rFonts w:eastAsia="Arial"/>
            <w:b/>
            <w:sz w:val="22"/>
          </w:rPr>
          <w:id w:val="637454463"/>
          <w:placeholder>
            <w:docPart w:val="027CD175378648DA9EDD8F258DFB336C"/>
          </w:placeholder>
        </w:sdtPr>
        <w:sdtContent>
          <w:sdt>
            <w:sdtPr>
              <w:rPr>
                <w:rFonts w:eastAsia="Arial"/>
                <w:b/>
                <w:sz w:val="22"/>
              </w:rPr>
              <w:id w:val="-1097797187"/>
              <w:placeholder>
                <w:docPart w:val="DA25AE41037542CD921C52FFE6187A83"/>
              </w:placeholder>
            </w:sdtPr>
            <w:sdtContent>
              <w:r w:rsidR="004F0682" w:rsidRPr="4CCC2F99">
                <w:rPr>
                  <w:b/>
                </w:rPr>
                <w:t xml:space="preserve">MTAC meeting - </w:t>
              </w:r>
              <w:r w:rsidR="076B1790" w:rsidRPr="4CCC2F99">
                <w:rPr>
                  <w:b/>
                </w:rPr>
                <w:t>Thursday</w:t>
              </w:r>
              <w:r w:rsidR="004F0682" w:rsidRPr="4CCC2F99">
                <w:rPr>
                  <w:rFonts w:eastAsia="Arial"/>
                  <w:b/>
                  <w:sz w:val="22"/>
                </w:rPr>
                <w:t xml:space="preserve"> </w:t>
              </w:r>
              <w:r w:rsidR="0F664E30" w:rsidRPr="4CCC2F99">
                <w:rPr>
                  <w:b/>
                </w:rPr>
                <w:t>20</w:t>
              </w:r>
              <w:r w:rsidR="003562C1" w:rsidRPr="4CCC2F99">
                <w:rPr>
                  <w:b/>
                  <w:vertAlign w:val="superscript"/>
                </w:rPr>
                <w:t>th</w:t>
              </w:r>
              <w:r w:rsidR="003562C1" w:rsidRPr="4CCC2F99">
                <w:rPr>
                  <w:rFonts w:eastAsia="Arial"/>
                  <w:b/>
                  <w:sz w:val="22"/>
                </w:rPr>
                <w:t xml:space="preserve"> </w:t>
              </w:r>
              <w:r w:rsidR="6F060844" w:rsidRPr="4CCC2F99">
                <w:rPr>
                  <w:b/>
                </w:rPr>
                <w:t>Nov</w:t>
              </w:r>
              <w:r w:rsidR="003562C1" w:rsidRPr="4CCC2F99">
                <w:rPr>
                  <w:b/>
                </w:rPr>
                <w:t>ember</w:t>
              </w:r>
              <w:r w:rsidR="006D1DE8" w:rsidRPr="4CCC2F99">
                <w:rPr>
                  <w:rFonts w:eastAsia="Arial"/>
                  <w:b/>
                  <w:sz w:val="22"/>
                </w:rPr>
                <w:t xml:space="preserve"> </w:t>
              </w:r>
              <w:r w:rsidR="00A904DF" w:rsidRPr="4CCC2F99">
                <w:rPr>
                  <w:b/>
                </w:rPr>
                <w:t>202</w:t>
              </w:r>
              <w:r w:rsidR="677B367B" w:rsidRPr="4CCC2F99">
                <w:rPr>
                  <w:b/>
                </w:rPr>
                <w:t>5</w:t>
              </w:r>
            </w:sdtContent>
          </w:sdt>
        </w:sdtContent>
      </w:sdt>
    </w:p>
    <w:p w14:paraId="3563DE42" w14:textId="34C5E719" w:rsidR="00BA4EAD" w:rsidRDefault="00BA4EAD" w:rsidP="778C904A">
      <w:pPr>
        <w:pStyle w:val="Paragraphnonumbers"/>
        <w:ind w:left="4110" w:hanging="4110"/>
      </w:pPr>
      <w:r w:rsidRPr="778C904A">
        <w:rPr>
          <w:b/>
        </w:rPr>
        <w:t>Location:</w:t>
      </w:r>
      <w:r>
        <w:tab/>
      </w:r>
      <w:sdt>
        <w:sdtPr>
          <w:rPr>
            <w:szCs w:val="24"/>
          </w:rPr>
          <w:id w:val="573476470"/>
          <w:placeholder>
            <w:docPart w:val="E80B9958A20049179C93A05920BC23B8"/>
          </w:placeholder>
        </w:sdtPr>
        <w:sdtContent>
          <w:r w:rsidR="00F17938" w:rsidRPr="778C904A">
            <w:t xml:space="preserve">Virtual </w:t>
          </w:r>
          <w:r w:rsidR="0073179E" w:rsidRPr="778C904A">
            <w:t xml:space="preserve">meeting via Zoom  </w:t>
          </w:r>
        </w:sdtContent>
      </w:sdt>
    </w:p>
    <w:p w14:paraId="6CEAA1A9" w14:textId="77777777" w:rsidR="00272F6D" w:rsidRPr="007F4298" w:rsidRDefault="00272F6D" w:rsidP="778C904A">
      <w:pPr>
        <w:pStyle w:val="Heading2"/>
        <w:rPr>
          <w:sz w:val="24"/>
          <w:szCs w:val="24"/>
        </w:rPr>
      </w:pPr>
    </w:p>
    <w:p w14:paraId="3DC3CD67" w14:textId="352F287F" w:rsidR="00FB539A" w:rsidRPr="007F4298" w:rsidRDefault="00FB539A" w:rsidP="778C904A">
      <w:pPr>
        <w:pStyle w:val="Heading2"/>
        <w:rPr>
          <w:sz w:val="24"/>
          <w:szCs w:val="24"/>
        </w:rPr>
      </w:pPr>
      <w:r w:rsidRPr="4CCC2F99">
        <w:rPr>
          <w:sz w:val="24"/>
          <w:szCs w:val="24"/>
        </w:rPr>
        <w:t>Attendees</w:t>
      </w:r>
      <w:r w:rsidR="096BABA3" w:rsidRPr="4CCC2F99">
        <w:rPr>
          <w:rFonts w:eastAsia="Arial"/>
          <w:sz w:val="22"/>
          <w:szCs w:val="22"/>
        </w:rPr>
        <w:t xml:space="preserve"> </w:t>
      </w:r>
    </w:p>
    <w:p w14:paraId="0C2E7D2D" w14:textId="63EBE6ED" w:rsidR="006F7383" w:rsidRPr="006F7383" w:rsidRDefault="00BA4EAD" w:rsidP="778C904A">
      <w:pPr>
        <w:pStyle w:val="Heading3unnumbered"/>
        <w:rPr>
          <w:color w:val="auto"/>
        </w:rPr>
      </w:pPr>
      <w:r w:rsidRPr="4CCC2F99">
        <w:rPr>
          <w:color w:val="auto"/>
        </w:rPr>
        <w:t>Committee members presen</w:t>
      </w:r>
      <w:r w:rsidR="006F7383" w:rsidRPr="4CCC2F99">
        <w:rPr>
          <w:color w:val="auto"/>
        </w:rPr>
        <w:t>t</w:t>
      </w:r>
    </w:p>
    <w:p w14:paraId="32B20CFD" w14:textId="68C3D62A" w:rsidR="007622C5" w:rsidRDefault="0FFB0342" w:rsidP="4CCC2F99">
      <w:pPr>
        <w:pStyle w:val="Paragraph"/>
        <w:tabs>
          <w:tab w:val="left" w:pos="6096"/>
        </w:tabs>
        <w:rPr>
          <w:rFonts w:eastAsia="Arial"/>
          <w:sz w:val="22"/>
        </w:rPr>
      </w:pPr>
      <w:r w:rsidRPr="4CCC2F99">
        <w:rPr>
          <w:rFonts w:eastAsia="Arial"/>
          <w:sz w:val="22"/>
        </w:rPr>
        <w:t>Teik Goh</w:t>
      </w:r>
      <w:r w:rsidR="16BF85A2" w:rsidRPr="4CCC2F99">
        <w:rPr>
          <w:rFonts w:eastAsia="Arial"/>
          <w:sz w:val="22"/>
        </w:rPr>
        <w:t xml:space="preserve"> </w:t>
      </w:r>
      <w:r w:rsidR="0AF07482" w:rsidRPr="4CCC2F99">
        <w:rPr>
          <w:rFonts w:eastAsia="Arial"/>
          <w:sz w:val="22"/>
        </w:rPr>
        <w:t>(</w:t>
      </w:r>
      <w:r w:rsidRPr="4CCC2F99">
        <w:rPr>
          <w:rFonts w:eastAsia="Arial"/>
          <w:sz w:val="22"/>
        </w:rPr>
        <w:t>C</w:t>
      </w:r>
      <w:r w:rsidR="0AF07482" w:rsidRPr="4CCC2F99">
        <w:rPr>
          <w:rFonts w:eastAsia="Arial"/>
          <w:sz w:val="22"/>
        </w:rPr>
        <w:t>hair)</w:t>
      </w:r>
      <w:r>
        <w:tab/>
      </w:r>
      <w:r>
        <w:tab/>
      </w:r>
      <w:r w:rsidR="0D9F69A5" w:rsidRPr="4CCC2F99">
        <w:rPr>
          <w:rFonts w:eastAsia="Arial"/>
          <w:sz w:val="22"/>
        </w:rPr>
        <w:t>Present for all items</w:t>
      </w:r>
    </w:p>
    <w:p w14:paraId="4B5BB105" w14:textId="28266F45" w:rsidR="00396AD1" w:rsidRDefault="49AD302C" w:rsidP="4CCC2F99">
      <w:pPr>
        <w:pStyle w:val="Paragraph"/>
        <w:tabs>
          <w:tab w:val="left" w:pos="6096"/>
        </w:tabs>
        <w:rPr>
          <w:rFonts w:eastAsia="Arial"/>
          <w:sz w:val="22"/>
        </w:rPr>
      </w:pPr>
      <w:r w:rsidRPr="02B22875">
        <w:rPr>
          <w:rFonts w:eastAsia="Arial"/>
          <w:sz w:val="22"/>
        </w:rPr>
        <w:t xml:space="preserve">Jacob Brown  </w:t>
      </w:r>
      <w:r>
        <w:tab/>
      </w:r>
      <w:r>
        <w:tab/>
      </w:r>
      <w:r w:rsidRPr="02B22875">
        <w:rPr>
          <w:rFonts w:eastAsia="Arial"/>
          <w:sz w:val="22"/>
        </w:rPr>
        <w:t>Present for all items</w:t>
      </w:r>
    </w:p>
    <w:p w14:paraId="7A082A8C" w14:textId="3CF1942B" w:rsidR="00396AD1" w:rsidRDefault="0AF07482" w:rsidP="4CCC2F99">
      <w:pPr>
        <w:pStyle w:val="Paragraph"/>
        <w:tabs>
          <w:tab w:val="left" w:pos="6096"/>
        </w:tabs>
        <w:rPr>
          <w:rFonts w:eastAsia="Arial"/>
          <w:sz w:val="22"/>
        </w:rPr>
      </w:pPr>
      <w:r w:rsidRPr="02B22875">
        <w:rPr>
          <w:rFonts w:eastAsia="Arial"/>
          <w:sz w:val="22"/>
        </w:rPr>
        <w:t>Avril McCarthy</w:t>
      </w:r>
      <w:r w:rsidR="40DB152A" w:rsidRPr="02B22875">
        <w:rPr>
          <w:rFonts w:eastAsia="Arial"/>
          <w:sz w:val="22"/>
        </w:rPr>
        <w:t xml:space="preserve">                                                        </w:t>
      </w:r>
      <w:r w:rsidR="54A847D3" w:rsidRPr="02B22875">
        <w:rPr>
          <w:rFonts w:eastAsia="Arial"/>
          <w:sz w:val="22"/>
        </w:rPr>
        <w:t xml:space="preserve">   </w:t>
      </w:r>
      <w:r w:rsidR="40DB152A" w:rsidRPr="02B22875">
        <w:rPr>
          <w:rFonts w:eastAsia="Arial"/>
          <w:sz w:val="22"/>
        </w:rPr>
        <w:t xml:space="preserve"> </w:t>
      </w:r>
      <w:r w:rsidR="30694F6A" w:rsidRPr="02B22875">
        <w:rPr>
          <w:rFonts w:eastAsia="Arial"/>
          <w:sz w:val="22"/>
        </w:rPr>
        <w:t xml:space="preserve">   </w:t>
      </w:r>
      <w:r>
        <w:tab/>
      </w:r>
      <w:r w:rsidR="01973D99" w:rsidRPr="02B22875">
        <w:rPr>
          <w:rFonts w:eastAsia="Arial"/>
          <w:sz w:val="22"/>
        </w:rPr>
        <w:t xml:space="preserve">      </w:t>
      </w:r>
      <w:r w:rsidR="0D9F69A5" w:rsidRPr="02B22875">
        <w:rPr>
          <w:rFonts w:eastAsia="Arial"/>
          <w:sz w:val="22"/>
        </w:rPr>
        <w:t>Present for all items</w:t>
      </w:r>
    </w:p>
    <w:p w14:paraId="13E6BC39" w14:textId="114AF1A9" w:rsidR="00396AD1" w:rsidRDefault="12A9C29C" w:rsidP="4CCC2F99">
      <w:pPr>
        <w:pStyle w:val="Paragraph"/>
        <w:tabs>
          <w:tab w:val="left" w:pos="6096"/>
        </w:tabs>
        <w:rPr>
          <w:rFonts w:eastAsia="Arial"/>
          <w:sz w:val="22"/>
        </w:rPr>
      </w:pPr>
      <w:r w:rsidRPr="4CCC2F99">
        <w:rPr>
          <w:rFonts w:eastAsia="Arial"/>
          <w:sz w:val="22"/>
        </w:rPr>
        <w:t>Stacey Chang-Douglass</w:t>
      </w:r>
      <w:r>
        <w:tab/>
      </w:r>
      <w:r>
        <w:tab/>
      </w:r>
      <w:r w:rsidRPr="4CCC2F99">
        <w:rPr>
          <w:rFonts w:eastAsia="Arial"/>
          <w:sz w:val="22"/>
        </w:rPr>
        <w:t>Present for all items</w:t>
      </w:r>
    </w:p>
    <w:p w14:paraId="4254C660" w14:textId="3DFF8B3C" w:rsidR="00396AD1" w:rsidRDefault="40DB152A" w:rsidP="4CCC2F99">
      <w:pPr>
        <w:pStyle w:val="Paragraph"/>
        <w:tabs>
          <w:tab w:val="left" w:pos="6096"/>
        </w:tabs>
        <w:rPr>
          <w:rFonts w:eastAsia="Arial"/>
          <w:sz w:val="22"/>
        </w:rPr>
      </w:pPr>
      <w:r w:rsidRPr="02B22875">
        <w:rPr>
          <w:rFonts w:eastAsia="Arial"/>
          <w:sz w:val="22"/>
        </w:rPr>
        <w:t xml:space="preserve">Devavrata (Dev) Joshi                                            </w:t>
      </w:r>
      <w:r w:rsidR="2592D289" w:rsidRPr="02B22875">
        <w:rPr>
          <w:rFonts w:eastAsia="Arial"/>
          <w:sz w:val="22"/>
        </w:rPr>
        <w:t xml:space="preserve">  </w:t>
      </w:r>
      <w:r w:rsidRPr="02B22875">
        <w:rPr>
          <w:rFonts w:eastAsia="Arial"/>
          <w:sz w:val="22"/>
        </w:rPr>
        <w:t xml:space="preserve">  </w:t>
      </w:r>
      <w:r>
        <w:tab/>
      </w:r>
      <w:r w:rsidR="74DB7BFA" w:rsidRPr="02B22875">
        <w:rPr>
          <w:rFonts w:eastAsia="Arial"/>
          <w:sz w:val="22"/>
        </w:rPr>
        <w:t xml:space="preserve">       </w:t>
      </w:r>
      <w:r w:rsidRPr="02B22875">
        <w:rPr>
          <w:rFonts w:eastAsia="Arial"/>
          <w:sz w:val="22"/>
        </w:rPr>
        <w:t>Present for all items</w:t>
      </w:r>
    </w:p>
    <w:p w14:paraId="2CF685D9" w14:textId="42A6979C" w:rsidR="00396AD1" w:rsidRDefault="702EA0A8" w:rsidP="4CCC2F99">
      <w:pPr>
        <w:pStyle w:val="Paragraph"/>
        <w:tabs>
          <w:tab w:val="left" w:pos="6096"/>
        </w:tabs>
        <w:rPr>
          <w:rFonts w:eastAsia="Arial"/>
          <w:sz w:val="22"/>
        </w:rPr>
      </w:pPr>
      <w:r w:rsidRPr="02B22875">
        <w:rPr>
          <w:rFonts w:eastAsia="Arial"/>
          <w:sz w:val="22"/>
        </w:rPr>
        <w:t xml:space="preserve">Katherine Boylan                                                     </w:t>
      </w:r>
      <w:r w:rsidR="64E9A6F6" w:rsidRPr="02B22875">
        <w:rPr>
          <w:rFonts w:eastAsia="Arial"/>
          <w:sz w:val="22"/>
        </w:rPr>
        <w:t xml:space="preserve">  </w:t>
      </w:r>
      <w:r w:rsidRPr="02B22875">
        <w:rPr>
          <w:rFonts w:eastAsia="Arial"/>
          <w:sz w:val="22"/>
        </w:rPr>
        <w:t xml:space="preserve">  </w:t>
      </w:r>
      <w:r>
        <w:tab/>
      </w:r>
      <w:r w:rsidR="614CFA4D" w:rsidRPr="02B22875">
        <w:rPr>
          <w:rFonts w:eastAsia="Arial"/>
          <w:sz w:val="22"/>
        </w:rPr>
        <w:t xml:space="preserve">       </w:t>
      </w:r>
      <w:r w:rsidRPr="02B22875">
        <w:rPr>
          <w:rFonts w:eastAsia="Arial"/>
          <w:sz w:val="22"/>
        </w:rPr>
        <w:t>Present for all items</w:t>
      </w:r>
    </w:p>
    <w:p w14:paraId="01DA0C3A" w14:textId="2C226E73" w:rsidR="00396AD1" w:rsidRDefault="702EA0A8" w:rsidP="4CCC2F99">
      <w:pPr>
        <w:pStyle w:val="Paragraph"/>
        <w:tabs>
          <w:tab w:val="left" w:pos="6096"/>
        </w:tabs>
        <w:rPr>
          <w:rFonts w:eastAsia="Arial"/>
          <w:sz w:val="22"/>
        </w:rPr>
      </w:pPr>
      <w:r w:rsidRPr="02B22875">
        <w:rPr>
          <w:rFonts w:eastAsia="Arial"/>
          <w:sz w:val="22"/>
        </w:rPr>
        <w:t xml:space="preserve">Sharon Foxwell                                                        </w:t>
      </w:r>
      <w:r w:rsidR="4CDA7E61" w:rsidRPr="02B22875">
        <w:rPr>
          <w:rFonts w:eastAsia="Arial"/>
          <w:sz w:val="22"/>
        </w:rPr>
        <w:t xml:space="preserve">  </w:t>
      </w:r>
      <w:r w:rsidRPr="02B22875">
        <w:rPr>
          <w:rFonts w:eastAsia="Arial"/>
          <w:sz w:val="22"/>
        </w:rPr>
        <w:t xml:space="preserve"> </w:t>
      </w:r>
      <w:r>
        <w:tab/>
      </w:r>
      <w:r w:rsidR="484A64D3" w:rsidRPr="02B22875">
        <w:rPr>
          <w:rFonts w:eastAsia="Arial"/>
          <w:sz w:val="22"/>
        </w:rPr>
        <w:t xml:space="preserve">       </w:t>
      </w:r>
      <w:r w:rsidRPr="02B22875">
        <w:rPr>
          <w:rFonts w:eastAsia="Arial"/>
          <w:sz w:val="22"/>
        </w:rPr>
        <w:t>Present for all items</w:t>
      </w:r>
    </w:p>
    <w:p w14:paraId="494B368D" w14:textId="1A1C73E8" w:rsidR="00396AD1" w:rsidRDefault="0AF07482" w:rsidP="4CCC2F99">
      <w:pPr>
        <w:pStyle w:val="Paragraph"/>
        <w:tabs>
          <w:tab w:val="left" w:pos="6096"/>
        </w:tabs>
        <w:rPr>
          <w:rFonts w:eastAsia="Arial"/>
          <w:sz w:val="22"/>
        </w:rPr>
      </w:pPr>
      <w:r w:rsidRPr="02B22875">
        <w:rPr>
          <w:rFonts w:eastAsia="Arial"/>
          <w:sz w:val="22"/>
        </w:rPr>
        <w:t>Elizabeth-Ann Schroeder</w:t>
      </w:r>
      <w:r w:rsidR="40DB152A" w:rsidRPr="02B22875">
        <w:rPr>
          <w:rFonts w:eastAsia="Arial"/>
          <w:sz w:val="22"/>
        </w:rPr>
        <w:t xml:space="preserve">                                        </w:t>
      </w:r>
      <w:r w:rsidR="25045967" w:rsidRPr="02B22875">
        <w:rPr>
          <w:rFonts w:eastAsia="Arial"/>
          <w:sz w:val="22"/>
        </w:rPr>
        <w:t xml:space="preserve">  </w:t>
      </w:r>
      <w:r w:rsidR="40DB152A" w:rsidRPr="02B22875">
        <w:rPr>
          <w:rFonts w:eastAsia="Arial"/>
          <w:sz w:val="22"/>
        </w:rPr>
        <w:t xml:space="preserve">  </w:t>
      </w:r>
      <w:r>
        <w:tab/>
      </w:r>
      <w:r w:rsidR="74574A7F" w:rsidRPr="02B22875">
        <w:rPr>
          <w:rFonts w:eastAsia="Arial"/>
          <w:sz w:val="22"/>
        </w:rPr>
        <w:t xml:space="preserve">       </w:t>
      </w:r>
      <w:r w:rsidR="40DB152A" w:rsidRPr="02B22875">
        <w:rPr>
          <w:rFonts w:eastAsia="Arial"/>
          <w:sz w:val="22"/>
        </w:rPr>
        <w:t>Present for all Items</w:t>
      </w:r>
    </w:p>
    <w:p w14:paraId="282AFD50" w14:textId="086C2D61" w:rsidR="00315635" w:rsidRDefault="2F9520F6" w:rsidP="4CCC2F99">
      <w:pPr>
        <w:pStyle w:val="Paragraph"/>
        <w:tabs>
          <w:tab w:val="left" w:pos="6096"/>
        </w:tabs>
        <w:rPr>
          <w:rFonts w:eastAsia="Arial"/>
          <w:sz w:val="22"/>
        </w:rPr>
      </w:pPr>
      <w:r w:rsidRPr="02B22875">
        <w:rPr>
          <w:rFonts w:eastAsia="Arial"/>
          <w:sz w:val="22"/>
        </w:rPr>
        <w:t xml:space="preserve">Richard Packer                                                       </w:t>
      </w:r>
      <w:r w:rsidR="49D448A8" w:rsidRPr="02B22875">
        <w:rPr>
          <w:rFonts w:eastAsia="Arial"/>
          <w:sz w:val="22"/>
        </w:rPr>
        <w:t xml:space="preserve">  </w:t>
      </w:r>
      <w:r w:rsidRPr="02B22875">
        <w:rPr>
          <w:rFonts w:eastAsia="Arial"/>
          <w:sz w:val="22"/>
        </w:rPr>
        <w:t xml:space="preserve">  </w:t>
      </w:r>
      <w:r>
        <w:tab/>
      </w:r>
      <w:r w:rsidR="0333801F" w:rsidRPr="02B22875">
        <w:rPr>
          <w:rFonts w:eastAsia="Arial"/>
          <w:sz w:val="22"/>
        </w:rPr>
        <w:t xml:space="preserve">       </w:t>
      </w:r>
      <w:r w:rsidRPr="02B22875">
        <w:rPr>
          <w:rFonts w:eastAsia="Arial"/>
          <w:sz w:val="22"/>
        </w:rPr>
        <w:t>Present for all items</w:t>
      </w:r>
    </w:p>
    <w:p w14:paraId="0CEAA205" w14:textId="6EA13C7C" w:rsidR="7293A9AE" w:rsidRDefault="7293A9AE" w:rsidP="4CCC2F99">
      <w:pPr>
        <w:pStyle w:val="Paragraph"/>
        <w:tabs>
          <w:tab w:val="left" w:pos="6096"/>
        </w:tabs>
        <w:rPr>
          <w:rFonts w:eastAsia="Arial"/>
          <w:sz w:val="22"/>
        </w:rPr>
      </w:pPr>
      <w:r w:rsidRPr="02B22875">
        <w:rPr>
          <w:rFonts w:eastAsia="Arial"/>
          <w:sz w:val="22"/>
        </w:rPr>
        <w:t xml:space="preserve">Abdullah Pandor                                                              </w:t>
      </w:r>
      <w:r w:rsidR="0EDB94FA" w:rsidRPr="02B22875">
        <w:rPr>
          <w:rFonts w:eastAsia="Arial"/>
          <w:sz w:val="22"/>
        </w:rPr>
        <w:t xml:space="preserve">        </w:t>
      </w:r>
      <w:r w:rsidRPr="02B22875">
        <w:rPr>
          <w:rFonts w:eastAsia="Arial"/>
          <w:sz w:val="22"/>
        </w:rPr>
        <w:t>Present for all items</w:t>
      </w:r>
    </w:p>
    <w:p w14:paraId="007DEDFB" w14:textId="4F2CF4B3" w:rsidR="00315635" w:rsidRDefault="0AF07482" w:rsidP="4CCC2F99">
      <w:pPr>
        <w:pStyle w:val="Paragraph"/>
        <w:tabs>
          <w:tab w:val="left" w:pos="6096"/>
        </w:tabs>
        <w:rPr>
          <w:rFonts w:eastAsia="Arial"/>
          <w:sz w:val="22"/>
        </w:rPr>
      </w:pPr>
      <w:r w:rsidRPr="02B22875">
        <w:rPr>
          <w:rFonts w:eastAsia="Arial"/>
          <w:sz w:val="22"/>
        </w:rPr>
        <w:t xml:space="preserve">Jihad Malasi                                                            </w:t>
      </w:r>
      <w:r w:rsidR="5FB8C5BE" w:rsidRPr="02B22875">
        <w:rPr>
          <w:rFonts w:eastAsia="Arial"/>
          <w:sz w:val="22"/>
        </w:rPr>
        <w:t xml:space="preserve"> </w:t>
      </w:r>
      <w:r w:rsidRPr="02B22875">
        <w:rPr>
          <w:rFonts w:eastAsia="Arial"/>
          <w:sz w:val="22"/>
        </w:rPr>
        <w:t xml:space="preserve">  </w:t>
      </w:r>
      <w:r>
        <w:tab/>
      </w:r>
      <w:r w:rsidR="0A4F6066" w:rsidRPr="02B22875">
        <w:rPr>
          <w:rFonts w:eastAsia="Arial"/>
          <w:sz w:val="22"/>
        </w:rPr>
        <w:t xml:space="preserve">      </w:t>
      </w:r>
      <w:r w:rsidRPr="02B22875">
        <w:rPr>
          <w:rFonts w:eastAsia="Arial"/>
          <w:sz w:val="22"/>
        </w:rPr>
        <w:t>Present for all items</w:t>
      </w:r>
    </w:p>
    <w:p w14:paraId="41F6EADB" w14:textId="248A5871" w:rsidR="00315635" w:rsidRPr="00396AD1" w:rsidRDefault="19F907B8" w:rsidP="4CCC2F99">
      <w:pPr>
        <w:pStyle w:val="Paragraph"/>
        <w:tabs>
          <w:tab w:val="left" w:pos="6096"/>
        </w:tabs>
        <w:rPr>
          <w:rFonts w:eastAsia="Arial"/>
          <w:sz w:val="22"/>
        </w:rPr>
      </w:pPr>
      <w:r w:rsidRPr="4CCC2F99">
        <w:rPr>
          <w:rFonts w:eastAsia="Arial"/>
          <w:sz w:val="22"/>
        </w:rPr>
        <w:t xml:space="preserve">Phillip Crilly                     </w:t>
      </w:r>
      <w:r>
        <w:tab/>
      </w:r>
      <w:r>
        <w:tab/>
      </w:r>
      <w:r w:rsidRPr="4CCC2F99">
        <w:rPr>
          <w:rFonts w:eastAsia="Arial"/>
          <w:sz w:val="22"/>
        </w:rPr>
        <w:t>Present for all items</w:t>
      </w:r>
    </w:p>
    <w:p w14:paraId="2590764A" w14:textId="4406F67A" w:rsidR="00EF4F1E" w:rsidRPr="0014547C" w:rsidRDefault="19F907B8" w:rsidP="4CCC2F99">
      <w:pPr>
        <w:pStyle w:val="Paragraph"/>
        <w:tabs>
          <w:tab w:val="left" w:pos="6096"/>
        </w:tabs>
        <w:rPr>
          <w:rFonts w:eastAsia="Arial"/>
          <w:sz w:val="22"/>
        </w:rPr>
      </w:pPr>
      <w:r w:rsidRPr="02B22875">
        <w:rPr>
          <w:rFonts w:eastAsia="Arial"/>
          <w:sz w:val="22"/>
        </w:rPr>
        <w:t xml:space="preserve">Michael Kolovetsios                                                </w:t>
      </w:r>
      <w:r w:rsidR="64764AE6" w:rsidRPr="02B22875">
        <w:rPr>
          <w:rFonts w:eastAsia="Arial"/>
          <w:sz w:val="22"/>
        </w:rPr>
        <w:t xml:space="preserve">  </w:t>
      </w:r>
      <w:r w:rsidRPr="02B22875">
        <w:rPr>
          <w:rFonts w:eastAsia="Arial"/>
          <w:sz w:val="22"/>
        </w:rPr>
        <w:t xml:space="preserve">  </w:t>
      </w:r>
      <w:r>
        <w:tab/>
      </w:r>
      <w:r w:rsidR="46BDC448" w:rsidRPr="02B22875">
        <w:rPr>
          <w:rFonts w:eastAsia="Arial"/>
          <w:sz w:val="22"/>
        </w:rPr>
        <w:t xml:space="preserve">      </w:t>
      </w:r>
      <w:r w:rsidRPr="02B22875">
        <w:rPr>
          <w:rFonts w:eastAsia="Arial"/>
          <w:sz w:val="22"/>
        </w:rPr>
        <w:t xml:space="preserve">Present for </w:t>
      </w:r>
      <w:r w:rsidR="21B3CBED" w:rsidRPr="02B22875">
        <w:rPr>
          <w:rFonts w:eastAsia="Arial"/>
          <w:sz w:val="22"/>
        </w:rPr>
        <w:t xml:space="preserve">all </w:t>
      </w:r>
      <w:r w:rsidRPr="02B22875">
        <w:rPr>
          <w:rFonts w:eastAsia="Arial"/>
          <w:sz w:val="22"/>
        </w:rPr>
        <w:t>items</w:t>
      </w:r>
      <w:r w:rsidR="67391B2C" w:rsidRPr="02B22875">
        <w:rPr>
          <w:rFonts w:eastAsia="Arial"/>
          <w:sz w:val="22"/>
        </w:rPr>
        <w:t xml:space="preserve"> </w:t>
      </w:r>
    </w:p>
    <w:p w14:paraId="21320D64" w14:textId="5EDF1363" w:rsidR="00EF4F1E" w:rsidRPr="0014547C" w:rsidRDefault="68373393" w:rsidP="4CCC2F99">
      <w:pPr>
        <w:pStyle w:val="Paragraph"/>
        <w:tabs>
          <w:tab w:val="left" w:pos="6096"/>
        </w:tabs>
        <w:rPr>
          <w:rFonts w:eastAsia="Arial"/>
          <w:sz w:val="22"/>
        </w:rPr>
      </w:pPr>
      <w:r w:rsidRPr="02B22875">
        <w:rPr>
          <w:rFonts w:eastAsia="Arial"/>
          <w:sz w:val="22"/>
        </w:rPr>
        <w:t xml:space="preserve">Jennie Walker                                                                 </w:t>
      </w:r>
      <w:r w:rsidR="6830953F" w:rsidRPr="02B22875">
        <w:rPr>
          <w:rFonts w:eastAsia="Arial"/>
          <w:sz w:val="22"/>
        </w:rPr>
        <w:t xml:space="preserve">        </w:t>
      </w:r>
      <w:r w:rsidRPr="02B22875">
        <w:rPr>
          <w:rFonts w:eastAsia="Arial"/>
          <w:sz w:val="22"/>
        </w:rPr>
        <w:t xml:space="preserve"> Present for all items</w:t>
      </w:r>
    </w:p>
    <w:p w14:paraId="63EDBEE7" w14:textId="07FAF48B" w:rsidR="00EF4F1E" w:rsidRPr="0014547C" w:rsidRDefault="3B4DA3AC" w:rsidP="4CCC2F99">
      <w:pPr>
        <w:pStyle w:val="Paragraph"/>
        <w:numPr>
          <w:ilvl w:val="0"/>
          <w:numId w:val="0"/>
        </w:numPr>
        <w:tabs>
          <w:tab w:val="left" w:pos="6096"/>
        </w:tabs>
        <w:ind w:left="567"/>
        <w:rPr>
          <w:rFonts w:eastAsia="Arial"/>
          <w:sz w:val="22"/>
        </w:rPr>
      </w:pPr>
      <w:r w:rsidRPr="4CCC2F99">
        <w:rPr>
          <w:rFonts w:eastAsia="Arial"/>
          <w:sz w:val="22"/>
        </w:rPr>
        <w:t xml:space="preserve"> </w:t>
      </w:r>
      <w:r>
        <w:tab/>
      </w:r>
      <w:r>
        <w:tab/>
      </w:r>
    </w:p>
    <w:p w14:paraId="0D58F5B7" w14:textId="77777777" w:rsidR="002B5720" w:rsidRDefault="00BA4EAD" w:rsidP="4CCC2F99">
      <w:pPr>
        <w:pStyle w:val="Heading3unnumbered"/>
        <w:rPr>
          <w:rFonts w:eastAsia="Arial" w:cs="Arial"/>
          <w:color w:val="auto"/>
          <w:sz w:val="22"/>
          <w:szCs w:val="22"/>
        </w:rPr>
      </w:pPr>
      <w:r w:rsidRPr="4CCC2F99">
        <w:rPr>
          <w:rFonts w:eastAsia="Arial" w:cs="Arial"/>
          <w:color w:val="auto"/>
          <w:sz w:val="22"/>
          <w:szCs w:val="22"/>
        </w:rPr>
        <w:t>NICE staff present</w:t>
      </w:r>
    </w:p>
    <w:p w14:paraId="5B65257B" w14:textId="5603F2B1" w:rsidR="00575781" w:rsidRDefault="305F9694" w:rsidP="4CCC2F99">
      <w:pPr>
        <w:pStyle w:val="NoSpacing"/>
        <w:rPr>
          <w:rFonts w:ascii="Arial" w:eastAsia="Arial" w:hAnsi="Arial" w:cs="Arial"/>
          <w:sz w:val="22"/>
          <w:szCs w:val="22"/>
        </w:rPr>
      </w:pPr>
      <w:r w:rsidRPr="02B22875">
        <w:rPr>
          <w:rFonts w:ascii="Arial" w:eastAsia="Arial" w:hAnsi="Arial" w:cs="Arial"/>
          <w:sz w:val="22"/>
          <w:szCs w:val="22"/>
        </w:rPr>
        <w:t xml:space="preserve">Lizzy Latimer, Associate Director                                       </w:t>
      </w:r>
      <w:r w:rsidR="3702C8AE" w:rsidRPr="02B22875">
        <w:rPr>
          <w:rFonts w:ascii="Arial" w:eastAsia="Arial" w:hAnsi="Arial" w:cs="Arial"/>
          <w:sz w:val="22"/>
          <w:szCs w:val="22"/>
        </w:rPr>
        <w:t xml:space="preserve"> </w:t>
      </w:r>
      <w:r w:rsidRPr="02B22875">
        <w:rPr>
          <w:rFonts w:ascii="Arial" w:eastAsia="Arial" w:hAnsi="Arial" w:cs="Arial"/>
          <w:sz w:val="22"/>
          <w:szCs w:val="22"/>
        </w:rPr>
        <w:t xml:space="preserve">   </w:t>
      </w:r>
      <w:r w:rsidR="07D2DAA6" w:rsidRPr="02B22875">
        <w:rPr>
          <w:rFonts w:ascii="Arial" w:eastAsia="Arial" w:hAnsi="Arial" w:cs="Arial"/>
          <w:sz w:val="22"/>
          <w:szCs w:val="22"/>
        </w:rPr>
        <w:t xml:space="preserve">        </w:t>
      </w:r>
      <w:r w:rsidRPr="02B22875">
        <w:rPr>
          <w:rFonts w:ascii="Arial" w:eastAsia="Arial" w:hAnsi="Arial" w:cs="Arial"/>
          <w:sz w:val="22"/>
          <w:szCs w:val="22"/>
        </w:rPr>
        <w:t xml:space="preserve"> Present for all items</w:t>
      </w:r>
    </w:p>
    <w:p w14:paraId="4EA81A05" w14:textId="1B035024" w:rsidR="00F52C10" w:rsidRDefault="065B4DB0" w:rsidP="4CCC2F99">
      <w:pPr>
        <w:pStyle w:val="NoSpacing"/>
        <w:tabs>
          <w:tab w:val="left" w:pos="6096"/>
          <w:tab w:val="right" w:pos="9746"/>
        </w:tabs>
        <w:rPr>
          <w:rFonts w:ascii="Arial" w:eastAsia="Arial" w:hAnsi="Arial" w:cs="Arial"/>
          <w:sz w:val="22"/>
          <w:szCs w:val="22"/>
        </w:rPr>
      </w:pPr>
      <w:r w:rsidRPr="02B22875">
        <w:rPr>
          <w:rFonts w:ascii="Arial" w:eastAsia="Arial" w:hAnsi="Arial" w:cs="Arial"/>
          <w:sz w:val="22"/>
          <w:szCs w:val="22"/>
        </w:rPr>
        <w:t>Elizabeth Islam, Project Manager</w:t>
      </w:r>
      <w:r>
        <w:tab/>
      </w:r>
      <w:r w:rsidR="2A52CFD2" w:rsidRPr="02B22875">
        <w:rPr>
          <w:rFonts w:ascii="Arial" w:eastAsia="Arial" w:hAnsi="Arial" w:cs="Arial"/>
          <w:sz w:val="22"/>
          <w:szCs w:val="22"/>
        </w:rPr>
        <w:t xml:space="preserve"> </w:t>
      </w:r>
      <w:r w:rsidR="288F503A" w:rsidRPr="02B22875">
        <w:rPr>
          <w:rFonts w:ascii="Arial" w:eastAsia="Arial" w:hAnsi="Arial" w:cs="Arial"/>
          <w:sz w:val="22"/>
          <w:szCs w:val="22"/>
        </w:rPr>
        <w:t xml:space="preserve">    </w:t>
      </w:r>
      <w:r w:rsidRPr="02B22875">
        <w:rPr>
          <w:rFonts w:ascii="Arial" w:eastAsia="Arial" w:hAnsi="Arial" w:cs="Arial"/>
          <w:sz w:val="22"/>
          <w:szCs w:val="22"/>
        </w:rPr>
        <w:t xml:space="preserve">Present for items </w:t>
      </w:r>
      <w:r w:rsidR="5C454822" w:rsidRPr="02B22875">
        <w:rPr>
          <w:rFonts w:ascii="Arial" w:eastAsia="Arial" w:hAnsi="Arial" w:cs="Arial"/>
          <w:sz w:val="22"/>
          <w:szCs w:val="22"/>
        </w:rPr>
        <w:t>1</w:t>
      </w:r>
      <w:r w:rsidR="799143C8" w:rsidRPr="02B22875">
        <w:rPr>
          <w:rFonts w:ascii="Arial" w:eastAsia="Arial" w:hAnsi="Arial" w:cs="Arial"/>
          <w:sz w:val="22"/>
          <w:szCs w:val="22"/>
        </w:rPr>
        <w:t>-3.1</w:t>
      </w:r>
    </w:p>
    <w:p w14:paraId="52A26BB8" w14:textId="63EB86EE" w:rsidR="00AF79FC" w:rsidRPr="00E411AA" w:rsidRDefault="53B4CD35" w:rsidP="4CCC2F99">
      <w:pPr>
        <w:pStyle w:val="NoSpacing"/>
        <w:tabs>
          <w:tab w:val="left" w:pos="6096"/>
          <w:tab w:val="right" w:pos="9746"/>
        </w:tabs>
        <w:rPr>
          <w:rFonts w:ascii="Arial" w:eastAsia="Arial" w:hAnsi="Arial" w:cs="Arial"/>
          <w:sz w:val="22"/>
          <w:szCs w:val="22"/>
        </w:rPr>
      </w:pPr>
      <w:r w:rsidRPr="4CCC2F99">
        <w:rPr>
          <w:rFonts w:ascii="Arial" w:eastAsia="Arial" w:hAnsi="Arial" w:cs="Arial"/>
          <w:sz w:val="22"/>
          <w:szCs w:val="22"/>
        </w:rPr>
        <w:t xml:space="preserve">Helen Crosbie, Public involvement adviser                       </w:t>
      </w:r>
      <w:r>
        <w:tab/>
      </w:r>
      <w:r w:rsidR="7D9DBE5F" w:rsidRPr="4CCC2F99">
        <w:rPr>
          <w:rFonts w:ascii="Arial" w:eastAsia="Arial" w:hAnsi="Arial" w:cs="Arial"/>
          <w:sz w:val="22"/>
          <w:szCs w:val="22"/>
        </w:rPr>
        <w:t xml:space="preserve">     </w:t>
      </w:r>
      <w:r w:rsidRPr="4CCC2F99">
        <w:rPr>
          <w:rFonts w:ascii="Arial" w:eastAsia="Arial" w:hAnsi="Arial" w:cs="Arial"/>
          <w:sz w:val="22"/>
          <w:szCs w:val="22"/>
        </w:rPr>
        <w:t xml:space="preserve">Present for </w:t>
      </w:r>
      <w:r w:rsidR="3E7BFD7B" w:rsidRPr="4CCC2F99">
        <w:rPr>
          <w:rFonts w:ascii="Arial" w:eastAsia="Arial" w:hAnsi="Arial" w:cs="Arial"/>
          <w:sz w:val="22"/>
          <w:szCs w:val="22"/>
        </w:rPr>
        <w:t xml:space="preserve">all </w:t>
      </w:r>
      <w:r w:rsidRPr="4CCC2F99">
        <w:rPr>
          <w:rFonts w:ascii="Arial" w:eastAsia="Arial" w:hAnsi="Arial" w:cs="Arial"/>
          <w:sz w:val="22"/>
          <w:szCs w:val="22"/>
        </w:rPr>
        <w:t>item</w:t>
      </w:r>
      <w:r w:rsidR="04B85942" w:rsidRPr="4CCC2F99">
        <w:rPr>
          <w:rFonts w:ascii="Arial" w:eastAsia="Arial" w:hAnsi="Arial" w:cs="Arial"/>
          <w:sz w:val="22"/>
          <w:szCs w:val="22"/>
        </w:rPr>
        <w:t>s</w:t>
      </w:r>
      <w:r w:rsidRPr="4CCC2F99">
        <w:rPr>
          <w:rFonts w:ascii="Arial" w:eastAsia="Arial" w:hAnsi="Arial" w:cs="Arial"/>
          <w:sz w:val="22"/>
          <w:szCs w:val="22"/>
        </w:rPr>
        <w:t xml:space="preserve"> </w:t>
      </w:r>
    </w:p>
    <w:p w14:paraId="36FF3BC8" w14:textId="4EE2079A" w:rsidR="00AF79FC" w:rsidRPr="00E411AA" w:rsidRDefault="21517EF2" w:rsidP="4CCC2F99">
      <w:pPr>
        <w:pStyle w:val="NoSpacing"/>
        <w:tabs>
          <w:tab w:val="left" w:pos="6096"/>
          <w:tab w:val="right" w:pos="9746"/>
        </w:tabs>
        <w:rPr>
          <w:rFonts w:ascii="Arial" w:eastAsia="Arial" w:hAnsi="Arial" w:cs="Arial"/>
          <w:sz w:val="22"/>
          <w:szCs w:val="22"/>
        </w:rPr>
      </w:pPr>
      <w:r w:rsidRPr="4CCC2F99">
        <w:rPr>
          <w:rFonts w:ascii="Arial" w:eastAsia="Arial" w:hAnsi="Arial" w:cs="Arial"/>
          <w:sz w:val="22"/>
          <w:szCs w:val="22"/>
        </w:rPr>
        <w:t>Bruce smith</w:t>
      </w:r>
      <w:r w:rsidR="53B4CD35" w:rsidRPr="4CCC2F99">
        <w:rPr>
          <w:rFonts w:ascii="Arial" w:eastAsia="Arial" w:hAnsi="Arial" w:cs="Arial"/>
          <w:sz w:val="22"/>
          <w:szCs w:val="22"/>
        </w:rPr>
        <w:t xml:space="preserve">, Project Manager                                  </w:t>
      </w:r>
      <w:r>
        <w:tab/>
      </w:r>
      <w:r w:rsidR="1DC7608D" w:rsidRPr="4CCC2F99">
        <w:rPr>
          <w:rFonts w:ascii="Arial" w:eastAsia="Arial" w:hAnsi="Arial" w:cs="Arial"/>
          <w:sz w:val="22"/>
          <w:szCs w:val="22"/>
        </w:rPr>
        <w:t xml:space="preserve">     </w:t>
      </w:r>
      <w:r w:rsidR="353D41D2" w:rsidRPr="4CCC2F99">
        <w:rPr>
          <w:rFonts w:ascii="Arial" w:eastAsia="Arial" w:hAnsi="Arial" w:cs="Arial"/>
          <w:sz w:val="22"/>
          <w:szCs w:val="22"/>
        </w:rPr>
        <w:t>Present for</w:t>
      </w:r>
      <w:r w:rsidR="0FD17846" w:rsidRPr="4CCC2F99">
        <w:rPr>
          <w:rFonts w:ascii="Arial" w:eastAsia="Arial" w:hAnsi="Arial" w:cs="Arial"/>
          <w:sz w:val="22"/>
          <w:szCs w:val="22"/>
        </w:rPr>
        <w:t xml:space="preserve"> all</w:t>
      </w:r>
      <w:r w:rsidR="353D41D2" w:rsidRPr="4CCC2F99">
        <w:rPr>
          <w:rFonts w:ascii="Arial" w:eastAsia="Arial" w:hAnsi="Arial" w:cs="Arial"/>
          <w:sz w:val="22"/>
          <w:szCs w:val="22"/>
        </w:rPr>
        <w:t xml:space="preserve"> item</w:t>
      </w:r>
      <w:r w:rsidR="3C0E1F7E" w:rsidRPr="4CCC2F99">
        <w:rPr>
          <w:rFonts w:ascii="Arial" w:eastAsia="Arial" w:hAnsi="Arial" w:cs="Arial"/>
          <w:sz w:val="22"/>
          <w:szCs w:val="22"/>
        </w:rPr>
        <w:t>s</w:t>
      </w:r>
      <w:r w:rsidR="353D41D2" w:rsidRPr="4CCC2F99">
        <w:rPr>
          <w:rFonts w:ascii="Arial" w:eastAsia="Arial" w:hAnsi="Arial" w:cs="Arial"/>
          <w:sz w:val="22"/>
          <w:szCs w:val="22"/>
        </w:rPr>
        <w:t xml:space="preserve"> </w:t>
      </w:r>
    </w:p>
    <w:p w14:paraId="1E809D51" w14:textId="04C87176" w:rsidR="67B38215" w:rsidRDefault="67B38215" w:rsidP="4CCC2F99">
      <w:pPr>
        <w:pStyle w:val="NoSpacing"/>
        <w:tabs>
          <w:tab w:val="left" w:pos="6096"/>
          <w:tab w:val="right" w:pos="9746"/>
        </w:tabs>
        <w:rPr>
          <w:rFonts w:ascii="Arial" w:eastAsia="Arial" w:hAnsi="Arial" w:cs="Arial"/>
          <w:sz w:val="22"/>
          <w:szCs w:val="22"/>
        </w:rPr>
      </w:pPr>
      <w:r w:rsidRPr="02B22875">
        <w:rPr>
          <w:rFonts w:ascii="Arial" w:eastAsia="Arial" w:hAnsi="Arial" w:cs="Arial"/>
          <w:sz w:val="22"/>
          <w:szCs w:val="22"/>
        </w:rPr>
        <w:t xml:space="preserve">Matthew Brown, Medical Relations Manager                  </w:t>
      </w:r>
      <w:r w:rsidR="3E1B3B7A" w:rsidRPr="02B22875">
        <w:rPr>
          <w:rFonts w:ascii="Arial" w:eastAsia="Arial" w:hAnsi="Arial" w:cs="Arial"/>
          <w:sz w:val="22"/>
          <w:szCs w:val="22"/>
        </w:rPr>
        <w:t xml:space="preserve">     </w:t>
      </w:r>
      <w:r w:rsidR="7EFE4BD7" w:rsidRPr="02B22875">
        <w:rPr>
          <w:rFonts w:ascii="Arial" w:eastAsia="Arial" w:hAnsi="Arial" w:cs="Arial"/>
          <w:sz w:val="22"/>
          <w:szCs w:val="22"/>
        </w:rPr>
        <w:t xml:space="preserve">        </w:t>
      </w:r>
      <w:r w:rsidRPr="02B22875">
        <w:rPr>
          <w:rFonts w:ascii="Arial" w:eastAsia="Arial" w:hAnsi="Arial" w:cs="Arial"/>
          <w:sz w:val="22"/>
          <w:szCs w:val="22"/>
        </w:rPr>
        <w:t xml:space="preserve">   Present for all items</w:t>
      </w:r>
    </w:p>
    <w:p w14:paraId="35BF5C36" w14:textId="0967751D" w:rsidR="0022068D" w:rsidRDefault="6260C97C" w:rsidP="4CCC2F99">
      <w:pPr>
        <w:pStyle w:val="NoSpacing"/>
        <w:tabs>
          <w:tab w:val="left" w:pos="6096"/>
          <w:tab w:val="right" w:pos="9746"/>
        </w:tabs>
        <w:rPr>
          <w:rFonts w:ascii="Arial" w:eastAsia="Arial" w:hAnsi="Arial" w:cs="Arial"/>
          <w:color w:val="000000" w:themeColor="text1"/>
          <w:sz w:val="22"/>
          <w:szCs w:val="22"/>
        </w:rPr>
      </w:pPr>
      <w:r w:rsidRPr="02B22875">
        <w:rPr>
          <w:rFonts w:ascii="Arial" w:eastAsia="Arial" w:hAnsi="Arial" w:cs="Arial"/>
          <w:color w:val="000000" w:themeColor="text1"/>
          <w:sz w:val="22"/>
          <w:szCs w:val="22"/>
        </w:rPr>
        <w:t xml:space="preserve">Evan Campbell, Adviser                                                   </w:t>
      </w:r>
      <w:r>
        <w:tab/>
      </w:r>
      <w:r w:rsidR="014A450F" w:rsidRPr="02B22875">
        <w:rPr>
          <w:rFonts w:ascii="Arial" w:eastAsia="Arial" w:hAnsi="Arial" w:cs="Arial"/>
          <w:color w:val="000000" w:themeColor="text1"/>
          <w:sz w:val="22"/>
          <w:szCs w:val="22"/>
        </w:rPr>
        <w:t xml:space="preserve">     </w:t>
      </w:r>
      <w:r w:rsidR="041B2CDE" w:rsidRPr="02B22875">
        <w:rPr>
          <w:rFonts w:ascii="Arial" w:eastAsia="Arial" w:hAnsi="Arial" w:cs="Arial"/>
          <w:color w:val="000000" w:themeColor="text1"/>
          <w:sz w:val="22"/>
          <w:szCs w:val="22"/>
        </w:rPr>
        <w:t xml:space="preserve">Present for items </w:t>
      </w:r>
      <w:r w:rsidR="3994C8D0" w:rsidRPr="02B22875">
        <w:rPr>
          <w:rFonts w:ascii="Arial" w:eastAsia="Arial" w:hAnsi="Arial" w:cs="Arial"/>
          <w:color w:val="000000" w:themeColor="text1"/>
          <w:sz w:val="22"/>
          <w:szCs w:val="22"/>
        </w:rPr>
        <w:t>1</w:t>
      </w:r>
      <w:r w:rsidR="7BD4FAC6" w:rsidRPr="02B22875">
        <w:rPr>
          <w:rFonts w:ascii="Arial" w:eastAsia="Arial" w:hAnsi="Arial" w:cs="Arial"/>
          <w:color w:val="000000" w:themeColor="text1"/>
          <w:sz w:val="22"/>
          <w:szCs w:val="22"/>
        </w:rPr>
        <w:t>-</w:t>
      </w:r>
      <w:r w:rsidR="041B2CDE" w:rsidRPr="02B22875">
        <w:rPr>
          <w:rFonts w:ascii="Arial" w:eastAsia="Arial" w:hAnsi="Arial" w:cs="Arial"/>
          <w:color w:val="000000" w:themeColor="text1"/>
          <w:sz w:val="22"/>
          <w:szCs w:val="22"/>
        </w:rPr>
        <w:t>3.1</w:t>
      </w:r>
    </w:p>
    <w:p w14:paraId="45F83936" w14:textId="782E52D3" w:rsidR="00AF79FC" w:rsidRPr="00E411AA" w:rsidRDefault="6260C97C" w:rsidP="4CCC2F99">
      <w:pPr>
        <w:pStyle w:val="NoSpacing"/>
        <w:tabs>
          <w:tab w:val="left" w:pos="6096"/>
          <w:tab w:val="right" w:pos="9746"/>
        </w:tabs>
        <w:rPr>
          <w:rFonts w:ascii="Arial" w:eastAsia="Arial" w:hAnsi="Arial" w:cs="Arial"/>
          <w:color w:val="000000" w:themeColor="text1"/>
          <w:sz w:val="22"/>
          <w:szCs w:val="22"/>
        </w:rPr>
      </w:pPr>
      <w:r w:rsidRPr="4CCC2F99">
        <w:rPr>
          <w:rFonts w:ascii="Arial" w:eastAsia="Arial" w:hAnsi="Arial" w:cs="Arial"/>
          <w:color w:val="000000" w:themeColor="text1"/>
          <w:sz w:val="22"/>
          <w:szCs w:val="22"/>
        </w:rPr>
        <w:t xml:space="preserve">Catriona Vernal, Senior Guidance Content Designer        </w:t>
      </w:r>
      <w:r>
        <w:tab/>
      </w:r>
      <w:r w:rsidR="353D41D2" w:rsidRPr="4CCC2F99">
        <w:rPr>
          <w:rFonts w:ascii="Arial" w:eastAsia="Arial" w:hAnsi="Arial" w:cs="Arial"/>
          <w:color w:val="000000" w:themeColor="text1"/>
          <w:sz w:val="22"/>
          <w:szCs w:val="22"/>
        </w:rPr>
        <w:t xml:space="preserve">Present for </w:t>
      </w:r>
      <w:r w:rsidR="0B402041" w:rsidRPr="4CCC2F99">
        <w:rPr>
          <w:rFonts w:ascii="Arial" w:eastAsia="Arial" w:hAnsi="Arial" w:cs="Arial"/>
          <w:color w:val="000000" w:themeColor="text1"/>
          <w:sz w:val="22"/>
          <w:szCs w:val="22"/>
        </w:rPr>
        <w:t xml:space="preserve">all </w:t>
      </w:r>
      <w:r w:rsidR="353D41D2" w:rsidRPr="4CCC2F99">
        <w:rPr>
          <w:rFonts w:ascii="Arial" w:eastAsia="Arial" w:hAnsi="Arial" w:cs="Arial"/>
          <w:color w:val="000000" w:themeColor="text1"/>
          <w:sz w:val="22"/>
          <w:szCs w:val="22"/>
        </w:rPr>
        <w:t>item</w:t>
      </w:r>
      <w:r w:rsidR="376E0E9E" w:rsidRPr="4CCC2F99">
        <w:rPr>
          <w:rFonts w:ascii="Arial" w:eastAsia="Arial" w:hAnsi="Arial" w:cs="Arial"/>
          <w:color w:val="000000" w:themeColor="text1"/>
          <w:sz w:val="22"/>
          <w:szCs w:val="22"/>
        </w:rPr>
        <w:t>s</w:t>
      </w:r>
      <w:r w:rsidR="353D41D2" w:rsidRPr="4CCC2F99">
        <w:rPr>
          <w:rFonts w:ascii="Arial" w:eastAsia="Arial" w:hAnsi="Arial" w:cs="Arial"/>
          <w:color w:val="000000" w:themeColor="text1"/>
          <w:sz w:val="22"/>
          <w:szCs w:val="22"/>
        </w:rPr>
        <w:t xml:space="preserve"> </w:t>
      </w:r>
    </w:p>
    <w:p w14:paraId="3CE173FB" w14:textId="16FE1450" w:rsidR="00AF79FC" w:rsidRPr="00E411AA" w:rsidRDefault="6260C97C" w:rsidP="4CCC2F99">
      <w:pPr>
        <w:pStyle w:val="NoSpacing"/>
        <w:tabs>
          <w:tab w:val="left" w:pos="6096"/>
          <w:tab w:val="right" w:pos="9746"/>
        </w:tabs>
        <w:rPr>
          <w:rFonts w:ascii="Arial" w:eastAsia="Arial" w:hAnsi="Arial" w:cs="Arial"/>
          <w:color w:val="000000" w:themeColor="text1"/>
          <w:sz w:val="22"/>
          <w:szCs w:val="22"/>
        </w:rPr>
      </w:pPr>
      <w:r w:rsidRPr="02B22875">
        <w:rPr>
          <w:rFonts w:ascii="Arial" w:eastAsia="Arial" w:hAnsi="Arial" w:cs="Arial"/>
          <w:color w:val="000000" w:themeColor="text1"/>
          <w:sz w:val="22"/>
          <w:szCs w:val="22"/>
        </w:rPr>
        <w:t xml:space="preserve">Lakshmi Mandava, Technical Analyst                              </w:t>
      </w:r>
      <w:r w:rsidR="2A9E4E31" w:rsidRPr="02B22875">
        <w:rPr>
          <w:rFonts w:ascii="Arial" w:eastAsia="Arial" w:hAnsi="Arial" w:cs="Arial"/>
          <w:color w:val="000000" w:themeColor="text1"/>
          <w:sz w:val="22"/>
          <w:szCs w:val="22"/>
        </w:rPr>
        <w:t xml:space="preserve">  </w:t>
      </w:r>
      <w:r w:rsidR="0023EF2B" w:rsidRPr="02B22875">
        <w:rPr>
          <w:rFonts w:ascii="Arial" w:eastAsia="Arial" w:hAnsi="Arial" w:cs="Arial"/>
          <w:color w:val="000000" w:themeColor="text1"/>
          <w:sz w:val="22"/>
          <w:szCs w:val="22"/>
        </w:rPr>
        <w:t xml:space="preserve">         </w:t>
      </w:r>
      <w:r w:rsidR="353D41D2" w:rsidRPr="02B22875">
        <w:rPr>
          <w:rFonts w:ascii="Arial" w:eastAsia="Arial" w:hAnsi="Arial" w:cs="Arial"/>
          <w:color w:val="000000" w:themeColor="text1"/>
          <w:sz w:val="22"/>
          <w:szCs w:val="22"/>
        </w:rPr>
        <w:t>Present for</w:t>
      </w:r>
      <w:r w:rsidR="3265ACDE" w:rsidRPr="02B22875">
        <w:rPr>
          <w:rFonts w:ascii="Arial" w:eastAsia="Arial" w:hAnsi="Arial" w:cs="Arial"/>
          <w:color w:val="000000" w:themeColor="text1"/>
          <w:sz w:val="22"/>
          <w:szCs w:val="22"/>
        </w:rPr>
        <w:t xml:space="preserve"> all</w:t>
      </w:r>
      <w:r w:rsidR="353D41D2" w:rsidRPr="02B22875">
        <w:rPr>
          <w:rFonts w:ascii="Arial" w:eastAsia="Arial" w:hAnsi="Arial" w:cs="Arial"/>
          <w:color w:val="000000" w:themeColor="text1"/>
          <w:sz w:val="22"/>
          <w:szCs w:val="22"/>
        </w:rPr>
        <w:t xml:space="preserve"> item</w:t>
      </w:r>
      <w:r w:rsidR="7A61B22D" w:rsidRPr="02B22875">
        <w:rPr>
          <w:rFonts w:ascii="Arial" w:eastAsia="Arial" w:hAnsi="Arial" w:cs="Arial"/>
          <w:color w:val="000000" w:themeColor="text1"/>
          <w:sz w:val="22"/>
          <w:szCs w:val="22"/>
        </w:rPr>
        <w:t>s</w:t>
      </w:r>
      <w:r w:rsidR="353D41D2" w:rsidRPr="02B22875">
        <w:rPr>
          <w:rFonts w:ascii="Arial" w:eastAsia="Arial" w:hAnsi="Arial" w:cs="Arial"/>
          <w:color w:val="000000" w:themeColor="text1"/>
          <w:sz w:val="22"/>
          <w:szCs w:val="22"/>
        </w:rPr>
        <w:t xml:space="preserve"> </w:t>
      </w:r>
    </w:p>
    <w:p w14:paraId="0620B22F" w14:textId="5E0AD3DA" w:rsidR="09F35C28" w:rsidRDefault="04047B94" w:rsidP="4CCC2F99">
      <w:pPr>
        <w:pStyle w:val="NoSpacing"/>
        <w:tabs>
          <w:tab w:val="left" w:pos="6096"/>
          <w:tab w:val="right" w:pos="9746"/>
        </w:tabs>
        <w:rPr>
          <w:rFonts w:ascii="Arial" w:eastAsia="Arial" w:hAnsi="Arial" w:cs="Arial"/>
          <w:color w:val="000000" w:themeColor="text1"/>
          <w:sz w:val="22"/>
          <w:szCs w:val="22"/>
        </w:rPr>
      </w:pPr>
      <w:r w:rsidRPr="02B22875">
        <w:rPr>
          <w:rFonts w:ascii="Arial" w:eastAsia="Arial" w:hAnsi="Arial" w:cs="Arial"/>
          <w:color w:val="000000" w:themeColor="text1"/>
          <w:sz w:val="22"/>
          <w:szCs w:val="22"/>
        </w:rPr>
        <w:t xml:space="preserve">Nisha Mehta, Consultant Clinical Adviser  </w:t>
      </w:r>
      <w:r w:rsidR="50AD0C82" w:rsidRPr="02B22875">
        <w:rPr>
          <w:rFonts w:ascii="Arial" w:eastAsia="Arial" w:hAnsi="Arial" w:cs="Arial"/>
          <w:color w:val="000000" w:themeColor="text1"/>
          <w:sz w:val="22"/>
          <w:szCs w:val="22"/>
        </w:rPr>
        <w:t xml:space="preserve">                        </w:t>
      </w:r>
      <w:r>
        <w:tab/>
      </w:r>
      <w:r w:rsidR="50AD0C82" w:rsidRPr="02B22875">
        <w:rPr>
          <w:rFonts w:ascii="Arial" w:eastAsia="Arial" w:hAnsi="Arial" w:cs="Arial"/>
          <w:color w:val="000000" w:themeColor="text1"/>
          <w:sz w:val="22"/>
          <w:szCs w:val="22"/>
        </w:rPr>
        <w:t>Present for item</w:t>
      </w:r>
      <w:r w:rsidR="36146332" w:rsidRPr="02B22875">
        <w:rPr>
          <w:rFonts w:ascii="Arial" w:eastAsia="Arial" w:hAnsi="Arial" w:cs="Arial"/>
          <w:color w:val="000000" w:themeColor="text1"/>
          <w:sz w:val="22"/>
          <w:szCs w:val="22"/>
        </w:rPr>
        <w:t>s 1</w:t>
      </w:r>
      <w:r w:rsidR="7CAB11A3" w:rsidRPr="02B22875">
        <w:rPr>
          <w:rFonts w:ascii="Arial" w:eastAsia="Arial" w:hAnsi="Arial" w:cs="Arial"/>
          <w:color w:val="000000" w:themeColor="text1"/>
          <w:sz w:val="22"/>
          <w:szCs w:val="22"/>
        </w:rPr>
        <w:t>-</w:t>
      </w:r>
      <w:r w:rsidR="36146332" w:rsidRPr="02B22875">
        <w:rPr>
          <w:rFonts w:ascii="Arial" w:eastAsia="Arial" w:hAnsi="Arial" w:cs="Arial"/>
          <w:color w:val="000000" w:themeColor="text1"/>
          <w:sz w:val="22"/>
          <w:szCs w:val="22"/>
        </w:rPr>
        <w:t>3.1</w:t>
      </w:r>
      <w:r w:rsidR="50AD0C82" w:rsidRPr="02B22875">
        <w:rPr>
          <w:rFonts w:ascii="Arial" w:eastAsia="Arial" w:hAnsi="Arial" w:cs="Arial"/>
          <w:color w:val="000000" w:themeColor="text1"/>
          <w:sz w:val="22"/>
          <w:szCs w:val="22"/>
        </w:rPr>
        <w:t xml:space="preserve"> </w:t>
      </w:r>
    </w:p>
    <w:p w14:paraId="5D8D963D" w14:textId="54F84029" w:rsidR="73265ABF" w:rsidRDefault="73265ABF" w:rsidP="4CCC2F99">
      <w:pPr>
        <w:pStyle w:val="NoSpacing"/>
        <w:tabs>
          <w:tab w:val="left" w:pos="6096"/>
          <w:tab w:val="right" w:pos="9746"/>
        </w:tabs>
        <w:rPr>
          <w:rFonts w:ascii="Arial" w:eastAsia="Arial" w:hAnsi="Arial" w:cs="Arial"/>
          <w:color w:val="000000" w:themeColor="text1"/>
          <w:sz w:val="22"/>
          <w:szCs w:val="22"/>
        </w:rPr>
      </w:pPr>
      <w:r w:rsidRPr="02B22875">
        <w:rPr>
          <w:rFonts w:ascii="Arial" w:eastAsia="Arial" w:hAnsi="Arial" w:cs="Arial"/>
          <w:color w:val="000000" w:themeColor="text1"/>
          <w:sz w:val="22"/>
          <w:szCs w:val="22"/>
        </w:rPr>
        <w:t xml:space="preserve">Anne Murray-Cota, Ev Gen Lead                                      </w:t>
      </w:r>
      <w:r w:rsidR="2433B7B6" w:rsidRPr="02B22875">
        <w:rPr>
          <w:rFonts w:ascii="Arial" w:eastAsia="Arial" w:hAnsi="Arial" w:cs="Arial"/>
          <w:color w:val="000000" w:themeColor="text1"/>
          <w:sz w:val="22"/>
          <w:szCs w:val="22"/>
        </w:rPr>
        <w:t xml:space="preserve">         </w:t>
      </w:r>
      <w:r w:rsidRPr="02B22875">
        <w:rPr>
          <w:rFonts w:ascii="Arial" w:eastAsia="Arial" w:hAnsi="Arial" w:cs="Arial"/>
          <w:color w:val="000000" w:themeColor="text1"/>
          <w:sz w:val="22"/>
          <w:szCs w:val="22"/>
        </w:rPr>
        <w:t xml:space="preserve">Present for </w:t>
      </w:r>
      <w:r w:rsidR="47FEE95E" w:rsidRPr="02B22875">
        <w:rPr>
          <w:rFonts w:ascii="Arial" w:eastAsia="Arial" w:hAnsi="Arial" w:cs="Arial"/>
          <w:color w:val="000000" w:themeColor="text1"/>
          <w:sz w:val="22"/>
          <w:szCs w:val="22"/>
        </w:rPr>
        <w:t xml:space="preserve">all </w:t>
      </w:r>
      <w:r w:rsidRPr="02B22875">
        <w:rPr>
          <w:rFonts w:ascii="Arial" w:eastAsia="Arial" w:hAnsi="Arial" w:cs="Arial"/>
          <w:color w:val="000000" w:themeColor="text1"/>
          <w:sz w:val="22"/>
          <w:szCs w:val="22"/>
        </w:rPr>
        <w:t>item</w:t>
      </w:r>
      <w:r w:rsidR="2625D434" w:rsidRPr="02B22875">
        <w:rPr>
          <w:rFonts w:ascii="Arial" w:eastAsia="Arial" w:hAnsi="Arial" w:cs="Arial"/>
          <w:color w:val="000000" w:themeColor="text1"/>
          <w:sz w:val="22"/>
          <w:szCs w:val="22"/>
        </w:rPr>
        <w:t xml:space="preserve"> 1</w:t>
      </w:r>
      <w:r w:rsidR="12F79A57" w:rsidRPr="02B22875">
        <w:rPr>
          <w:rFonts w:ascii="Arial" w:eastAsia="Arial" w:hAnsi="Arial" w:cs="Arial"/>
          <w:color w:val="000000" w:themeColor="text1"/>
          <w:sz w:val="22"/>
          <w:szCs w:val="22"/>
        </w:rPr>
        <w:t>-</w:t>
      </w:r>
      <w:r w:rsidR="2625D434" w:rsidRPr="02B22875">
        <w:rPr>
          <w:rFonts w:ascii="Arial" w:eastAsia="Arial" w:hAnsi="Arial" w:cs="Arial"/>
          <w:color w:val="000000" w:themeColor="text1"/>
          <w:sz w:val="22"/>
          <w:szCs w:val="22"/>
        </w:rPr>
        <w:t>3.1</w:t>
      </w:r>
    </w:p>
    <w:p w14:paraId="7562FF63" w14:textId="1B877F90" w:rsidR="0022068D" w:rsidRDefault="552B33F3" w:rsidP="4CCC2F99">
      <w:pPr>
        <w:pStyle w:val="NoSpacing"/>
        <w:tabs>
          <w:tab w:val="left" w:pos="6096"/>
          <w:tab w:val="right" w:pos="9746"/>
        </w:tabs>
        <w:rPr>
          <w:rFonts w:ascii="Arial" w:eastAsia="Arial" w:hAnsi="Arial" w:cs="Arial"/>
          <w:color w:val="000000" w:themeColor="text1"/>
          <w:sz w:val="22"/>
          <w:szCs w:val="22"/>
        </w:rPr>
      </w:pPr>
      <w:r w:rsidRPr="4CCC2F99">
        <w:rPr>
          <w:rFonts w:ascii="Arial" w:eastAsia="Arial" w:hAnsi="Arial" w:cs="Arial"/>
          <w:color w:val="000000" w:themeColor="text1"/>
          <w:sz w:val="22"/>
          <w:szCs w:val="22"/>
        </w:rPr>
        <w:t xml:space="preserve">Judith Shore, Adviser                                                        </w:t>
      </w:r>
      <w:r>
        <w:tab/>
      </w:r>
      <w:r w:rsidR="353D41D2" w:rsidRPr="4CCC2F99">
        <w:rPr>
          <w:rFonts w:ascii="Arial" w:eastAsia="Arial" w:hAnsi="Arial" w:cs="Arial"/>
          <w:color w:val="000000" w:themeColor="text1"/>
          <w:sz w:val="22"/>
          <w:szCs w:val="22"/>
        </w:rPr>
        <w:t>Present for</w:t>
      </w:r>
      <w:r w:rsidR="087E13C2" w:rsidRPr="4CCC2F99">
        <w:rPr>
          <w:rFonts w:ascii="Arial" w:eastAsia="Arial" w:hAnsi="Arial" w:cs="Arial"/>
          <w:color w:val="000000" w:themeColor="text1"/>
          <w:sz w:val="22"/>
          <w:szCs w:val="22"/>
        </w:rPr>
        <w:t xml:space="preserve"> all</w:t>
      </w:r>
      <w:r w:rsidR="353D41D2" w:rsidRPr="4CCC2F99">
        <w:rPr>
          <w:rFonts w:ascii="Arial" w:eastAsia="Arial" w:hAnsi="Arial" w:cs="Arial"/>
          <w:color w:val="000000" w:themeColor="text1"/>
          <w:sz w:val="22"/>
          <w:szCs w:val="22"/>
        </w:rPr>
        <w:t xml:space="preserve"> item</w:t>
      </w:r>
      <w:r w:rsidR="76584432" w:rsidRPr="4CCC2F99">
        <w:rPr>
          <w:rFonts w:ascii="Arial" w:eastAsia="Arial" w:hAnsi="Arial" w:cs="Arial"/>
          <w:color w:val="000000" w:themeColor="text1"/>
          <w:sz w:val="22"/>
          <w:szCs w:val="22"/>
        </w:rPr>
        <w:t>s</w:t>
      </w:r>
      <w:r w:rsidR="353D41D2" w:rsidRPr="4CCC2F99">
        <w:rPr>
          <w:rFonts w:ascii="Arial" w:eastAsia="Arial" w:hAnsi="Arial" w:cs="Arial"/>
          <w:color w:val="000000" w:themeColor="text1"/>
          <w:sz w:val="22"/>
          <w:szCs w:val="22"/>
        </w:rPr>
        <w:t xml:space="preserve"> </w:t>
      </w:r>
    </w:p>
    <w:p w14:paraId="30E8D5D7" w14:textId="7CC11EE2" w:rsidR="00AF79FC" w:rsidRPr="00E411AA" w:rsidRDefault="552B33F3" w:rsidP="4CCC2F99">
      <w:pPr>
        <w:pStyle w:val="NoSpacing"/>
        <w:tabs>
          <w:tab w:val="left" w:pos="6096"/>
          <w:tab w:val="right" w:pos="9746"/>
        </w:tabs>
        <w:rPr>
          <w:rFonts w:ascii="Arial" w:eastAsia="Arial" w:hAnsi="Arial" w:cs="Arial"/>
          <w:color w:val="000000" w:themeColor="text1"/>
          <w:sz w:val="22"/>
          <w:szCs w:val="22"/>
        </w:rPr>
      </w:pPr>
      <w:r w:rsidRPr="02B22875">
        <w:rPr>
          <w:rFonts w:ascii="Arial" w:eastAsia="Arial" w:hAnsi="Arial" w:cs="Arial"/>
          <w:color w:val="000000" w:themeColor="text1"/>
          <w:sz w:val="22"/>
          <w:szCs w:val="22"/>
        </w:rPr>
        <w:t xml:space="preserve">Thomas Lawrence, Technical </w:t>
      </w:r>
      <w:r w:rsidR="1A0A4863" w:rsidRPr="02B22875">
        <w:rPr>
          <w:rFonts w:ascii="Arial" w:eastAsia="Arial" w:hAnsi="Arial" w:cs="Arial"/>
          <w:color w:val="000000" w:themeColor="text1"/>
          <w:sz w:val="22"/>
          <w:szCs w:val="22"/>
        </w:rPr>
        <w:t xml:space="preserve">Adviser,  </w:t>
      </w:r>
      <w:r w:rsidRPr="02B22875">
        <w:rPr>
          <w:rFonts w:ascii="Arial" w:eastAsia="Arial" w:hAnsi="Arial" w:cs="Arial"/>
          <w:color w:val="000000" w:themeColor="text1"/>
          <w:sz w:val="22"/>
          <w:szCs w:val="22"/>
        </w:rPr>
        <w:t xml:space="preserve">                        </w:t>
      </w:r>
      <w:r w:rsidR="7859A36D" w:rsidRPr="02B22875">
        <w:rPr>
          <w:rFonts w:ascii="Arial" w:eastAsia="Arial" w:hAnsi="Arial" w:cs="Arial"/>
          <w:color w:val="000000" w:themeColor="text1"/>
          <w:sz w:val="22"/>
          <w:szCs w:val="22"/>
        </w:rPr>
        <w:t xml:space="preserve">  </w:t>
      </w:r>
      <w:r w:rsidR="024D31C8" w:rsidRPr="02B22875">
        <w:rPr>
          <w:rFonts w:ascii="Arial" w:eastAsia="Arial" w:hAnsi="Arial" w:cs="Arial"/>
          <w:color w:val="000000" w:themeColor="text1"/>
          <w:sz w:val="22"/>
          <w:szCs w:val="22"/>
        </w:rPr>
        <w:t xml:space="preserve">  </w:t>
      </w:r>
      <w:r w:rsidR="09D2464F" w:rsidRPr="02B22875">
        <w:rPr>
          <w:rFonts w:ascii="Arial" w:eastAsia="Arial" w:hAnsi="Arial" w:cs="Arial"/>
          <w:color w:val="000000" w:themeColor="text1"/>
          <w:sz w:val="22"/>
          <w:szCs w:val="22"/>
        </w:rPr>
        <w:t xml:space="preserve">   </w:t>
      </w:r>
      <w:r w:rsidR="024D31C8" w:rsidRPr="02B22875">
        <w:rPr>
          <w:rFonts w:ascii="Arial" w:eastAsia="Arial" w:hAnsi="Arial" w:cs="Arial"/>
          <w:color w:val="000000" w:themeColor="text1"/>
          <w:sz w:val="22"/>
          <w:szCs w:val="22"/>
        </w:rPr>
        <w:t xml:space="preserve">      </w:t>
      </w:r>
      <w:r w:rsidR="353D41D2" w:rsidRPr="02B22875">
        <w:rPr>
          <w:rFonts w:ascii="Arial" w:eastAsia="Arial" w:hAnsi="Arial" w:cs="Arial"/>
          <w:color w:val="000000" w:themeColor="text1"/>
          <w:sz w:val="22"/>
          <w:szCs w:val="22"/>
        </w:rPr>
        <w:t>Present for</w:t>
      </w:r>
      <w:r w:rsidR="148D06D2" w:rsidRPr="02B22875">
        <w:rPr>
          <w:rFonts w:ascii="Arial" w:eastAsia="Arial" w:hAnsi="Arial" w:cs="Arial"/>
          <w:color w:val="000000" w:themeColor="text1"/>
          <w:sz w:val="22"/>
          <w:szCs w:val="22"/>
        </w:rPr>
        <w:t xml:space="preserve"> all</w:t>
      </w:r>
      <w:r w:rsidR="353D41D2" w:rsidRPr="02B22875">
        <w:rPr>
          <w:rFonts w:ascii="Arial" w:eastAsia="Arial" w:hAnsi="Arial" w:cs="Arial"/>
          <w:color w:val="000000" w:themeColor="text1"/>
          <w:sz w:val="22"/>
          <w:szCs w:val="22"/>
        </w:rPr>
        <w:t xml:space="preserve"> items </w:t>
      </w:r>
    </w:p>
    <w:p w14:paraId="6E29AEF7" w14:textId="71FBBAE5" w:rsidR="52F90570" w:rsidRDefault="52F90570" w:rsidP="4CCC2F99">
      <w:pPr>
        <w:pStyle w:val="NoSpacing"/>
        <w:tabs>
          <w:tab w:val="left" w:pos="6096"/>
          <w:tab w:val="right" w:pos="9746"/>
        </w:tabs>
        <w:rPr>
          <w:rFonts w:ascii="Arial" w:eastAsia="Arial" w:hAnsi="Arial" w:cs="Arial"/>
          <w:color w:val="000000" w:themeColor="text1"/>
          <w:sz w:val="22"/>
          <w:szCs w:val="22"/>
        </w:rPr>
      </w:pPr>
      <w:r w:rsidRPr="02B22875">
        <w:rPr>
          <w:rFonts w:ascii="Arial" w:eastAsia="Arial" w:hAnsi="Arial" w:cs="Arial"/>
          <w:color w:val="000000" w:themeColor="text1"/>
          <w:sz w:val="22"/>
          <w:szCs w:val="22"/>
        </w:rPr>
        <w:t xml:space="preserve">Edgar Masanga, </w:t>
      </w:r>
      <w:r w:rsidR="4362B687" w:rsidRPr="02B22875">
        <w:rPr>
          <w:rFonts w:ascii="Arial" w:eastAsia="Arial" w:hAnsi="Arial" w:cs="Arial"/>
          <w:color w:val="000000" w:themeColor="text1"/>
          <w:sz w:val="22"/>
          <w:szCs w:val="22"/>
        </w:rPr>
        <w:t>Business</w:t>
      </w:r>
      <w:r w:rsidRPr="02B22875">
        <w:rPr>
          <w:rFonts w:ascii="Arial" w:eastAsia="Arial" w:hAnsi="Arial" w:cs="Arial"/>
          <w:color w:val="000000" w:themeColor="text1"/>
          <w:sz w:val="22"/>
          <w:szCs w:val="22"/>
        </w:rPr>
        <w:t xml:space="preserve"> Analyst                                  </w:t>
      </w:r>
      <w:r w:rsidR="0E5EF51C" w:rsidRPr="02B22875">
        <w:rPr>
          <w:rFonts w:ascii="Arial" w:eastAsia="Arial" w:hAnsi="Arial" w:cs="Arial"/>
          <w:color w:val="000000" w:themeColor="text1"/>
          <w:sz w:val="22"/>
          <w:szCs w:val="22"/>
        </w:rPr>
        <w:t xml:space="preserve">         </w:t>
      </w:r>
      <w:r w:rsidRPr="02B22875">
        <w:rPr>
          <w:rFonts w:ascii="Arial" w:eastAsia="Arial" w:hAnsi="Arial" w:cs="Arial"/>
          <w:color w:val="000000" w:themeColor="text1"/>
          <w:sz w:val="22"/>
          <w:szCs w:val="22"/>
        </w:rPr>
        <w:t xml:space="preserve">  Present for </w:t>
      </w:r>
      <w:r w:rsidR="075E02B8" w:rsidRPr="02B22875">
        <w:rPr>
          <w:rFonts w:ascii="Arial" w:eastAsia="Arial" w:hAnsi="Arial" w:cs="Arial"/>
          <w:color w:val="000000" w:themeColor="text1"/>
          <w:sz w:val="22"/>
          <w:szCs w:val="22"/>
        </w:rPr>
        <w:t xml:space="preserve">all </w:t>
      </w:r>
      <w:r w:rsidRPr="02B22875">
        <w:rPr>
          <w:rFonts w:ascii="Arial" w:eastAsia="Arial" w:hAnsi="Arial" w:cs="Arial"/>
          <w:color w:val="000000" w:themeColor="text1"/>
          <w:sz w:val="22"/>
          <w:szCs w:val="22"/>
        </w:rPr>
        <w:t>item</w:t>
      </w:r>
      <w:r w:rsidR="1CA2112B" w:rsidRPr="02B22875">
        <w:rPr>
          <w:rFonts w:ascii="Arial" w:eastAsia="Arial" w:hAnsi="Arial" w:cs="Arial"/>
          <w:color w:val="000000" w:themeColor="text1"/>
          <w:sz w:val="22"/>
          <w:szCs w:val="22"/>
        </w:rPr>
        <w:t>s</w:t>
      </w:r>
    </w:p>
    <w:p w14:paraId="458D1A48" w14:textId="4779A494" w:rsidR="00AF79FC" w:rsidRPr="00E411AA" w:rsidRDefault="408034A6" w:rsidP="4CCC2F99">
      <w:pPr>
        <w:pStyle w:val="NoSpacing"/>
        <w:tabs>
          <w:tab w:val="left" w:pos="6096"/>
          <w:tab w:val="right" w:pos="9746"/>
        </w:tabs>
        <w:rPr>
          <w:rFonts w:ascii="Arial" w:eastAsia="Arial" w:hAnsi="Arial" w:cs="Arial"/>
          <w:color w:val="000000" w:themeColor="text1"/>
          <w:sz w:val="22"/>
          <w:szCs w:val="22"/>
        </w:rPr>
      </w:pPr>
      <w:r w:rsidRPr="02B22875">
        <w:rPr>
          <w:rFonts w:ascii="Arial" w:eastAsia="Arial" w:hAnsi="Arial" w:cs="Arial"/>
          <w:color w:val="000000" w:themeColor="text1"/>
          <w:sz w:val="22"/>
          <w:szCs w:val="22"/>
        </w:rPr>
        <w:t>Lyn</w:t>
      </w:r>
      <w:r w:rsidR="552B33F3" w:rsidRPr="02B22875">
        <w:rPr>
          <w:rFonts w:ascii="Arial" w:eastAsia="Arial" w:hAnsi="Arial" w:cs="Arial"/>
          <w:color w:val="000000" w:themeColor="text1"/>
          <w:sz w:val="22"/>
          <w:szCs w:val="22"/>
        </w:rPr>
        <w:t xml:space="preserve"> </w:t>
      </w:r>
      <w:r w:rsidR="4985BF16" w:rsidRPr="02B22875">
        <w:rPr>
          <w:rFonts w:ascii="Arial" w:eastAsia="Arial" w:hAnsi="Arial" w:cs="Arial"/>
          <w:color w:val="000000" w:themeColor="text1"/>
          <w:sz w:val="22"/>
          <w:szCs w:val="22"/>
        </w:rPr>
        <w:t xml:space="preserve">Davies, MIP             </w:t>
      </w:r>
      <w:r w:rsidR="552B33F3" w:rsidRPr="02B22875">
        <w:rPr>
          <w:rFonts w:ascii="Arial" w:eastAsia="Arial" w:hAnsi="Arial" w:cs="Arial"/>
          <w:color w:val="000000" w:themeColor="text1"/>
          <w:sz w:val="22"/>
          <w:szCs w:val="22"/>
        </w:rPr>
        <w:t xml:space="preserve">                          </w:t>
      </w:r>
      <w:r w:rsidR="488F4E4D" w:rsidRPr="02B22875">
        <w:rPr>
          <w:rFonts w:ascii="Arial" w:eastAsia="Arial" w:hAnsi="Arial" w:cs="Arial"/>
          <w:color w:val="000000" w:themeColor="text1"/>
          <w:sz w:val="22"/>
          <w:szCs w:val="22"/>
        </w:rPr>
        <w:t xml:space="preserve">                         </w:t>
      </w:r>
      <w:r w:rsidR="7CA920CD" w:rsidRPr="02B22875">
        <w:rPr>
          <w:rFonts w:ascii="Arial" w:eastAsia="Arial" w:hAnsi="Arial" w:cs="Arial"/>
          <w:color w:val="000000" w:themeColor="text1"/>
          <w:sz w:val="22"/>
          <w:szCs w:val="22"/>
        </w:rPr>
        <w:t xml:space="preserve">         </w:t>
      </w:r>
      <w:r w:rsidR="488F4E4D" w:rsidRPr="02B22875">
        <w:rPr>
          <w:rFonts w:ascii="Arial" w:eastAsia="Arial" w:hAnsi="Arial" w:cs="Arial"/>
          <w:color w:val="000000" w:themeColor="text1"/>
          <w:sz w:val="22"/>
          <w:szCs w:val="22"/>
        </w:rPr>
        <w:t xml:space="preserve"> </w:t>
      </w:r>
      <w:r w:rsidR="353D41D2" w:rsidRPr="02B22875">
        <w:rPr>
          <w:rFonts w:ascii="Arial" w:eastAsia="Arial" w:hAnsi="Arial" w:cs="Arial"/>
          <w:color w:val="000000" w:themeColor="text1"/>
          <w:sz w:val="22"/>
          <w:szCs w:val="22"/>
        </w:rPr>
        <w:t xml:space="preserve">Present for items </w:t>
      </w:r>
      <w:r w:rsidR="38D9A0E9" w:rsidRPr="02B22875">
        <w:rPr>
          <w:rFonts w:ascii="Arial" w:eastAsia="Arial" w:hAnsi="Arial" w:cs="Arial"/>
          <w:color w:val="000000" w:themeColor="text1"/>
          <w:sz w:val="22"/>
          <w:szCs w:val="22"/>
        </w:rPr>
        <w:t>1</w:t>
      </w:r>
      <w:r w:rsidR="4A9F8923" w:rsidRPr="02B22875">
        <w:rPr>
          <w:rFonts w:ascii="Arial" w:eastAsia="Arial" w:hAnsi="Arial" w:cs="Arial"/>
          <w:color w:val="000000" w:themeColor="text1"/>
          <w:sz w:val="22"/>
          <w:szCs w:val="22"/>
        </w:rPr>
        <w:t>-</w:t>
      </w:r>
      <w:r w:rsidR="38D9A0E9" w:rsidRPr="02B22875">
        <w:rPr>
          <w:rFonts w:ascii="Arial" w:eastAsia="Arial" w:hAnsi="Arial" w:cs="Arial"/>
          <w:color w:val="000000" w:themeColor="text1"/>
          <w:sz w:val="22"/>
          <w:szCs w:val="22"/>
        </w:rPr>
        <w:t>3.1</w:t>
      </w:r>
    </w:p>
    <w:p w14:paraId="56C478E7" w14:textId="2A3C114C" w:rsidR="1837137F" w:rsidRDefault="1837137F" w:rsidP="4CCC2F99">
      <w:pPr>
        <w:pStyle w:val="NoSpacing"/>
        <w:tabs>
          <w:tab w:val="left" w:pos="6096"/>
          <w:tab w:val="right" w:pos="9746"/>
        </w:tabs>
        <w:rPr>
          <w:rFonts w:ascii="Arial" w:eastAsia="Arial" w:hAnsi="Arial" w:cs="Arial"/>
          <w:color w:val="000000" w:themeColor="text1"/>
          <w:sz w:val="22"/>
          <w:szCs w:val="22"/>
        </w:rPr>
      </w:pPr>
      <w:r w:rsidRPr="02B22875">
        <w:rPr>
          <w:rFonts w:ascii="Arial" w:eastAsia="Arial" w:hAnsi="Arial" w:cs="Arial"/>
          <w:color w:val="000000" w:themeColor="text1"/>
          <w:sz w:val="22"/>
          <w:szCs w:val="22"/>
        </w:rPr>
        <w:t xml:space="preserve">Dawn Abbott, MIP                                       </w:t>
      </w:r>
      <w:r>
        <w:tab/>
      </w:r>
      <w:r w:rsidRPr="02B22875">
        <w:rPr>
          <w:rFonts w:ascii="Arial" w:eastAsia="Arial" w:hAnsi="Arial" w:cs="Arial"/>
          <w:color w:val="000000" w:themeColor="text1"/>
          <w:sz w:val="22"/>
          <w:szCs w:val="22"/>
        </w:rPr>
        <w:t xml:space="preserve">Present for items </w:t>
      </w:r>
      <w:r w:rsidR="7B9A3568" w:rsidRPr="02B22875">
        <w:rPr>
          <w:rFonts w:ascii="Arial" w:eastAsia="Arial" w:hAnsi="Arial" w:cs="Arial"/>
          <w:color w:val="000000" w:themeColor="text1"/>
          <w:sz w:val="22"/>
          <w:szCs w:val="22"/>
        </w:rPr>
        <w:t>1</w:t>
      </w:r>
      <w:r w:rsidR="4D30847D" w:rsidRPr="02B22875">
        <w:rPr>
          <w:rFonts w:ascii="Arial" w:eastAsia="Arial" w:hAnsi="Arial" w:cs="Arial"/>
          <w:color w:val="000000" w:themeColor="text1"/>
          <w:sz w:val="22"/>
          <w:szCs w:val="22"/>
        </w:rPr>
        <w:t>-</w:t>
      </w:r>
      <w:r w:rsidR="7B9A3568" w:rsidRPr="02B22875">
        <w:rPr>
          <w:rFonts w:ascii="Arial" w:eastAsia="Arial" w:hAnsi="Arial" w:cs="Arial"/>
          <w:color w:val="000000" w:themeColor="text1"/>
          <w:sz w:val="22"/>
          <w:szCs w:val="22"/>
        </w:rPr>
        <w:t>3.1</w:t>
      </w:r>
    </w:p>
    <w:p w14:paraId="3A2A0F2F" w14:textId="475998FF" w:rsidR="00F045C4" w:rsidRPr="00E411AA" w:rsidRDefault="47E45C41" w:rsidP="4CCC2F99">
      <w:pPr>
        <w:pStyle w:val="NoSpacing"/>
        <w:tabs>
          <w:tab w:val="left" w:pos="6096"/>
          <w:tab w:val="right" w:pos="9746"/>
        </w:tabs>
        <w:rPr>
          <w:rFonts w:ascii="Arial" w:eastAsia="Arial" w:hAnsi="Arial" w:cs="Arial"/>
          <w:color w:val="000000" w:themeColor="text1"/>
          <w:sz w:val="22"/>
          <w:szCs w:val="22"/>
        </w:rPr>
      </w:pPr>
      <w:r w:rsidRPr="02B22875">
        <w:rPr>
          <w:rFonts w:ascii="Arial" w:eastAsia="Arial" w:hAnsi="Arial" w:cs="Arial"/>
          <w:color w:val="000000" w:themeColor="text1"/>
          <w:sz w:val="22"/>
          <w:szCs w:val="22"/>
        </w:rPr>
        <w:t>Ella Van Bergen, Project Coordinator</w:t>
      </w:r>
      <w:r w:rsidR="4D67F876" w:rsidRPr="02B22875">
        <w:rPr>
          <w:rFonts w:ascii="Arial" w:eastAsia="Arial" w:hAnsi="Arial" w:cs="Arial"/>
          <w:color w:val="000000" w:themeColor="text1"/>
          <w:sz w:val="22"/>
          <w:szCs w:val="22"/>
        </w:rPr>
        <w:t xml:space="preserve">                            </w:t>
      </w:r>
      <w:r w:rsidR="1FA601D1" w:rsidRPr="02B22875">
        <w:rPr>
          <w:rFonts w:ascii="Arial" w:eastAsia="Arial" w:hAnsi="Arial" w:cs="Arial"/>
          <w:color w:val="000000" w:themeColor="text1"/>
          <w:sz w:val="22"/>
          <w:szCs w:val="22"/>
        </w:rPr>
        <w:t xml:space="preserve">        </w:t>
      </w:r>
      <w:r w:rsidR="4D67F876" w:rsidRPr="02B22875">
        <w:rPr>
          <w:rFonts w:ascii="Arial" w:eastAsia="Arial" w:hAnsi="Arial" w:cs="Arial"/>
          <w:color w:val="000000" w:themeColor="text1"/>
          <w:sz w:val="22"/>
          <w:szCs w:val="22"/>
        </w:rPr>
        <w:t xml:space="preserve">    </w:t>
      </w:r>
      <w:r w:rsidRPr="02B22875">
        <w:rPr>
          <w:rFonts w:ascii="Arial" w:eastAsia="Arial" w:hAnsi="Arial" w:cs="Arial"/>
          <w:color w:val="000000" w:themeColor="text1"/>
          <w:sz w:val="22"/>
          <w:szCs w:val="22"/>
        </w:rPr>
        <w:t>Present for</w:t>
      </w:r>
      <w:r w:rsidR="0468B810" w:rsidRPr="02B22875">
        <w:rPr>
          <w:rFonts w:ascii="Arial" w:eastAsia="Arial" w:hAnsi="Arial" w:cs="Arial"/>
          <w:color w:val="000000" w:themeColor="text1"/>
          <w:sz w:val="22"/>
          <w:szCs w:val="22"/>
        </w:rPr>
        <w:t xml:space="preserve"> all</w:t>
      </w:r>
      <w:r w:rsidRPr="02B22875">
        <w:rPr>
          <w:rFonts w:ascii="Arial" w:eastAsia="Arial" w:hAnsi="Arial" w:cs="Arial"/>
          <w:color w:val="000000" w:themeColor="text1"/>
          <w:sz w:val="22"/>
          <w:szCs w:val="22"/>
        </w:rPr>
        <w:t xml:space="preserve"> items</w:t>
      </w:r>
    </w:p>
    <w:p w14:paraId="70DA5369" w14:textId="37728452" w:rsidR="00F045C4" w:rsidRPr="00E411AA" w:rsidRDefault="0198FAE7" w:rsidP="4CCC2F99">
      <w:pPr>
        <w:pStyle w:val="NoSpacing"/>
        <w:tabs>
          <w:tab w:val="left" w:pos="6096"/>
          <w:tab w:val="right" w:pos="9746"/>
        </w:tabs>
        <w:rPr>
          <w:rFonts w:ascii="Arial" w:eastAsia="Arial" w:hAnsi="Arial" w:cs="Arial"/>
          <w:color w:val="000000" w:themeColor="text1"/>
          <w:sz w:val="22"/>
          <w:szCs w:val="22"/>
        </w:rPr>
      </w:pPr>
      <w:r w:rsidRPr="02B22875">
        <w:rPr>
          <w:rFonts w:ascii="Arial" w:eastAsia="Arial" w:hAnsi="Arial" w:cs="Arial"/>
          <w:color w:val="000000" w:themeColor="text1"/>
          <w:sz w:val="22"/>
          <w:szCs w:val="22"/>
        </w:rPr>
        <w:t>Rebecca Thomas</w:t>
      </w:r>
      <w:r w:rsidR="535C182D" w:rsidRPr="02B22875">
        <w:rPr>
          <w:rFonts w:ascii="Arial" w:eastAsia="Arial" w:hAnsi="Arial" w:cs="Arial"/>
          <w:color w:val="000000" w:themeColor="text1"/>
          <w:sz w:val="22"/>
          <w:szCs w:val="22"/>
        </w:rPr>
        <w:t>,</w:t>
      </w:r>
      <w:r w:rsidR="43A09B67" w:rsidRPr="02B22875">
        <w:rPr>
          <w:rFonts w:ascii="Arial" w:eastAsia="Arial" w:hAnsi="Arial" w:cs="Arial"/>
          <w:color w:val="000000" w:themeColor="text1"/>
          <w:sz w:val="22"/>
          <w:szCs w:val="22"/>
        </w:rPr>
        <w:t xml:space="preserve"> Adviser             </w:t>
      </w:r>
      <w:r w:rsidR="3DCA3CF4" w:rsidRPr="02B22875">
        <w:rPr>
          <w:rFonts w:ascii="Arial" w:eastAsia="Arial" w:hAnsi="Arial" w:cs="Arial"/>
          <w:color w:val="000000" w:themeColor="text1"/>
          <w:sz w:val="22"/>
          <w:szCs w:val="22"/>
        </w:rPr>
        <w:t xml:space="preserve">                             </w:t>
      </w:r>
      <w:r w:rsidR="5EF30844" w:rsidRPr="02B22875">
        <w:rPr>
          <w:rFonts w:ascii="Arial" w:eastAsia="Arial" w:hAnsi="Arial" w:cs="Arial"/>
          <w:color w:val="000000" w:themeColor="text1"/>
          <w:sz w:val="22"/>
          <w:szCs w:val="22"/>
        </w:rPr>
        <w:t xml:space="preserve">       </w:t>
      </w:r>
      <w:r w:rsidR="124F8209" w:rsidRPr="02B22875">
        <w:rPr>
          <w:rFonts w:ascii="Arial" w:eastAsia="Arial" w:hAnsi="Arial" w:cs="Arial"/>
          <w:color w:val="000000" w:themeColor="text1"/>
          <w:sz w:val="22"/>
          <w:szCs w:val="22"/>
        </w:rPr>
        <w:t xml:space="preserve">        </w:t>
      </w:r>
      <w:r w:rsidR="353D41D2" w:rsidRPr="02B22875">
        <w:rPr>
          <w:rFonts w:ascii="Arial" w:eastAsia="Arial" w:hAnsi="Arial" w:cs="Arial"/>
          <w:color w:val="000000" w:themeColor="text1"/>
          <w:sz w:val="22"/>
          <w:szCs w:val="22"/>
        </w:rPr>
        <w:t xml:space="preserve">Present for item </w:t>
      </w:r>
      <w:r w:rsidR="5602A18B" w:rsidRPr="02B22875">
        <w:rPr>
          <w:rFonts w:ascii="Arial" w:eastAsia="Arial" w:hAnsi="Arial" w:cs="Arial"/>
          <w:color w:val="000000" w:themeColor="text1"/>
          <w:sz w:val="22"/>
          <w:szCs w:val="22"/>
        </w:rPr>
        <w:t>1-</w:t>
      </w:r>
      <w:r w:rsidR="7B6B82DD" w:rsidRPr="02B22875">
        <w:rPr>
          <w:rFonts w:ascii="Arial" w:eastAsia="Arial" w:hAnsi="Arial" w:cs="Arial"/>
          <w:color w:val="000000" w:themeColor="text1"/>
          <w:sz w:val="22"/>
          <w:szCs w:val="22"/>
        </w:rPr>
        <w:t>3.2</w:t>
      </w:r>
    </w:p>
    <w:p w14:paraId="21C5D603" w14:textId="0CEAE86F" w:rsidR="00900D6B" w:rsidRPr="00E411AA" w:rsidRDefault="4D4B28CC" w:rsidP="4CCC2F99">
      <w:pPr>
        <w:tabs>
          <w:tab w:val="left" w:pos="6096"/>
        </w:tabs>
        <w:rPr>
          <w:rFonts w:eastAsia="Arial"/>
          <w:color w:val="000000" w:themeColor="text1"/>
        </w:rPr>
      </w:pPr>
      <w:r w:rsidRPr="02B22875">
        <w:rPr>
          <w:rFonts w:eastAsia="Arial"/>
          <w:color w:val="000000" w:themeColor="text1"/>
        </w:rPr>
        <w:t>Joanne Heaney</w:t>
      </w:r>
      <w:r w:rsidR="7B173940" w:rsidRPr="02B22875">
        <w:rPr>
          <w:rFonts w:eastAsia="Arial"/>
          <w:color w:val="000000" w:themeColor="text1"/>
        </w:rPr>
        <w:t>,</w:t>
      </w:r>
      <w:r w:rsidR="5049D5E1" w:rsidRPr="02B22875">
        <w:rPr>
          <w:rFonts w:eastAsia="Arial"/>
          <w:color w:val="000000" w:themeColor="text1"/>
        </w:rPr>
        <w:t xml:space="preserve"> Coordinator</w:t>
      </w:r>
      <w:r w:rsidR="6ACC09C6" w:rsidRPr="02B22875">
        <w:rPr>
          <w:rFonts w:eastAsia="Arial"/>
          <w:color w:val="000000" w:themeColor="text1"/>
        </w:rPr>
        <w:t xml:space="preserve">                                            </w:t>
      </w:r>
      <w:r w:rsidR="57C97716" w:rsidRPr="02B22875">
        <w:rPr>
          <w:rFonts w:eastAsia="Arial"/>
          <w:color w:val="000000" w:themeColor="text1"/>
        </w:rPr>
        <w:t xml:space="preserve">        </w:t>
      </w:r>
      <w:r w:rsidR="6ACC09C6" w:rsidRPr="02B22875">
        <w:rPr>
          <w:rFonts w:eastAsia="Arial"/>
          <w:color w:val="000000" w:themeColor="text1"/>
        </w:rPr>
        <w:t xml:space="preserve"> </w:t>
      </w:r>
      <w:r w:rsidR="353D41D2" w:rsidRPr="02B22875">
        <w:rPr>
          <w:rFonts w:eastAsia="Arial"/>
          <w:color w:val="000000" w:themeColor="text1"/>
        </w:rPr>
        <w:t xml:space="preserve">Present for </w:t>
      </w:r>
      <w:r w:rsidR="5A90DEC0" w:rsidRPr="02B22875">
        <w:rPr>
          <w:rFonts w:eastAsia="Arial"/>
          <w:color w:val="000000" w:themeColor="text1"/>
        </w:rPr>
        <w:t xml:space="preserve">all </w:t>
      </w:r>
      <w:r w:rsidR="353D41D2" w:rsidRPr="02B22875">
        <w:rPr>
          <w:rFonts w:eastAsia="Arial"/>
          <w:color w:val="000000" w:themeColor="text1"/>
        </w:rPr>
        <w:t>items</w:t>
      </w:r>
    </w:p>
    <w:p w14:paraId="3976A216" w14:textId="172FD6F1" w:rsidR="4AE88B5D" w:rsidRDefault="4AE88B5D" w:rsidP="4CCC2F99">
      <w:pPr>
        <w:pStyle w:val="NoSpacing"/>
        <w:tabs>
          <w:tab w:val="left" w:pos="6096"/>
          <w:tab w:val="right" w:pos="9746"/>
        </w:tabs>
        <w:rPr>
          <w:rFonts w:ascii="Arial" w:eastAsia="Arial" w:hAnsi="Arial" w:cs="Arial"/>
          <w:color w:val="000000" w:themeColor="text1"/>
          <w:sz w:val="22"/>
          <w:szCs w:val="22"/>
        </w:rPr>
      </w:pPr>
      <w:r w:rsidRPr="02B22875">
        <w:rPr>
          <w:rFonts w:ascii="Arial" w:eastAsia="Arial" w:hAnsi="Arial" w:cs="Arial"/>
          <w:color w:val="000000" w:themeColor="text1"/>
          <w:sz w:val="22"/>
          <w:szCs w:val="22"/>
        </w:rPr>
        <w:t>Vincent Ogba</w:t>
      </w:r>
      <w:r w:rsidR="246B3E3D" w:rsidRPr="02B22875">
        <w:rPr>
          <w:rFonts w:ascii="Arial" w:eastAsia="Arial" w:hAnsi="Arial" w:cs="Arial"/>
          <w:color w:val="000000" w:themeColor="text1"/>
          <w:sz w:val="22"/>
          <w:szCs w:val="22"/>
        </w:rPr>
        <w:t>, Project Administrator</w:t>
      </w:r>
      <w:r w:rsidRPr="02B22875">
        <w:rPr>
          <w:rFonts w:ascii="Arial" w:eastAsia="Arial" w:hAnsi="Arial" w:cs="Arial"/>
          <w:color w:val="000000" w:themeColor="text1"/>
          <w:sz w:val="22"/>
          <w:szCs w:val="22"/>
        </w:rPr>
        <w:t xml:space="preserve">                                 </w:t>
      </w:r>
      <w:r w:rsidR="6757D3E7" w:rsidRPr="02B22875">
        <w:rPr>
          <w:rFonts w:ascii="Arial" w:eastAsia="Arial" w:hAnsi="Arial" w:cs="Arial"/>
          <w:color w:val="000000" w:themeColor="text1"/>
          <w:sz w:val="22"/>
          <w:szCs w:val="22"/>
        </w:rPr>
        <w:t xml:space="preserve">         </w:t>
      </w:r>
      <w:r w:rsidRPr="02B22875">
        <w:rPr>
          <w:rFonts w:ascii="Arial" w:eastAsia="Arial" w:hAnsi="Arial" w:cs="Arial"/>
          <w:color w:val="000000" w:themeColor="text1"/>
          <w:sz w:val="22"/>
          <w:szCs w:val="22"/>
        </w:rPr>
        <w:t>Present for item</w:t>
      </w:r>
      <w:r w:rsidR="3CE95322" w:rsidRPr="02B22875">
        <w:rPr>
          <w:rFonts w:ascii="Arial" w:eastAsia="Arial" w:hAnsi="Arial" w:cs="Arial"/>
          <w:color w:val="000000" w:themeColor="text1"/>
          <w:sz w:val="22"/>
          <w:szCs w:val="22"/>
        </w:rPr>
        <w:t xml:space="preserve"> 1</w:t>
      </w:r>
      <w:r w:rsidR="35EA3EAE" w:rsidRPr="02B22875">
        <w:rPr>
          <w:rFonts w:ascii="Arial" w:eastAsia="Arial" w:hAnsi="Arial" w:cs="Arial"/>
          <w:color w:val="000000" w:themeColor="text1"/>
          <w:sz w:val="22"/>
          <w:szCs w:val="22"/>
        </w:rPr>
        <w:t>-</w:t>
      </w:r>
      <w:r w:rsidR="3CE95322" w:rsidRPr="02B22875">
        <w:rPr>
          <w:rFonts w:ascii="Arial" w:eastAsia="Arial" w:hAnsi="Arial" w:cs="Arial"/>
          <w:color w:val="000000" w:themeColor="text1"/>
          <w:sz w:val="22"/>
          <w:szCs w:val="22"/>
        </w:rPr>
        <w:t>3.2</w:t>
      </w:r>
    </w:p>
    <w:p w14:paraId="45AB13E7" w14:textId="7A49FBCC" w:rsidR="19F94A76" w:rsidRDefault="19F94A76" w:rsidP="4CCC2F99">
      <w:pPr>
        <w:tabs>
          <w:tab w:val="left" w:pos="6096"/>
        </w:tabs>
        <w:rPr>
          <w:rFonts w:eastAsia="Arial"/>
        </w:rPr>
      </w:pPr>
    </w:p>
    <w:p w14:paraId="336E5F9F" w14:textId="3C3D7242" w:rsidR="0B669BC4" w:rsidRDefault="0B669BC4" w:rsidP="4CCC2F99">
      <w:pPr>
        <w:pStyle w:val="Paragraphnonumbers"/>
        <w:tabs>
          <w:tab w:val="right" w:pos="9746"/>
        </w:tabs>
        <w:rPr>
          <w:rFonts w:eastAsia="Arial"/>
          <w:sz w:val="22"/>
          <w:highlight w:val="green"/>
        </w:rPr>
      </w:pPr>
      <w:bookmarkStart w:id="0" w:name="_Hlk1984286"/>
    </w:p>
    <w:p w14:paraId="777E6236" w14:textId="11D563D7" w:rsidR="004B6473" w:rsidRDefault="00000000" w:rsidP="4CCC2F99">
      <w:pPr>
        <w:pStyle w:val="Heading3unnumbered"/>
        <w:rPr>
          <w:rFonts w:eastAsia="Arial" w:cs="Arial"/>
          <w:color w:val="auto"/>
          <w:sz w:val="22"/>
          <w:szCs w:val="22"/>
        </w:rPr>
      </w:pPr>
      <w:sdt>
        <w:sdtPr>
          <w:rPr>
            <w:rFonts w:eastAsia="Arial" w:cs="Arial"/>
            <w:color w:val="auto"/>
            <w:sz w:val="22"/>
            <w:szCs w:val="22"/>
          </w:rPr>
          <w:id w:val="-752736027"/>
          <w:placeholder>
            <w:docPart w:val="A9616B54F66D4BF990327F9943776230"/>
          </w:placeholder>
        </w:sdtPr>
        <w:sdtContent>
          <w:r w:rsidR="004F0682" w:rsidRPr="4CCC2F99">
            <w:rPr>
              <w:rFonts w:eastAsia="Arial" w:cs="Arial"/>
              <w:color w:val="auto"/>
              <w:sz w:val="22"/>
              <w:szCs w:val="22"/>
            </w:rPr>
            <w:t>EA</w:t>
          </w:r>
          <w:r w:rsidR="61153C09" w:rsidRPr="4CCC2F99">
            <w:rPr>
              <w:rFonts w:eastAsia="Arial" w:cs="Arial"/>
              <w:color w:val="auto"/>
              <w:sz w:val="22"/>
              <w:szCs w:val="22"/>
            </w:rPr>
            <w:t xml:space="preserve">G </w:t>
          </w:r>
        </w:sdtContent>
      </w:sdt>
      <w:r w:rsidR="00BA4EAD" w:rsidRPr="4CCC2F99">
        <w:rPr>
          <w:rFonts w:eastAsia="Arial" w:cs="Arial"/>
          <w:color w:val="auto"/>
          <w:sz w:val="22"/>
          <w:szCs w:val="22"/>
        </w:rPr>
        <w:t>representatives present</w:t>
      </w:r>
      <w:bookmarkEnd w:id="0"/>
    </w:p>
    <w:p w14:paraId="337231C4" w14:textId="1083F2BC" w:rsidR="0E8549F3" w:rsidRDefault="642738F2" w:rsidP="4CCC2F99">
      <w:pPr>
        <w:tabs>
          <w:tab w:val="left" w:pos="6096"/>
          <w:tab w:val="right" w:pos="9746"/>
        </w:tabs>
        <w:rPr>
          <w:rFonts w:eastAsia="Arial"/>
        </w:rPr>
      </w:pPr>
      <w:r w:rsidRPr="02B22875">
        <w:rPr>
          <w:rFonts w:eastAsia="Arial"/>
        </w:rPr>
        <w:t>Gurdeep S Sagoo</w:t>
      </w:r>
      <w:r w:rsidR="5599678B" w:rsidRPr="02B22875">
        <w:rPr>
          <w:rFonts w:eastAsia="Arial"/>
        </w:rPr>
        <w:t xml:space="preserve"> (</w:t>
      </w:r>
      <w:r w:rsidR="4DB48A57" w:rsidRPr="02B22875">
        <w:rPr>
          <w:rFonts w:eastAsia="Arial"/>
        </w:rPr>
        <w:t>NuTH (NETSCC</w:t>
      </w:r>
      <w:r w:rsidR="5599678B" w:rsidRPr="02B22875">
        <w:rPr>
          <w:rFonts w:eastAsia="Arial"/>
        </w:rPr>
        <w:t xml:space="preserve">) </w:t>
      </w:r>
      <w:r>
        <w:tab/>
      </w:r>
      <w:r w:rsidR="3CF3541B" w:rsidRPr="02B22875">
        <w:rPr>
          <w:rFonts w:eastAsia="Arial"/>
        </w:rPr>
        <w:t>Present for item 1</w:t>
      </w:r>
      <w:r w:rsidR="003EFE6F" w:rsidRPr="02B22875">
        <w:rPr>
          <w:rFonts w:eastAsia="Arial"/>
        </w:rPr>
        <w:t>-</w:t>
      </w:r>
      <w:r w:rsidR="3CF3541B" w:rsidRPr="02B22875">
        <w:rPr>
          <w:rFonts w:eastAsia="Arial"/>
        </w:rPr>
        <w:t>3.2</w:t>
      </w:r>
    </w:p>
    <w:p w14:paraId="33B29570" w14:textId="464C5420" w:rsidR="0E8549F3" w:rsidRDefault="0E8549F3" w:rsidP="4CCC2F99">
      <w:pPr>
        <w:tabs>
          <w:tab w:val="left" w:pos="6096"/>
        </w:tabs>
        <w:rPr>
          <w:rFonts w:eastAsia="Arial"/>
        </w:rPr>
      </w:pPr>
    </w:p>
    <w:p w14:paraId="3F4A8781" w14:textId="45DFDB79" w:rsidR="00D6694D" w:rsidRPr="007F4298" w:rsidRDefault="6E87D7A8" w:rsidP="4CCC2F99">
      <w:pPr>
        <w:tabs>
          <w:tab w:val="left" w:pos="6096"/>
          <w:tab w:val="right" w:pos="9746"/>
        </w:tabs>
        <w:rPr>
          <w:rFonts w:eastAsia="Arial"/>
        </w:rPr>
      </w:pPr>
      <w:r w:rsidRPr="02B22875">
        <w:rPr>
          <w:rFonts w:eastAsia="Arial"/>
        </w:rPr>
        <w:t>Ryan Kenny</w:t>
      </w:r>
      <w:r w:rsidR="5599678B" w:rsidRPr="02B22875">
        <w:rPr>
          <w:rFonts w:eastAsia="Arial"/>
        </w:rPr>
        <w:t xml:space="preserve"> </w:t>
      </w:r>
      <w:r w:rsidR="36FECD91" w:rsidRPr="02B22875">
        <w:rPr>
          <w:rFonts w:eastAsia="Arial"/>
        </w:rPr>
        <w:t>(NuTH (NETSCC)</w:t>
      </w:r>
      <w:r w:rsidR="5599678B" w:rsidRPr="02B22875">
        <w:rPr>
          <w:rFonts w:eastAsia="Arial"/>
        </w:rPr>
        <w:t xml:space="preserve"> </w:t>
      </w:r>
      <w:r>
        <w:tab/>
      </w:r>
      <w:r w:rsidR="50CD0B61" w:rsidRPr="02B22875">
        <w:rPr>
          <w:rFonts w:eastAsia="Arial"/>
        </w:rPr>
        <w:t>Present for item 1</w:t>
      </w:r>
      <w:r w:rsidR="311FE09C" w:rsidRPr="02B22875">
        <w:rPr>
          <w:rFonts w:eastAsia="Arial"/>
        </w:rPr>
        <w:t>-</w:t>
      </w:r>
      <w:r w:rsidR="50CD0B61" w:rsidRPr="02B22875">
        <w:rPr>
          <w:rFonts w:eastAsia="Arial"/>
        </w:rPr>
        <w:t>3.2</w:t>
      </w:r>
    </w:p>
    <w:p w14:paraId="76C497D1" w14:textId="69FADD5F" w:rsidR="00D6694D" w:rsidRPr="007F4298" w:rsidRDefault="00D6694D" w:rsidP="4CCC2F99">
      <w:pPr>
        <w:tabs>
          <w:tab w:val="left" w:pos="6096"/>
        </w:tabs>
        <w:rPr>
          <w:rFonts w:eastAsia="Arial"/>
        </w:rPr>
      </w:pPr>
    </w:p>
    <w:p w14:paraId="747FC995" w14:textId="3B0B6F6F" w:rsidR="00144D4D" w:rsidRDefault="004B6473" w:rsidP="4CCC2F99">
      <w:pPr>
        <w:pStyle w:val="Heading3unnumbered"/>
        <w:tabs>
          <w:tab w:val="left" w:pos="6521"/>
        </w:tabs>
        <w:rPr>
          <w:rFonts w:eastAsia="Arial" w:cs="Arial"/>
          <w:color w:val="auto"/>
          <w:sz w:val="22"/>
          <w:szCs w:val="22"/>
        </w:rPr>
      </w:pPr>
      <w:r w:rsidRPr="4CCC2F99">
        <w:rPr>
          <w:rFonts w:eastAsia="Arial" w:cs="Arial"/>
          <w:color w:val="auto"/>
          <w:sz w:val="22"/>
          <w:szCs w:val="22"/>
        </w:rPr>
        <w:t>Professional experts present</w:t>
      </w:r>
    </w:p>
    <w:p w14:paraId="7816DABD" w14:textId="26ADE721" w:rsidR="2685B207" w:rsidRDefault="2685B207" w:rsidP="4CCC2F99">
      <w:pPr>
        <w:pStyle w:val="Paragraphnonumbers"/>
        <w:tabs>
          <w:tab w:val="left" w:pos="6521"/>
        </w:tabs>
        <w:rPr>
          <w:rFonts w:eastAsia="Arial"/>
          <w:sz w:val="22"/>
        </w:rPr>
      </w:pPr>
      <w:r w:rsidRPr="4CCC2F99">
        <w:rPr>
          <w:rFonts w:eastAsia="Arial"/>
          <w:sz w:val="22"/>
        </w:rPr>
        <w:t>No Experts</w:t>
      </w:r>
    </w:p>
    <w:p w14:paraId="15B9E64B" w14:textId="6D9DAD80" w:rsidR="00CC2A05" w:rsidRDefault="00172063" w:rsidP="4CCC2F99">
      <w:pPr>
        <w:pStyle w:val="Heading3unnumbered"/>
        <w:rPr>
          <w:rFonts w:eastAsia="Arial" w:cs="Arial"/>
          <w:b w:val="0"/>
          <w:bCs w:val="0"/>
          <w:color w:val="auto"/>
          <w:kern w:val="0"/>
          <w:sz w:val="22"/>
          <w:szCs w:val="22"/>
        </w:rPr>
      </w:pPr>
      <w:r w:rsidRPr="4CCC2F99">
        <w:rPr>
          <w:rFonts w:eastAsia="Arial" w:cs="Arial"/>
          <w:color w:val="auto"/>
          <w:sz w:val="22"/>
          <w:szCs w:val="22"/>
        </w:rPr>
        <w:t>Specialist committee members present</w:t>
      </w:r>
    </w:p>
    <w:p w14:paraId="3B5387B3" w14:textId="2C725346" w:rsidR="2784229D" w:rsidRPr="00EB354F" w:rsidRDefault="7D10FD2A" w:rsidP="4CCC2F99">
      <w:pPr>
        <w:tabs>
          <w:tab w:val="left" w:pos="5954"/>
          <w:tab w:val="left" w:pos="7230"/>
        </w:tabs>
        <w:rPr>
          <w:rFonts w:eastAsia="Arial"/>
        </w:rPr>
      </w:pPr>
      <w:r w:rsidRPr="02B22875">
        <w:rPr>
          <w:rFonts w:eastAsia="Arial"/>
        </w:rPr>
        <w:t xml:space="preserve">Prof Ian </w:t>
      </w:r>
      <w:r w:rsidR="771F7A07" w:rsidRPr="02B22875">
        <w:rPr>
          <w:rFonts w:eastAsia="Arial"/>
        </w:rPr>
        <w:t xml:space="preserve">Sinha </w:t>
      </w:r>
      <w:r w:rsidR="33FBA6B8" w:rsidRPr="02B22875">
        <w:rPr>
          <w:rFonts w:eastAsia="Arial"/>
        </w:rPr>
        <w:t>(Consultant</w:t>
      </w:r>
      <w:r w:rsidR="78311623" w:rsidRPr="02B22875">
        <w:rPr>
          <w:rFonts w:eastAsia="Arial"/>
        </w:rPr>
        <w:t xml:space="preserve"> Respiratory Paediatrician)</w:t>
      </w:r>
      <w:r w:rsidR="771FC93F" w:rsidRPr="02B22875">
        <w:rPr>
          <w:rFonts w:eastAsia="Arial"/>
        </w:rPr>
        <w:t xml:space="preserve"> </w:t>
      </w:r>
      <w:r>
        <w:tab/>
      </w:r>
      <w:r w:rsidR="181B9EEF" w:rsidRPr="02B22875">
        <w:rPr>
          <w:rFonts w:eastAsia="Arial"/>
        </w:rPr>
        <w:t xml:space="preserve">                  </w:t>
      </w:r>
      <w:r w:rsidR="5A0ECA6D" w:rsidRPr="02B22875">
        <w:rPr>
          <w:rFonts w:eastAsia="Arial"/>
        </w:rPr>
        <w:t xml:space="preserve">   </w:t>
      </w:r>
      <w:r w:rsidR="7FBBBC34" w:rsidRPr="02B22875">
        <w:rPr>
          <w:rFonts w:eastAsia="Arial"/>
        </w:rPr>
        <w:t xml:space="preserve"> </w:t>
      </w:r>
      <w:r w:rsidR="771FC93F" w:rsidRPr="02B22875">
        <w:rPr>
          <w:rFonts w:eastAsia="Arial"/>
        </w:rPr>
        <w:t xml:space="preserve">Present for </w:t>
      </w:r>
      <w:r w:rsidR="7D5A89E9" w:rsidRPr="02B22875">
        <w:rPr>
          <w:rFonts w:eastAsia="Arial"/>
        </w:rPr>
        <w:t xml:space="preserve">all </w:t>
      </w:r>
      <w:r w:rsidR="771FC93F" w:rsidRPr="02B22875">
        <w:rPr>
          <w:rFonts w:eastAsia="Arial"/>
        </w:rPr>
        <w:t>item</w:t>
      </w:r>
      <w:r w:rsidR="4BC2C02B" w:rsidRPr="02B22875">
        <w:rPr>
          <w:rFonts w:eastAsia="Arial"/>
        </w:rPr>
        <w:t>s</w:t>
      </w:r>
      <w:r w:rsidR="6897C189" w:rsidRPr="02B22875">
        <w:rPr>
          <w:rFonts w:eastAsia="Arial"/>
        </w:rPr>
        <w:t xml:space="preserve"> </w:t>
      </w:r>
    </w:p>
    <w:p w14:paraId="102CCF4E" w14:textId="63D4D893" w:rsidR="417D5165" w:rsidRPr="00EB354F" w:rsidRDefault="205AF842" w:rsidP="4CCC2F99">
      <w:pPr>
        <w:tabs>
          <w:tab w:val="left" w:pos="5954"/>
          <w:tab w:val="left" w:pos="7230"/>
        </w:tabs>
        <w:rPr>
          <w:rFonts w:eastAsia="Arial"/>
        </w:rPr>
      </w:pPr>
      <w:r w:rsidRPr="02B22875">
        <w:rPr>
          <w:rFonts w:eastAsia="Arial"/>
        </w:rPr>
        <w:t>Prof Andrew Bush</w:t>
      </w:r>
      <w:r w:rsidR="0EF29EFD" w:rsidRPr="02B22875">
        <w:rPr>
          <w:rFonts w:eastAsia="Arial"/>
        </w:rPr>
        <w:t xml:space="preserve"> </w:t>
      </w:r>
      <w:r w:rsidR="0550D412" w:rsidRPr="02B22875">
        <w:rPr>
          <w:rFonts w:eastAsia="Arial"/>
        </w:rPr>
        <w:t xml:space="preserve">(Professor of Paediatrics and Paediatric </w:t>
      </w:r>
      <w:r w:rsidR="42392973" w:rsidRPr="02B22875">
        <w:rPr>
          <w:rFonts w:eastAsia="Arial"/>
        </w:rPr>
        <w:t xml:space="preserve">Respirology)  </w:t>
      </w:r>
      <w:r w:rsidR="1DEFCEC8" w:rsidRPr="02B22875">
        <w:rPr>
          <w:rFonts w:eastAsia="Arial"/>
        </w:rPr>
        <w:t xml:space="preserve"> </w:t>
      </w:r>
      <w:r w:rsidR="5610B93C" w:rsidRPr="02B22875">
        <w:rPr>
          <w:rFonts w:eastAsia="Arial"/>
        </w:rPr>
        <w:t xml:space="preserve">  </w:t>
      </w:r>
      <w:r w:rsidR="771FC93F" w:rsidRPr="02B22875">
        <w:rPr>
          <w:rFonts w:eastAsia="Arial"/>
        </w:rPr>
        <w:t>Present for</w:t>
      </w:r>
      <w:r w:rsidR="578908C8" w:rsidRPr="02B22875">
        <w:rPr>
          <w:rFonts w:eastAsia="Arial"/>
        </w:rPr>
        <w:t xml:space="preserve"> </w:t>
      </w:r>
      <w:r w:rsidR="7905DCCA" w:rsidRPr="02B22875">
        <w:rPr>
          <w:rFonts w:eastAsia="Arial"/>
        </w:rPr>
        <w:t>all items</w:t>
      </w:r>
      <w:r w:rsidR="793FAC25" w:rsidRPr="02B22875">
        <w:rPr>
          <w:rFonts w:eastAsia="Arial"/>
        </w:rPr>
        <w:t xml:space="preserve"> </w:t>
      </w:r>
    </w:p>
    <w:p w14:paraId="5CE794A9" w14:textId="5259BC86" w:rsidR="2D671B54" w:rsidRPr="00EB354F" w:rsidRDefault="27ABA833" w:rsidP="4CCC2F99">
      <w:pPr>
        <w:tabs>
          <w:tab w:val="left" w:pos="5954"/>
          <w:tab w:val="left" w:pos="7230"/>
        </w:tabs>
        <w:rPr>
          <w:rFonts w:eastAsia="Arial"/>
        </w:rPr>
      </w:pPr>
      <w:r w:rsidRPr="02B22875">
        <w:rPr>
          <w:rFonts w:eastAsia="Arial"/>
        </w:rPr>
        <w:t>Dr Kay Roy</w:t>
      </w:r>
      <w:r w:rsidR="771FC93F" w:rsidRPr="02B22875">
        <w:rPr>
          <w:rFonts w:eastAsia="Arial"/>
        </w:rPr>
        <w:t xml:space="preserve"> </w:t>
      </w:r>
      <w:r w:rsidR="1258D48C" w:rsidRPr="02B22875">
        <w:rPr>
          <w:rFonts w:eastAsia="Arial"/>
        </w:rPr>
        <w:t xml:space="preserve">(Consultant in Respiratory </w:t>
      </w:r>
      <w:r w:rsidR="16139B51" w:rsidRPr="02B22875">
        <w:rPr>
          <w:rFonts w:eastAsia="Arial"/>
        </w:rPr>
        <w:t xml:space="preserve">Medicine)  </w:t>
      </w:r>
      <w:r w:rsidR="771FC93F" w:rsidRPr="02B22875">
        <w:rPr>
          <w:rFonts w:eastAsia="Arial"/>
        </w:rPr>
        <w:t xml:space="preserve">                        </w:t>
      </w:r>
      <w:r>
        <w:tab/>
      </w:r>
      <w:r w:rsidR="71DF8D60" w:rsidRPr="02B22875">
        <w:rPr>
          <w:rFonts w:eastAsia="Arial"/>
        </w:rPr>
        <w:t xml:space="preserve"> </w:t>
      </w:r>
      <w:r w:rsidR="771FC93F" w:rsidRPr="02B22875">
        <w:rPr>
          <w:rFonts w:eastAsia="Arial"/>
        </w:rPr>
        <w:t xml:space="preserve">Present for </w:t>
      </w:r>
      <w:r w:rsidR="0E1C06E9" w:rsidRPr="02B22875">
        <w:rPr>
          <w:rFonts w:eastAsia="Arial"/>
        </w:rPr>
        <w:t>all items</w:t>
      </w:r>
    </w:p>
    <w:p w14:paraId="329A810C" w14:textId="561B5B6C" w:rsidR="03541AF9" w:rsidRPr="00EB354F" w:rsidRDefault="169D9DF6" w:rsidP="4CCC2F99">
      <w:pPr>
        <w:tabs>
          <w:tab w:val="left" w:pos="5954"/>
          <w:tab w:val="left" w:pos="7230"/>
        </w:tabs>
        <w:rPr>
          <w:rFonts w:eastAsia="Arial"/>
        </w:rPr>
      </w:pPr>
      <w:r w:rsidRPr="02B22875">
        <w:rPr>
          <w:rFonts w:eastAsia="Arial"/>
        </w:rPr>
        <w:t>Miss Anne Marie Whiting</w:t>
      </w:r>
      <w:r w:rsidR="771FC93F" w:rsidRPr="02B22875">
        <w:rPr>
          <w:rFonts w:eastAsia="Arial"/>
        </w:rPr>
        <w:t xml:space="preserve"> </w:t>
      </w:r>
      <w:r w:rsidR="2D2EA4D3" w:rsidRPr="02B22875">
        <w:rPr>
          <w:rFonts w:eastAsia="Arial"/>
        </w:rPr>
        <w:t>(Children's Physiotherapist and ACP)</w:t>
      </w:r>
      <w:r w:rsidR="771FC93F" w:rsidRPr="02B22875">
        <w:rPr>
          <w:rFonts w:eastAsia="Arial"/>
        </w:rPr>
        <w:t xml:space="preserve">        </w:t>
      </w:r>
      <w:r w:rsidR="46DC528F" w:rsidRPr="02B22875">
        <w:rPr>
          <w:rFonts w:eastAsia="Arial"/>
        </w:rPr>
        <w:t xml:space="preserve">         </w:t>
      </w:r>
      <w:r w:rsidR="401E5C31" w:rsidRPr="02B22875">
        <w:rPr>
          <w:rFonts w:eastAsia="Arial"/>
        </w:rPr>
        <w:t xml:space="preserve">  </w:t>
      </w:r>
      <w:r w:rsidR="771FC93F" w:rsidRPr="02B22875">
        <w:rPr>
          <w:rFonts w:eastAsia="Arial"/>
        </w:rPr>
        <w:t>Present for</w:t>
      </w:r>
      <w:r w:rsidR="6BB01DAF" w:rsidRPr="02B22875">
        <w:rPr>
          <w:rFonts w:eastAsia="Arial"/>
        </w:rPr>
        <w:t xml:space="preserve"> all</w:t>
      </w:r>
      <w:r w:rsidR="771FC93F" w:rsidRPr="02B22875">
        <w:rPr>
          <w:rFonts w:eastAsia="Arial"/>
        </w:rPr>
        <w:t xml:space="preserve"> item</w:t>
      </w:r>
    </w:p>
    <w:p w14:paraId="0CBEC3D3" w14:textId="6F770A60" w:rsidR="003E4354" w:rsidRDefault="44D375FC" w:rsidP="4CCC2F99">
      <w:pPr>
        <w:shd w:val="clear" w:color="auto" w:fill="FFFFFF" w:themeFill="background1"/>
        <w:rPr>
          <w:rFonts w:eastAsia="Arial"/>
        </w:rPr>
      </w:pPr>
      <w:r w:rsidRPr="02B22875">
        <w:rPr>
          <w:rFonts w:eastAsia="Arial"/>
        </w:rPr>
        <w:t>Dr Olivia Barry</w:t>
      </w:r>
      <w:r w:rsidR="771FC93F" w:rsidRPr="02B22875">
        <w:rPr>
          <w:rFonts w:eastAsia="Arial"/>
        </w:rPr>
        <w:t xml:space="preserve">  </w:t>
      </w:r>
      <w:r w:rsidR="3F2C108E" w:rsidRPr="02B22875">
        <w:rPr>
          <w:rFonts w:eastAsia="Arial"/>
        </w:rPr>
        <w:t>(General Practitioner</w:t>
      </w:r>
      <w:r w:rsidR="565E19D3" w:rsidRPr="02B22875">
        <w:rPr>
          <w:rFonts w:eastAsia="Arial"/>
        </w:rPr>
        <w:t>)</w:t>
      </w:r>
      <w:r>
        <w:tab/>
      </w:r>
      <w:r>
        <w:tab/>
      </w:r>
      <w:r w:rsidR="625DCE61" w:rsidRPr="02B22875">
        <w:rPr>
          <w:rFonts w:eastAsia="Arial"/>
        </w:rPr>
        <w:t xml:space="preserve">    </w:t>
      </w:r>
      <w:r w:rsidR="09799B9B" w:rsidRPr="02B22875">
        <w:rPr>
          <w:rFonts w:eastAsia="Arial"/>
        </w:rPr>
        <w:t xml:space="preserve"> </w:t>
      </w:r>
      <w:r w:rsidR="625DCE61" w:rsidRPr="02B22875">
        <w:rPr>
          <w:rFonts w:eastAsia="Arial"/>
        </w:rPr>
        <w:t xml:space="preserve">    </w:t>
      </w:r>
      <w:r w:rsidR="3C3A3F94" w:rsidRPr="02B22875">
        <w:rPr>
          <w:rFonts w:eastAsia="Arial"/>
        </w:rPr>
        <w:t xml:space="preserve">                            </w:t>
      </w:r>
      <w:r w:rsidR="771FC93F" w:rsidRPr="02B22875">
        <w:rPr>
          <w:rFonts w:eastAsia="Arial"/>
        </w:rPr>
        <w:t>Present for item</w:t>
      </w:r>
      <w:r w:rsidR="0E6126ED" w:rsidRPr="02B22875">
        <w:rPr>
          <w:rFonts w:eastAsia="Arial"/>
        </w:rPr>
        <w:t>s</w:t>
      </w:r>
      <w:r w:rsidR="1010B8B0" w:rsidRPr="02B22875">
        <w:rPr>
          <w:rFonts w:eastAsia="Arial"/>
        </w:rPr>
        <w:t xml:space="preserve"> 1</w:t>
      </w:r>
      <w:r w:rsidR="47740250" w:rsidRPr="02B22875">
        <w:rPr>
          <w:rFonts w:eastAsia="Arial"/>
        </w:rPr>
        <w:t>–3.1</w:t>
      </w:r>
    </w:p>
    <w:p w14:paraId="25CA940C" w14:textId="29AC395A" w:rsidR="005658BB" w:rsidRPr="003E4354" w:rsidRDefault="5799337E" w:rsidP="4CCC2F99">
      <w:pPr>
        <w:tabs>
          <w:tab w:val="left" w:pos="5954"/>
          <w:tab w:val="left" w:pos="7230"/>
        </w:tabs>
        <w:rPr>
          <w:rFonts w:eastAsia="Arial"/>
        </w:rPr>
      </w:pPr>
      <w:r w:rsidRPr="02B22875">
        <w:rPr>
          <w:rFonts w:eastAsia="Arial"/>
        </w:rPr>
        <w:t>Mala Thapar</w:t>
      </w:r>
      <w:r w:rsidR="462AAED2" w:rsidRPr="02B22875">
        <w:rPr>
          <w:rFonts w:eastAsia="Arial"/>
        </w:rPr>
        <w:t xml:space="preserve"> (Lay specialist committee member)</w:t>
      </w:r>
      <w:r>
        <w:tab/>
      </w:r>
      <w:r w:rsidR="53515578" w:rsidRPr="02B22875">
        <w:rPr>
          <w:rFonts w:eastAsia="Arial"/>
        </w:rPr>
        <w:t xml:space="preserve">          </w:t>
      </w:r>
      <w:r w:rsidR="05A332EF" w:rsidRPr="02B22875">
        <w:rPr>
          <w:rFonts w:eastAsia="Arial"/>
        </w:rPr>
        <w:t xml:space="preserve">          </w:t>
      </w:r>
      <w:r w:rsidR="53515578" w:rsidRPr="02B22875">
        <w:rPr>
          <w:rFonts w:eastAsia="Arial"/>
        </w:rPr>
        <w:t xml:space="preserve">  </w:t>
      </w:r>
      <w:r w:rsidR="5ACB261D" w:rsidRPr="02B22875">
        <w:rPr>
          <w:rFonts w:eastAsia="Arial"/>
        </w:rPr>
        <w:t xml:space="preserve">Present for </w:t>
      </w:r>
      <w:r w:rsidR="37529362" w:rsidRPr="02B22875">
        <w:rPr>
          <w:rFonts w:eastAsia="Arial"/>
        </w:rPr>
        <w:t xml:space="preserve">all </w:t>
      </w:r>
      <w:r w:rsidR="5ACB261D" w:rsidRPr="02B22875">
        <w:rPr>
          <w:rFonts w:eastAsia="Arial"/>
        </w:rPr>
        <w:t>item</w:t>
      </w:r>
      <w:r w:rsidR="44F81D9B" w:rsidRPr="02B22875">
        <w:rPr>
          <w:rFonts w:eastAsia="Arial"/>
        </w:rPr>
        <w:t>s</w:t>
      </w:r>
    </w:p>
    <w:p w14:paraId="53AC8F2D" w14:textId="4AFF72A7" w:rsidR="778C904A" w:rsidRDefault="778C904A" w:rsidP="4CCC2F99">
      <w:pPr>
        <w:tabs>
          <w:tab w:val="left" w:pos="5954"/>
          <w:tab w:val="left" w:pos="7230"/>
        </w:tabs>
        <w:rPr>
          <w:rFonts w:eastAsia="Arial"/>
        </w:rPr>
      </w:pPr>
    </w:p>
    <w:p w14:paraId="3E1894D4" w14:textId="725A1E05" w:rsidR="00F710AF" w:rsidRPr="00F710AF" w:rsidRDefault="00F710AF" w:rsidP="4CCC2F99">
      <w:pPr>
        <w:pStyle w:val="Paragraphnonumbers"/>
        <w:rPr>
          <w:rFonts w:eastAsia="Arial"/>
          <w:color w:val="000000" w:themeColor="text1"/>
          <w:sz w:val="22"/>
        </w:rPr>
      </w:pPr>
    </w:p>
    <w:p w14:paraId="67407F92" w14:textId="355738D3" w:rsidR="00463336" w:rsidRPr="005554EE" w:rsidRDefault="00FB539A" w:rsidP="4CCC2F99">
      <w:pPr>
        <w:pStyle w:val="Heading2"/>
        <w:rPr>
          <w:rFonts w:eastAsia="Arial"/>
          <w:sz w:val="22"/>
          <w:szCs w:val="22"/>
        </w:rPr>
      </w:pPr>
      <w:r w:rsidRPr="4CCC2F99">
        <w:rPr>
          <w:rFonts w:eastAsia="Arial"/>
          <w:b w:val="0"/>
          <w:bCs w:val="0"/>
          <w:sz w:val="22"/>
          <w:szCs w:val="22"/>
        </w:rPr>
        <w:t xml:space="preserve">1. </w:t>
      </w:r>
      <w:bookmarkStart w:id="1" w:name="_Hlk72144168"/>
      <w:r w:rsidR="00463336" w:rsidRPr="4CCC2F99">
        <w:rPr>
          <w:rFonts w:eastAsia="Arial"/>
          <w:sz w:val="22"/>
          <w:szCs w:val="22"/>
        </w:rPr>
        <w:t>Introduction to the meeting</w:t>
      </w:r>
      <w:r w:rsidR="705C3370" w:rsidRPr="4CCC2F99">
        <w:rPr>
          <w:rFonts w:eastAsia="Arial"/>
          <w:sz w:val="22"/>
          <w:szCs w:val="22"/>
        </w:rPr>
        <w:t xml:space="preserve"> </w:t>
      </w:r>
    </w:p>
    <w:bookmarkEnd w:id="1"/>
    <w:p w14:paraId="306B0165" w14:textId="7CCEAE5C" w:rsidR="00C978CB" w:rsidRPr="005554EE" w:rsidRDefault="5AF2FEAB" w:rsidP="4CCC2F99">
      <w:pPr>
        <w:pStyle w:val="Level2numbered"/>
        <w:numPr>
          <w:ilvl w:val="0"/>
          <w:numId w:val="0"/>
        </w:numPr>
        <w:ind w:left="1142"/>
        <w:rPr>
          <w:rFonts w:eastAsia="Arial"/>
          <w:color w:val="FF0000"/>
          <w:sz w:val="22"/>
        </w:rPr>
      </w:pPr>
      <w:r w:rsidRPr="02B22875">
        <w:rPr>
          <w:rFonts w:eastAsia="Arial"/>
          <w:sz w:val="22"/>
        </w:rPr>
        <w:t xml:space="preserve">1.1. </w:t>
      </w:r>
      <w:r w:rsidR="34F24042" w:rsidRPr="02B22875">
        <w:rPr>
          <w:rFonts w:eastAsia="Arial"/>
          <w:sz w:val="22"/>
        </w:rPr>
        <w:t>The chair welcomed members of the committee and other attendees present to the meeting</w:t>
      </w:r>
      <w:r w:rsidR="5ACD7084" w:rsidRPr="02B22875">
        <w:rPr>
          <w:rFonts w:eastAsia="Arial"/>
          <w:sz w:val="22"/>
        </w:rPr>
        <w:t>.</w:t>
      </w:r>
    </w:p>
    <w:p w14:paraId="5DCAEFB5" w14:textId="7F496D1D" w:rsidR="003E5516" w:rsidRPr="005554EE" w:rsidRDefault="40923701" w:rsidP="4CCC2F99">
      <w:pPr>
        <w:pStyle w:val="Level2numbered"/>
        <w:rPr>
          <w:rFonts w:eastAsia="Arial"/>
          <w:sz w:val="22"/>
        </w:rPr>
      </w:pPr>
      <w:r w:rsidRPr="4CCC2F99">
        <w:rPr>
          <w:rFonts w:eastAsia="Arial"/>
          <w:sz w:val="22"/>
        </w:rPr>
        <w:t xml:space="preserve">1.2. </w:t>
      </w:r>
      <w:r w:rsidR="21EF5B18" w:rsidRPr="4CCC2F99">
        <w:rPr>
          <w:rFonts w:eastAsia="Arial"/>
          <w:sz w:val="22"/>
        </w:rPr>
        <w:t xml:space="preserve">The chair noted apologies from </w:t>
      </w:r>
      <w:sdt>
        <w:sdtPr>
          <w:rPr>
            <w:rFonts w:eastAsia="Arial"/>
            <w:sz w:val="22"/>
          </w:rPr>
          <w:id w:val="-221748370"/>
          <w:placeholder>
            <w:docPart w:val="28FD6A2F91A041FBB9EF005438B38242"/>
          </w:placeholder>
        </w:sdtPr>
        <w:sdtContent>
          <w:r w:rsidR="7AEB56C2" w:rsidRPr="4CCC2F99">
            <w:rPr>
              <w:rFonts w:eastAsia="Arial"/>
              <w:sz w:val="22"/>
            </w:rPr>
            <w:t>committee member</w:t>
          </w:r>
          <w:r w:rsidR="73684835" w:rsidRPr="4CCC2F99">
            <w:rPr>
              <w:rFonts w:eastAsia="Arial"/>
              <w:sz w:val="22"/>
            </w:rPr>
            <w:t>s</w:t>
          </w:r>
          <w:r w:rsidR="6DFAB141" w:rsidRPr="4CCC2F99">
            <w:rPr>
              <w:rFonts w:eastAsia="Arial"/>
              <w:sz w:val="22"/>
            </w:rPr>
            <w:t>:</w:t>
          </w:r>
          <w:r w:rsidR="06029FEF" w:rsidRPr="4CCC2F99">
            <w:rPr>
              <w:rFonts w:eastAsia="Arial"/>
              <w:sz w:val="22"/>
            </w:rPr>
            <w:t xml:space="preserve"> </w:t>
          </w:r>
          <w:r w:rsidR="7D7A339C" w:rsidRPr="4CCC2F99">
            <w:rPr>
              <w:rFonts w:eastAsia="Arial"/>
              <w:sz w:val="22"/>
            </w:rPr>
            <w:t>Kiran Bali</w:t>
          </w:r>
          <w:r w:rsidR="1B1A9C2D" w:rsidRPr="4CCC2F99">
            <w:rPr>
              <w:rFonts w:eastAsia="Arial"/>
              <w:sz w:val="22"/>
            </w:rPr>
            <w:t xml:space="preserve"> and </w:t>
          </w:r>
          <w:r w:rsidR="7D7A339C" w:rsidRPr="4CCC2F99">
            <w:rPr>
              <w:rFonts w:eastAsia="Arial"/>
              <w:sz w:val="22"/>
            </w:rPr>
            <w:t>Neil Hawkins</w:t>
          </w:r>
        </w:sdtContent>
      </w:sdt>
    </w:p>
    <w:p w14:paraId="3147BF4B" w14:textId="3E615B88" w:rsidR="00DC1F86" w:rsidRPr="005554EE" w:rsidRDefault="008D73A0" w:rsidP="4CCC2F99">
      <w:pPr>
        <w:pStyle w:val="Heading2"/>
        <w:rPr>
          <w:rFonts w:eastAsia="Arial"/>
          <w:b w:val="0"/>
          <w:bCs w:val="0"/>
          <w:sz w:val="22"/>
          <w:szCs w:val="22"/>
        </w:rPr>
      </w:pPr>
      <w:r w:rsidRPr="4CCC2F99">
        <w:rPr>
          <w:rFonts w:eastAsia="Arial"/>
          <w:b w:val="0"/>
          <w:bCs w:val="0"/>
          <w:sz w:val="22"/>
          <w:szCs w:val="22"/>
        </w:rPr>
        <w:t>2</w:t>
      </w:r>
      <w:r w:rsidR="00FB539A" w:rsidRPr="4CCC2F99">
        <w:rPr>
          <w:rFonts w:eastAsia="Arial"/>
          <w:b w:val="0"/>
          <w:bCs w:val="0"/>
          <w:sz w:val="22"/>
          <w:szCs w:val="22"/>
        </w:rPr>
        <w:t xml:space="preserve">. </w:t>
      </w:r>
      <w:r w:rsidR="00DC1F86" w:rsidRPr="4CCC2F99">
        <w:rPr>
          <w:rFonts w:eastAsia="Arial"/>
          <w:sz w:val="22"/>
          <w:szCs w:val="22"/>
        </w:rPr>
        <w:t xml:space="preserve">Minutes </w:t>
      </w:r>
      <w:r w:rsidR="00C015B8" w:rsidRPr="4CCC2F99">
        <w:rPr>
          <w:rFonts w:eastAsia="Arial"/>
          <w:sz w:val="22"/>
          <w:szCs w:val="22"/>
        </w:rPr>
        <w:t>from the last</w:t>
      </w:r>
      <w:r w:rsidR="00DC1F86" w:rsidRPr="4CCC2F99">
        <w:rPr>
          <w:rFonts w:eastAsia="Arial"/>
          <w:sz w:val="22"/>
          <w:szCs w:val="22"/>
        </w:rPr>
        <w:t xml:space="preserve"> meeting</w:t>
      </w:r>
    </w:p>
    <w:p w14:paraId="42BC9D6E" w14:textId="1825C152" w:rsidR="00B34FD2" w:rsidRDefault="1B9837C0" w:rsidP="4CCC2F99">
      <w:pPr>
        <w:pStyle w:val="Level2numbered"/>
        <w:numPr>
          <w:ilvl w:val="0"/>
          <w:numId w:val="0"/>
        </w:numPr>
        <w:ind w:left="720"/>
        <w:rPr>
          <w:rFonts w:eastAsia="Arial"/>
          <w:sz w:val="22"/>
        </w:rPr>
      </w:pPr>
      <w:r w:rsidRPr="02B22875">
        <w:rPr>
          <w:rFonts w:eastAsia="Arial"/>
          <w:sz w:val="22"/>
        </w:rPr>
        <w:t xml:space="preserve">2.1 </w:t>
      </w:r>
      <w:r w:rsidR="459D7B12" w:rsidRPr="02B22875">
        <w:rPr>
          <w:rFonts w:eastAsia="Arial"/>
          <w:sz w:val="22"/>
        </w:rPr>
        <w:t>The</w:t>
      </w:r>
      <w:r w:rsidR="564EC52D" w:rsidRPr="02B22875">
        <w:rPr>
          <w:rFonts w:eastAsia="Arial"/>
          <w:sz w:val="22"/>
        </w:rPr>
        <w:t xml:space="preserve"> committee </w:t>
      </w:r>
      <w:r w:rsidR="67B3A432" w:rsidRPr="02B22875">
        <w:rPr>
          <w:rFonts w:eastAsia="Arial"/>
          <w:sz w:val="22"/>
        </w:rPr>
        <w:t>approved</w:t>
      </w:r>
      <w:r w:rsidR="564EC52D" w:rsidRPr="02B22875">
        <w:rPr>
          <w:rFonts w:eastAsia="Arial"/>
          <w:sz w:val="22"/>
        </w:rPr>
        <w:t xml:space="preserve"> the minutes </w:t>
      </w:r>
      <w:r w:rsidR="67B3A432" w:rsidRPr="02B22875">
        <w:rPr>
          <w:rFonts w:eastAsia="Arial"/>
          <w:sz w:val="22"/>
        </w:rPr>
        <w:t xml:space="preserve">of the committee meeting held on </w:t>
      </w:r>
      <w:sdt>
        <w:sdtPr>
          <w:rPr>
            <w:rFonts w:eastAsia="Arial"/>
            <w:sz w:val="22"/>
          </w:rPr>
          <w:id w:val="-1441139329"/>
          <w:placeholder>
            <w:docPart w:val="863646CE5700461FAD5A964A789BA5D1"/>
          </w:placeholder>
        </w:sdtPr>
        <w:sdtContent>
          <w:sdt>
            <w:sdtPr>
              <w:rPr>
                <w:rFonts w:eastAsia="Arial"/>
                <w:sz w:val="22"/>
              </w:rPr>
              <w:id w:val="1361696765"/>
              <w:placeholder>
                <w:docPart w:val="FDE1004A05B34A80B8911B8653C4EB3C"/>
              </w:placeholder>
            </w:sdtPr>
            <w:sdtContent>
              <w:r w:rsidR="22C782EE" w:rsidRPr="02B22875">
                <w:rPr>
                  <w:rFonts w:eastAsia="Arial"/>
                  <w:sz w:val="22"/>
                </w:rPr>
                <w:t>1</w:t>
              </w:r>
              <w:r w:rsidR="7FAA6960" w:rsidRPr="02B22875">
                <w:rPr>
                  <w:rFonts w:eastAsia="Arial"/>
                  <w:sz w:val="22"/>
                </w:rPr>
                <w:t>8</w:t>
              </w:r>
              <w:r w:rsidR="4FAEEB5B" w:rsidRPr="02B22875">
                <w:rPr>
                  <w:rFonts w:eastAsia="Arial"/>
                  <w:sz w:val="22"/>
                  <w:vertAlign w:val="superscript"/>
                </w:rPr>
                <w:t>th</w:t>
              </w:r>
              <w:r w:rsidR="4FAEEB5B" w:rsidRPr="02B22875">
                <w:rPr>
                  <w:rFonts w:eastAsia="Arial"/>
                  <w:sz w:val="22"/>
                </w:rPr>
                <w:t xml:space="preserve"> </w:t>
              </w:r>
              <w:r w:rsidR="742E2556" w:rsidRPr="02B22875">
                <w:rPr>
                  <w:rFonts w:eastAsia="Arial"/>
                  <w:sz w:val="22"/>
                </w:rPr>
                <w:t>September</w:t>
              </w:r>
              <w:r w:rsidR="4FAEEB5B" w:rsidRPr="02B22875">
                <w:rPr>
                  <w:rFonts w:eastAsia="Arial"/>
                  <w:sz w:val="22"/>
                </w:rPr>
                <w:t xml:space="preserve"> 2025</w:t>
              </w:r>
            </w:sdtContent>
          </w:sdt>
        </w:sdtContent>
      </w:sdt>
      <w:r w:rsidR="4191E57D" w:rsidRPr="02B22875">
        <w:rPr>
          <w:rFonts w:eastAsia="Arial"/>
          <w:sz w:val="22"/>
        </w:rPr>
        <w:t>.</w:t>
      </w:r>
    </w:p>
    <w:p w14:paraId="7B96D654" w14:textId="414FFE58" w:rsidR="00B34FD2" w:rsidRDefault="008D73A0" w:rsidP="4CCC2F99">
      <w:pPr>
        <w:pStyle w:val="Level2numbered"/>
        <w:numPr>
          <w:ilvl w:val="0"/>
          <w:numId w:val="0"/>
        </w:numPr>
        <w:rPr>
          <w:rFonts w:eastAsia="Arial"/>
          <w:sz w:val="22"/>
        </w:rPr>
      </w:pPr>
      <w:r w:rsidRPr="4CCC2F99">
        <w:rPr>
          <w:rFonts w:eastAsia="Arial"/>
          <w:sz w:val="22"/>
        </w:rPr>
        <w:t>3</w:t>
      </w:r>
      <w:r w:rsidR="00FB539A" w:rsidRPr="4CCC2F99">
        <w:rPr>
          <w:rFonts w:eastAsia="Arial"/>
          <w:sz w:val="22"/>
        </w:rPr>
        <w:t xml:space="preserve">. </w:t>
      </w:r>
      <w:sdt>
        <w:sdtPr>
          <w:rPr>
            <w:rFonts w:eastAsia="Arial"/>
            <w:b/>
            <w:sz w:val="22"/>
          </w:rPr>
          <w:id w:val="-1866286819"/>
          <w:placeholder>
            <w:docPart w:val="80EDEE894D46442F806A90E7D7A3D373"/>
          </w:placeholder>
          <w:dropDownList>
            <w:listItem w:value="Choose an option"/>
            <w:listItem w:displayText="Appraisal" w:value="Appraisal"/>
            <w:listItem w:displayText="Evaluation" w:value="Evaluation"/>
          </w:dropDownList>
        </w:sdtPr>
        <w:sdtContent>
          <w:r w:rsidR="006F7383" w:rsidRPr="4CCC2F99">
            <w:rPr>
              <w:rFonts w:eastAsia="Arial"/>
              <w:b/>
              <w:sz w:val="22"/>
            </w:rPr>
            <w:t>Evaluation</w:t>
          </w:r>
        </w:sdtContent>
      </w:sdt>
      <w:r w:rsidR="00A269AF" w:rsidRPr="4CCC2F99">
        <w:rPr>
          <w:rFonts w:eastAsia="Arial"/>
          <w:b/>
          <w:sz w:val="22"/>
        </w:rPr>
        <w:t xml:space="preserve"> of </w:t>
      </w:r>
      <w:r w:rsidR="05A9D628" w:rsidRPr="4CCC2F99">
        <w:rPr>
          <w:rFonts w:eastAsia="Arial"/>
          <w:b/>
          <w:sz w:val="22"/>
        </w:rPr>
        <w:t>HTE10063</w:t>
      </w:r>
      <w:r w:rsidR="00371C91" w:rsidRPr="4CCC2F99">
        <w:rPr>
          <w:rFonts w:eastAsia="Arial"/>
          <w:b/>
          <w:sz w:val="22"/>
        </w:rPr>
        <w:t xml:space="preserve"> </w:t>
      </w:r>
      <w:r w:rsidR="214CFD89" w:rsidRPr="4CCC2F99">
        <w:rPr>
          <w:rFonts w:eastAsia="Arial"/>
          <w:b/>
          <w:sz w:val="22"/>
        </w:rPr>
        <w:t>Early Value Assessment:</w:t>
      </w:r>
      <w:r w:rsidR="214CFD89" w:rsidRPr="4CCC2F99">
        <w:rPr>
          <w:rFonts w:eastAsia="Arial"/>
          <w:sz w:val="22"/>
        </w:rPr>
        <w:t xml:space="preserve"> </w:t>
      </w:r>
      <w:r w:rsidR="214CFD89" w:rsidRPr="4CCC2F99">
        <w:rPr>
          <w:rFonts w:eastAsia="Arial"/>
          <w:b/>
          <w:sz w:val="22"/>
        </w:rPr>
        <w:t>Digital technologies for asthma self-management</w:t>
      </w:r>
    </w:p>
    <w:p w14:paraId="356DDCE2" w14:textId="578DAF24" w:rsidR="00947812" w:rsidRPr="005554EE" w:rsidRDefault="461D1730" w:rsidP="02B22875">
      <w:pPr>
        <w:pStyle w:val="Level2numbered"/>
        <w:numPr>
          <w:ilvl w:val="0"/>
          <w:numId w:val="0"/>
        </w:numPr>
        <w:ind w:left="720"/>
        <w:rPr>
          <w:rFonts w:eastAsia="Arial"/>
          <w:sz w:val="22"/>
        </w:rPr>
      </w:pPr>
      <w:r w:rsidRPr="02B22875">
        <w:rPr>
          <w:rFonts w:eastAsia="Arial"/>
          <w:sz w:val="22"/>
        </w:rPr>
        <w:t xml:space="preserve">3.1 </w:t>
      </w:r>
      <w:r w:rsidR="62DDD910" w:rsidRPr="02B22875">
        <w:rPr>
          <w:rFonts w:eastAsia="Arial"/>
          <w:sz w:val="22"/>
        </w:rPr>
        <w:t>Part 1 – Open session</w:t>
      </w:r>
    </w:p>
    <w:p w14:paraId="046C6CD0" w14:textId="4CEB8FE9" w:rsidR="009F4DC3" w:rsidRDefault="002F5606" w:rsidP="4CCC2F99">
      <w:pPr>
        <w:pStyle w:val="ListParagraph"/>
        <w:numPr>
          <w:ilvl w:val="2"/>
          <w:numId w:val="21"/>
        </w:numPr>
        <w:rPr>
          <w:rFonts w:eastAsia="Arial"/>
        </w:rPr>
      </w:pPr>
      <w:r w:rsidRPr="4CCC2F99">
        <w:rPr>
          <w:rFonts w:eastAsia="Arial"/>
        </w:rPr>
        <w:t xml:space="preserve">The </w:t>
      </w:r>
      <w:r w:rsidR="00DA7E81" w:rsidRPr="4CCC2F99">
        <w:rPr>
          <w:rFonts w:eastAsia="Arial"/>
        </w:rPr>
        <w:t>chair</w:t>
      </w:r>
      <w:r w:rsidRPr="4CCC2F99">
        <w:rPr>
          <w:rFonts w:eastAsia="Arial"/>
        </w:rPr>
        <w:t xml:space="preserve"> welcomed the invited</w:t>
      </w:r>
      <w:r w:rsidR="004F7626" w:rsidRPr="4CCC2F99">
        <w:rPr>
          <w:rFonts w:eastAsia="Arial"/>
        </w:rPr>
        <w:t xml:space="preserve"> specialist committee members,</w:t>
      </w:r>
      <w:r w:rsidR="00402715" w:rsidRPr="4CCC2F99">
        <w:rPr>
          <w:rFonts w:eastAsia="Arial"/>
        </w:rPr>
        <w:t xml:space="preserve"> </w:t>
      </w:r>
      <w:r w:rsidR="00F95663" w:rsidRPr="4CCC2F99">
        <w:rPr>
          <w:rFonts w:eastAsia="Arial"/>
        </w:rPr>
        <w:t xml:space="preserve">external </w:t>
      </w:r>
      <w:r w:rsidR="00125BA5" w:rsidRPr="4CCC2F99">
        <w:rPr>
          <w:rFonts w:eastAsia="Arial"/>
        </w:rPr>
        <w:t xml:space="preserve">assessment </w:t>
      </w:r>
      <w:r w:rsidR="00F95663" w:rsidRPr="4CCC2F99">
        <w:rPr>
          <w:rFonts w:eastAsia="Arial"/>
        </w:rPr>
        <w:t>group</w:t>
      </w:r>
      <w:r w:rsidR="00DA7E81" w:rsidRPr="4CCC2F99">
        <w:rPr>
          <w:rFonts w:eastAsia="Arial"/>
        </w:rPr>
        <w:t xml:space="preserve"> </w:t>
      </w:r>
      <w:r w:rsidR="00402715" w:rsidRPr="4CCC2F99">
        <w:rPr>
          <w:rFonts w:eastAsia="Arial"/>
        </w:rPr>
        <w:t>representatives</w:t>
      </w:r>
      <w:r w:rsidR="00D75466" w:rsidRPr="4CCC2F99">
        <w:rPr>
          <w:rFonts w:eastAsia="Arial"/>
        </w:rPr>
        <w:t>,</w:t>
      </w:r>
      <w:r w:rsidR="00A85306" w:rsidRPr="4CCC2F99">
        <w:rPr>
          <w:rFonts w:eastAsia="Arial"/>
        </w:rPr>
        <w:t xml:space="preserve"> </w:t>
      </w:r>
      <w:r w:rsidR="00B04989" w:rsidRPr="4CCC2F99">
        <w:rPr>
          <w:rFonts w:eastAsia="Arial"/>
        </w:rPr>
        <w:t xml:space="preserve">members of the public and </w:t>
      </w:r>
      <w:r w:rsidR="00D75466" w:rsidRPr="4CCC2F99">
        <w:rPr>
          <w:rFonts w:eastAsia="Arial"/>
        </w:rPr>
        <w:t>company representatives from</w:t>
      </w:r>
      <w:r w:rsidR="004F7626" w:rsidRPr="4CCC2F99">
        <w:rPr>
          <w:rFonts w:eastAsia="Arial"/>
          <w:lang w:val="da"/>
        </w:rPr>
        <w:t xml:space="preserve"> </w:t>
      </w:r>
      <w:r w:rsidR="22C5B5A1" w:rsidRPr="4CCC2F99">
        <w:rPr>
          <w:rFonts w:eastAsia="Arial"/>
          <w:lang w:val="da"/>
        </w:rPr>
        <w:t xml:space="preserve">APTAR Digital Health, Lusci healthtech BV, MediTuner, </w:t>
      </w:r>
      <w:r w:rsidR="440608D3" w:rsidRPr="4CCC2F99">
        <w:rPr>
          <w:rFonts w:eastAsia="Arial"/>
          <w:lang w:val="da"/>
        </w:rPr>
        <w:t xml:space="preserve">My mHealth Ltd,Smart Respiratory Products Ltd, The Institute of Clinical Science and Technology, </w:t>
      </w:r>
      <w:r w:rsidR="4B7E0500" w:rsidRPr="4CCC2F99">
        <w:rPr>
          <w:rFonts w:eastAsia="Arial"/>
          <w:lang w:val="da"/>
        </w:rPr>
        <w:t>and Tiny Medical Apps Ltd.</w:t>
      </w:r>
    </w:p>
    <w:p w14:paraId="6DEA12E1" w14:textId="458CD8FE" w:rsidR="009F4DC3" w:rsidRDefault="676DCFC2" w:rsidP="4CCC2F99">
      <w:pPr>
        <w:pStyle w:val="ListParagraph"/>
        <w:numPr>
          <w:ilvl w:val="2"/>
          <w:numId w:val="21"/>
        </w:numPr>
        <w:rPr>
          <w:rFonts w:eastAsia="Arial"/>
        </w:rPr>
      </w:pPr>
      <w:r w:rsidRPr="4CCC2F99">
        <w:rPr>
          <w:rFonts w:eastAsia="Arial"/>
        </w:rPr>
        <w:t xml:space="preserve">The </w:t>
      </w:r>
      <w:r w:rsidR="4B1D0777" w:rsidRPr="4CCC2F99">
        <w:rPr>
          <w:rFonts w:eastAsia="Arial"/>
        </w:rPr>
        <w:t>chair</w:t>
      </w:r>
      <w:r w:rsidRPr="4CCC2F99">
        <w:rPr>
          <w:rFonts w:eastAsia="Arial"/>
        </w:rPr>
        <w:t xml:space="preserve"> asked all committee members</w:t>
      </w:r>
      <w:r w:rsidR="00A20E3A" w:rsidRPr="4CCC2F99">
        <w:rPr>
          <w:rFonts w:eastAsia="Arial"/>
        </w:rPr>
        <w:t>,</w:t>
      </w:r>
      <w:r w:rsidRPr="4CCC2F99">
        <w:rPr>
          <w:rFonts w:eastAsia="Arial"/>
        </w:rPr>
        <w:t xml:space="preserve"> </w:t>
      </w:r>
      <w:r w:rsidR="672E57EA" w:rsidRPr="4CCC2F99">
        <w:rPr>
          <w:rFonts w:eastAsia="Arial"/>
        </w:rPr>
        <w:t xml:space="preserve">professional </w:t>
      </w:r>
      <w:r w:rsidR="6B219931" w:rsidRPr="4CCC2F99">
        <w:rPr>
          <w:rFonts w:eastAsia="Arial"/>
        </w:rPr>
        <w:t>experts</w:t>
      </w:r>
      <w:r w:rsidR="2F868102" w:rsidRPr="4CCC2F99">
        <w:rPr>
          <w:rFonts w:eastAsia="Arial"/>
        </w:rPr>
        <w:t xml:space="preserve">, </w:t>
      </w:r>
      <w:r w:rsidR="58FB369B" w:rsidRPr="4CCC2F99">
        <w:rPr>
          <w:rFonts w:eastAsia="Arial"/>
        </w:rPr>
        <w:t>external group representatives</w:t>
      </w:r>
      <w:r w:rsidR="4B1D0777" w:rsidRPr="4CCC2F99">
        <w:rPr>
          <w:rFonts w:eastAsia="Arial"/>
        </w:rPr>
        <w:t xml:space="preserve"> and </w:t>
      </w:r>
      <w:r w:rsidR="00A20E3A" w:rsidRPr="4CCC2F99">
        <w:rPr>
          <w:rFonts w:eastAsia="Arial"/>
        </w:rPr>
        <w:t xml:space="preserve">NICE staff </w:t>
      </w:r>
      <w:r w:rsidR="4B1D0777" w:rsidRPr="4CCC2F99">
        <w:rPr>
          <w:rFonts w:eastAsia="Arial"/>
        </w:rPr>
        <w:t xml:space="preserve">present </w:t>
      </w:r>
      <w:r w:rsidRPr="4CCC2F99">
        <w:rPr>
          <w:rFonts w:eastAsia="Arial"/>
        </w:rPr>
        <w:t>to declare any relevant interests</w:t>
      </w:r>
      <w:r w:rsidR="42FFDA4B" w:rsidRPr="4CCC2F99">
        <w:rPr>
          <w:rFonts w:eastAsia="Arial"/>
        </w:rPr>
        <w:t xml:space="preserve"> in relation to </w:t>
      </w:r>
      <w:r w:rsidR="7FF95237" w:rsidRPr="4CCC2F99">
        <w:rPr>
          <w:rFonts w:eastAsia="Arial"/>
        </w:rPr>
        <w:t xml:space="preserve">the </w:t>
      </w:r>
      <w:r w:rsidR="4B1D0777" w:rsidRPr="4CCC2F99">
        <w:rPr>
          <w:rFonts w:eastAsia="Arial"/>
        </w:rPr>
        <w:t>item</w:t>
      </w:r>
      <w:r w:rsidR="7FF95237" w:rsidRPr="4CCC2F99">
        <w:rPr>
          <w:rFonts w:eastAsia="Arial"/>
        </w:rPr>
        <w:t xml:space="preserve"> being considered.</w:t>
      </w:r>
    </w:p>
    <w:p w14:paraId="7E4CD37A" w14:textId="3C269BD5" w:rsidR="009F4DC3" w:rsidRDefault="5F8F950B" w:rsidP="4CCC2F99">
      <w:pPr>
        <w:pStyle w:val="ListParagraph"/>
        <w:numPr>
          <w:ilvl w:val="2"/>
          <w:numId w:val="21"/>
        </w:numPr>
        <w:rPr>
          <w:rFonts w:eastAsia="Arial"/>
        </w:rPr>
      </w:pPr>
      <w:r w:rsidRPr="02B22875">
        <w:rPr>
          <w:rFonts w:eastAsia="Arial"/>
        </w:rPr>
        <w:t xml:space="preserve">The Chair </w:t>
      </w:r>
      <w:r w:rsidR="5A5D42BE" w:rsidRPr="02B22875">
        <w:rPr>
          <w:rFonts w:eastAsia="Arial"/>
        </w:rPr>
        <w:t xml:space="preserve">led </w:t>
      </w:r>
      <w:r w:rsidR="1D9F60BB" w:rsidRPr="02B22875">
        <w:rPr>
          <w:rFonts w:eastAsia="Arial"/>
        </w:rPr>
        <w:t xml:space="preserve">a discussion </w:t>
      </w:r>
      <w:sdt>
        <w:sdtPr>
          <w:rPr>
            <w:rFonts w:eastAsia="Arial"/>
          </w:rPr>
          <w:id w:val="1322003521"/>
          <w:placeholder>
            <w:docPart w:val="08F407400F624108AC16FA98D24135C4"/>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Content>
          <w:r w:rsidR="26357FC3" w:rsidRPr="02B22875">
            <w:rPr>
              <w:rFonts w:eastAsia="Arial"/>
            </w:rPr>
            <w:t xml:space="preserve">of the </w:t>
          </w:r>
          <w:r w:rsidR="160C46E0" w:rsidRPr="02B22875">
            <w:rPr>
              <w:rFonts w:eastAsia="Arial"/>
            </w:rPr>
            <w:t>evidence</w:t>
          </w:r>
          <w:r w:rsidR="26357FC3" w:rsidRPr="02B22875">
            <w:rPr>
              <w:rFonts w:eastAsia="Arial"/>
            </w:rPr>
            <w:t xml:space="preserve"> presented to the committee.</w:t>
          </w:r>
        </w:sdtContent>
      </w:sdt>
      <w:r w:rsidR="1D9F60BB" w:rsidRPr="02B22875">
        <w:rPr>
          <w:rFonts w:eastAsia="Arial"/>
        </w:rPr>
        <w:t xml:space="preserve"> This information was presented to the committee by</w:t>
      </w:r>
      <w:r w:rsidR="03CE132E" w:rsidRPr="02B22875">
        <w:rPr>
          <w:rFonts w:eastAsia="Arial"/>
        </w:rPr>
        <w:t xml:space="preserve"> </w:t>
      </w:r>
      <w:r w:rsidR="06029FEF" w:rsidRPr="02B22875">
        <w:rPr>
          <w:rFonts w:eastAsia="Arial"/>
        </w:rPr>
        <w:t>Technical Analyst</w:t>
      </w:r>
      <w:r w:rsidR="1524A54A" w:rsidRPr="02B22875">
        <w:rPr>
          <w:rFonts w:eastAsia="Arial"/>
        </w:rPr>
        <w:t>,</w:t>
      </w:r>
      <w:r w:rsidR="7CB38704" w:rsidRPr="02B22875">
        <w:rPr>
          <w:rFonts w:eastAsia="Arial"/>
        </w:rPr>
        <w:t>Judith Shore</w:t>
      </w:r>
      <w:r w:rsidR="554B8240" w:rsidRPr="02B22875">
        <w:rPr>
          <w:rFonts w:eastAsia="Arial"/>
        </w:rPr>
        <w:t xml:space="preserve">. </w:t>
      </w:r>
    </w:p>
    <w:p w14:paraId="0D6C8A2A" w14:textId="7BF7CA5D" w:rsidR="554B8240" w:rsidRDefault="554B8240" w:rsidP="02B22875">
      <w:pPr>
        <w:pStyle w:val="ListParagraph"/>
        <w:numPr>
          <w:ilvl w:val="2"/>
          <w:numId w:val="21"/>
        </w:numPr>
        <w:rPr>
          <w:rFonts w:eastAsia="Arial"/>
          <w:bCs w:val="0"/>
          <w:color w:val="000000" w:themeColor="text1"/>
        </w:rPr>
      </w:pPr>
      <w:r w:rsidRPr="02B22875">
        <w:rPr>
          <w:rFonts w:eastAsia="Arial"/>
          <w:bCs w:val="0"/>
          <w:color w:val="000000" w:themeColor="text1"/>
        </w:rPr>
        <w:t xml:space="preserve"> The Committee was asked if there were any specific equality issues to consider in relation to this assessment.</w:t>
      </w:r>
    </w:p>
    <w:p w14:paraId="101239CB" w14:textId="03556063" w:rsidR="554B8240" w:rsidRDefault="554B8240" w:rsidP="02B22875">
      <w:pPr>
        <w:pStyle w:val="ListParagraph"/>
        <w:numPr>
          <w:ilvl w:val="2"/>
          <w:numId w:val="21"/>
        </w:numPr>
        <w:tabs>
          <w:tab w:val="left" w:pos="2268"/>
        </w:tabs>
        <w:spacing w:after="0"/>
        <w:rPr>
          <w:rFonts w:eastAsia="Arial"/>
          <w:bCs w:val="0"/>
          <w:color w:val="000000" w:themeColor="text1"/>
        </w:rPr>
      </w:pPr>
      <w:r w:rsidRPr="02B22875">
        <w:rPr>
          <w:rFonts w:eastAsia="Arial"/>
          <w:bCs w:val="0"/>
          <w:color w:val="000000" w:themeColor="text1"/>
        </w:rPr>
        <w:t>The Chair asked the company representatives whether they wished to comment on any matters of factual accuracy.</w:t>
      </w:r>
    </w:p>
    <w:p w14:paraId="57D8FF85" w14:textId="56024AD0" w:rsidR="4CCC2F99" w:rsidRDefault="4CCC2F99" w:rsidP="02B22875">
      <w:pPr>
        <w:pStyle w:val="ListParagraph"/>
        <w:tabs>
          <w:tab w:val="left" w:pos="2268"/>
        </w:tabs>
        <w:spacing w:after="0"/>
        <w:ind w:left="2140"/>
        <w:rPr>
          <w:rFonts w:eastAsia="Arial"/>
          <w:bCs w:val="0"/>
          <w:color w:val="000000" w:themeColor="text1"/>
        </w:rPr>
      </w:pPr>
    </w:p>
    <w:p w14:paraId="29ABBAB2" w14:textId="6CB8E7DF" w:rsidR="2D5D8F99" w:rsidRDefault="2D5D8F99" w:rsidP="4CCC2F99">
      <w:pPr>
        <w:pStyle w:val="ListParagraph"/>
        <w:numPr>
          <w:ilvl w:val="2"/>
          <w:numId w:val="21"/>
        </w:numPr>
        <w:rPr>
          <w:rFonts w:eastAsia="Arial"/>
        </w:rPr>
      </w:pPr>
      <w:r w:rsidRPr="02B22875">
        <w:rPr>
          <w:rFonts w:eastAsia="Arial"/>
          <w:bCs w:val="0"/>
          <w:color w:val="000000" w:themeColor="text1"/>
        </w:rPr>
        <w:t>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the company representatives, public observers and External Assessment Group left the meeting.</w:t>
      </w:r>
    </w:p>
    <w:p w14:paraId="3A1C0644" w14:textId="49CC7162" w:rsidR="4CCC2F99" w:rsidRDefault="4CCC2F99" w:rsidP="02B22875">
      <w:pPr>
        <w:pStyle w:val="ListParagraph"/>
        <w:ind w:left="2140"/>
        <w:rPr>
          <w:rFonts w:eastAsia="Arial"/>
        </w:rPr>
      </w:pPr>
    </w:p>
    <w:p w14:paraId="6D8F70EE" w14:textId="631900FA" w:rsidR="19F94A76" w:rsidRDefault="19F94A76" w:rsidP="4CCC2F99">
      <w:pPr>
        <w:pStyle w:val="ListParagraph"/>
        <w:ind w:left="2140"/>
        <w:rPr>
          <w:rFonts w:eastAsia="Arial"/>
        </w:rPr>
      </w:pPr>
    </w:p>
    <w:p w14:paraId="0FCE053A" w14:textId="555B1B69" w:rsidR="009F4DC3" w:rsidRDefault="05ADE511" w:rsidP="02B22875">
      <w:pPr>
        <w:rPr>
          <w:rFonts w:eastAsia="Arial"/>
        </w:rPr>
      </w:pPr>
      <w:r w:rsidRPr="02B22875">
        <w:rPr>
          <w:rFonts w:eastAsia="Arial"/>
        </w:rPr>
        <w:t xml:space="preserve">3.2 </w:t>
      </w:r>
      <w:r w:rsidR="5F580432" w:rsidRPr="02B22875">
        <w:rPr>
          <w:rFonts w:eastAsia="Arial"/>
        </w:rPr>
        <w:t>Part 2</w:t>
      </w:r>
      <w:r w:rsidR="6D697E4F" w:rsidRPr="02B22875">
        <w:rPr>
          <w:rFonts w:eastAsia="Arial"/>
        </w:rPr>
        <w:t>A</w:t>
      </w:r>
      <w:r w:rsidR="5F580432" w:rsidRPr="02B22875">
        <w:rPr>
          <w:rFonts w:eastAsia="Arial"/>
        </w:rPr>
        <w:t xml:space="preserve"> -</w:t>
      </w:r>
      <w:r w:rsidR="3364CB79" w:rsidRPr="02B22875">
        <w:rPr>
          <w:rFonts w:eastAsia="Arial"/>
        </w:rPr>
        <w:t xml:space="preserve"> </w:t>
      </w:r>
      <w:r w:rsidR="7D207103" w:rsidRPr="02B22875">
        <w:rPr>
          <w:rFonts w:eastAsia="Arial"/>
        </w:rPr>
        <w:t>Closed session</w:t>
      </w:r>
      <w:r w:rsidR="73665AD1" w:rsidRPr="02B22875">
        <w:rPr>
          <w:rFonts w:eastAsia="Arial"/>
        </w:rPr>
        <w:t>.</w:t>
      </w:r>
    </w:p>
    <w:p w14:paraId="067B5ABA" w14:textId="1C64E34C" w:rsidR="009F4DC3" w:rsidRDefault="009F4DC3" w:rsidP="4CCC2F99">
      <w:pPr>
        <w:ind w:left="720"/>
        <w:rPr>
          <w:rFonts w:eastAsia="Arial"/>
        </w:rPr>
      </w:pPr>
    </w:p>
    <w:p w14:paraId="20602650" w14:textId="4B54ED78" w:rsidR="71577835" w:rsidRDefault="0A97E866" w:rsidP="02B22875">
      <w:pPr>
        <w:pStyle w:val="Bullets"/>
        <w:numPr>
          <w:ilvl w:val="0"/>
          <w:numId w:val="0"/>
        </w:numPr>
        <w:ind w:left="2160"/>
        <w:rPr>
          <w:rFonts w:eastAsia="Arial" w:cs="Arial"/>
          <w:sz w:val="22"/>
          <w:szCs w:val="22"/>
        </w:rPr>
      </w:pPr>
      <w:r w:rsidRPr="02B22875">
        <w:rPr>
          <w:rFonts w:eastAsia="Arial" w:cs="Arial"/>
          <w:sz w:val="22"/>
          <w:szCs w:val="22"/>
        </w:rPr>
        <w:t xml:space="preserve">3.2.1. </w:t>
      </w:r>
      <w:r w:rsidR="7DDD279F" w:rsidRPr="02B22875">
        <w:rPr>
          <w:rFonts w:eastAsia="Arial" w:cs="Arial"/>
          <w:sz w:val="22"/>
          <w:szCs w:val="22"/>
        </w:rPr>
        <w:t>Company representatives and Members of the public were thanked and asked to leave the meeting</w:t>
      </w:r>
      <w:r w:rsidR="7B8B6FA9" w:rsidRPr="02B22875">
        <w:rPr>
          <w:rFonts w:eastAsia="Arial" w:cs="Arial"/>
          <w:sz w:val="22"/>
          <w:szCs w:val="22"/>
        </w:rPr>
        <w:t xml:space="preserve">. </w:t>
      </w:r>
      <w:r w:rsidR="235CF1FD" w:rsidRPr="02B22875">
        <w:rPr>
          <w:rFonts w:eastAsia="Arial" w:cs="Arial"/>
          <w:sz w:val="22"/>
          <w:szCs w:val="22"/>
        </w:rPr>
        <w:t>The External Assessment Group</w:t>
      </w:r>
      <w:r w:rsidR="12B0DA6D" w:rsidRPr="02B22875">
        <w:rPr>
          <w:rFonts w:eastAsia="Arial" w:cs="Arial"/>
          <w:sz w:val="22"/>
          <w:szCs w:val="22"/>
        </w:rPr>
        <w:t xml:space="preserve"> (EAG)</w:t>
      </w:r>
      <w:r w:rsidR="235CF1FD" w:rsidRPr="02B22875">
        <w:rPr>
          <w:rFonts w:eastAsia="Arial" w:cs="Arial"/>
          <w:sz w:val="22"/>
          <w:szCs w:val="22"/>
        </w:rPr>
        <w:t xml:space="preserve"> representatives </w:t>
      </w:r>
      <w:r w:rsidR="3B4EF597" w:rsidRPr="02B22875">
        <w:rPr>
          <w:rFonts w:eastAsia="Arial" w:cs="Arial"/>
          <w:sz w:val="22"/>
          <w:szCs w:val="22"/>
        </w:rPr>
        <w:t xml:space="preserve">were asked to </w:t>
      </w:r>
      <w:r w:rsidR="0FB44CD6" w:rsidRPr="02B22875">
        <w:rPr>
          <w:rFonts w:eastAsia="Arial" w:cs="Arial"/>
          <w:sz w:val="22"/>
          <w:szCs w:val="22"/>
        </w:rPr>
        <w:t>r</w:t>
      </w:r>
      <w:r w:rsidR="235CF1FD" w:rsidRPr="02B22875">
        <w:rPr>
          <w:rFonts w:eastAsia="Arial" w:cs="Arial"/>
          <w:color w:val="000000" w:themeColor="text1"/>
          <w:sz w:val="22"/>
          <w:szCs w:val="22"/>
        </w:rPr>
        <w:t>emain</w:t>
      </w:r>
      <w:r w:rsidR="238D0EC4" w:rsidRPr="02B22875">
        <w:rPr>
          <w:rFonts w:eastAsia="Arial" w:cs="Arial"/>
          <w:color w:val="000000" w:themeColor="text1"/>
          <w:sz w:val="22"/>
          <w:szCs w:val="22"/>
        </w:rPr>
        <w:t xml:space="preserve"> </w:t>
      </w:r>
      <w:r w:rsidR="235CF1FD" w:rsidRPr="02B22875">
        <w:rPr>
          <w:rFonts w:eastAsia="Arial" w:cs="Arial"/>
          <w:color w:val="000000" w:themeColor="text1"/>
          <w:sz w:val="22"/>
          <w:szCs w:val="22"/>
        </w:rPr>
        <w:t xml:space="preserve">for a part 2A to comment the confidential information. </w:t>
      </w:r>
      <w:r w:rsidR="235CF1FD" w:rsidRPr="02B22875">
        <w:rPr>
          <w:rFonts w:eastAsia="Arial" w:cs="Arial"/>
          <w:sz w:val="22"/>
          <w:szCs w:val="22"/>
        </w:rPr>
        <w:t xml:space="preserve"> </w:t>
      </w:r>
    </w:p>
    <w:p w14:paraId="65808EB6" w14:textId="2F0D80E9" w:rsidR="71577835" w:rsidRDefault="69D1E706" w:rsidP="02B22875">
      <w:pPr>
        <w:pStyle w:val="Bullets"/>
        <w:numPr>
          <w:ilvl w:val="0"/>
          <w:numId w:val="0"/>
        </w:numPr>
        <w:ind w:left="2160"/>
        <w:rPr>
          <w:rFonts w:eastAsia="Arial" w:cs="Arial"/>
          <w:sz w:val="22"/>
          <w:szCs w:val="22"/>
        </w:rPr>
      </w:pPr>
      <w:r w:rsidRPr="02B22875">
        <w:rPr>
          <w:rFonts w:eastAsia="Arial" w:cs="Arial"/>
          <w:sz w:val="22"/>
          <w:szCs w:val="22"/>
        </w:rPr>
        <w:t xml:space="preserve">3.2.2.  </w:t>
      </w:r>
      <w:r w:rsidR="1023F861" w:rsidRPr="02B22875">
        <w:rPr>
          <w:rFonts w:eastAsia="Arial" w:cs="Arial"/>
          <w:color w:val="000000" w:themeColor="text1"/>
          <w:sz w:val="22"/>
          <w:szCs w:val="22"/>
        </w:rPr>
        <w:t>The committee discussed confidential information submitted for this item.</w:t>
      </w:r>
    </w:p>
    <w:p w14:paraId="05F34BA7" w14:textId="3ECC3647" w:rsidR="71577835" w:rsidRDefault="71577835" w:rsidP="02B22875">
      <w:pPr>
        <w:pStyle w:val="Bullets"/>
        <w:numPr>
          <w:ilvl w:val="0"/>
          <w:numId w:val="0"/>
        </w:numPr>
        <w:ind w:left="2160"/>
        <w:rPr>
          <w:rFonts w:eastAsia="Arial" w:cs="Arial"/>
          <w:sz w:val="22"/>
          <w:szCs w:val="22"/>
        </w:rPr>
      </w:pPr>
      <w:r w:rsidRPr="02B22875">
        <w:rPr>
          <w:rFonts w:eastAsia="Arial" w:cs="Arial"/>
          <w:sz w:val="22"/>
          <w:szCs w:val="22"/>
        </w:rPr>
        <w:t xml:space="preserve">3.2.3. The chair declared end of Part </w:t>
      </w:r>
      <w:r w:rsidR="2114D008" w:rsidRPr="02B22875">
        <w:rPr>
          <w:rFonts w:eastAsia="Arial" w:cs="Arial"/>
          <w:sz w:val="22"/>
          <w:szCs w:val="22"/>
        </w:rPr>
        <w:t>2A,</w:t>
      </w:r>
      <w:r w:rsidRPr="02B22875">
        <w:rPr>
          <w:rFonts w:eastAsia="Arial" w:cs="Arial"/>
          <w:sz w:val="22"/>
          <w:szCs w:val="22"/>
        </w:rPr>
        <w:t xml:space="preserve"> and the External Assessment Group was thanked and asked to leave the meeting.</w:t>
      </w:r>
    </w:p>
    <w:p w14:paraId="5423BE47" w14:textId="78BF82F2" w:rsidR="19F94A76" w:rsidRDefault="19F94A76" w:rsidP="4CCC2F99">
      <w:pPr>
        <w:ind w:left="720"/>
        <w:rPr>
          <w:rFonts w:eastAsia="Arial"/>
        </w:rPr>
      </w:pPr>
    </w:p>
    <w:p w14:paraId="719BF3F1" w14:textId="0D393C44" w:rsidR="006F7383" w:rsidRPr="00EB78ED" w:rsidRDefault="006F7383">
      <w:pPr>
        <w:pStyle w:val="Level2numbered"/>
        <w:numPr>
          <w:ilvl w:val="0"/>
          <w:numId w:val="0"/>
        </w:numPr>
        <w:rPr>
          <w:rFonts w:eastAsia="Arial"/>
          <w:sz w:val="22"/>
        </w:rPr>
      </w:pPr>
    </w:p>
    <w:p w14:paraId="5465EAAA" w14:textId="4D55835C" w:rsidR="58A923E3" w:rsidRDefault="58A923E3" w:rsidP="02B22875">
      <w:pPr>
        <w:pStyle w:val="Level2numbered"/>
        <w:numPr>
          <w:ilvl w:val="0"/>
          <w:numId w:val="0"/>
        </w:numPr>
        <w:rPr>
          <w:rFonts w:eastAsia="Arial"/>
          <w:sz w:val="22"/>
        </w:rPr>
      </w:pPr>
      <w:r w:rsidRPr="02B22875">
        <w:rPr>
          <w:rFonts w:eastAsia="Arial"/>
          <w:sz w:val="22"/>
        </w:rPr>
        <w:t xml:space="preserve">3.3 </w:t>
      </w:r>
      <w:r w:rsidR="74D9F16F" w:rsidRPr="02B22875">
        <w:rPr>
          <w:rFonts w:eastAsia="Arial"/>
          <w:sz w:val="22"/>
        </w:rPr>
        <w:t>Part 2</w:t>
      </w:r>
      <w:r w:rsidR="6700F322" w:rsidRPr="02B22875">
        <w:rPr>
          <w:rFonts w:eastAsia="Arial"/>
          <w:sz w:val="22"/>
        </w:rPr>
        <w:t>B -</w:t>
      </w:r>
      <w:r w:rsidR="5AD3E849" w:rsidRPr="02B22875">
        <w:rPr>
          <w:rFonts w:eastAsia="Arial"/>
          <w:sz w:val="22"/>
        </w:rPr>
        <w:t xml:space="preserve"> Closed session</w:t>
      </w:r>
    </w:p>
    <w:p w14:paraId="1169B2F5" w14:textId="0311D3D7" w:rsidR="5DDFC8AB" w:rsidRDefault="58A9FBCB" w:rsidP="02B22875">
      <w:pPr>
        <w:pStyle w:val="Level2numbered"/>
        <w:numPr>
          <w:ilvl w:val="0"/>
          <w:numId w:val="0"/>
        </w:numPr>
        <w:ind w:left="1142"/>
        <w:rPr>
          <w:rFonts w:eastAsia="Arial"/>
          <w:sz w:val="22"/>
        </w:rPr>
      </w:pPr>
      <w:r>
        <w:t xml:space="preserve">3.3.1. </w:t>
      </w:r>
      <w:r w:rsidR="34ED4D9E">
        <w:t xml:space="preserve">The committee discussed confidential information submitted for this item.  </w:t>
      </w:r>
    </w:p>
    <w:p w14:paraId="497AEE90" w14:textId="559B3EE7" w:rsidR="5DDFC8AB" w:rsidRDefault="395C85FF" w:rsidP="02B22875">
      <w:pPr>
        <w:pStyle w:val="Level2numbered"/>
        <w:numPr>
          <w:ilvl w:val="0"/>
          <w:numId w:val="0"/>
        </w:numPr>
        <w:ind w:left="1142"/>
        <w:rPr>
          <w:rFonts w:eastAsia="Arial"/>
          <w:sz w:val="22"/>
        </w:rPr>
      </w:pPr>
      <w:r>
        <w:t xml:space="preserve">3.3.2. </w:t>
      </w:r>
      <w:r w:rsidR="34ED4D9E">
        <w:t>The committee then agreed on the content of the Early Value Assessment Guidance. The Decision was reached by consensus</w:t>
      </w:r>
      <w:r w:rsidR="3051F0F9">
        <w:t>.</w:t>
      </w:r>
    </w:p>
    <w:p w14:paraId="24B6BE47" w14:textId="08F277B3" w:rsidR="004D7116" w:rsidRPr="00CA2A92" w:rsidRDefault="00074470" w:rsidP="778C904A">
      <w:pPr>
        <w:pStyle w:val="Heading2"/>
        <w:rPr>
          <w:b w:val="0"/>
          <w:bCs w:val="0"/>
          <w:sz w:val="24"/>
          <w:szCs w:val="24"/>
        </w:rPr>
      </w:pPr>
      <w:r w:rsidRPr="778C904A">
        <w:rPr>
          <w:sz w:val="24"/>
          <w:szCs w:val="24"/>
        </w:rPr>
        <w:t>5.</w:t>
      </w:r>
      <w:r w:rsidR="004D7116" w:rsidRPr="778C904A">
        <w:rPr>
          <w:b w:val="0"/>
          <w:bCs w:val="0"/>
          <w:sz w:val="24"/>
          <w:szCs w:val="24"/>
        </w:rPr>
        <w:t xml:space="preserve"> </w:t>
      </w:r>
      <w:r w:rsidR="004D7116" w:rsidRPr="778C904A">
        <w:rPr>
          <w:sz w:val="24"/>
          <w:szCs w:val="24"/>
        </w:rPr>
        <w:t>Date of the next meeting</w:t>
      </w:r>
    </w:p>
    <w:p w14:paraId="533A4621" w14:textId="6EDA2FB2" w:rsidR="006B1B75" w:rsidRPr="00074470" w:rsidRDefault="10DA7B89" w:rsidP="778C904A">
      <w:pPr>
        <w:pStyle w:val="Paragraphnonumbers"/>
      </w:pPr>
      <w:r w:rsidRPr="778C904A">
        <w:rPr>
          <w:szCs w:val="24"/>
        </w:rPr>
        <w:t xml:space="preserve">The next virtual meeting of the </w:t>
      </w:r>
      <w:sdt>
        <w:sdtPr>
          <w:rPr>
            <w:szCs w:val="24"/>
          </w:rPr>
          <w:id w:val="247469888"/>
          <w:placeholder>
            <w:docPart w:val="D4572FEAA96E4F65AAFE3495CFA801AE"/>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Content>
          <w:r w:rsidRPr="778C904A">
            <w:rPr>
              <w:szCs w:val="24"/>
            </w:rPr>
            <w:t>Medical Technologies Advisory Committee (MTAC)</w:t>
          </w:r>
        </w:sdtContent>
      </w:sdt>
      <w:r w:rsidRPr="778C904A">
        <w:rPr>
          <w:szCs w:val="24"/>
        </w:rPr>
        <w:t xml:space="preserve"> will be held on </w:t>
      </w:r>
      <w:sdt>
        <w:sdtPr>
          <w:id w:val="907497799"/>
          <w:placeholder>
            <w:docPart w:val="C98F1F4D3A29464DB327F025A6C39514"/>
          </w:placeholder>
        </w:sdtPr>
        <w:sdtContent>
          <w:r w:rsidR="3980995A" w:rsidRPr="778C904A">
            <w:t>18</w:t>
          </w:r>
          <w:r w:rsidR="78D03958" w:rsidRPr="778C904A">
            <w:rPr>
              <w:vertAlign w:val="superscript"/>
            </w:rPr>
            <w:t>th</w:t>
          </w:r>
          <w:r w:rsidR="003A5B53" w:rsidRPr="778C904A">
            <w:rPr>
              <w:szCs w:val="24"/>
            </w:rPr>
            <w:t xml:space="preserve"> </w:t>
          </w:r>
          <w:r w:rsidR="3ED00028" w:rsidRPr="778C904A">
            <w:rPr>
              <w:szCs w:val="24"/>
            </w:rPr>
            <w:t>December</w:t>
          </w:r>
          <w:r w:rsidR="10683F55" w:rsidRPr="778C904A">
            <w:rPr>
              <w:szCs w:val="24"/>
            </w:rPr>
            <w:t xml:space="preserve"> 202</w:t>
          </w:r>
          <w:r w:rsidR="63AC5713" w:rsidRPr="778C904A">
            <w:rPr>
              <w:szCs w:val="24"/>
            </w:rPr>
            <w:t>5</w:t>
          </w:r>
        </w:sdtContent>
      </w:sdt>
      <w:r w:rsidRPr="778C904A">
        <w:t xml:space="preserve"> </w:t>
      </w:r>
      <w:r w:rsidRPr="778C904A">
        <w:rPr>
          <w:szCs w:val="24"/>
        </w:rPr>
        <w:t xml:space="preserve">and will start promptly at </w:t>
      </w:r>
      <w:sdt>
        <w:sdtPr>
          <w:rPr>
            <w:szCs w:val="24"/>
          </w:rPr>
          <w:id w:val="1616328120"/>
          <w:placeholder>
            <w:docPart w:val="8399BD85E5EB492B801A0D7061F36C88"/>
          </w:placeholder>
        </w:sdtPr>
        <w:sdtContent>
          <w:r w:rsidR="10683F55" w:rsidRPr="778C904A">
            <w:rPr>
              <w:szCs w:val="24"/>
            </w:rPr>
            <w:t>9</w:t>
          </w:r>
          <w:r w:rsidRPr="778C904A">
            <w:t>:</w:t>
          </w:r>
          <w:r w:rsidR="43F860C1" w:rsidRPr="778C904A">
            <w:rPr>
              <w:szCs w:val="24"/>
            </w:rPr>
            <w:t>3</w:t>
          </w:r>
          <w:r w:rsidRPr="778C904A">
            <w:rPr>
              <w:szCs w:val="24"/>
            </w:rPr>
            <w:t>0am</w:t>
          </w:r>
        </w:sdtContent>
      </w:sdt>
      <w:r w:rsidRPr="778C904A">
        <w:t>.</w:t>
      </w:r>
    </w:p>
    <w:p w14:paraId="52B7418B" w14:textId="505915B9" w:rsidR="00F65D6F" w:rsidRDefault="7DA5C157" w:rsidP="778C904A">
      <w:pPr>
        <w:pStyle w:val="Paragraphnonumbers"/>
      </w:pPr>
      <w:r>
        <w:t>End of part 2</w:t>
      </w:r>
      <w:r w:rsidR="56698F39">
        <w:t xml:space="preserve">   </w:t>
      </w:r>
      <w:r>
        <w:t>13:35</w:t>
      </w:r>
    </w:p>
    <w:p w14:paraId="78901A8E" w14:textId="2E688002" w:rsidR="559B4C83" w:rsidRDefault="559B4C83" w:rsidP="19F94A76">
      <w:pPr>
        <w:pStyle w:val="Paragraphnonumbers"/>
      </w:pPr>
      <w:r>
        <w:t>Meeting ended 13:39</w:t>
      </w:r>
    </w:p>
    <w:p w14:paraId="338D0275" w14:textId="77777777" w:rsidR="00F65D6F" w:rsidRDefault="00F65D6F" w:rsidP="778C904A">
      <w:pPr>
        <w:pStyle w:val="Paragraphnonumbers"/>
      </w:pPr>
    </w:p>
    <w:p w14:paraId="06EC2FA8" w14:textId="77777777" w:rsidR="00F65D6F" w:rsidRPr="001F551E" w:rsidRDefault="00F65D6F" w:rsidP="778C904A">
      <w:pPr>
        <w:pStyle w:val="Paragraphnonumbers"/>
      </w:pPr>
    </w:p>
    <w:sectPr w:rsidR="00F65D6F" w:rsidRPr="001F551E" w:rsidSect="000A3C2F">
      <w:headerReference w:type="default" r:id="rId8"/>
      <w:footerReference w:type="default" r:id="rId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1B1113" w14:textId="77777777" w:rsidR="008B5CF2" w:rsidRDefault="008B5CF2" w:rsidP="006231D3">
      <w:r>
        <w:separator/>
      </w:r>
    </w:p>
  </w:endnote>
  <w:endnote w:type="continuationSeparator" w:id="0">
    <w:p w14:paraId="0A5E55FA" w14:textId="77777777" w:rsidR="008B5CF2" w:rsidRDefault="008B5CF2" w:rsidP="006231D3">
      <w:r>
        <w:continuationSeparator/>
      </w:r>
    </w:p>
  </w:endnote>
  <w:endnote w:type="continuationNotice" w:id="1">
    <w:p w14:paraId="2195FD56" w14:textId="77777777" w:rsidR="008B5CF2" w:rsidRDefault="008B5CF2"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BFFF34" w14:textId="77777777" w:rsidR="009807BF" w:rsidRDefault="778C904A" w:rsidP="778C904A">
    <w:pPr>
      <w:pStyle w:val="Footer"/>
    </w:pPr>
    <w:r w:rsidRPr="778C904A">
      <w:t xml:space="preserve">Page </w:t>
    </w:r>
    <w:r w:rsidR="009807BF" w:rsidRPr="778C904A">
      <w:rPr>
        <w:noProof/>
      </w:rPr>
      <w:fldChar w:fldCharType="begin"/>
    </w:r>
    <w:r w:rsidR="009807BF">
      <w:instrText xml:space="preserve"> PAGE </w:instrText>
    </w:r>
    <w:r w:rsidR="009807BF" w:rsidRPr="778C904A">
      <w:fldChar w:fldCharType="separate"/>
    </w:r>
    <w:r w:rsidRPr="778C904A">
      <w:rPr>
        <w:noProof/>
      </w:rPr>
      <w:t>5</w:t>
    </w:r>
    <w:r w:rsidR="009807BF" w:rsidRPr="778C904A">
      <w:rPr>
        <w:noProof/>
      </w:rPr>
      <w:fldChar w:fldCharType="end"/>
    </w:r>
    <w:r w:rsidRPr="778C904A">
      <w:t xml:space="preserve"> of </w:t>
    </w:r>
    <w:r w:rsidR="009807BF" w:rsidRPr="778C904A">
      <w:rPr>
        <w:noProof/>
      </w:rPr>
      <w:fldChar w:fldCharType="begin"/>
    </w:r>
    <w:r w:rsidR="009807BF">
      <w:instrText xml:space="preserve"> NUMPAGES  </w:instrText>
    </w:r>
    <w:r w:rsidR="009807BF" w:rsidRPr="778C904A">
      <w:fldChar w:fldCharType="separate"/>
    </w:r>
    <w:r w:rsidRPr="778C904A">
      <w:rPr>
        <w:noProof/>
      </w:rPr>
      <w:t>5</w:t>
    </w:r>
    <w:r w:rsidR="009807BF" w:rsidRPr="778C904A">
      <w:rPr>
        <w:noProof/>
      </w:rPr>
      <w:fldChar w:fldCharType="end"/>
    </w:r>
  </w:p>
  <w:p w14:paraId="43AE4E49" w14:textId="77777777" w:rsidR="009807BF" w:rsidRDefault="009807BF" w:rsidP="778C904A">
    <w:pPr>
      <w:pStyle w:val="Footer"/>
      <w:rPr>
        <w:sz w:val="20"/>
        <w:szCs w:val="20"/>
      </w:rPr>
    </w:pPr>
    <w:r>
      <w:rPr>
        <w:noProof/>
      </w:rPr>
      <w:drawing>
        <wp:anchor distT="0" distB="0" distL="114300" distR="114300" simplePos="0" relativeHeight="251658241" behindDoc="0" locked="0" layoutInCell="1" allowOverlap="1" wp14:anchorId="61C994B0" wp14:editId="0D5A08DF">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0FE2755" w14:textId="77777777" w:rsidR="009807BF" w:rsidRPr="00DC1F86" w:rsidRDefault="009807BF" w:rsidP="778C90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3162BA" w14:textId="77777777" w:rsidR="008B5CF2" w:rsidRDefault="008B5CF2" w:rsidP="006231D3">
      <w:r>
        <w:separator/>
      </w:r>
    </w:p>
  </w:footnote>
  <w:footnote w:type="continuationSeparator" w:id="0">
    <w:p w14:paraId="56044C48" w14:textId="77777777" w:rsidR="008B5CF2" w:rsidRDefault="008B5CF2" w:rsidP="006231D3">
      <w:r>
        <w:continuationSeparator/>
      </w:r>
    </w:p>
  </w:footnote>
  <w:footnote w:type="continuationNotice" w:id="1">
    <w:p w14:paraId="60FDAE35" w14:textId="77777777" w:rsidR="008B5CF2" w:rsidRDefault="008B5CF2"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2A7D0" w14:textId="77777777" w:rsidR="009807BF" w:rsidRDefault="009807BF" w:rsidP="778C904A">
    <w:pPr>
      <w:pStyle w:val="Header"/>
    </w:pPr>
    <w:r>
      <w:rPr>
        <w:noProof/>
      </w:rPr>
      <w:drawing>
        <wp:anchor distT="0" distB="0" distL="114300" distR="114300" simplePos="0" relativeHeight="251658240" behindDoc="1" locked="0" layoutInCell="1" allowOverlap="1" wp14:anchorId="62F8E041" wp14:editId="00C00698">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0036C"/>
    <w:multiLevelType w:val="hybridMultilevel"/>
    <w:tmpl w:val="D4BCC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96247F"/>
    <w:multiLevelType w:val="hybridMultilevel"/>
    <w:tmpl w:val="98187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3" w15:restartNumberingAfterBreak="0">
    <w:nsid w:val="0CF48E86"/>
    <w:multiLevelType w:val="hybridMultilevel"/>
    <w:tmpl w:val="FFFFFFFF"/>
    <w:lvl w:ilvl="0" w:tplc="E364271C">
      <w:start w:val="1"/>
      <w:numFmt w:val="decimal"/>
      <w:lvlText w:val="%1."/>
      <w:lvlJc w:val="left"/>
      <w:pPr>
        <w:ind w:left="720" w:hanging="360"/>
      </w:pPr>
    </w:lvl>
    <w:lvl w:ilvl="1" w:tplc="A08E057C">
      <w:start w:val="1"/>
      <w:numFmt w:val="lowerLetter"/>
      <w:lvlText w:val="%2."/>
      <w:lvlJc w:val="left"/>
      <w:pPr>
        <w:ind w:left="1440" w:hanging="360"/>
      </w:pPr>
    </w:lvl>
    <w:lvl w:ilvl="2" w:tplc="A2BA63FA">
      <w:start w:val="1"/>
      <w:numFmt w:val="lowerRoman"/>
      <w:lvlText w:val="%3."/>
      <w:lvlJc w:val="right"/>
      <w:pPr>
        <w:ind w:left="2160" w:hanging="180"/>
      </w:pPr>
    </w:lvl>
    <w:lvl w:ilvl="3" w:tplc="C7163810">
      <w:start w:val="1"/>
      <w:numFmt w:val="decimal"/>
      <w:lvlText w:val="%4."/>
      <w:lvlJc w:val="left"/>
      <w:pPr>
        <w:ind w:left="2880" w:hanging="360"/>
      </w:pPr>
    </w:lvl>
    <w:lvl w:ilvl="4" w:tplc="23FCD370">
      <w:start w:val="1"/>
      <w:numFmt w:val="lowerLetter"/>
      <w:lvlText w:val="%5."/>
      <w:lvlJc w:val="left"/>
      <w:pPr>
        <w:ind w:left="3600" w:hanging="360"/>
      </w:pPr>
    </w:lvl>
    <w:lvl w:ilvl="5" w:tplc="24D453FE">
      <w:start w:val="1"/>
      <w:numFmt w:val="lowerRoman"/>
      <w:lvlText w:val="%6."/>
      <w:lvlJc w:val="right"/>
      <w:pPr>
        <w:ind w:left="4320" w:hanging="180"/>
      </w:pPr>
    </w:lvl>
    <w:lvl w:ilvl="6" w:tplc="CF7453EE">
      <w:start w:val="1"/>
      <w:numFmt w:val="decimal"/>
      <w:lvlText w:val="%7."/>
      <w:lvlJc w:val="left"/>
      <w:pPr>
        <w:ind w:left="5040" w:hanging="360"/>
      </w:pPr>
    </w:lvl>
    <w:lvl w:ilvl="7" w:tplc="42761A56">
      <w:start w:val="1"/>
      <w:numFmt w:val="lowerLetter"/>
      <w:lvlText w:val="%8."/>
      <w:lvlJc w:val="left"/>
      <w:pPr>
        <w:ind w:left="5760" w:hanging="360"/>
      </w:pPr>
    </w:lvl>
    <w:lvl w:ilvl="8" w:tplc="94D4FD54">
      <w:start w:val="1"/>
      <w:numFmt w:val="lowerRoman"/>
      <w:lvlText w:val="%9."/>
      <w:lvlJc w:val="right"/>
      <w:pPr>
        <w:ind w:left="6480" w:hanging="180"/>
      </w:pPr>
    </w:lvl>
  </w:abstractNum>
  <w:abstractNum w:abstractNumId="4" w15:restartNumberingAfterBreak="0">
    <w:nsid w:val="0E110D52"/>
    <w:multiLevelType w:val="multilevel"/>
    <w:tmpl w:val="47003CAA"/>
    <w:lvl w:ilvl="0">
      <w:start w:val="1"/>
      <w:numFmt w:val="decimal"/>
      <w:lvlText w:val="%1."/>
      <w:lvlJc w:val="left"/>
      <w:pPr>
        <w:ind w:left="720" w:hanging="360"/>
      </w:pPr>
    </w:lvl>
    <w:lvl w:ilvl="1">
      <w:start w:val="1"/>
      <w:numFmt w:val="decimal"/>
      <w:lvlText w:val="%1.%2."/>
      <w:lvlJc w:val="left"/>
      <w:pPr>
        <w:ind w:left="1440" w:hanging="360"/>
      </w:pPr>
    </w:lvl>
    <w:lvl w:ilvl="2">
      <w:start w:val="3"/>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 w15:restartNumberingAfterBreak="0">
    <w:nsid w:val="0F9166F8"/>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6" w15:restartNumberingAfterBreak="0">
    <w:nsid w:val="0F980E0F"/>
    <w:multiLevelType w:val="multilevel"/>
    <w:tmpl w:val="82B60E22"/>
    <w:lvl w:ilvl="0">
      <w:numFmt w:val="none"/>
      <w:lvlText w:val=""/>
      <w:lvlJc w:val="left"/>
      <w:pPr>
        <w:tabs>
          <w:tab w:val="num" w:pos="360"/>
        </w:tabs>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366B18"/>
    <w:multiLevelType w:val="multilevel"/>
    <w:tmpl w:val="8410D92E"/>
    <w:lvl w:ilvl="0">
      <w:start w:val="4"/>
      <w:numFmt w:val="decimal"/>
      <w:lvlText w:val="%1"/>
      <w:lvlJc w:val="left"/>
      <w:pPr>
        <w:ind w:left="525" w:hanging="525"/>
      </w:pPr>
      <w:rPr>
        <w:rFonts w:hint="default"/>
      </w:rPr>
    </w:lvl>
    <w:lvl w:ilvl="1">
      <w:start w:val="2"/>
      <w:numFmt w:val="decimal"/>
      <w:lvlText w:val="%1.%2"/>
      <w:lvlJc w:val="left"/>
      <w:pPr>
        <w:ind w:left="1667" w:hanging="525"/>
      </w:pPr>
      <w:rPr>
        <w:rFonts w:hint="default"/>
      </w:rPr>
    </w:lvl>
    <w:lvl w:ilvl="2">
      <w:start w:val="1"/>
      <w:numFmt w:val="decimal"/>
      <w:lvlText w:val="%1.%2.%3"/>
      <w:lvlJc w:val="left"/>
      <w:pPr>
        <w:ind w:left="3004" w:hanging="720"/>
      </w:pPr>
      <w:rPr>
        <w:rFonts w:hint="default"/>
      </w:rPr>
    </w:lvl>
    <w:lvl w:ilvl="3">
      <w:start w:val="1"/>
      <w:numFmt w:val="decimal"/>
      <w:lvlText w:val="%1.%2.%3.%4"/>
      <w:lvlJc w:val="left"/>
      <w:pPr>
        <w:ind w:left="4506" w:hanging="1080"/>
      </w:pPr>
      <w:rPr>
        <w:rFonts w:hint="default"/>
      </w:rPr>
    </w:lvl>
    <w:lvl w:ilvl="4">
      <w:start w:val="1"/>
      <w:numFmt w:val="decimal"/>
      <w:lvlText w:val="%1.%2.%3.%4.%5"/>
      <w:lvlJc w:val="left"/>
      <w:pPr>
        <w:ind w:left="5648" w:hanging="1080"/>
      </w:pPr>
      <w:rPr>
        <w:rFonts w:hint="default"/>
      </w:rPr>
    </w:lvl>
    <w:lvl w:ilvl="5">
      <w:start w:val="1"/>
      <w:numFmt w:val="decimal"/>
      <w:lvlText w:val="%1.%2.%3.%4.%5.%6"/>
      <w:lvlJc w:val="left"/>
      <w:pPr>
        <w:ind w:left="7150" w:hanging="1440"/>
      </w:pPr>
      <w:rPr>
        <w:rFonts w:hint="default"/>
      </w:rPr>
    </w:lvl>
    <w:lvl w:ilvl="6">
      <w:start w:val="1"/>
      <w:numFmt w:val="decimal"/>
      <w:lvlText w:val="%1.%2.%3.%4.%5.%6.%7"/>
      <w:lvlJc w:val="left"/>
      <w:pPr>
        <w:ind w:left="8292" w:hanging="1440"/>
      </w:pPr>
      <w:rPr>
        <w:rFonts w:hint="default"/>
      </w:rPr>
    </w:lvl>
    <w:lvl w:ilvl="7">
      <w:start w:val="1"/>
      <w:numFmt w:val="decimal"/>
      <w:lvlText w:val="%1.%2.%3.%4.%5.%6.%7.%8"/>
      <w:lvlJc w:val="left"/>
      <w:pPr>
        <w:ind w:left="9794" w:hanging="1800"/>
      </w:pPr>
      <w:rPr>
        <w:rFonts w:hint="default"/>
      </w:rPr>
    </w:lvl>
    <w:lvl w:ilvl="8">
      <w:start w:val="1"/>
      <w:numFmt w:val="decimal"/>
      <w:lvlText w:val="%1.%2.%3.%4.%5.%6.%7.%8.%9"/>
      <w:lvlJc w:val="left"/>
      <w:pPr>
        <w:ind w:left="10936" w:hanging="1800"/>
      </w:pPr>
      <w:rPr>
        <w:rFonts w:hint="default"/>
      </w:rPr>
    </w:lvl>
  </w:abstractNum>
  <w:abstractNum w:abstractNumId="11" w15:restartNumberingAfterBreak="0">
    <w:nsid w:val="264FBD2D"/>
    <w:multiLevelType w:val="hybridMultilevel"/>
    <w:tmpl w:val="FFFFFFFF"/>
    <w:lvl w:ilvl="0" w:tplc="146E43B8">
      <w:start w:val="1"/>
      <w:numFmt w:val="bullet"/>
      <w:lvlText w:val=""/>
      <w:lvlJc w:val="left"/>
      <w:pPr>
        <w:ind w:left="720" w:hanging="360"/>
      </w:pPr>
      <w:rPr>
        <w:rFonts w:ascii="Symbol" w:hAnsi="Symbol" w:hint="default"/>
      </w:rPr>
    </w:lvl>
    <w:lvl w:ilvl="1" w:tplc="420E9238">
      <w:start w:val="1"/>
      <w:numFmt w:val="bullet"/>
      <w:lvlText w:val="o"/>
      <w:lvlJc w:val="left"/>
      <w:pPr>
        <w:ind w:left="1440" w:hanging="360"/>
      </w:pPr>
      <w:rPr>
        <w:rFonts w:ascii="Courier New" w:hAnsi="Courier New" w:hint="default"/>
      </w:rPr>
    </w:lvl>
    <w:lvl w:ilvl="2" w:tplc="0FCC7BEE">
      <w:start w:val="1"/>
      <w:numFmt w:val="bullet"/>
      <w:lvlText w:val=""/>
      <w:lvlJc w:val="left"/>
      <w:pPr>
        <w:ind w:left="2160" w:hanging="360"/>
      </w:pPr>
      <w:rPr>
        <w:rFonts w:ascii="Wingdings" w:hAnsi="Wingdings" w:hint="default"/>
      </w:rPr>
    </w:lvl>
    <w:lvl w:ilvl="3" w:tplc="E6446932">
      <w:start w:val="1"/>
      <w:numFmt w:val="bullet"/>
      <w:lvlText w:val=""/>
      <w:lvlJc w:val="left"/>
      <w:pPr>
        <w:ind w:left="2880" w:hanging="360"/>
      </w:pPr>
      <w:rPr>
        <w:rFonts w:ascii="Symbol" w:hAnsi="Symbol" w:hint="default"/>
      </w:rPr>
    </w:lvl>
    <w:lvl w:ilvl="4" w:tplc="016E3BAA">
      <w:start w:val="1"/>
      <w:numFmt w:val="bullet"/>
      <w:lvlText w:val="o"/>
      <w:lvlJc w:val="left"/>
      <w:pPr>
        <w:ind w:left="3600" w:hanging="360"/>
      </w:pPr>
      <w:rPr>
        <w:rFonts w:ascii="Courier New" w:hAnsi="Courier New" w:hint="default"/>
      </w:rPr>
    </w:lvl>
    <w:lvl w:ilvl="5" w:tplc="46907C7E">
      <w:start w:val="1"/>
      <w:numFmt w:val="bullet"/>
      <w:lvlText w:val=""/>
      <w:lvlJc w:val="left"/>
      <w:pPr>
        <w:ind w:left="4320" w:hanging="360"/>
      </w:pPr>
      <w:rPr>
        <w:rFonts w:ascii="Wingdings" w:hAnsi="Wingdings" w:hint="default"/>
      </w:rPr>
    </w:lvl>
    <w:lvl w:ilvl="6" w:tplc="534ACD02">
      <w:start w:val="1"/>
      <w:numFmt w:val="bullet"/>
      <w:lvlText w:val=""/>
      <w:lvlJc w:val="left"/>
      <w:pPr>
        <w:ind w:left="5040" w:hanging="360"/>
      </w:pPr>
      <w:rPr>
        <w:rFonts w:ascii="Symbol" w:hAnsi="Symbol" w:hint="default"/>
      </w:rPr>
    </w:lvl>
    <w:lvl w:ilvl="7" w:tplc="63F2CB76">
      <w:start w:val="1"/>
      <w:numFmt w:val="bullet"/>
      <w:lvlText w:val="o"/>
      <w:lvlJc w:val="left"/>
      <w:pPr>
        <w:ind w:left="5760" w:hanging="360"/>
      </w:pPr>
      <w:rPr>
        <w:rFonts w:ascii="Courier New" w:hAnsi="Courier New" w:hint="default"/>
      </w:rPr>
    </w:lvl>
    <w:lvl w:ilvl="8" w:tplc="EFCE55F4">
      <w:start w:val="1"/>
      <w:numFmt w:val="bullet"/>
      <w:lvlText w:val=""/>
      <w:lvlJc w:val="left"/>
      <w:pPr>
        <w:ind w:left="6480" w:hanging="360"/>
      </w:pPr>
      <w:rPr>
        <w:rFonts w:ascii="Wingdings" w:hAnsi="Wingdings" w:hint="default"/>
      </w:rPr>
    </w:lvl>
  </w:abstractNum>
  <w:abstractNum w:abstractNumId="12" w15:restartNumberingAfterBreak="0">
    <w:nsid w:val="26F4D76A"/>
    <w:multiLevelType w:val="hybridMultilevel"/>
    <w:tmpl w:val="795AE624"/>
    <w:lvl w:ilvl="0" w:tplc="B5365CFA">
      <w:start w:val="1"/>
      <w:numFmt w:val="bullet"/>
      <w:lvlText w:val=""/>
      <w:lvlJc w:val="left"/>
      <w:pPr>
        <w:ind w:left="720" w:hanging="360"/>
      </w:pPr>
      <w:rPr>
        <w:rFonts w:ascii="Symbol" w:hAnsi="Symbol" w:hint="default"/>
      </w:rPr>
    </w:lvl>
    <w:lvl w:ilvl="1" w:tplc="51882E44">
      <w:start w:val="1"/>
      <w:numFmt w:val="bullet"/>
      <w:lvlText w:val="o"/>
      <w:lvlJc w:val="left"/>
      <w:pPr>
        <w:ind w:left="1440" w:hanging="360"/>
      </w:pPr>
      <w:rPr>
        <w:rFonts w:ascii="Courier New" w:hAnsi="Courier New" w:hint="default"/>
      </w:rPr>
    </w:lvl>
    <w:lvl w:ilvl="2" w:tplc="2EF030C4">
      <w:start w:val="1"/>
      <w:numFmt w:val="bullet"/>
      <w:lvlText w:val=""/>
      <w:lvlJc w:val="left"/>
      <w:pPr>
        <w:ind w:left="2160" w:hanging="360"/>
      </w:pPr>
      <w:rPr>
        <w:rFonts w:ascii="Wingdings" w:hAnsi="Wingdings" w:hint="default"/>
      </w:rPr>
    </w:lvl>
    <w:lvl w:ilvl="3" w:tplc="3BC2ECAE">
      <w:start w:val="1"/>
      <w:numFmt w:val="bullet"/>
      <w:lvlText w:val=""/>
      <w:lvlJc w:val="left"/>
      <w:pPr>
        <w:ind w:left="2880" w:hanging="360"/>
      </w:pPr>
      <w:rPr>
        <w:rFonts w:ascii="Symbol" w:hAnsi="Symbol" w:hint="default"/>
      </w:rPr>
    </w:lvl>
    <w:lvl w:ilvl="4" w:tplc="93AE28C2">
      <w:start w:val="1"/>
      <w:numFmt w:val="bullet"/>
      <w:lvlText w:val="o"/>
      <w:lvlJc w:val="left"/>
      <w:pPr>
        <w:ind w:left="3600" w:hanging="360"/>
      </w:pPr>
      <w:rPr>
        <w:rFonts w:ascii="Courier New" w:hAnsi="Courier New" w:hint="default"/>
      </w:rPr>
    </w:lvl>
    <w:lvl w:ilvl="5" w:tplc="F44CBB7A">
      <w:start w:val="1"/>
      <w:numFmt w:val="bullet"/>
      <w:lvlText w:val=""/>
      <w:lvlJc w:val="left"/>
      <w:pPr>
        <w:ind w:left="4320" w:hanging="360"/>
      </w:pPr>
      <w:rPr>
        <w:rFonts w:ascii="Wingdings" w:hAnsi="Wingdings" w:hint="default"/>
      </w:rPr>
    </w:lvl>
    <w:lvl w:ilvl="6" w:tplc="EC9EE6C6">
      <w:start w:val="1"/>
      <w:numFmt w:val="bullet"/>
      <w:lvlText w:val=""/>
      <w:lvlJc w:val="left"/>
      <w:pPr>
        <w:ind w:left="5040" w:hanging="360"/>
      </w:pPr>
      <w:rPr>
        <w:rFonts w:ascii="Symbol" w:hAnsi="Symbol" w:hint="default"/>
      </w:rPr>
    </w:lvl>
    <w:lvl w:ilvl="7" w:tplc="FC643742">
      <w:start w:val="1"/>
      <w:numFmt w:val="bullet"/>
      <w:lvlText w:val="o"/>
      <w:lvlJc w:val="left"/>
      <w:pPr>
        <w:ind w:left="5760" w:hanging="360"/>
      </w:pPr>
      <w:rPr>
        <w:rFonts w:ascii="Courier New" w:hAnsi="Courier New" w:hint="default"/>
      </w:rPr>
    </w:lvl>
    <w:lvl w:ilvl="8" w:tplc="6E4E44F2">
      <w:start w:val="1"/>
      <w:numFmt w:val="bullet"/>
      <w:lvlText w:val=""/>
      <w:lvlJc w:val="left"/>
      <w:pPr>
        <w:ind w:left="6480" w:hanging="360"/>
      </w:pPr>
      <w:rPr>
        <w:rFonts w:ascii="Wingdings" w:hAnsi="Wingdings" w:hint="default"/>
      </w:rPr>
    </w:lvl>
  </w:abstractNum>
  <w:abstractNum w:abstractNumId="13" w15:restartNumberingAfterBreak="0">
    <w:nsid w:val="2766398C"/>
    <w:multiLevelType w:val="multilevel"/>
    <w:tmpl w:val="E96A2A68"/>
    <w:lvl w:ilvl="0">
      <w:start w:val="4"/>
      <w:numFmt w:val="decimal"/>
      <w:lvlText w:val="%1"/>
      <w:lvlJc w:val="left"/>
      <w:pPr>
        <w:ind w:left="360" w:hanging="360"/>
      </w:pPr>
      <w:rPr>
        <w:rFonts w:hint="default"/>
        <w:color w:val="auto"/>
      </w:rPr>
    </w:lvl>
    <w:lvl w:ilvl="1">
      <w:start w:val="1"/>
      <w:numFmt w:val="decimal"/>
      <w:lvlText w:val="%1.%2"/>
      <w:lvlJc w:val="left"/>
      <w:pPr>
        <w:ind w:left="1502" w:hanging="360"/>
      </w:pPr>
      <w:rPr>
        <w:rFonts w:hint="default"/>
        <w:color w:val="auto"/>
      </w:rPr>
    </w:lvl>
    <w:lvl w:ilvl="2">
      <w:start w:val="1"/>
      <w:numFmt w:val="decimal"/>
      <w:lvlText w:val="%1.%2.%3"/>
      <w:lvlJc w:val="left"/>
      <w:pPr>
        <w:ind w:left="3004" w:hanging="720"/>
      </w:pPr>
      <w:rPr>
        <w:rFonts w:hint="default"/>
        <w:color w:val="auto"/>
      </w:rPr>
    </w:lvl>
    <w:lvl w:ilvl="3">
      <w:start w:val="1"/>
      <w:numFmt w:val="decimal"/>
      <w:lvlText w:val="%1.%2.%3.%4"/>
      <w:lvlJc w:val="left"/>
      <w:pPr>
        <w:ind w:left="4506" w:hanging="1080"/>
      </w:pPr>
      <w:rPr>
        <w:rFonts w:hint="default"/>
        <w:color w:val="auto"/>
      </w:rPr>
    </w:lvl>
    <w:lvl w:ilvl="4">
      <w:start w:val="1"/>
      <w:numFmt w:val="decimal"/>
      <w:lvlText w:val="%1.%2.%3.%4.%5"/>
      <w:lvlJc w:val="left"/>
      <w:pPr>
        <w:ind w:left="5648" w:hanging="1080"/>
      </w:pPr>
      <w:rPr>
        <w:rFonts w:hint="default"/>
        <w:color w:val="auto"/>
      </w:rPr>
    </w:lvl>
    <w:lvl w:ilvl="5">
      <w:start w:val="1"/>
      <w:numFmt w:val="decimal"/>
      <w:lvlText w:val="%1.%2.%3.%4.%5.%6"/>
      <w:lvlJc w:val="left"/>
      <w:pPr>
        <w:ind w:left="7150" w:hanging="1440"/>
      </w:pPr>
      <w:rPr>
        <w:rFonts w:hint="default"/>
        <w:color w:val="auto"/>
      </w:rPr>
    </w:lvl>
    <w:lvl w:ilvl="6">
      <w:start w:val="1"/>
      <w:numFmt w:val="decimal"/>
      <w:lvlText w:val="%1.%2.%3.%4.%5.%6.%7"/>
      <w:lvlJc w:val="left"/>
      <w:pPr>
        <w:ind w:left="8292" w:hanging="1440"/>
      </w:pPr>
      <w:rPr>
        <w:rFonts w:hint="default"/>
        <w:color w:val="auto"/>
      </w:rPr>
    </w:lvl>
    <w:lvl w:ilvl="7">
      <w:start w:val="1"/>
      <w:numFmt w:val="decimal"/>
      <w:lvlText w:val="%1.%2.%3.%4.%5.%6.%7.%8"/>
      <w:lvlJc w:val="left"/>
      <w:pPr>
        <w:ind w:left="9794" w:hanging="1800"/>
      </w:pPr>
      <w:rPr>
        <w:rFonts w:hint="default"/>
        <w:color w:val="auto"/>
      </w:rPr>
    </w:lvl>
    <w:lvl w:ilvl="8">
      <w:start w:val="1"/>
      <w:numFmt w:val="decimal"/>
      <w:lvlText w:val="%1.%2.%3.%4.%5.%6.%7.%8.%9"/>
      <w:lvlJc w:val="left"/>
      <w:pPr>
        <w:ind w:left="10936" w:hanging="1800"/>
      </w:pPr>
      <w:rPr>
        <w:rFonts w:hint="default"/>
        <w:color w:val="auto"/>
      </w:rPr>
    </w:lvl>
  </w:abstractNum>
  <w:abstractNum w:abstractNumId="14" w15:restartNumberingAfterBreak="0">
    <w:nsid w:val="2BE41641"/>
    <w:multiLevelType w:val="multilevel"/>
    <w:tmpl w:val="07221D7C"/>
    <w:lvl w:ilvl="0">
      <w:start w:val="2"/>
      <w:numFmt w:val="decimal"/>
      <w:lvlText w:val="%1"/>
      <w:lvlJc w:val="left"/>
      <w:pPr>
        <w:ind w:left="360" w:hanging="360"/>
      </w:pPr>
      <w:rPr>
        <w:rFonts w:hint="default"/>
      </w:rPr>
    </w:lvl>
    <w:lvl w:ilvl="1">
      <w:start w:val="1"/>
      <w:numFmt w:val="decimal"/>
      <w:lvlText w:val="%1.%2"/>
      <w:lvlJc w:val="left"/>
      <w:pPr>
        <w:ind w:left="1502" w:hanging="360"/>
      </w:pPr>
      <w:rPr>
        <w:rFonts w:hint="default"/>
      </w:rPr>
    </w:lvl>
    <w:lvl w:ilvl="2">
      <w:start w:val="1"/>
      <w:numFmt w:val="decimal"/>
      <w:lvlText w:val="%1.%2.%3"/>
      <w:lvlJc w:val="left"/>
      <w:pPr>
        <w:ind w:left="3004" w:hanging="720"/>
      </w:pPr>
      <w:rPr>
        <w:rFonts w:hint="default"/>
      </w:rPr>
    </w:lvl>
    <w:lvl w:ilvl="3">
      <w:start w:val="1"/>
      <w:numFmt w:val="decimal"/>
      <w:lvlText w:val="%1.%2.%3.%4"/>
      <w:lvlJc w:val="left"/>
      <w:pPr>
        <w:ind w:left="4506" w:hanging="1080"/>
      </w:pPr>
      <w:rPr>
        <w:rFonts w:hint="default"/>
      </w:rPr>
    </w:lvl>
    <w:lvl w:ilvl="4">
      <w:start w:val="1"/>
      <w:numFmt w:val="decimal"/>
      <w:lvlText w:val="%1.%2.%3.%4.%5"/>
      <w:lvlJc w:val="left"/>
      <w:pPr>
        <w:ind w:left="5648" w:hanging="1080"/>
      </w:pPr>
      <w:rPr>
        <w:rFonts w:hint="default"/>
      </w:rPr>
    </w:lvl>
    <w:lvl w:ilvl="5">
      <w:start w:val="1"/>
      <w:numFmt w:val="decimal"/>
      <w:lvlText w:val="%1.%2.%3.%4.%5.%6"/>
      <w:lvlJc w:val="left"/>
      <w:pPr>
        <w:ind w:left="7150" w:hanging="1440"/>
      </w:pPr>
      <w:rPr>
        <w:rFonts w:hint="default"/>
      </w:rPr>
    </w:lvl>
    <w:lvl w:ilvl="6">
      <w:start w:val="1"/>
      <w:numFmt w:val="decimal"/>
      <w:lvlText w:val="%1.%2.%3.%4.%5.%6.%7"/>
      <w:lvlJc w:val="left"/>
      <w:pPr>
        <w:ind w:left="8292" w:hanging="1440"/>
      </w:pPr>
      <w:rPr>
        <w:rFonts w:hint="default"/>
      </w:rPr>
    </w:lvl>
    <w:lvl w:ilvl="7">
      <w:start w:val="1"/>
      <w:numFmt w:val="decimal"/>
      <w:lvlText w:val="%1.%2.%3.%4.%5.%6.%7.%8"/>
      <w:lvlJc w:val="left"/>
      <w:pPr>
        <w:ind w:left="9794" w:hanging="1800"/>
      </w:pPr>
      <w:rPr>
        <w:rFonts w:hint="default"/>
      </w:rPr>
    </w:lvl>
    <w:lvl w:ilvl="8">
      <w:start w:val="1"/>
      <w:numFmt w:val="decimal"/>
      <w:lvlText w:val="%1.%2.%3.%4.%5.%6.%7.%8.%9"/>
      <w:lvlJc w:val="left"/>
      <w:pPr>
        <w:ind w:left="10936" w:hanging="1800"/>
      </w:pPr>
      <w:rPr>
        <w:rFonts w:hint="default"/>
      </w:rPr>
    </w:lvl>
  </w:abstractNum>
  <w:abstractNum w:abstractNumId="15"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C16ECC"/>
    <w:multiLevelType w:val="hybridMultilevel"/>
    <w:tmpl w:val="9F3066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5A68C7"/>
    <w:multiLevelType w:val="multilevel"/>
    <w:tmpl w:val="B524C210"/>
    <w:lvl w:ilvl="0">
      <w:start w:val="5"/>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3D7E39B2"/>
    <w:multiLevelType w:val="hybridMultilevel"/>
    <w:tmpl w:val="59A48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3B305E"/>
    <w:multiLevelType w:val="multilevel"/>
    <w:tmpl w:val="72D02FE0"/>
    <w:lvl w:ilvl="0">
      <w:start w:val="4"/>
      <w:numFmt w:val="decimal"/>
      <w:lvlText w:val="%1"/>
      <w:lvlJc w:val="left"/>
      <w:pPr>
        <w:ind w:left="525" w:hanging="525"/>
      </w:pPr>
      <w:rPr>
        <w:rFonts w:hint="default"/>
        <w:b/>
      </w:rPr>
    </w:lvl>
    <w:lvl w:ilvl="1">
      <w:start w:val="1"/>
      <w:numFmt w:val="decimal"/>
      <w:lvlText w:val="%1.%2"/>
      <w:lvlJc w:val="left"/>
      <w:pPr>
        <w:ind w:left="1235" w:hanging="525"/>
      </w:pPr>
      <w:rPr>
        <w:rFonts w:hint="default"/>
        <w:b w:val="0"/>
        <w:bCs w:val="0"/>
      </w:rPr>
    </w:lvl>
    <w:lvl w:ilvl="2">
      <w:start w:val="1"/>
      <w:numFmt w:val="decimal"/>
      <w:lvlText w:val="%1.%2.%3"/>
      <w:lvlJc w:val="left"/>
      <w:pPr>
        <w:ind w:left="2140" w:hanging="720"/>
      </w:pPr>
      <w:rPr>
        <w:rFonts w:hint="default"/>
        <w:b w:val="0"/>
        <w:bCs w:val="0"/>
      </w:rPr>
    </w:lvl>
    <w:lvl w:ilvl="3">
      <w:start w:val="1"/>
      <w:numFmt w:val="decimal"/>
      <w:lvlText w:val="%1.%2.%3.%4"/>
      <w:lvlJc w:val="left"/>
      <w:pPr>
        <w:ind w:left="3210" w:hanging="1080"/>
      </w:pPr>
      <w:rPr>
        <w:rFonts w:hint="default"/>
        <w:b/>
      </w:rPr>
    </w:lvl>
    <w:lvl w:ilvl="4">
      <w:start w:val="1"/>
      <w:numFmt w:val="decimal"/>
      <w:lvlText w:val="%1.%2.%3.%4.%5"/>
      <w:lvlJc w:val="left"/>
      <w:pPr>
        <w:ind w:left="3920" w:hanging="1080"/>
      </w:pPr>
      <w:rPr>
        <w:rFonts w:hint="default"/>
        <w:b/>
      </w:rPr>
    </w:lvl>
    <w:lvl w:ilvl="5">
      <w:start w:val="1"/>
      <w:numFmt w:val="decimal"/>
      <w:lvlText w:val="%1.%2.%3.%4.%5.%6"/>
      <w:lvlJc w:val="left"/>
      <w:pPr>
        <w:ind w:left="4990" w:hanging="1440"/>
      </w:pPr>
      <w:rPr>
        <w:rFonts w:hint="default"/>
        <w:b/>
      </w:rPr>
    </w:lvl>
    <w:lvl w:ilvl="6">
      <w:start w:val="1"/>
      <w:numFmt w:val="decimal"/>
      <w:lvlText w:val="%1.%2.%3.%4.%5.%6.%7"/>
      <w:lvlJc w:val="left"/>
      <w:pPr>
        <w:ind w:left="5700" w:hanging="1440"/>
      </w:pPr>
      <w:rPr>
        <w:rFonts w:hint="default"/>
        <w:b/>
      </w:rPr>
    </w:lvl>
    <w:lvl w:ilvl="7">
      <w:start w:val="1"/>
      <w:numFmt w:val="decimal"/>
      <w:lvlText w:val="%1.%2.%3.%4.%5.%6.%7.%8"/>
      <w:lvlJc w:val="left"/>
      <w:pPr>
        <w:ind w:left="6770" w:hanging="1800"/>
      </w:pPr>
      <w:rPr>
        <w:rFonts w:hint="default"/>
        <w:b/>
      </w:rPr>
    </w:lvl>
    <w:lvl w:ilvl="8">
      <w:start w:val="1"/>
      <w:numFmt w:val="decimal"/>
      <w:lvlText w:val="%1.%2.%3.%4.%5.%6.%7.%8.%9"/>
      <w:lvlJc w:val="left"/>
      <w:pPr>
        <w:ind w:left="7480" w:hanging="1800"/>
      </w:pPr>
      <w:rPr>
        <w:rFonts w:hint="default"/>
        <w:b/>
      </w:rPr>
    </w:lvl>
  </w:abstractNum>
  <w:abstractNum w:abstractNumId="21" w15:restartNumberingAfterBreak="0">
    <w:nsid w:val="45606DDF"/>
    <w:multiLevelType w:val="hybridMultilevel"/>
    <w:tmpl w:val="9800D914"/>
    <w:lvl w:ilvl="0" w:tplc="5D6213B2">
      <w:start w:val="1"/>
      <w:numFmt w:val="decimal"/>
      <w:lvlText w:val="%1."/>
      <w:lvlJc w:val="left"/>
      <w:pPr>
        <w:ind w:left="720" w:hanging="360"/>
      </w:pPr>
    </w:lvl>
    <w:lvl w:ilvl="1" w:tplc="FCC6F61C">
      <w:start w:val="1"/>
      <w:numFmt w:val="lowerLetter"/>
      <w:lvlText w:val="%2."/>
      <w:lvlJc w:val="left"/>
      <w:pPr>
        <w:ind w:left="1440" w:hanging="360"/>
      </w:pPr>
    </w:lvl>
    <w:lvl w:ilvl="2" w:tplc="31EC9E98">
      <w:start w:val="1"/>
      <w:numFmt w:val="lowerRoman"/>
      <w:lvlText w:val="%3."/>
      <w:lvlJc w:val="right"/>
      <w:pPr>
        <w:ind w:left="2160" w:hanging="180"/>
      </w:pPr>
    </w:lvl>
    <w:lvl w:ilvl="3" w:tplc="C2026F1E">
      <w:start w:val="1"/>
      <w:numFmt w:val="decimal"/>
      <w:lvlText w:val="%4."/>
      <w:lvlJc w:val="left"/>
      <w:pPr>
        <w:ind w:left="2880" w:hanging="360"/>
      </w:pPr>
    </w:lvl>
    <w:lvl w:ilvl="4" w:tplc="364EBCE0">
      <w:start w:val="1"/>
      <w:numFmt w:val="lowerLetter"/>
      <w:lvlText w:val="%5."/>
      <w:lvlJc w:val="left"/>
      <w:pPr>
        <w:ind w:left="3600" w:hanging="360"/>
      </w:pPr>
    </w:lvl>
    <w:lvl w:ilvl="5" w:tplc="4C8C2C00">
      <w:start w:val="1"/>
      <w:numFmt w:val="lowerRoman"/>
      <w:lvlText w:val="%6."/>
      <w:lvlJc w:val="right"/>
      <w:pPr>
        <w:ind w:left="4320" w:hanging="180"/>
      </w:pPr>
    </w:lvl>
    <w:lvl w:ilvl="6" w:tplc="41C2213C">
      <w:start w:val="1"/>
      <w:numFmt w:val="decimal"/>
      <w:lvlText w:val="%7."/>
      <w:lvlJc w:val="left"/>
      <w:pPr>
        <w:ind w:left="5040" w:hanging="360"/>
      </w:pPr>
    </w:lvl>
    <w:lvl w:ilvl="7" w:tplc="442CA6D4">
      <w:start w:val="1"/>
      <w:numFmt w:val="lowerLetter"/>
      <w:lvlText w:val="%8."/>
      <w:lvlJc w:val="left"/>
      <w:pPr>
        <w:ind w:left="5760" w:hanging="360"/>
      </w:pPr>
    </w:lvl>
    <w:lvl w:ilvl="8" w:tplc="B30A3952">
      <w:start w:val="1"/>
      <w:numFmt w:val="lowerRoman"/>
      <w:lvlText w:val="%9."/>
      <w:lvlJc w:val="right"/>
      <w:pPr>
        <w:ind w:left="6480" w:hanging="180"/>
      </w:pPr>
    </w:lvl>
  </w:abstractNum>
  <w:abstractNum w:abstractNumId="22" w15:restartNumberingAfterBreak="0">
    <w:nsid w:val="476E0A05"/>
    <w:multiLevelType w:val="multilevel"/>
    <w:tmpl w:val="8410D92E"/>
    <w:styleLink w:val="CurrentList1"/>
    <w:lvl w:ilvl="0">
      <w:start w:val="4"/>
      <w:numFmt w:val="decimal"/>
      <w:lvlText w:val="%1"/>
      <w:lvlJc w:val="left"/>
      <w:pPr>
        <w:ind w:left="525" w:hanging="525"/>
      </w:pPr>
      <w:rPr>
        <w:rFonts w:hint="default"/>
      </w:rPr>
    </w:lvl>
    <w:lvl w:ilvl="1">
      <w:start w:val="2"/>
      <w:numFmt w:val="decimal"/>
      <w:lvlText w:val="%1.%2"/>
      <w:lvlJc w:val="left"/>
      <w:pPr>
        <w:ind w:left="1667" w:hanging="525"/>
      </w:pPr>
      <w:rPr>
        <w:rFonts w:hint="default"/>
      </w:rPr>
    </w:lvl>
    <w:lvl w:ilvl="2">
      <w:start w:val="1"/>
      <w:numFmt w:val="decimal"/>
      <w:lvlText w:val="%1.%2.%3"/>
      <w:lvlJc w:val="left"/>
      <w:pPr>
        <w:ind w:left="3004" w:hanging="720"/>
      </w:pPr>
      <w:rPr>
        <w:rFonts w:hint="default"/>
      </w:rPr>
    </w:lvl>
    <w:lvl w:ilvl="3">
      <w:start w:val="1"/>
      <w:numFmt w:val="decimal"/>
      <w:lvlText w:val="%1.%2.%3.%4"/>
      <w:lvlJc w:val="left"/>
      <w:pPr>
        <w:ind w:left="4506" w:hanging="1080"/>
      </w:pPr>
      <w:rPr>
        <w:rFonts w:hint="default"/>
      </w:rPr>
    </w:lvl>
    <w:lvl w:ilvl="4">
      <w:start w:val="1"/>
      <w:numFmt w:val="decimal"/>
      <w:lvlText w:val="%1.%2.%3.%4.%5"/>
      <w:lvlJc w:val="left"/>
      <w:pPr>
        <w:ind w:left="5648" w:hanging="1080"/>
      </w:pPr>
      <w:rPr>
        <w:rFonts w:hint="default"/>
      </w:rPr>
    </w:lvl>
    <w:lvl w:ilvl="5">
      <w:start w:val="1"/>
      <w:numFmt w:val="decimal"/>
      <w:lvlText w:val="%1.%2.%3.%4.%5.%6"/>
      <w:lvlJc w:val="left"/>
      <w:pPr>
        <w:ind w:left="7150" w:hanging="1440"/>
      </w:pPr>
      <w:rPr>
        <w:rFonts w:hint="default"/>
      </w:rPr>
    </w:lvl>
    <w:lvl w:ilvl="6">
      <w:start w:val="1"/>
      <w:numFmt w:val="decimal"/>
      <w:lvlText w:val="%1.%2.%3.%4.%5.%6.%7"/>
      <w:lvlJc w:val="left"/>
      <w:pPr>
        <w:ind w:left="8292" w:hanging="1440"/>
      </w:pPr>
      <w:rPr>
        <w:rFonts w:hint="default"/>
      </w:rPr>
    </w:lvl>
    <w:lvl w:ilvl="7">
      <w:start w:val="1"/>
      <w:numFmt w:val="decimal"/>
      <w:lvlText w:val="%1.%2.%3.%4.%5.%6.%7.%8"/>
      <w:lvlJc w:val="left"/>
      <w:pPr>
        <w:ind w:left="9794" w:hanging="1800"/>
      </w:pPr>
      <w:rPr>
        <w:rFonts w:hint="default"/>
      </w:rPr>
    </w:lvl>
    <w:lvl w:ilvl="8">
      <w:start w:val="1"/>
      <w:numFmt w:val="decimal"/>
      <w:lvlText w:val="%1.%2.%3.%4.%5.%6.%7.%8.%9"/>
      <w:lvlJc w:val="left"/>
      <w:pPr>
        <w:ind w:left="10936" w:hanging="1800"/>
      </w:pPr>
      <w:rPr>
        <w:rFonts w:hint="default"/>
      </w:rPr>
    </w:lvl>
  </w:abstractNum>
  <w:abstractNum w:abstractNumId="23" w15:restartNumberingAfterBreak="0">
    <w:nsid w:val="4933DB65"/>
    <w:multiLevelType w:val="hybridMultilevel"/>
    <w:tmpl w:val="FFFFFFFF"/>
    <w:lvl w:ilvl="0" w:tplc="F1A87E60">
      <w:start w:val="1"/>
      <w:numFmt w:val="bullet"/>
      <w:lvlText w:val=""/>
      <w:lvlJc w:val="left"/>
      <w:pPr>
        <w:ind w:left="720" w:hanging="360"/>
      </w:pPr>
      <w:rPr>
        <w:rFonts w:ascii="Symbol" w:hAnsi="Symbol" w:hint="default"/>
      </w:rPr>
    </w:lvl>
    <w:lvl w:ilvl="1" w:tplc="A86EFE48">
      <w:start w:val="1"/>
      <w:numFmt w:val="bullet"/>
      <w:lvlText w:val="o"/>
      <w:lvlJc w:val="left"/>
      <w:pPr>
        <w:ind w:left="1440" w:hanging="360"/>
      </w:pPr>
      <w:rPr>
        <w:rFonts w:ascii="Courier New" w:hAnsi="Courier New" w:hint="default"/>
      </w:rPr>
    </w:lvl>
    <w:lvl w:ilvl="2" w:tplc="A7B20CB6">
      <w:start w:val="1"/>
      <w:numFmt w:val="bullet"/>
      <w:lvlText w:val=""/>
      <w:lvlJc w:val="left"/>
      <w:pPr>
        <w:ind w:left="2160" w:hanging="360"/>
      </w:pPr>
      <w:rPr>
        <w:rFonts w:ascii="Wingdings" w:hAnsi="Wingdings" w:hint="default"/>
      </w:rPr>
    </w:lvl>
    <w:lvl w:ilvl="3" w:tplc="1CCAD73A">
      <w:start w:val="1"/>
      <w:numFmt w:val="bullet"/>
      <w:lvlText w:val=""/>
      <w:lvlJc w:val="left"/>
      <w:pPr>
        <w:ind w:left="2880" w:hanging="360"/>
      </w:pPr>
      <w:rPr>
        <w:rFonts w:ascii="Symbol" w:hAnsi="Symbol" w:hint="default"/>
      </w:rPr>
    </w:lvl>
    <w:lvl w:ilvl="4" w:tplc="69F66FC0">
      <w:start w:val="1"/>
      <w:numFmt w:val="bullet"/>
      <w:lvlText w:val="o"/>
      <w:lvlJc w:val="left"/>
      <w:pPr>
        <w:ind w:left="3600" w:hanging="360"/>
      </w:pPr>
      <w:rPr>
        <w:rFonts w:ascii="Courier New" w:hAnsi="Courier New" w:hint="default"/>
      </w:rPr>
    </w:lvl>
    <w:lvl w:ilvl="5" w:tplc="A6D82E8E">
      <w:start w:val="1"/>
      <w:numFmt w:val="bullet"/>
      <w:lvlText w:val=""/>
      <w:lvlJc w:val="left"/>
      <w:pPr>
        <w:ind w:left="4320" w:hanging="360"/>
      </w:pPr>
      <w:rPr>
        <w:rFonts w:ascii="Wingdings" w:hAnsi="Wingdings" w:hint="default"/>
      </w:rPr>
    </w:lvl>
    <w:lvl w:ilvl="6" w:tplc="8B64F35C">
      <w:start w:val="1"/>
      <w:numFmt w:val="bullet"/>
      <w:lvlText w:val=""/>
      <w:lvlJc w:val="left"/>
      <w:pPr>
        <w:ind w:left="5040" w:hanging="360"/>
      </w:pPr>
      <w:rPr>
        <w:rFonts w:ascii="Symbol" w:hAnsi="Symbol" w:hint="default"/>
      </w:rPr>
    </w:lvl>
    <w:lvl w:ilvl="7" w:tplc="91CCD4B8">
      <w:start w:val="1"/>
      <w:numFmt w:val="bullet"/>
      <w:lvlText w:val="o"/>
      <w:lvlJc w:val="left"/>
      <w:pPr>
        <w:ind w:left="5760" w:hanging="360"/>
      </w:pPr>
      <w:rPr>
        <w:rFonts w:ascii="Courier New" w:hAnsi="Courier New" w:hint="default"/>
      </w:rPr>
    </w:lvl>
    <w:lvl w:ilvl="8" w:tplc="2340C7C0">
      <w:start w:val="1"/>
      <w:numFmt w:val="bullet"/>
      <w:lvlText w:val=""/>
      <w:lvlJc w:val="left"/>
      <w:pPr>
        <w:ind w:left="6480" w:hanging="360"/>
      </w:pPr>
      <w:rPr>
        <w:rFonts w:ascii="Wingdings" w:hAnsi="Wingdings" w:hint="default"/>
      </w:rPr>
    </w:lvl>
  </w:abstractNum>
  <w:abstractNum w:abstractNumId="24"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5" w15:restartNumberingAfterBreak="0">
    <w:nsid w:val="59293001"/>
    <w:multiLevelType w:val="hybridMultilevel"/>
    <w:tmpl w:val="C4B60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F133DC9"/>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7" w15:restartNumberingAfterBreak="0">
    <w:nsid w:val="66701527"/>
    <w:multiLevelType w:val="multilevel"/>
    <w:tmpl w:val="D8D88E5A"/>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
      <w:lvlJc w:val="left"/>
      <w:pPr>
        <w:ind w:left="720" w:hanging="360"/>
      </w:pPr>
      <w:rPr>
        <w:color w:val="auto"/>
        <w:sz w:val="24"/>
        <w:szCs w:val="24"/>
      </w:rPr>
    </w:lvl>
    <w:lvl w:ilvl="2">
      <w:start w:val="1"/>
      <w:numFmt w:val="decimal"/>
      <w:pStyle w:val="Level3numbered"/>
      <w:lvlText w:val="%1.%2.%3."/>
      <w:lvlJc w:val="left"/>
      <w:pPr>
        <w:ind w:left="1922"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83036D4"/>
    <w:multiLevelType w:val="hybridMultilevel"/>
    <w:tmpl w:val="E3527B5E"/>
    <w:lvl w:ilvl="0" w:tplc="A956DF80">
      <w:start w:val="5"/>
      <w:numFmt w:val="bullet"/>
      <w:lvlText w:val=""/>
      <w:lvlJc w:val="left"/>
      <w:pPr>
        <w:ind w:left="2629" w:hanging="360"/>
      </w:pPr>
      <w:rPr>
        <w:rFonts w:ascii="Symbol" w:eastAsia="Times New Roman" w:hAnsi="Symbol" w:cs="Times New Roman" w:hint="default"/>
      </w:rPr>
    </w:lvl>
    <w:lvl w:ilvl="1" w:tplc="08090003" w:tentative="1">
      <w:start w:val="1"/>
      <w:numFmt w:val="bullet"/>
      <w:lvlText w:val="o"/>
      <w:lvlJc w:val="left"/>
      <w:pPr>
        <w:ind w:left="3349" w:hanging="360"/>
      </w:pPr>
      <w:rPr>
        <w:rFonts w:ascii="Courier New" w:hAnsi="Courier New" w:cs="Courier New" w:hint="default"/>
      </w:rPr>
    </w:lvl>
    <w:lvl w:ilvl="2" w:tplc="08090005" w:tentative="1">
      <w:start w:val="1"/>
      <w:numFmt w:val="bullet"/>
      <w:lvlText w:val=""/>
      <w:lvlJc w:val="left"/>
      <w:pPr>
        <w:ind w:left="4069" w:hanging="360"/>
      </w:pPr>
      <w:rPr>
        <w:rFonts w:ascii="Wingdings" w:hAnsi="Wingdings" w:hint="default"/>
      </w:rPr>
    </w:lvl>
    <w:lvl w:ilvl="3" w:tplc="08090001" w:tentative="1">
      <w:start w:val="1"/>
      <w:numFmt w:val="bullet"/>
      <w:lvlText w:val=""/>
      <w:lvlJc w:val="left"/>
      <w:pPr>
        <w:ind w:left="4789" w:hanging="360"/>
      </w:pPr>
      <w:rPr>
        <w:rFonts w:ascii="Symbol" w:hAnsi="Symbol" w:hint="default"/>
      </w:rPr>
    </w:lvl>
    <w:lvl w:ilvl="4" w:tplc="08090003" w:tentative="1">
      <w:start w:val="1"/>
      <w:numFmt w:val="bullet"/>
      <w:lvlText w:val="o"/>
      <w:lvlJc w:val="left"/>
      <w:pPr>
        <w:ind w:left="5509" w:hanging="360"/>
      </w:pPr>
      <w:rPr>
        <w:rFonts w:ascii="Courier New" w:hAnsi="Courier New" w:cs="Courier New" w:hint="default"/>
      </w:rPr>
    </w:lvl>
    <w:lvl w:ilvl="5" w:tplc="08090005" w:tentative="1">
      <w:start w:val="1"/>
      <w:numFmt w:val="bullet"/>
      <w:lvlText w:val=""/>
      <w:lvlJc w:val="left"/>
      <w:pPr>
        <w:ind w:left="6229" w:hanging="360"/>
      </w:pPr>
      <w:rPr>
        <w:rFonts w:ascii="Wingdings" w:hAnsi="Wingdings" w:hint="default"/>
      </w:rPr>
    </w:lvl>
    <w:lvl w:ilvl="6" w:tplc="08090001" w:tentative="1">
      <w:start w:val="1"/>
      <w:numFmt w:val="bullet"/>
      <w:lvlText w:val=""/>
      <w:lvlJc w:val="left"/>
      <w:pPr>
        <w:ind w:left="6949" w:hanging="360"/>
      </w:pPr>
      <w:rPr>
        <w:rFonts w:ascii="Symbol" w:hAnsi="Symbol" w:hint="default"/>
      </w:rPr>
    </w:lvl>
    <w:lvl w:ilvl="7" w:tplc="08090003" w:tentative="1">
      <w:start w:val="1"/>
      <w:numFmt w:val="bullet"/>
      <w:lvlText w:val="o"/>
      <w:lvlJc w:val="left"/>
      <w:pPr>
        <w:ind w:left="7669" w:hanging="360"/>
      </w:pPr>
      <w:rPr>
        <w:rFonts w:ascii="Courier New" w:hAnsi="Courier New" w:cs="Courier New" w:hint="default"/>
      </w:rPr>
    </w:lvl>
    <w:lvl w:ilvl="8" w:tplc="08090005" w:tentative="1">
      <w:start w:val="1"/>
      <w:numFmt w:val="bullet"/>
      <w:lvlText w:val=""/>
      <w:lvlJc w:val="left"/>
      <w:pPr>
        <w:ind w:left="8389" w:hanging="360"/>
      </w:pPr>
      <w:rPr>
        <w:rFonts w:ascii="Wingdings" w:hAnsi="Wingdings" w:hint="default"/>
      </w:rPr>
    </w:lvl>
  </w:abstractNum>
  <w:abstractNum w:abstractNumId="29"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F240923"/>
    <w:multiLevelType w:val="hybridMultilevel"/>
    <w:tmpl w:val="6F30E192"/>
    <w:lvl w:ilvl="0" w:tplc="676ADD5A">
      <w:start w:val="4"/>
      <w:numFmt w:val="bullet"/>
      <w:lvlText w:val="-"/>
      <w:lvlJc w:val="left"/>
      <w:pPr>
        <w:ind w:left="2989" w:hanging="360"/>
      </w:pPr>
      <w:rPr>
        <w:rFonts w:ascii="Arial" w:eastAsia="Times New Roman" w:hAnsi="Arial" w:cs="Arial" w:hint="default"/>
        <w:b/>
      </w:rPr>
    </w:lvl>
    <w:lvl w:ilvl="1" w:tplc="08090003" w:tentative="1">
      <w:start w:val="1"/>
      <w:numFmt w:val="bullet"/>
      <w:lvlText w:val="o"/>
      <w:lvlJc w:val="left"/>
      <w:pPr>
        <w:ind w:left="3709" w:hanging="360"/>
      </w:pPr>
      <w:rPr>
        <w:rFonts w:ascii="Courier New" w:hAnsi="Courier New" w:cs="Courier New" w:hint="default"/>
      </w:rPr>
    </w:lvl>
    <w:lvl w:ilvl="2" w:tplc="08090005" w:tentative="1">
      <w:start w:val="1"/>
      <w:numFmt w:val="bullet"/>
      <w:lvlText w:val=""/>
      <w:lvlJc w:val="left"/>
      <w:pPr>
        <w:ind w:left="4429" w:hanging="360"/>
      </w:pPr>
      <w:rPr>
        <w:rFonts w:ascii="Wingdings" w:hAnsi="Wingdings" w:hint="default"/>
      </w:rPr>
    </w:lvl>
    <w:lvl w:ilvl="3" w:tplc="08090001" w:tentative="1">
      <w:start w:val="1"/>
      <w:numFmt w:val="bullet"/>
      <w:lvlText w:val=""/>
      <w:lvlJc w:val="left"/>
      <w:pPr>
        <w:ind w:left="5149" w:hanging="360"/>
      </w:pPr>
      <w:rPr>
        <w:rFonts w:ascii="Symbol" w:hAnsi="Symbol" w:hint="default"/>
      </w:rPr>
    </w:lvl>
    <w:lvl w:ilvl="4" w:tplc="08090003" w:tentative="1">
      <w:start w:val="1"/>
      <w:numFmt w:val="bullet"/>
      <w:lvlText w:val="o"/>
      <w:lvlJc w:val="left"/>
      <w:pPr>
        <w:ind w:left="5869" w:hanging="360"/>
      </w:pPr>
      <w:rPr>
        <w:rFonts w:ascii="Courier New" w:hAnsi="Courier New" w:cs="Courier New" w:hint="default"/>
      </w:rPr>
    </w:lvl>
    <w:lvl w:ilvl="5" w:tplc="08090005" w:tentative="1">
      <w:start w:val="1"/>
      <w:numFmt w:val="bullet"/>
      <w:lvlText w:val=""/>
      <w:lvlJc w:val="left"/>
      <w:pPr>
        <w:ind w:left="6589" w:hanging="360"/>
      </w:pPr>
      <w:rPr>
        <w:rFonts w:ascii="Wingdings" w:hAnsi="Wingdings" w:hint="default"/>
      </w:rPr>
    </w:lvl>
    <w:lvl w:ilvl="6" w:tplc="08090001" w:tentative="1">
      <w:start w:val="1"/>
      <w:numFmt w:val="bullet"/>
      <w:lvlText w:val=""/>
      <w:lvlJc w:val="left"/>
      <w:pPr>
        <w:ind w:left="7309" w:hanging="360"/>
      </w:pPr>
      <w:rPr>
        <w:rFonts w:ascii="Symbol" w:hAnsi="Symbol" w:hint="default"/>
      </w:rPr>
    </w:lvl>
    <w:lvl w:ilvl="7" w:tplc="08090003" w:tentative="1">
      <w:start w:val="1"/>
      <w:numFmt w:val="bullet"/>
      <w:lvlText w:val="o"/>
      <w:lvlJc w:val="left"/>
      <w:pPr>
        <w:ind w:left="8029" w:hanging="360"/>
      </w:pPr>
      <w:rPr>
        <w:rFonts w:ascii="Courier New" w:hAnsi="Courier New" w:cs="Courier New" w:hint="default"/>
      </w:rPr>
    </w:lvl>
    <w:lvl w:ilvl="8" w:tplc="08090005" w:tentative="1">
      <w:start w:val="1"/>
      <w:numFmt w:val="bullet"/>
      <w:lvlText w:val=""/>
      <w:lvlJc w:val="left"/>
      <w:pPr>
        <w:ind w:left="8749" w:hanging="360"/>
      </w:pPr>
      <w:rPr>
        <w:rFonts w:ascii="Wingdings" w:hAnsi="Wingdings" w:hint="default"/>
      </w:rPr>
    </w:lvl>
  </w:abstractNum>
  <w:abstractNum w:abstractNumId="31" w15:restartNumberingAfterBreak="0">
    <w:nsid w:val="70ABF435"/>
    <w:multiLevelType w:val="multilevel"/>
    <w:tmpl w:val="B2F857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81043CC"/>
    <w:multiLevelType w:val="multilevel"/>
    <w:tmpl w:val="660E9DA0"/>
    <w:lvl w:ilvl="0">
      <w:start w:val="3"/>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33" w15:restartNumberingAfterBreak="0">
    <w:nsid w:val="7C8432FB"/>
    <w:multiLevelType w:val="multilevel"/>
    <w:tmpl w:val="24E82548"/>
    <w:lvl w:ilvl="0">
      <w:start w:val="2"/>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num w:numId="1" w16cid:durableId="440076699">
    <w:abstractNumId w:val="6"/>
  </w:num>
  <w:num w:numId="2" w16cid:durableId="1595699160">
    <w:abstractNumId w:val="4"/>
  </w:num>
  <w:num w:numId="3" w16cid:durableId="177698922">
    <w:abstractNumId w:val="5"/>
  </w:num>
  <w:num w:numId="4" w16cid:durableId="1043751604">
    <w:abstractNumId w:val="26"/>
  </w:num>
  <w:num w:numId="5" w16cid:durableId="1757050418">
    <w:abstractNumId w:val="3"/>
  </w:num>
  <w:num w:numId="6" w16cid:durableId="1760174196">
    <w:abstractNumId w:val="12"/>
  </w:num>
  <w:num w:numId="7" w16cid:durableId="1735274332">
    <w:abstractNumId w:val="21"/>
  </w:num>
  <w:num w:numId="8" w16cid:durableId="123737015">
    <w:abstractNumId w:val="31"/>
  </w:num>
  <w:num w:numId="9" w16cid:durableId="470173392">
    <w:abstractNumId w:val="19"/>
  </w:num>
  <w:num w:numId="10" w16cid:durableId="866216742">
    <w:abstractNumId w:val="9"/>
  </w:num>
  <w:num w:numId="11" w16cid:durableId="237516896">
    <w:abstractNumId w:val="24"/>
  </w:num>
  <w:num w:numId="12" w16cid:durableId="976954812">
    <w:abstractNumId w:val="15"/>
  </w:num>
  <w:num w:numId="13" w16cid:durableId="1236740287">
    <w:abstractNumId w:val="7"/>
  </w:num>
  <w:num w:numId="14" w16cid:durableId="819616336">
    <w:abstractNumId w:val="29"/>
  </w:num>
  <w:num w:numId="15" w16cid:durableId="1922399368">
    <w:abstractNumId w:val="27"/>
  </w:num>
  <w:num w:numId="16" w16cid:durableId="425420020">
    <w:abstractNumId w:val="2"/>
  </w:num>
  <w:num w:numId="17" w16cid:durableId="25298021">
    <w:abstractNumId w:val="8"/>
  </w:num>
  <w:num w:numId="18" w16cid:durableId="1206405557">
    <w:abstractNumId w:val="28"/>
  </w:num>
  <w:num w:numId="19" w16cid:durableId="907836688">
    <w:abstractNumId w:val="30"/>
  </w:num>
  <w:num w:numId="20" w16cid:durableId="1536654264">
    <w:abstractNumId w:val="33"/>
  </w:num>
  <w:num w:numId="21" w16cid:durableId="1073043232">
    <w:abstractNumId w:val="32"/>
  </w:num>
  <w:num w:numId="22" w16cid:durableId="1204170890">
    <w:abstractNumId w:val="17"/>
  </w:num>
  <w:num w:numId="23" w16cid:durableId="1925141328">
    <w:abstractNumId w:val="20"/>
  </w:num>
  <w:num w:numId="24" w16cid:durableId="609120480">
    <w:abstractNumId w:val="13"/>
  </w:num>
  <w:num w:numId="25" w16cid:durableId="1199005607">
    <w:abstractNumId w:val="14"/>
  </w:num>
  <w:num w:numId="26" w16cid:durableId="704719476">
    <w:abstractNumId w:val="7"/>
    <w:lvlOverride w:ilvl="0">
      <w:startOverride w:val="5"/>
    </w:lvlOverride>
  </w:num>
  <w:num w:numId="27" w16cid:durableId="568420515">
    <w:abstractNumId w:val="1"/>
  </w:num>
  <w:num w:numId="28" w16cid:durableId="924463268">
    <w:abstractNumId w:val="10"/>
  </w:num>
  <w:num w:numId="29" w16cid:durableId="253325209">
    <w:abstractNumId w:val="22"/>
  </w:num>
  <w:num w:numId="30" w16cid:durableId="1159223884">
    <w:abstractNumId w:val="25"/>
  </w:num>
  <w:num w:numId="31" w16cid:durableId="683631649">
    <w:abstractNumId w:val="0"/>
  </w:num>
  <w:num w:numId="32" w16cid:durableId="212691719">
    <w:abstractNumId w:val="16"/>
  </w:num>
  <w:num w:numId="33" w16cid:durableId="1306349180">
    <w:abstractNumId w:val="18"/>
  </w:num>
  <w:num w:numId="34" w16cid:durableId="2143575428">
    <w:abstractNumId w:val="11"/>
  </w:num>
  <w:num w:numId="35" w16cid:durableId="342241817">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removePersonalInformation/>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57580C"/>
    <w:rsid w:val="00000466"/>
    <w:rsid w:val="00000DCC"/>
    <w:rsid w:val="00001075"/>
    <w:rsid w:val="000030E9"/>
    <w:rsid w:val="00004AE4"/>
    <w:rsid w:val="00005FFE"/>
    <w:rsid w:val="000079BB"/>
    <w:rsid w:val="0001009F"/>
    <w:rsid w:val="00010150"/>
    <w:rsid w:val="000109E1"/>
    <w:rsid w:val="00011D8F"/>
    <w:rsid w:val="00011DFB"/>
    <w:rsid w:val="00011E4C"/>
    <w:rsid w:val="00012F24"/>
    <w:rsid w:val="000132EB"/>
    <w:rsid w:val="0001385C"/>
    <w:rsid w:val="00013AF3"/>
    <w:rsid w:val="000142CA"/>
    <w:rsid w:val="00014369"/>
    <w:rsid w:val="00014630"/>
    <w:rsid w:val="00015711"/>
    <w:rsid w:val="0001575F"/>
    <w:rsid w:val="00015EE5"/>
    <w:rsid w:val="00015F0D"/>
    <w:rsid w:val="0001630E"/>
    <w:rsid w:val="00017748"/>
    <w:rsid w:val="000202FD"/>
    <w:rsid w:val="00020D5B"/>
    <w:rsid w:val="00022B45"/>
    <w:rsid w:val="000233F7"/>
    <w:rsid w:val="00023D95"/>
    <w:rsid w:val="00024171"/>
    <w:rsid w:val="000245FF"/>
    <w:rsid w:val="00024F00"/>
    <w:rsid w:val="00025F18"/>
    <w:rsid w:val="0002668A"/>
    <w:rsid w:val="00026B1F"/>
    <w:rsid w:val="00026EEC"/>
    <w:rsid w:val="00027A0B"/>
    <w:rsid w:val="00027F08"/>
    <w:rsid w:val="00030770"/>
    <w:rsid w:val="00031357"/>
    <w:rsid w:val="00031524"/>
    <w:rsid w:val="00031F83"/>
    <w:rsid w:val="00032CC4"/>
    <w:rsid w:val="00035A0F"/>
    <w:rsid w:val="00035B67"/>
    <w:rsid w:val="00036645"/>
    <w:rsid w:val="00036AFD"/>
    <w:rsid w:val="00036CAC"/>
    <w:rsid w:val="00037CCF"/>
    <w:rsid w:val="00037F78"/>
    <w:rsid w:val="00040BED"/>
    <w:rsid w:val="00040D41"/>
    <w:rsid w:val="000411A2"/>
    <w:rsid w:val="00041724"/>
    <w:rsid w:val="00041C54"/>
    <w:rsid w:val="00042067"/>
    <w:rsid w:val="00042E6E"/>
    <w:rsid w:val="00043331"/>
    <w:rsid w:val="00044FC1"/>
    <w:rsid w:val="00045310"/>
    <w:rsid w:val="00045519"/>
    <w:rsid w:val="0004621C"/>
    <w:rsid w:val="00046998"/>
    <w:rsid w:val="00046B4A"/>
    <w:rsid w:val="00047FA3"/>
    <w:rsid w:val="000508A2"/>
    <w:rsid w:val="00051A21"/>
    <w:rsid w:val="00052BCD"/>
    <w:rsid w:val="00053256"/>
    <w:rsid w:val="00053C24"/>
    <w:rsid w:val="00054155"/>
    <w:rsid w:val="00054BE3"/>
    <w:rsid w:val="000553E8"/>
    <w:rsid w:val="0005652A"/>
    <w:rsid w:val="000569F6"/>
    <w:rsid w:val="0005713A"/>
    <w:rsid w:val="000575F0"/>
    <w:rsid w:val="00057CC7"/>
    <w:rsid w:val="000624D0"/>
    <w:rsid w:val="000627B6"/>
    <w:rsid w:val="00062E98"/>
    <w:rsid w:val="00062EE7"/>
    <w:rsid w:val="00063A5A"/>
    <w:rsid w:val="00063C76"/>
    <w:rsid w:val="00064829"/>
    <w:rsid w:val="00065DE3"/>
    <w:rsid w:val="000662E7"/>
    <w:rsid w:val="000667D0"/>
    <w:rsid w:val="00066DE9"/>
    <w:rsid w:val="00067B66"/>
    <w:rsid w:val="00067FDD"/>
    <w:rsid w:val="00070816"/>
    <w:rsid w:val="000710D9"/>
    <w:rsid w:val="00071E8C"/>
    <w:rsid w:val="00072608"/>
    <w:rsid w:val="00072FA1"/>
    <w:rsid w:val="00072FDD"/>
    <w:rsid w:val="00073562"/>
    <w:rsid w:val="00073610"/>
    <w:rsid w:val="00074470"/>
    <w:rsid w:val="000756F1"/>
    <w:rsid w:val="000759D4"/>
    <w:rsid w:val="00075C18"/>
    <w:rsid w:val="00077FBD"/>
    <w:rsid w:val="00080207"/>
    <w:rsid w:val="00080C80"/>
    <w:rsid w:val="000819A3"/>
    <w:rsid w:val="00081FC4"/>
    <w:rsid w:val="00082645"/>
    <w:rsid w:val="0008353E"/>
    <w:rsid w:val="000838F4"/>
    <w:rsid w:val="00083CF9"/>
    <w:rsid w:val="00083E37"/>
    <w:rsid w:val="00084236"/>
    <w:rsid w:val="00085585"/>
    <w:rsid w:val="000860E1"/>
    <w:rsid w:val="00087522"/>
    <w:rsid w:val="00087876"/>
    <w:rsid w:val="00087EAA"/>
    <w:rsid w:val="00090957"/>
    <w:rsid w:val="000911DE"/>
    <w:rsid w:val="0009169A"/>
    <w:rsid w:val="000942F0"/>
    <w:rsid w:val="00095417"/>
    <w:rsid w:val="0009622D"/>
    <w:rsid w:val="00096250"/>
    <w:rsid w:val="000975A6"/>
    <w:rsid w:val="0009776F"/>
    <w:rsid w:val="000A2FF2"/>
    <w:rsid w:val="000A3C2F"/>
    <w:rsid w:val="000A555E"/>
    <w:rsid w:val="000A687D"/>
    <w:rsid w:val="000ACAF7"/>
    <w:rsid w:val="000B05EE"/>
    <w:rsid w:val="000B2049"/>
    <w:rsid w:val="000B2DD0"/>
    <w:rsid w:val="000B7345"/>
    <w:rsid w:val="000C05C3"/>
    <w:rsid w:val="000C0E57"/>
    <w:rsid w:val="000C204A"/>
    <w:rsid w:val="000C296D"/>
    <w:rsid w:val="000C3DEA"/>
    <w:rsid w:val="000C4E08"/>
    <w:rsid w:val="000C4F3A"/>
    <w:rsid w:val="000C4F98"/>
    <w:rsid w:val="000C5579"/>
    <w:rsid w:val="000C7174"/>
    <w:rsid w:val="000C7B47"/>
    <w:rsid w:val="000D0C60"/>
    <w:rsid w:val="000D1197"/>
    <w:rsid w:val="000D1614"/>
    <w:rsid w:val="000D1677"/>
    <w:rsid w:val="000D1E6A"/>
    <w:rsid w:val="000D2F48"/>
    <w:rsid w:val="000D34A6"/>
    <w:rsid w:val="000D36A4"/>
    <w:rsid w:val="000D41FA"/>
    <w:rsid w:val="000D5AE1"/>
    <w:rsid w:val="000D5C0C"/>
    <w:rsid w:val="000D5D96"/>
    <w:rsid w:val="000D6482"/>
    <w:rsid w:val="000D7832"/>
    <w:rsid w:val="000E1478"/>
    <w:rsid w:val="000E2303"/>
    <w:rsid w:val="000E310A"/>
    <w:rsid w:val="000E3180"/>
    <w:rsid w:val="000E3297"/>
    <w:rsid w:val="000E422B"/>
    <w:rsid w:val="000E5D60"/>
    <w:rsid w:val="000E6A58"/>
    <w:rsid w:val="000E73AA"/>
    <w:rsid w:val="000E7BB3"/>
    <w:rsid w:val="000F04B6"/>
    <w:rsid w:val="000F3671"/>
    <w:rsid w:val="000F3A58"/>
    <w:rsid w:val="000F3C5A"/>
    <w:rsid w:val="000F3CBF"/>
    <w:rsid w:val="000F4350"/>
    <w:rsid w:val="000F53F1"/>
    <w:rsid w:val="000F7479"/>
    <w:rsid w:val="00101033"/>
    <w:rsid w:val="001032E7"/>
    <w:rsid w:val="0010459B"/>
    <w:rsid w:val="0010461D"/>
    <w:rsid w:val="0010475F"/>
    <w:rsid w:val="00105CBF"/>
    <w:rsid w:val="00105CE9"/>
    <w:rsid w:val="00106987"/>
    <w:rsid w:val="001079E3"/>
    <w:rsid w:val="00107A4F"/>
    <w:rsid w:val="00107EAC"/>
    <w:rsid w:val="0011038B"/>
    <w:rsid w:val="00110A1A"/>
    <w:rsid w:val="00111778"/>
    <w:rsid w:val="00112212"/>
    <w:rsid w:val="00112839"/>
    <w:rsid w:val="00113876"/>
    <w:rsid w:val="001146F3"/>
    <w:rsid w:val="00114BDC"/>
    <w:rsid w:val="00115A24"/>
    <w:rsid w:val="001165D2"/>
    <w:rsid w:val="00117BC5"/>
    <w:rsid w:val="00120729"/>
    <w:rsid w:val="00120BAF"/>
    <w:rsid w:val="0012100C"/>
    <w:rsid w:val="00121318"/>
    <w:rsid w:val="001220B1"/>
    <w:rsid w:val="001228E2"/>
    <w:rsid w:val="0012340E"/>
    <w:rsid w:val="00125BA5"/>
    <w:rsid w:val="00125CEE"/>
    <w:rsid w:val="00126AB2"/>
    <w:rsid w:val="0012751B"/>
    <w:rsid w:val="0013014D"/>
    <w:rsid w:val="001308DE"/>
    <w:rsid w:val="00130F3F"/>
    <w:rsid w:val="0013203A"/>
    <w:rsid w:val="001324F5"/>
    <w:rsid w:val="00132D23"/>
    <w:rsid w:val="001330DB"/>
    <w:rsid w:val="00135794"/>
    <w:rsid w:val="00135C39"/>
    <w:rsid w:val="00137332"/>
    <w:rsid w:val="0014142F"/>
    <w:rsid w:val="00141AF2"/>
    <w:rsid w:val="001420B9"/>
    <w:rsid w:val="00142A98"/>
    <w:rsid w:val="00142EE5"/>
    <w:rsid w:val="001437C2"/>
    <w:rsid w:val="00143D44"/>
    <w:rsid w:val="00143DE9"/>
    <w:rsid w:val="00144D4D"/>
    <w:rsid w:val="0014520F"/>
    <w:rsid w:val="0014547C"/>
    <w:rsid w:val="00145A96"/>
    <w:rsid w:val="00145CA8"/>
    <w:rsid w:val="00146964"/>
    <w:rsid w:val="00146F9E"/>
    <w:rsid w:val="00147489"/>
    <w:rsid w:val="0014759D"/>
    <w:rsid w:val="00151C53"/>
    <w:rsid w:val="0015416B"/>
    <w:rsid w:val="00157128"/>
    <w:rsid w:val="00157C6B"/>
    <w:rsid w:val="00160386"/>
    <w:rsid w:val="00161397"/>
    <w:rsid w:val="00161473"/>
    <w:rsid w:val="00162556"/>
    <w:rsid w:val="00164E0E"/>
    <w:rsid w:val="00165A89"/>
    <w:rsid w:val="00165ED6"/>
    <w:rsid w:val="001662DA"/>
    <w:rsid w:val="001665D5"/>
    <w:rsid w:val="00167902"/>
    <w:rsid w:val="00167B78"/>
    <w:rsid w:val="0017098B"/>
    <w:rsid w:val="00170A39"/>
    <w:rsid w:val="001712FA"/>
    <w:rsid w:val="0017164D"/>
    <w:rsid w:val="00171E22"/>
    <w:rsid w:val="00172063"/>
    <w:rsid w:val="00172AC3"/>
    <w:rsid w:val="00172FC4"/>
    <w:rsid w:val="00173AC4"/>
    <w:rsid w:val="0017428C"/>
    <w:rsid w:val="001742BB"/>
    <w:rsid w:val="001769F7"/>
    <w:rsid w:val="00176BC1"/>
    <w:rsid w:val="00176DBE"/>
    <w:rsid w:val="001770B1"/>
    <w:rsid w:val="001816F2"/>
    <w:rsid w:val="001818FE"/>
    <w:rsid w:val="00181A6C"/>
    <w:rsid w:val="00181AF3"/>
    <w:rsid w:val="00181E06"/>
    <w:rsid w:val="0018333E"/>
    <w:rsid w:val="0018355D"/>
    <w:rsid w:val="00183F57"/>
    <w:rsid w:val="00185C07"/>
    <w:rsid w:val="00186318"/>
    <w:rsid w:val="001865EC"/>
    <w:rsid w:val="00186D09"/>
    <w:rsid w:val="00187B87"/>
    <w:rsid w:val="00187DDB"/>
    <w:rsid w:val="001908DA"/>
    <w:rsid w:val="001916A9"/>
    <w:rsid w:val="00191BEB"/>
    <w:rsid w:val="001930EA"/>
    <w:rsid w:val="0019337E"/>
    <w:rsid w:val="001933B5"/>
    <w:rsid w:val="00193AF2"/>
    <w:rsid w:val="00193E03"/>
    <w:rsid w:val="0019401A"/>
    <w:rsid w:val="001954D6"/>
    <w:rsid w:val="00195A7D"/>
    <w:rsid w:val="00195E70"/>
    <w:rsid w:val="001965B5"/>
    <w:rsid w:val="00196E93"/>
    <w:rsid w:val="00197A58"/>
    <w:rsid w:val="00197F0D"/>
    <w:rsid w:val="001A00FA"/>
    <w:rsid w:val="001A18CE"/>
    <w:rsid w:val="001A2DB6"/>
    <w:rsid w:val="001A3046"/>
    <w:rsid w:val="001A6174"/>
    <w:rsid w:val="001A65A3"/>
    <w:rsid w:val="001A6B14"/>
    <w:rsid w:val="001A762B"/>
    <w:rsid w:val="001A7822"/>
    <w:rsid w:val="001A78FD"/>
    <w:rsid w:val="001B02AF"/>
    <w:rsid w:val="001B0A0A"/>
    <w:rsid w:val="001B1C34"/>
    <w:rsid w:val="001B1FB0"/>
    <w:rsid w:val="001B3498"/>
    <w:rsid w:val="001B37D5"/>
    <w:rsid w:val="001B3814"/>
    <w:rsid w:val="001B3BBC"/>
    <w:rsid w:val="001B54D0"/>
    <w:rsid w:val="001B5C21"/>
    <w:rsid w:val="001B7329"/>
    <w:rsid w:val="001B79E5"/>
    <w:rsid w:val="001B7D61"/>
    <w:rsid w:val="001C0696"/>
    <w:rsid w:val="001C0E58"/>
    <w:rsid w:val="001C38B8"/>
    <w:rsid w:val="001C45B6"/>
    <w:rsid w:val="001C484A"/>
    <w:rsid w:val="001C5026"/>
    <w:rsid w:val="001C51E2"/>
    <w:rsid w:val="001C5FB8"/>
    <w:rsid w:val="001C68A2"/>
    <w:rsid w:val="001D0426"/>
    <w:rsid w:val="001D0C30"/>
    <w:rsid w:val="001D17B6"/>
    <w:rsid w:val="001D1CE0"/>
    <w:rsid w:val="001D1E02"/>
    <w:rsid w:val="001D2125"/>
    <w:rsid w:val="001D23B1"/>
    <w:rsid w:val="001D28EA"/>
    <w:rsid w:val="001D59F1"/>
    <w:rsid w:val="001D6367"/>
    <w:rsid w:val="001D6F8C"/>
    <w:rsid w:val="001D769D"/>
    <w:rsid w:val="001D772E"/>
    <w:rsid w:val="001D7A41"/>
    <w:rsid w:val="001E01CC"/>
    <w:rsid w:val="001E0F0D"/>
    <w:rsid w:val="001E1376"/>
    <w:rsid w:val="001E1DEC"/>
    <w:rsid w:val="001E1E87"/>
    <w:rsid w:val="001E228A"/>
    <w:rsid w:val="001E2785"/>
    <w:rsid w:val="001E3AB8"/>
    <w:rsid w:val="001E456A"/>
    <w:rsid w:val="001E4665"/>
    <w:rsid w:val="001E48D7"/>
    <w:rsid w:val="001E7DEA"/>
    <w:rsid w:val="001F2404"/>
    <w:rsid w:val="001F3EB1"/>
    <w:rsid w:val="001F551E"/>
    <w:rsid w:val="001F5A57"/>
    <w:rsid w:val="001F5DBF"/>
    <w:rsid w:val="001F72BF"/>
    <w:rsid w:val="00201768"/>
    <w:rsid w:val="00202491"/>
    <w:rsid w:val="00203456"/>
    <w:rsid w:val="002036CD"/>
    <w:rsid w:val="002038C6"/>
    <w:rsid w:val="00204C30"/>
    <w:rsid w:val="00204E9E"/>
    <w:rsid w:val="00204ECE"/>
    <w:rsid w:val="00205638"/>
    <w:rsid w:val="002071E3"/>
    <w:rsid w:val="00207A21"/>
    <w:rsid w:val="00210F75"/>
    <w:rsid w:val="00211D3B"/>
    <w:rsid w:val="00211E6B"/>
    <w:rsid w:val="00212A9E"/>
    <w:rsid w:val="00212CC0"/>
    <w:rsid w:val="00212F3B"/>
    <w:rsid w:val="00213012"/>
    <w:rsid w:val="0021304F"/>
    <w:rsid w:val="002134E7"/>
    <w:rsid w:val="00216F0C"/>
    <w:rsid w:val="002173D4"/>
    <w:rsid w:val="0021786B"/>
    <w:rsid w:val="0022068D"/>
    <w:rsid w:val="0022082C"/>
    <w:rsid w:val="002222F6"/>
    <w:rsid w:val="002228E3"/>
    <w:rsid w:val="00222FE4"/>
    <w:rsid w:val="00223212"/>
    <w:rsid w:val="00223637"/>
    <w:rsid w:val="00223D1E"/>
    <w:rsid w:val="00225FDA"/>
    <w:rsid w:val="00226304"/>
    <w:rsid w:val="0022682F"/>
    <w:rsid w:val="00226ACA"/>
    <w:rsid w:val="00227228"/>
    <w:rsid w:val="002300EC"/>
    <w:rsid w:val="00230219"/>
    <w:rsid w:val="002303B7"/>
    <w:rsid w:val="00230E38"/>
    <w:rsid w:val="00230EA7"/>
    <w:rsid w:val="00231578"/>
    <w:rsid w:val="0023298A"/>
    <w:rsid w:val="00233081"/>
    <w:rsid w:val="002337C6"/>
    <w:rsid w:val="00233F4C"/>
    <w:rsid w:val="00234591"/>
    <w:rsid w:val="00234BF8"/>
    <w:rsid w:val="00235778"/>
    <w:rsid w:val="00236AD0"/>
    <w:rsid w:val="00236E7A"/>
    <w:rsid w:val="00237295"/>
    <w:rsid w:val="0023EF2B"/>
    <w:rsid w:val="002403F4"/>
    <w:rsid w:val="002407E3"/>
    <w:rsid w:val="00240933"/>
    <w:rsid w:val="00241BB4"/>
    <w:rsid w:val="00242CEB"/>
    <w:rsid w:val="00243129"/>
    <w:rsid w:val="00244451"/>
    <w:rsid w:val="00245739"/>
    <w:rsid w:val="0024591A"/>
    <w:rsid w:val="00245F03"/>
    <w:rsid w:val="0024612B"/>
    <w:rsid w:val="002466B1"/>
    <w:rsid w:val="00247834"/>
    <w:rsid w:val="00247D29"/>
    <w:rsid w:val="0025045E"/>
    <w:rsid w:val="00250F16"/>
    <w:rsid w:val="00250FCF"/>
    <w:rsid w:val="00251C44"/>
    <w:rsid w:val="002526F2"/>
    <w:rsid w:val="00252852"/>
    <w:rsid w:val="0025494A"/>
    <w:rsid w:val="00255279"/>
    <w:rsid w:val="0025730F"/>
    <w:rsid w:val="00260677"/>
    <w:rsid w:val="002607CC"/>
    <w:rsid w:val="00261816"/>
    <w:rsid w:val="00261B7D"/>
    <w:rsid w:val="00261E2D"/>
    <w:rsid w:val="00262044"/>
    <w:rsid w:val="00262267"/>
    <w:rsid w:val="002624D3"/>
    <w:rsid w:val="00262903"/>
    <w:rsid w:val="00262DC8"/>
    <w:rsid w:val="00264B22"/>
    <w:rsid w:val="00266428"/>
    <w:rsid w:val="00270055"/>
    <w:rsid w:val="0027013B"/>
    <w:rsid w:val="00270E4D"/>
    <w:rsid w:val="002721F8"/>
    <w:rsid w:val="00272F6D"/>
    <w:rsid w:val="002748D1"/>
    <w:rsid w:val="002751E0"/>
    <w:rsid w:val="00275F24"/>
    <w:rsid w:val="0027698B"/>
    <w:rsid w:val="00276F46"/>
    <w:rsid w:val="00277DAE"/>
    <w:rsid w:val="00277DBC"/>
    <w:rsid w:val="00281027"/>
    <w:rsid w:val="00281BFA"/>
    <w:rsid w:val="00282098"/>
    <w:rsid w:val="00282861"/>
    <w:rsid w:val="00284527"/>
    <w:rsid w:val="00284C19"/>
    <w:rsid w:val="00284D69"/>
    <w:rsid w:val="00284E75"/>
    <w:rsid w:val="00285216"/>
    <w:rsid w:val="002858AA"/>
    <w:rsid w:val="002866E7"/>
    <w:rsid w:val="00290F2B"/>
    <w:rsid w:val="002917D3"/>
    <w:rsid w:val="00293712"/>
    <w:rsid w:val="002944AC"/>
    <w:rsid w:val="0029477E"/>
    <w:rsid w:val="002949F8"/>
    <w:rsid w:val="00295785"/>
    <w:rsid w:val="00295B9A"/>
    <w:rsid w:val="00296305"/>
    <w:rsid w:val="002973C1"/>
    <w:rsid w:val="002A15D1"/>
    <w:rsid w:val="002A18CB"/>
    <w:rsid w:val="002A236A"/>
    <w:rsid w:val="002A2CC8"/>
    <w:rsid w:val="002A3145"/>
    <w:rsid w:val="002A3A97"/>
    <w:rsid w:val="002A579C"/>
    <w:rsid w:val="002A76B8"/>
    <w:rsid w:val="002B00B9"/>
    <w:rsid w:val="002B00DB"/>
    <w:rsid w:val="002B023F"/>
    <w:rsid w:val="002B13D9"/>
    <w:rsid w:val="002B180C"/>
    <w:rsid w:val="002B1FFF"/>
    <w:rsid w:val="002B2785"/>
    <w:rsid w:val="002B39F7"/>
    <w:rsid w:val="002B4919"/>
    <w:rsid w:val="002B5720"/>
    <w:rsid w:val="002B5C23"/>
    <w:rsid w:val="002B76EF"/>
    <w:rsid w:val="002B7CC0"/>
    <w:rsid w:val="002C0AE6"/>
    <w:rsid w:val="002C1BA8"/>
    <w:rsid w:val="002C1F3B"/>
    <w:rsid w:val="002C258D"/>
    <w:rsid w:val="002C2F63"/>
    <w:rsid w:val="002C364F"/>
    <w:rsid w:val="002C3A19"/>
    <w:rsid w:val="002C42CB"/>
    <w:rsid w:val="002C4802"/>
    <w:rsid w:val="002C660B"/>
    <w:rsid w:val="002C7A84"/>
    <w:rsid w:val="002D16DD"/>
    <w:rsid w:val="002D1A7F"/>
    <w:rsid w:val="002D3351"/>
    <w:rsid w:val="002D48DD"/>
    <w:rsid w:val="002D5318"/>
    <w:rsid w:val="002D535D"/>
    <w:rsid w:val="002D6615"/>
    <w:rsid w:val="002D6AF0"/>
    <w:rsid w:val="002E2CCB"/>
    <w:rsid w:val="002E6280"/>
    <w:rsid w:val="002E7067"/>
    <w:rsid w:val="002E724D"/>
    <w:rsid w:val="002F0365"/>
    <w:rsid w:val="002F101B"/>
    <w:rsid w:val="002F18E4"/>
    <w:rsid w:val="002F1A72"/>
    <w:rsid w:val="002F2E8C"/>
    <w:rsid w:val="002F3D4E"/>
    <w:rsid w:val="002F3D83"/>
    <w:rsid w:val="002F4E41"/>
    <w:rsid w:val="002F5606"/>
    <w:rsid w:val="002F5A62"/>
    <w:rsid w:val="002F61EB"/>
    <w:rsid w:val="002F62C3"/>
    <w:rsid w:val="002F6363"/>
    <w:rsid w:val="002F7CC3"/>
    <w:rsid w:val="0030059A"/>
    <w:rsid w:val="0030126E"/>
    <w:rsid w:val="00302076"/>
    <w:rsid w:val="00302B4F"/>
    <w:rsid w:val="00303F53"/>
    <w:rsid w:val="00306208"/>
    <w:rsid w:val="00306395"/>
    <w:rsid w:val="003065FF"/>
    <w:rsid w:val="00307291"/>
    <w:rsid w:val="00312A06"/>
    <w:rsid w:val="003130DA"/>
    <w:rsid w:val="003135DE"/>
    <w:rsid w:val="003136A0"/>
    <w:rsid w:val="0031498D"/>
    <w:rsid w:val="0031539A"/>
    <w:rsid w:val="00315635"/>
    <w:rsid w:val="00315845"/>
    <w:rsid w:val="00316301"/>
    <w:rsid w:val="003163AF"/>
    <w:rsid w:val="003178B7"/>
    <w:rsid w:val="003216BE"/>
    <w:rsid w:val="00322C32"/>
    <w:rsid w:val="00322D7D"/>
    <w:rsid w:val="0032319B"/>
    <w:rsid w:val="0032378C"/>
    <w:rsid w:val="00323ACF"/>
    <w:rsid w:val="0032432B"/>
    <w:rsid w:val="003248B9"/>
    <w:rsid w:val="00325590"/>
    <w:rsid w:val="00326950"/>
    <w:rsid w:val="003313B8"/>
    <w:rsid w:val="00331BEA"/>
    <w:rsid w:val="00331D5C"/>
    <w:rsid w:val="00334CBD"/>
    <w:rsid w:val="00337868"/>
    <w:rsid w:val="003402C7"/>
    <w:rsid w:val="00340703"/>
    <w:rsid w:val="00342A15"/>
    <w:rsid w:val="00343D4B"/>
    <w:rsid w:val="003443DF"/>
    <w:rsid w:val="003448B3"/>
    <w:rsid w:val="00344B3B"/>
    <w:rsid w:val="00344D6E"/>
    <w:rsid w:val="00344EA6"/>
    <w:rsid w:val="00345C37"/>
    <w:rsid w:val="00345EEA"/>
    <w:rsid w:val="003476F2"/>
    <w:rsid w:val="00350071"/>
    <w:rsid w:val="00350483"/>
    <w:rsid w:val="00350622"/>
    <w:rsid w:val="00350AEF"/>
    <w:rsid w:val="00350DC3"/>
    <w:rsid w:val="00351637"/>
    <w:rsid w:val="00352D9A"/>
    <w:rsid w:val="00354CE4"/>
    <w:rsid w:val="00355326"/>
    <w:rsid w:val="00355B38"/>
    <w:rsid w:val="003562C1"/>
    <w:rsid w:val="00356F18"/>
    <w:rsid w:val="00360084"/>
    <w:rsid w:val="003600A0"/>
    <w:rsid w:val="00360116"/>
    <w:rsid w:val="0036051E"/>
    <w:rsid w:val="00360B90"/>
    <w:rsid w:val="00360EEB"/>
    <w:rsid w:val="00361F8F"/>
    <w:rsid w:val="00362672"/>
    <w:rsid w:val="00362BF8"/>
    <w:rsid w:val="00362C47"/>
    <w:rsid w:val="00362F3D"/>
    <w:rsid w:val="0036428C"/>
    <w:rsid w:val="0036430B"/>
    <w:rsid w:val="00364F4F"/>
    <w:rsid w:val="00365506"/>
    <w:rsid w:val="003660BC"/>
    <w:rsid w:val="00366C71"/>
    <w:rsid w:val="00367386"/>
    <w:rsid w:val="00370485"/>
    <w:rsid w:val="00370813"/>
    <w:rsid w:val="00370F60"/>
    <w:rsid w:val="00370F84"/>
    <w:rsid w:val="003711A5"/>
    <w:rsid w:val="00371C91"/>
    <w:rsid w:val="0037237F"/>
    <w:rsid w:val="00372A1D"/>
    <w:rsid w:val="003751BE"/>
    <w:rsid w:val="0037681B"/>
    <w:rsid w:val="00377867"/>
    <w:rsid w:val="00380DD5"/>
    <w:rsid w:val="0038225F"/>
    <w:rsid w:val="0038272F"/>
    <w:rsid w:val="00384E95"/>
    <w:rsid w:val="00385B1F"/>
    <w:rsid w:val="003864A7"/>
    <w:rsid w:val="00386530"/>
    <w:rsid w:val="003902BE"/>
    <w:rsid w:val="00390378"/>
    <w:rsid w:val="0039102C"/>
    <w:rsid w:val="00392275"/>
    <w:rsid w:val="00392BF0"/>
    <w:rsid w:val="0039315F"/>
    <w:rsid w:val="003935C9"/>
    <w:rsid w:val="00393DA5"/>
    <w:rsid w:val="00394260"/>
    <w:rsid w:val="00394FE5"/>
    <w:rsid w:val="003955C9"/>
    <w:rsid w:val="003965A8"/>
    <w:rsid w:val="003967B2"/>
    <w:rsid w:val="003967C4"/>
    <w:rsid w:val="00396AD1"/>
    <w:rsid w:val="003A0099"/>
    <w:rsid w:val="003A018E"/>
    <w:rsid w:val="003A1B1D"/>
    <w:rsid w:val="003A2CF7"/>
    <w:rsid w:val="003A40C4"/>
    <w:rsid w:val="003A43BF"/>
    <w:rsid w:val="003A496F"/>
    <w:rsid w:val="003A4E3F"/>
    <w:rsid w:val="003A4F8A"/>
    <w:rsid w:val="003A5911"/>
    <w:rsid w:val="003A5B53"/>
    <w:rsid w:val="003A7A4D"/>
    <w:rsid w:val="003B05B9"/>
    <w:rsid w:val="003B15B7"/>
    <w:rsid w:val="003B19BB"/>
    <w:rsid w:val="003B1CAE"/>
    <w:rsid w:val="003B1FA7"/>
    <w:rsid w:val="003B25FA"/>
    <w:rsid w:val="003B3314"/>
    <w:rsid w:val="003B384B"/>
    <w:rsid w:val="003B5A7D"/>
    <w:rsid w:val="003B6349"/>
    <w:rsid w:val="003B665A"/>
    <w:rsid w:val="003B6F7C"/>
    <w:rsid w:val="003B7084"/>
    <w:rsid w:val="003B7819"/>
    <w:rsid w:val="003B7D60"/>
    <w:rsid w:val="003C0047"/>
    <w:rsid w:val="003C0C32"/>
    <w:rsid w:val="003C0DEF"/>
    <w:rsid w:val="003C1D05"/>
    <w:rsid w:val="003C2EEF"/>
    <w:rsid w:val="003C5A43"/>
    <w:rsid w:val="003D0F29"/>
    <w:rsid w:val="003D2FDD"/>
    <w:rsid w:val="003D3901"/>
    <w:rsid w:val="003D4563"/>
    <w:rsid w:val="003D51A3"/>
    <w:rsid w:val="003D593E"/>
    <w:rsid w:val="003D59F2"/>
    <w:rsid w:val="003D5E75"/>
    <w:rsid w:val="003D5F9F"/>
    <w:rsid w:val="003D6175"/>
    <w:rsid w:val="003D70A6"/>
    <w:rsid w:val="003E005F"/>
    <w:rsid w:val="003E0FC8"/>
    <w:rsid w:val="003E10C4"/>
    <w:rsid w:val="003E11C8"/>
    <w:rsid w:val="003E196F"/>
    <w:rsid w:val="003E1F38"/>
    <w:rsid w:val="003E25C9"/>
    <w:rsid w:val="003E25F0"/>
    <w:rsid w:val="003E3BA6"/>
    <w:rsid w:val="003E3EF6"/>
    <w:rsid w:val="003E4354"/>
    <w:rsid w:val="003E4BEE"/>
    <w:rsid w:val="003E5516"/>
    <w:rsid w:val="003E65BA"/>
    <w:rsid w:val="003E7126"/>
    <w:rsid w:val="003E731E"/>
    <w:rsid w:val="003EFE6F"/>
    <w:rsid w:val="003F0BE2"/>
    <w:rsid w:val="003F0FE2"/>
    <w:rsid w:val="003F2902"/>
    <w:rsid w:val="003F3740"/>
    <w:rsid w:val="003F4378"/>
    <w:rsid w:val="003F4AFA"/>
    <w:rsid w:val="003F5516"/>
    <w:rsid w:val="003F5634"/>
    <w:rsid w:val="003F6F37"/>
    <w:rsid w:val="003F7449"/>
    <w:rsid w:val="003F7571"/>
    <w:rsid w:val="00400772"/>
    <w:rsid w:val="00400A65"/>
    <w:rsid w:val="004011C8"/>
    <w:rsid w:val="0040166E"/>
    <w:rsid w:val="004016CE"/>
    <w:rsid w:val="004019F9"/>
    <w:rsid w:val="0040231A"/>
    <w:rsid w:val="00402715"/>
    <w:rsid w:val="00402DFB"/>
    <w:rsid w:val="0040309C"/>
    <w:rsid w:val="00403DA6"/>
    <w:rsid w:val="0040580C"/>
    <w:rsid w:val="00405F0B"/>
    <w:rsid w:val="00406301"/>
    <w:rsid w:val="00407B47"/>
    <w:rsid w:val="0040CF37"/>
    <w:rsid w:val="00410E8B"/>
    <w:rsid w:val="00411402"/>
    <w:rsid w:val="00411A18"/>
    <w:rsid w:val="00411B9A"/>
    <w:rsid w:val="00411F52"/>
    <w:rsid w:val="004122DB"/>
    <w:rsid w:val="00412A43"/>
    <w:rsid w:val="00412C28"/>
    <w:rsid w:val="00413084"/>
    <w:rsid w:val="00414287"/>
    <w:rsid w:val="00415462"/>
    <w:rsid w:val="004158A3"/>
    <w:rsid w:val="00417C52"/>
    <w:rsid w:val="0042057D"/>
    <w:rsid w:val="00421323"/>
    <w:rsid w:val="00421E32"/>
    <w:rsid w:val="00422523"/>
    <w:rsid w:val="004238FF"/>
    <w:rsid w:val="00423BDB"/>
    <w:rsid w:val="00424B79"/>
    <w:rsid w:val="0042558B"/>
    <w:rsid w:val="00425D47"/>
    <w:rsid w:val="004265FB"/>
    <w:rsid w:val="004307A9"/>
    <w:rsid w:val="00436021"/>
    <w:rsid w:val="00436657"/>
    <w:rsid w:val="004366CD"/>
    <w:rsid w:val="00436E74"/>
    <w:rsid w:val="00436F96"/>
    <w:rsid w:val="00437106"/>
    <w:rsid w:val="004379B8"/>
    <w:rsid w:val="00437F5D"/>
    <w:rsid w:val="00441F0A"/>
    <w:rsid w:val="0044376E"/>
    <w:rsid w:val="00444208"/>
    <w:rsid w:val="00444982"/>
    <w:rsid w:val="00444D16"/>
    <w:rsid w:val="00444D31"/>
    <w:rsid w:val="004455C1"/>
    <w:rsid w:val="00447846"/>
    <w:rsid w:val="004479FF"/>
    <w:rsid w:val="00447F93"/>
    <w:rsid w:val="00450646"/>
    <w:rsid w:val="0045151D"/>
    <w:rsid w:val="00451599"/>
    <w:rsid w:val="00452B33"/>
    <w:rsid w:val="004542E7"/>
    <w:rsid w:val="00456A6D"/>
    <w:rsid w:val="00456DA7"/>
    <w:rsid w:val="00457F6A"/>
    <w:rsid w:val="00460800"/>
    <w:rsid w:val="00461770"/>
    <w:rsid w:val="00461BA0"/>
    <w:rsid w:val="0046272D"/>
    <w:rsid w:val="00463336"/>
    <w:rsid w:val="00463370"/>
    <w:rsid w:val="00463390"/>
    <w:rsid w:val="0046380D"/>
    <w:rsid w:val="0046440D"/>
    <w:rsid w:val="004656E8"/>
    <w:rsid w:val="00465E35"/>
    <w:rsid w:val="004664A6"/>
    <w:rsid w:val="0046767E"/>
    <w:rsid w:val="00467929"/>
    <w:rsid w:val="004701B2"/>
    <w:rsid w:val="004707C2"/>
    <w:rsid w:val="00470830"/>
    <w:rsid w:val="0047209F"/>
    <w:rsid w:val="0047236F"/>
    <w:rsid w:val="0047415D"/>
    <w:rsid w:val="0047569C"/>
    <w:rsid w:val="004766AC"/>
    <w:rsid w:val="00480511"/>
    <w:rsid w:val="00480A72"/>
    <w:rsid w:val="00481E16"/>
    <w:rsid w:val="0048228B"/>
    <w:rsid w:val="00483566"/>
    <w:rsid w:val="00483C46"/>
    <w:rsid w:val="00484367"/>
    <w:rsid w:val="00484704"/>
    <w:rsid w:val="0049029B"/>
    <w:rsid w:val="00490C18"/>
    <w:rsid w:val="00490D3A"/>
    <w:rsid w:val="00490E2A"/>
    <w:rsid w:val="00490FB4"/>
    <w:rsid w:val="004916C9"/>
    <w:rsid w:val="004922C2"/>
    <w:rsid w:val="004945B5"/>
    <w:rsid w:val="00494939"/>
    <w:rsid w:val="00495125"/>
    <w:rsid w:val="00495BEC"/>
    <w:rsid w:val="00495D35"/>
    <w:rsid w:val="004A026F"/>
    <w:rsid w:val="004A062E"/>
    <w:rsid w:val="004A09E3"/>
    <w:rsid w:val="004A0A78"/>
    <w:rsid w:val="004A0C6D"/>
    <w:rsid w:val="004A1D05"/>
    <w:rsid w:val="004A2200"/>
    <w:rsid w:val="004A2381"/>
    <w:rsid w:val="004A23B8"/>
    <w:rsid w:val="004A2964"/>
    <w:rsid w:val="004A2A58"/>
    <w:rsid w:val="004A3073"/>
    <w:rsid w:val="004A345F"/>
    <w:rsid w:val="004A46D6"/>
    <w:rsid w:val="004A47CF"/>
    <w:rsid w:val="004A4EF4"/>
    <w:rsid w:val="004A512E"/>
    <w:rsid w:val="004A57F6"/>
    <w:rsid w:val="004A5CA1"/>
    <w:rsid w:val="004A630A"/>
    <w:rsid w:val="004A6FE8"/>
    <w:rsid w:val="004A7E89"/>
    <w:rsid w:val="004B078E"/>
    <w:rsid w:val="004B241B"/>
    <w:rsid w:val="004B3B02"/>
    <w:rsid w:val="004B4385"/>
    <w:rsid w:val="004B45D0"/>
    <w:rsid w:val="004B4FF6"/>
    <w:rsid w:val="004B6473"/>
    <w:rsid w:val="004B79B6"/>
    <w:rsid w:val="004B7FB4"/>
    <w:rsid w:val="004C0D1C"/>
    <w:rsid w:val="004C112A"/>
    <w:rsid w:val="004C2BC5"/>
    <w:rsid w:val="004C36F9"/>
    <w:rsid w:val="004C501F"/>
    <w:rsid w:val="004C564C"/>
    <w:rsid w:val="004C6136"/>
    <w:rsid w:val="004C694D"/>
    <w:rsid w:val="004C7085"/>
    <w:rsid w:val="004C7BA6"/>
    <w:rsid w:val="004D100F"/>
    <w:rsid w:val="004D17C7"/>
    <w:rsid w:val="004D1A43"/>
    <w:rsid w:val="004D27D7"/>
    <w:rsid w:val="004D51D1"/>
    <w:rsid w:val="004D6294"/>
    <w:rsid w:val="004D7116"/>
    <w:rsid w:val="004D7767"/>
    <w:rsid w:val="004D7A5D"/>
    <w:rsid w:val="004D7D69"/>
    <w:rsid w:val="004E02E2"/>
    <w:rsid w:val="004E0F95"/>
    <w:rsid w:val="004E392C"/>
    <w:rsid w:val="004E3BED"/>
    <w:rsid w:val="004E51EC"/>
    <w:rsid w:val="004E5B42"/>
    <w:rsid w:val="004E78D9"/>
    <w:rsid w:val="004F0682"/>
    <w:rsid w:val="004F1279"/>
    <w:rsid w:val="004F26BC"/>
    <w:rsid w:val="004F3F60"/>
    <w:rsid w:val="004F40A6"/>
    <w:rsid w:val="004F460F"/>
    <w:rsid w:val="004F4EAC"/>
    <w:rsid w:val="004F513F"/>
    <w:rsid w:val="004F6A5C"/>
    <w:rsid w:val="004F7626"/>
    <w:rsid w:val="004F7B1C"/>
    <w:rsid w:val="004F7D06"/>
    <w:rsid w:val="005003DA"/>
    <w:rsid w:val="00500AD4"/>
    <w:rsid w:val="0050205A"/>
    <w:rsid w:val="00503E89"/>
    <w:rsid w:val="00504928"/>
    <w:rsid w:val="005051FB"/>
    <w:rsid w:val="00505ABF"/>
    <w:rsid w:val="00505DF7"/>
    <w:rsid w:val="00506C45"/>
    <w:rsid w:val="00507217"/>
    <w:rsid w:val="00507B49"/>
    <w:rsid w:val="00507F46"/>
    <w:rsid w:val="00510FCD"/>
    <w:rsid w:val="005112FF"/>
    <w:rsid w:val="00512316"/>
    <w:rsid w:val="005135B2"/>
    <w:rsid w:val="00514302"/>
    <w:rsid w:val="00514D3D"/>
    <w:rsid w:val="00515618"/>
    <w:rsid w:val="005157FD"/>
    <w:rsid w:val="00515C94"/>
    <w:rsid w:val="00516B85"/>
    <w:rsid w:val="00520CA3"/>
    <w:rsid w:val="005216A2"/>
    <w:rsid w:val="00522A68"/>
    <w:rsid w:val="00522F20"/>
    <w:rsid w:val="005230D2"/>
    <w:rsid w:val="005232F7"/>
    <w:rsid w:val="00523A45"/>
    <w:rsid w:val="00524F6C"/>
    <w:rsid w:val="005262D4"/>
    <w:rsid w:val="005268D2"/>
    <w:rsid w:val="005273B9"/>
    <w:rsid w:val="00527E99"/>
    <w:rsid w:val="0052F90B"/>
    <w:rsid w:val="00531EFA"/>
    <w:rsid w:val="00532025"/>
    <w:rsid w:val="00532382"/>
    <w:rsid w:val="005334E5"/>
    <w:rsid w:val="005336EE"/>
    <w:rsid w:val="00533745"/>
    <w:rsid w:val="005343D8"/>
    <w:rsid w:val="0053580B"/>
    <w:rsid w:val="00535E3E"/>
    <w:rsid w:val="005360C8"/>
    <w:rsid w:val="00536101"/>
    <w:rsid w:val="005378F2"/>
    <w:rsid w:val="0053DFD4"/>
    <w:rsid w:val="00540ABB"/>
    <w:rsid w:val="005418DA"/>
    <w:rsid w:val="005419E1"/>
    <w:rsid w:val="00541E3B"/>
    <w:rsid w:val="0054209F"/>
    <w:rsid w:val="00543612"/>
    <w:rsid w:val="00544F07"/>
    <w:rsid w:val="0054522A"/>
    <w:rsid w:val="0054592A"/>
    <w:rsid w:val="00546A9E"/>
    <w:rsid w:val="00546CEF"/>
    <w:rsid w:val="00547A96"/>
    <w:rsid w:val="00551320"/>
    <w:rsid w:val="00551445"/>
    <w:rsid w:val="00552A19"/>
    <w:rsid w:val="00554EB5"/>
    <w:rsid w:val="005554EE"/>
    <w:rsid w:val="00556220"/>
    <w:rsid w:val="00556AD2"/>
    <w:rsid w:val="0056318B"/>
    <w:rsid w:val="00563F43"/>
    <w:rsid w:val="005647ED"/>
    <w:rsid w:val="005651A3"/>
    <w:rsid w:val="005658BB"/>
    <w:rsid w:val="00565F33"/>
    <w:rsid w:val="00566450"/>
    <w:rsid w:val="00567062"/>
    <w:rsid w:val="00567E8D"/>
    <w:rsid w:val="00567E8F"/>
    <w:rsid w:val="00570EBA"/>
    <w:rsid w:val="00571093"/>
    <w:rsid w:val="005716D7"/>
    <w:rsid w:val="00572080"/>
    <w:rsid w:val="00574F86"/>
    <w:rsid w:val="00575781"/>
    <w:rsid w:val="0057580C"/>
    <w:rsid w:val="00575999"/>
    <w:rsid w:val="00575CA3"/>
    <w:rsid w:val="00576606"/>
    <w:rsid w:val="00577986"/>
    <w:rsid w:val="005823D4"/>
    <w:rsid w:val="0058281A"/>
    <w:rsid w:val="00583FAC"/>
    <w:rsid w:val="005854E4"/>
    <w:rsid w:val="005863E3"/>
    <w:rsid w:val="0058717E"/>
    <w:rsid w:val="00587886"/>
    <w:rsid w:val="00593560"/>
    <w:rsid w:val="005938F4"/>
    <w:rsid w:val="0059412B"/>
    <w:rsid w:val="00594B45"/>
    <w:rsid w:val="005954EC"/>
    <w:rsid w:val="00595798"/>
    <w:rsid w:val="0059617F"/>
    <w:rsid w:val="00596F1C"/>
    <w:rsid w:val="005A04D1"/>
    <w:rsid w:val="005A0BBB"/>
    <w:rsid w:val="005A10A1"/>
    <w:rsid w:val="005A21EC"/>
    <w:rsid w:val="005A2A33"/>
    <w:rsid w:val="005A33B3"/>
    <w:rsid w:val="005A3DC9"/>
    <w:rsid w:val="005A42C4"/>
    <w:rsid w:val="005A48FF"/>
    <w:rsid w:val="005A6082"/>
    <w:rsid w:val="005A6985"/>
    <w:rsid w:val="005A70A2"/>
    <w:rsid w:val="005B0E69"/>
    <w:rsid w:val="005B0E8A"/>
    <w:rsid w:val="005B2680"/>
    <w:rsid w:val="005B2DEA"/>
    <w:rsid w:val="005B2E56"/>
    <w:rsid w:val="005B2F36"/>
    <w:rsid w:val="005B5076"/>
    <w:rsid w:val="005B6464"/>
    <w:rsid w:val="005C0A14"/>
    <w:rsid w:val="005C0CC2"/>
    <w:rsid w:val="005C1B1B"/>
    <w:rsid w:val="005C3312"/>
    <w:rsid w:val="005C33A0"/>
    <w:rsid w:val="005C344B"/>
    <w:rsid w:val="005C4C9A"/>
    <w:rsid w:val="005C52B8"/>
    <w:rsid w:val="005C6CF5"/>
    <w:rsid w:val="005C7B05"/>
    <w:rsid w:val="005C7E9F"/>
    <w:rsid w:val="005D21A5"/>
    <w:rsid w:val="005D2B46"/>
    <w:rsid w:val="005D4839"/>
    <w:rsid w:val="005D58C4"/>
    <w:rsid w:val="005D5A90"/>
    <w:rsid w:val="005D692A"/>
    <w:rsid w:val="005D6CD8"/>
    <w:rsid w:val="005D7145"/>
    <w:rsid w:val="005E01E0"/>
    <w:rsid w:val="005E1369"/>
    <w:rsid w:val="005E146F"/>
    <w:rsid w:val="005E211C"/>
    <w:rsid w:val="005E236A"/>
    <w:rsid w:val="005E24AD"/>
    <w:rsid w:val="005E2873"/>
    <w:rsid w:val="005E2F46"/>
    <w:rsid w:val="005E2FA2"/>
    <w:rsid w:val="005E457F"/>
    <w:rsid w:val="005E4726"/>
    <w:rsid w:val="005E4895"/>
    <w:rsid w:val="005E5210"/>
    <w:rsid w:val="005E5E23"/>
    <w:rsid w:val="005E6537"/>
    <w:rsid w:val="005E66AB"/>
    <w:rsid w:val="005E699F"/>
    <w:rsid w:val="005F0038"/>
    <w:rsid w:val="005F123E"/>
    <w:rsid w:val="005F1305"/>
    <w:rsid w:val="005F317B"/>
    <w:rsid w:val="005F33EE"/>
    <w:rsid w:val="005F3547"/>
    <w:rsid w:val="005F3A33"/>
    <w:rsid w:val="005F56FE"/>
    <w:rsid w:val="005F5BA9"/>
    <w:rsid w:val="005F6287"/>
    <w:rsid w:val="005F7593"/>
    <w:rsid w:val="005F775B"/>
    <w:rsid w:val="00600149"/>
    <w:rsid w:val="0060064B"/>
    <w:rsid w:val="00600A1E"/>
    <w:rsid w:val="00600C36"/>
    <w:rsid w:val="0060335E"/>
    <w:rsid w:val="00603397"/>
    <w:rsid w:val="00603AAD"/>
    <w:rsid w:val="00607D2B"/>
    <w:rsid w:val="00607D72"/>
    <w:rsid w:val="0061114E"/>
    <w:rsid w:val="00611CB1"/>
    <w:rsid w:val="00612E18"/>
    <w:rsid w:val="0061323D"/>
    <w:rsid w:val="00613786"/>
    <w:rsid w:val="006139C1"/>
    <w:rsid w:val="006141BD"/>
    <w:rsid w:val="006159DC"/>
    <w:rsid w:val="0061709D"/>
    <w:rsid w:val="00620511"/>
    <w:rsid w:val="006209B2"/>
    <w:rsid w:val="00621BDD"/>
    <w:rsid w:val="006230C7"/>
    <w:rsid w:val="006231D3"/>
    <w:rsid w:val="00623354"/>
    <w:rsid w:val="00623E36"/>
    <w:rsid w:val="00624006"/>
    <w:rsid w:val="00624434"/>
    <w:rsid w:val="00625515"/>
    <w:rsid w:val="0062662B"/>
    <w:rsid w:val="006268A7"/>
    <w:rsid w:val="00626C34"/>
    <w:rsid w:val="00626E91"/>
    <w:rsid w:val="0062785E"/>
    <w:rsid w:val="00627CC7"/>
    <w:rsid w:val="00627D3C"/>
    <w:rsid w:val="0063097B"/>
    <w:rsid w:val="00630CB2"/>
    <w:rsid w:val="00630D7A"/>
    <w:rsid w:val="0063213A"/>
    <w:rsid w:val="00632D99"/>
    <w:rsid w:val="00633055"/>
    <w:rsid w:val="00633A54"/>
    <w:rsid w:val="00634752"/>
    <w:rsid w:val="00635A17"/>
    <w:rsid w:val="00636193"/>
    <w:rsid w:val="0063633B"/>
    <w:rsid w:val="006373FF"/>
    <w:rsid w:val="00637AF9"/>
    <w:rsid w:val="00640B18"/>
    <w:rsid w:val="006411F6"/>
    <w:rsid w:val="00641769"/>
    <w:rsid w:val="00641AB1"/>
    <w:rsid w:val="006422B4"/>
    <w:rsid w:val="0064247C"/>
    <w:rsid w:val="006426DF"/>
    <w:rsid w:val="006429B0"/>
    <w:rsid w:val="00643370"/>
    <w:rsid w:val="00643470"/>
    <w:rsid w:val="00643C23"/>
    <w:rsid w:val="00644944"/>
    <w:rsid w:val="00644B51"/>
    <w:rsid w:val="00645FEC"/>
    <w:rsid w:val="006468FF"/>
    <w:rsid w:val="00646B91"/>
    <w:rsid w:val="00647D45"/>
    <w:rsid w:val="00647F4D"/>
    <w:rsid w:val="00650B0E"/>
    <w:rsid w:val="00652C3E"/>
    <w:rsid w:val="00652C46"/>
    <w:rsid w:val="0065388D"/>
    <w:rsid w:val="00654704"/>
    <w:rsid w:val="006554DC"/>
    <w:rsid w:val="0065728D"/>
    <w:rsid w:val="00657E19"/>
    <w:rsid w:val="00661429"/>
    <w:rsid w:val="006624C8"/>
    <w:rsid w:val="006627E9"/>
    <w:rsid w:val="00663108"/>
    <w:rsid w:val="00663BF1"/>
    <w:rsid w:val="00663C2A"/>
    <w:rsid w:val="0066429D"/>
    <w:rsid w:val="006656DC"/>
    <w:rsid w:val="00665D60"/>
    <w:rsid w:val="0066631C"/>
    <w:rsid w:val="0066652E"/>
    <w:rsid w:val="00666736"/>
    <w:rsid w:val="00667C7D"/>
    <w:rsid w:val="0066C9BF"/>
    <w:rsid w:val="00670F87"/>
    <w:rsid w:val="006712CE"/>
    <w:rsid w:val="0067191F"/>
    <w:rsid w:val="00671BC2"/>
    <w:rsid w:val="0067259D"/>
    <w:rsid w:val="00672BE6"/>
    <w:rsid w:val="00673461"/>
    <w:rsid w:val="00673670"/>
    <w:rsid w:val="00674D01"/>
    <w:rsid w:val="006759CD"/>
    <w:rsid w:val="00676D3D"/>
    <w:rsid w:val="006771AF"/>
    <w:rsid w:val="00677432"/>
    <w:rsid w:val="006814CF"/>
    <w:rsid w:val="00682F9B"/>
    <w:rsid w:val="00683445"/>
    <w:rsid w:val="00683EA8"/>
    <w:rsid w:val="00683F1B"/>
    <w:rsid w:val="006843D4"/>
    <w:rsid w:val="00684700"/>
    <w:rsid w:val="00684D0A"/>
    <w:rsid w:val="00684D27"/>
    <w:rsid w:val="00685B1E"/>
    <w:rsid w:val="00685C0B"/>
    <w:rsid w:val="00691B1E"/>
    <w:rsid w:val="006921BC"/>
    <w:rsid w:val="00695146"/>
    <w:rsid w:val="006955E7"/>
    <w:rsid w:val="00696FBD"/>
    <w:rsid w:val="006976F3"/>
    <w:rsid w:val="006A01E7"/>
    <w:rsid w:val="006A1505"/>
    <w:rsid w:val="006A2585"/>
    <w:rsid w:val="006A42E1"/>
    <w:rsid w:val="006A4DA8"/>
    <w:rsid w:val="006A575A"/>
    <w:rsid w:val="006A59B2"/>
    <w:rsid w:val="006A755E"/>
    <w:rsid w:val="006B0000"/>
    <w:rsid w:val="006B0AF5"/>
    <w:rsid w:val="006B0F58"/>
    <w:rsid w:val="006B0FCC"/>
    <w:rsid w:val="006B1320"/>
    <w:rsid w:val="006B1B75"/>
    <w:rsid w:val="006B324A"/>
    <w:rsid w:val="006B4C67"/>
    <w:rsid w:val="006B4EC9"/>
    <w:rsid w:val="006B5030"/>
    <w:rsid w:val="006B5386"/>
    <w:rsid w:val="006B5FCC"/>
    <w:rsid w:val="006B633B"/>
    <w:rsid w:val="006B6D27"/>
    <w:rsid w:val="006C034F"/>
    <w:rsid w:val="006C0E0B"/>
    <w:rsid w:val="006C160E"/>
    <w:rsid w:val="006C1A2B"/>
    <w:rsid w:val="006C2738"/>
    <w:rsid w:val="006C37FE"/>
    <w:rsid w:val="006C3A85"/>
    <w:rsid w:val="006C576B"/>
    <w:rsid w:val="006C65C4"/>
    <w:rsid w:val="006C757A"/>
    <w:rsid w:val="006D1525"/>
    <w:rsid w:val="006D15EB"/>
    <w:rsid w:val="006D1D5D"/>
    <w:rsid w:val="006D1DE8"/>
    <w:rsid w:val="006D3185"/>
    <w:rsid w:val="006D6BE8"/>
    <w:rsid w:val="006D6C7D"/>
    <w:rsid w:val="006E1DF5"/>
    <w:rsid w:val="006E24F0"/>
    <w:rsid w:val="006E2A1B"/>
    <w:rsid w:val="006E2AC8"/>
    <w:rsid w:val="006E3AC0"/>
    <w:rsid w:val="006E4AE6"/>
    <w:rsid w:val="006E4BE7"/>
    <w:rsid w:val="006E6E0B"/>
    <w:rsid w:val="006E6F11"/>
    <w:rsid w:val="006F00E0"/>
    <w:rsid w:val="006F05FC"/>
    <w:rsid w:val="006F2DDD"/>
    <w:rsid w:val="006F3468"/>
    <w:rsid w:val="006F3A67"/>
    <w:rsid w:val="006F6772"/>
    <w:rsid w:val="006F7383"/>
    <w:rsid w:val="006F73A4"/>
    <w:rsid w:val="007000B7"/>
    <w:rsid w:val="007015EB"/>
    <w:rsid w:val="007019D5"/>
    <w:rsid w:val="007022ED"/>
    <w:rsid w:val="00702595"/>
    <w:rsid w:val="00702725"/>
    <w:rsid w:val="00703A0D"/>
    <w:rsid w:val="007046F0"/>
    <w:rsid w:val="0070510F"/>
    <w:rsid w:val="007055B1"/>
    <w:rsid w:val="007060E8"/>
    <w:rsid w:val="00706DB7"/>
    <w:rsid w:val="00706F79"/>
    <w:rsid w:val="007106F9"/>
    <w:rsid w:val="007110FA"/>
    <w:rsid w:val="007121D7"/>
    <w:rsid w:val="00713EF7"/>
    <w:rsid w:val="0071460C"/>
    <w:rsid w:val="007146DB"/>
    <w:rsid w:val="00714D65"/>
    <w:rsid w:val="0071550B"/>
    <w:rsid w:val="007160C4"/>
    <w:rsid w:val="007164A6"/>
    <w:rsid w:val="007164C0"/>
    <w:rsid w:val="00717F3D"/>
    <w:rsid w:val="00720A1E"/>
    <w:rsid w:val="00723B6A"/>
    <w:rsid w:val="007245FD"/>
    <w:rsid w:val="00724C8F"/>
    <w:rsid w:val="007250AA"/>
    <w:rsid w:val="007262A1"/>
    <w:rsid w:val="00726E7B"/>
    <w:rsid w:val="007270A6"/>
    <w:rsid w:val="0073064B"/>
    <w:rsid w:val="00730B31"/>
    <w:rsid w:val="0073179E"/>
    <w:rsid w:val="00731886"/>
    <w:rsid w:val="0073435E"/>
    <w:rsid w:val="007343CA"/>
    <w:rsid w:val="0073522D"/>
    <w:rsid w:val="00735A96"/>
    <w:rsid w:val="00736494"/>
    <w:rsid w:val="00736B13"/>
    <w:rsid w:val="00737BAB"/>
    <w:rsid w:val="0074014D"/>
    <w:rsid w:val="007404E6"/>
    <w:rsid w:val="00741975"/>
    <w:rsid w:val="007423AB"/>
    <w:rsid w:val="0074363E"/>
    <w:rsid w:val="00744536"/>
    <w:rsid w:val="007453ED"/>
    <w:rsid w:val="00745D4C"/>
    <w:rsid w:val="007465ED"/>
    <w:rsid w:val="00750177"/>
    <w:rsid w:val="00750595"/>
    <w:rsid w:val="007507BD"/>
    <w:rsid w:val="0075095A"/>
    <w:rsid w:val="00750E74"/>
    <w:rsid w:val="00751522"/>
    <w:rsid w:val="00752301"/>
    <w:rsid w:val="00752934"/>
    <w:rsid w:val="007529A9"/>
    <w:rsid w:val="007536CE"/>
    <w:rsid w:val="00755E0E"/>
    <w:rsid w:val="00757199"/>
    <w:rsid w:val="007574E0"/>
    <w:rsid w:val="0075795F"/>
    <w:rsid w:val="00761C9C"/>
    <w:rsid w:val="00761DE4"/>
    <w:rsid w:val="007621FD"/>
    <w:rsid w:val="007622C5"/>
    <w:rsid w:val="007651CC"/>
    <w:rsid w:val="00766C3D"/>
    <w:rsid w:val="0077132A"/>
    <w:rsid w:val="007719EA"/>
    <w:rsid w:val="00772D6D"/>
    <w:rsid w:val="00772EA9"/>
    <w:rsid w:val="007737EE"/>
    <w:rsid w:val="00774747"/>
    <w:rsid w:val="007749C7"/>
    <w:rsid w:val="0077580F"/>
    <w:rsid w:val="007758F2"/>
    <w:rsid w:val="00775CCE"/>
    <w:rsid w:val="00777D80"/>
    <w:rsid w:val="00777FA7"/>
    <w:rsid w:val="00780996"/>
    <w:rsid w:val="00780A0B"/>
    <w:rsid w:val="00780E25"/>
    <w:rsid w:val="00782C9C"/>
    <w:rsid w:val="00782D83"/>
    <w:rsid w:val="007844D3"/>
    <w:rsid w:val="007851C3"/>
    <w:rsid w:val="0078552D"/>
    <w:rsid w:val="00785831"/>
    <w:rsid w:val="007858FB"/>
    <w:rsid w:val="0078638C"/>
    <w:rsid w:val="0078B231"/>
    <w:rsid w:val="00790093"/>
    <w:rsid w:val="007901F9"/>
    <w:rsid w:val="00793D9E"/>
    <w:rsid w:val="0079531C"/>
    <w:rsid w:val="0079557D"/>
    <w:rsid w:val="007A02FC"/>
    <w:rsid w:val="007A0762"/>
    <w:rsid w:val="007A3ADC"/>
    <w:rsid w:val="007A3DC0"/>
    <w:rsid w:val="007A575F"/>
    <w:rsid w:val="007A60B8"/>
    <w:rsid w:val="007A634C"/>
    <w:rsid w:val="007A6661"/>
    <w:rsid w:val="007A689D"/>
    <w:rsid w:val="007A77E4"/>
    <w:rsid w:val="007A7F47"/>
    <w:rsid w:val="007B074F"/>
    <w:rsid w:val="007B1288"/>
    <w:rsid w:val="007B2563"/>
    <w:rsid w:val="007B28F2"/>
    <w:rsid w:val="007B2C18"/>
    <w:rsid w:val="007B30F0"/>
    <w:rsid w:val="007B37DA"/>
    <w:rsid w:val="007B5053"/>
    <w:rsid w:val="007B56FD"/>
    <w:rsid w:val="007B5879"/>
    <w:rsid w:val="007B6C87"/>
    <w:rsid w:val="007B7A8B"/>
    <w:rsid w:val="007C0A7B"/>
    <w:rsid w:val="007C2D5A"/>
    <w:rsid w:val="007C2F4C"/>
    <w:rsid w:val="007C32B1"/>
    <w:rsid w:val="007C331F"/>
    <w:rsid w:val="007C342A"/>
    <w:rsid w:val="007C5EC3"/>
    <w:rsid w:val="007D0D24"/>
    <w:rsid w:val="007D2742"/>
    <w:rsid w:val="007D3234"/>
    <w:rsid w:val="007D6094"/>
    <w:rsid w:val="007D6F48"/>
    <w:rsid w:val="007D7D1A"/>
    <w:rsid w:val="007E2538"/>
    <w:rsid w:val="007E28EC"/>
    <w:rsid w:val="007E2E36"/>
    <w:rsid w:val="007E4327"/>
    <w:rsid w:val="007E4946"/>
    <w:rsid w:val="007E5C3C"/>
    <w:rsid w:val="007E5FEE"/>
    <w:rsid w:val="007E6C7F"/>
    <w:rsid w:val="007E712A"/>
    <w:rsid w:val="007F0172"/>
    <w:rsid w:val="007F27E4"/>
    <w:rsid w:val="007F2F60"/>
    <w:rsid w:val="007F31D3"/>
    <w:rsid w:val="007F3C17"/>
    <w:rsid w:val="007F4298"/>
    <w:rsid w:val="007F49F1"/>
    <w:rsid w:val="007F53C1"/>
    <w:rsid w:val="007F5A9A"/>
    <w:rsid w:val="007F5CDC"/>
    <w:rsid w:val="007F5E7F"/>
    <w:rsid w:val="0080169C"/>
    <w:rsid w:val="00801AD2"/>
    <w:rsid w:val="00805A2E"/>
    <w:rsid w:val="00805EDD"/>
    <w:rsid w:val="008061E2"/>
    <w:rsid w:val="00806549"/>
    <w:rsid w:val="0080691C"/>
    <w:rsid w:val="0080746F"/>
    <w:rsid w:val="00810289"/>
    <w:rsid w:val="0081068E"/>
    <w:rsid w:val="00811EAE"/>
    <w:rsid w:val="008138BF"/>
    <w:rsid w:val="00815DA3"/>
    <w:rsid w:val="008169C2"/>
    <w:rsid w:val="00817965"/>
    <w:rsid w:val="0081C484"/>
    <w:rsid w:val="00820125"/>
    <w:rsid w:val="008202FA"/>
    <w:rsid w:val="00820A49"/>
    <w:rsid w:val="0082118D"/>
    <w:rsid w:val="00821D0C"/>
    <w:rsid w:val="00821EE7"/>
    <w:rsid w:val="008223E7"/>
    <w:rsid w:val="00822894"/>
    <w:rsid w:val="0082295A"/>
    <w:rsid w:val="00822C76"/>
    <w:rsid w:val="008232CC"/>
    <w:rsid w:val="008236B6"/>
    <w:rsid w:val="008247F8"/>
    <w:rsid w:val="0082481F"/>
    <w:rsid w:val="00824DCD"/>
    <w:rsid w:val="008256C1"/>
    <w:rsid w:val="00833070"/>
    <w:rsid w:val="008332C1"/>
    <w:rsid w:val="008345D0"/>
    <w:rsid w:val="0083463A"/>
    <w:rsid w:val="008346F5"/>
    <w:rsid w:val="00835580"/>
    <w:rsid w:val="00835654"/>
    <w:rsid w:val="00835FBC"/>
    <w:rsid w:val="008378D7"/>
    <w:rsid w:val="008403BE"/>
    <w:rsid w:val="00841566"/>
    <w:rsid w:val="00841846"/>
    <w:rsid w:val="00842ACF"/>
    <w:rsid w:val="00842CA3"/>
    <w:rsid w:val="008451A1"/>
    <w:rsid w:val="00845241"/>
    <w:rsid w:val="008465CF"/>
    <w:rsid w:val="00846CD4"/>
    <w:rsid w:val="00850746"/>
    <w:rsid w:val="00850A31"/>
    <w:rsid w:val="00850C0E"/>
    <w:rsid w:val="008528B7"/>
    <w:rsid w:val="008534D2"/>
    <w:rsid w:val="008542B9"/>
    <w:rsid w:val="00854B65"/>
    <w:rsid w:val="00854B8C"/>
    <w:rsid w:val="0085742C"/>
    <w:rsid w:val="00863763"/>
    <w:rsid w:val="00863CF5"/>
    <w:rsid w:val="00863FD5"/>
    <w:rsid w:val="00865EF1"/>
    <w:rsid w:val="00867774"/>
    <w:rsid w:val="00871426"/>
    <w:rsid w:val="00874148"/>
    <w:rsid w:val="008743A9"/>
    <w:rsid w:val="00874BAE"/>
    <w:rsid w:val="0087620D"/>
    <w:rsid w:val="00880061"/>
    <w:rsid w:val="00880534"/>
    <w:rsid w:val="00880F2B"/>
    <w:rsid w:val="008818E7"/>
    <w:rsid w:val="008855E1"/>
    <w:rsid w:val="0088566F"/>
    <w:rsid w:val="008868A9"/>
    <w:rsid w:val="00886ED8"/>
    <w:rsid w:val="008873AB"/>
    <w:rsid w:val="00890D02"/>
    <w:rsid w:val="00891017"/>
    <w:rsid w:val="008915FB"/>
    <w:rsid w:val="008937E0"/>
    <w:rsid w:val="00894647"/>
    <w:rsid w:val="00894957"/>
    <w:rsid w:val="00895059"/>
    <w:rsid w:val="008971D8"/>
    <w:rsid w:val="008979D0"/>
    <w:rsid w:val="008A008B"/>
    <w:rsid w:val="008A12B2"/>
    <w:rsid w:val="008A16CE"/>
    <w:rsid w:val="008A17B9"/>
    <w:rsid w:val="008A1FDA"/>
    <w:rsid w:val="008A512C"/>
    <w:rsid w:val="008A524D"/>
    <w:rsid w:val="008A63C9"/>
    <w:rsid w:val="008A6647"/>
    <w:rsid w:val="008A6A3A"/>
    <w:rsid w:val="008A7D0B"/>
    <w:rsid w:val="008B0F32"/>
    <w:rsid w:val="008B1351"/>
    <w:rsid w:val="008B14DA"/>
    <w:rsid w:val="008B169F"/>
    <w:rsid w:val="008B1F79"/>
    <w:rsid w:val="008B225B"/>
    <w:rsid w:val="008B3AB6"/>
    <w:rsid w:val="008B3D2B"/>
    <w:rsid w:val="008B489C"/>
    <w:rsid w:val="008B53CF"/>
    <w:rsid w:val="008B5CF2"/>
    <w:rsid w:val="008B6057"/>
    <w:rsid w:val="008B746A"/>
    <w:rsid w:val="008B789B"/>
    <w:rsid w:val="008B78B8"/>
    <w:rsid w:val="008B7DCD"/>
    <w:rsid w:val="008C0993"/>
    <w:rsid w:val="008C2154"/>
    <w:rsid w:val="008C25DE"/>
    <w:rsid w:val="008C3CA1"/>
    <w:rsid w:val="008C3DD4"/>
    <w:rsid w:val="008C3FEB"/>
    <w:rsid w:val="008C42E7"/>
    <w:rsid w:val="008C44A2"/>
    <w:rsid w:val="008C496F"/>
    <w:rsid w:val="008C51A1"/>
    <w:rsid w:val="008C5501"/>
    <w:rsid w:val="008D006A"/>
    <w:rsid w:val="008D03AC"/>
    <w:rsid w:val="008D1A04"/>
    <w:rsid w:val="008D3773"/>
    <w:rsid w:val="008D3F22"/>
    <w:rsid w:val="008D5503"/>
    <w:rsid w:val="008D5733"/>
    <w:rsid w:val="008D5B23"/>
    <w:rsid w:val="008D6545"/>
    <w:rsid w:val="008D6E71"/>
    <w:rsid w:val="008D73A0"/>
    <w:rsid w:val="008D744B"/>
    <w:rsid w:val="008E0075"/>
    <w:rsid w:val="008E0E0D"/>
    <w:rsid w:val="008E19EE"/>
    <w:rsid w:val="008E235C"/>
    <w:rsid w:val="008E3413"/>
    <w:rsid w:val="008E3651"/>
    <w:rsid w:val="008E3D85"/>
    <w:rsid w:val="008E40A8"/>
    <w:rsid w:val="008E630C"/>
    <w:rsid w:val="008E6C5B"/>
    <w:rsid w:val="008E75F2"/>
    <w:rsid w:val="008F0A11"/>
    <w:rsid w:val="008F0DD8"/>
    <w:rsid w:val="008F2058"/>
    <w:rsid w:val="008F3688"/>
    <w:rsid w:val="008F368D"/>
    <w:rsid w:val="008F39DD"/>
    <w:rsid w:val="008F39E6"/>
    <w:rsid w:val="008F3A8E"/>
    <w:rsid w:val="008F3C04"/>
    <w:rsid w:val="008F3D90"/>
    <w:rsid w:val="008F465F"/>
    <w:rsid w:val="008F67EC"/>
    <w:rsid w:val="008F7241"/>
    <w:rsid w:val="008F74FE"/>
    <w:rsid w:val="008F7E48"/>
    <w:rsid w:val="008F7F9E"/>
    <w:rsid w:val="00900D6B"/>
    <w:rsid w:val="009022A3"/>
    <w:rsid w:val="009027D1"/>
    <w:rsid w:val="00902B92"/>
    <w:rsid w:val="0090318C"/>
    <w:rsid w:val="00903197"/>
    <w:rsid w:val="009036F9"/>
    <w:rsid w:val="00903932"/>
    <w:rsid w:val="00903E68"/>
    <w:rsid w:val="009051C3"/>
    <w:rsid w:val="009064B7"/>
    <w:rsid w:val="009076AF"/>
    <w:rsid w:val="009114CE"/>
    <w:rsid w:val="009117BA"/>
    <w:rsid w:val="00911BB7"/>
    <w:rsid w:val="00914E54"/>
    <w:rsid w:val="00914F30"/>
    <w:rsid w:val="009153F4"/>
    <w:rsid w:val="009155EB"/>
    <w:rsid w:val="00915BC9"/>
    <w:rsid w:val="00915E15"/>
    <w:rsid w:val="00916D66"/>
    <w:rsid w:val="009177A1"/>
    <w:rsid w:val="0091961A"/>
    <w:rsid w:val="009200E7"/>
    <w:rsid w:val="009212A2"/>
    <w:rsid w:val="009213BE"/>
    <w:rsid w:val="0092141E"/>
    <w:rsid w:val="00922011"/>
    <w:rsid w:val="00922834"/>
    <w:rsid w:val="00922F67"/>
    <w:rsid w:val="0092356D"/>
    <w:rsid w:val="00924278"/>
    <w:rsid w:val="00925EC4"/>
    <w:rsid w:val="00925F32"/>
    <w:rsid w:val="00926625"/>
    <w:rsid w:val="009273D3"/>
    <w:rsid w:val="00930599"/>
    <w:rsid w:val="00930D8E"/>
    <w:rsid w:val="00930F26"/>
    <w:rsid w:val="00931179"/>
    <w:rsid w:val="009328D2"/>
    <w:rsid w:val="0093396D"/>
    <w:rsid w:val="00934923"/>
    <w:rsid w:val="00934B19"/>
    <w:rsid w:val="00936DDB"/>
    <w:rsid w:val="0094173E"/>
    <w:rsid w:val="0094196A"/>
    <w:rsid w:val="00941DF8"/>
    <w:rsid w:val="00942748"/>
    <w:rsid w:val="009435CD"/>
    <w:rsid w:val="00943EC7"/>
    <w:rsid w:val="00945826"/>
    <w:rsid w:val="00945DAF"/>
    <w:rsid w:val="009460DA"/>
    <w:rsid w:val="0094692A"/>
    <w:rsid w:val="00947812"/>
    <w:rsid w:val="009501DA"/>
    <w:rsid w:val="00951EDC"/>
    <w:rsid w:val="00953DBC"/>
    <w:rsid w:val="00954ED2"/>
    <w:rsid w:val="00955914"/>
    <w:rsid w:val="00957F38"/>
    <w:rsid w:val="009600F8"/>
    <w:rsid w:val="00961DD7"/>
    <w:rsid w:val="009621DA"/>
    <w:rsid w:val="00964DC6"/>
    <w:rsid w:val="00964FDC"/>
    <w:rsid w:val="00965D8C"/>
    <w:rsid w:val="00965E6F"/>
    <w:rsid w:val="009665AE"/>
    <w:rsid w:val="0096707F"/>
    <w:rsid w:val="00967529"/>
    <w:rsid w:val="00967B77"/>
    <w:rsid w:val="00967BC5"/>
    <w:rsid w:val="00967CA7"/>
    <w:rsid w:val="009710A4"/>
    <w:rsid w:val="0097150C"/>
    <w:rsid w:val="009739F3"/>
    <w:rsid w:val="00974085"/>
    <w:rsid w:val="00974244"/>
    <w:rsid w:val="009742E7"/>
    <w:rsid w:val="00974A32"/>
    <w:rsid w:val="00974F8B"/>
    <w:rsid w:val="00975311"/>
    <w:rsid w:val="00977120"/>
    <w:rsid w:val="00980403"/>
    <w:rsid w:val="0098079F"/>
    <w:rsid w:val="009807BF"/>
    <w:rsid w:val="009808FF"/>
    <w:rsid w:val="00980A40"/>
    <w:rsid w:val="00982D1F"/>
    <w:rsid w:val="009837BD"/>
    <w:rsid w:val="0098461B"/>
    <w:rsid w:val="0098544F"/>
    <w:rsid w:val="00986867"/>
    <w:rsid w:val="00986DEE"/>
    <w:rsid w:val="00986E38"/>
    <w:rsid w:val="00986FB8"/>
    <w:rsid w:val="00987228"/>
    <w:rsid w:val="0098767C"/>
    <w:rsid w:val="0099049B"/>
    <w:rsid w:val="00992D6A"/>
    <w:rsid w:val="00992E5D"/>
    <w:rsid w:val="00993448"/>
    <w:rsid w:val="00993C21"/>
    <w:rsid w:val="00993CEF"/>
    <w:rsid w:val="00993FD8"/>
    <w:rsid w:val="00994278"/>
    <w:rsid w:val="00994987"/>
    <w:rsid w:val="009949EA"/>
    <w:rsid w:val="0099579E"/>
    <w:rsid w:val="00995B53"/>
    <w:rsid w:val="009965BC"/>
    <w:rsid w:val="00996CB0"/>
    <w:rsid w:val="009A0B2A"/>
    <w:rsid w:val="009A17B6"/>
    <w:rsid w:val="009A1A29"/>
    <w:rsid w:val="009A264F"/>
    <w:rsid w:val="009A2CC1"/>
    <w:rsid w:val="009A3038"/>
    <w:rsid w:val="009A7300"/>
    <w:rsid w:val="009A73AB"/>
    <w:rsid w:val="009A7E6C"/>
    <w:rsid w:val="009A7EB2"/>
    <w:rsid w:val="009B066A"/>
    <w:rsid w:val="009B0F74"/>
    <w:rsid w:val="009B1704"/>
    <w:rsid w:val="009B2382"/>
    <w:rsid w:val="009B310A"/>
    <w:rsid w:val="009B5D1C"/>
    <w:rsid w:val="009B6B9C"/>
    <w:rsid w:val="009B71F2"/>
    <w:rsid w:val="009C065D"/>
    <w:rsid w:val="009C0B1B"/>
    <w:rsid w:val="009C11FC"/>
    <w:rsid w:val="009C15F2"/>
    <w:rsid w:val="009C1AA9"/>
    <w:rsid w:val="009C3CCD"/>
    <w:rsid w:val="009C4532"/>
    <w:rsid w:val="009C5C86"/>
    <w:rsid w:val="009C7660"/>
    <w:rsid w:val="009C7827"/>
    <w:rsid w:val="009C794A"/>
    <w:rsid w:val="009C7A37"/>
    <w:rsid w:val="009C7E07"/>
    <w:rsid w:val="009D03AF"/>
    <w:rsid w:val="009D0A37"/>
    <w:rsid w:val="009D1F6F"/>
    <w:rsid w:val="009D2D70"/>
    <w:rsid w:val="009D2E99"/>
    <w:rsid w:val="009D4C6A"/>
    <w:rsid w:val="009D5254"/>
    <w:rsid w:val="009D608E"/>
    <w:rsid w:val="009D64EF"/>
    <w:rsid w:val="009D710A"/>
    <w:rsid w:val="009D723C"/>
    <w:rsid w:val="009E03FC"/>
    <w:rsid w:val="009E0993"/>
    <w:rsid w:val="009E13B8"/>
    <w:rsid w:val="009E1941"/>
    <w:rsid w:val="009E1CC4"/>
    <w:rsid w:val="009E20B3"/>
    <w:rsid w:val="009E26AE"/>
    <w:rsid w:val="009E4E35"/>
    <w:rsid w:val="009E5537"/>
    <w:rsid w:val="009E5CCB"/>
    <w:rsid w:val="009E6081"/>
    <w:rsid w:val="009E6BF2"/>
    <w:rsid w:val="009E76AC"/>
    <w:rsid w:val="009E7DED"/>
    <w:rsid w:val="009F1156"/>
    <w:rsid w:val="009F36C2"/>
    <w:rsid w:val="009F43B2"/>
    <w:rsid w:val="009F44C9"/>
    <w:rsid w:val="009F4DC3"/>
    <w:rsid w:val="009F4ED2"/>
    <w:rsid w:val="009F4F3C"/>
    <w:rsid w:val="009F6ACE"/>
    <w:rsid w:val="009F6E32"/>
    <w:rsid w:val="009F78B2"/>
    <w:rsid w:val="00A03011"/>
    <w:rsid w:val="00A033CE"/>
    <w:rsid w:val="00A06F9C"/>
    <w:rsid w:val="00A1008D"/>
    <w:rsid w:val="00A10359"/>
    <w:rsid w:val="00A10626"/>
    <w:rsid w:val="00A10739"/>
    <w:rsid w:val="00A12223"/>
    <w:rsid w:val="00A12341"/>
    <w:rsid w:val="00A13EC8"/>
    <w:rsid w:val="00A1561A"/>
    <w:rsid w:val="00A170CA"/>
    <w:rsid w:val="00A17C64"/>
    <w:rsid w:val="00A206E0"/>
    <w:rsid w:val="00A2078F"/>
    <w:rsid w:val="00A20E3A"/>
    <w:rsid w:val="00A249E4"/>
    <w:rsid w:val="00A25AA2"/>
    <w:rsid w:val="00A25CCD"/>
    <w:rsid w:val="00A269AF"/>
    <w:rsid w:val="00A26C1C"/>
    <w:rsid w:val="00A33051"/>
    <w:rsid w:val="00A33532"/>
    <w:rsid w:val="00A35D76"/>
    <w:rsid w:val="00A3610D"/>
    <w:rsid w:val="00A37647"/>
    <w:rsid w:val="00A40D08"/>
    <w:rsid w:val="00A40FCB"/>
    <w:rsid w:val="00A425E5"/>
    <w:rsid w:val="00A428F8"/>
    <w:rsid w:val="00A44F89"/>
    <w:rsid w:val="00A4579E"/>
    <w:rsid w:val="00A45953"/>
    <w:rsid w:val="00A45CDD"/>
    <w:rsid w:val="00A45FED"/>
    <w:rsid w:val="00A46105"/>
    <w:rsid w:val="00A464CF"/>
    <w:rsid w:val="00A47FDF"/>
    <w:rsid w:val="00A50B21"/>
    <w:rsid w:val="00A54347"/>
    <w:rsid w:val="00A5569E"/>
    <w:rsid w:val="00A55745"/>
    <w:rsid w:val="00A60178"/>
    <w:rsid w:val="00A60558"/>
    <w:rsid w:val="00A60AF0"/>
    <w:rsid w:val="00A619B1"/>
    <w:rsid w:val="00A63D7F"/>
    <w:rsid w:val="00A667F7"/>
    <w:rsid w:val="00A67FE6"/>
    <w:rsid w:val="00A70955"/>
    <w:rsid w:val="00A73265"/>
    <w:rsid w:val="00A76949"/>
    <w:rsid w:val="00A77180"/>
    <w:rsid w:val="00A80EA4"/>
    <w:rsid w:val="00A80F5C"/>
    <w:rsid w:val="00A82301"/>
    <w:rsid w:val="00A82558"/>
    <w:rsid w:val="00A83CCB"/>
    <w:rsid w:val="00A849C9"/>
    <w:rsid w:val="00A85306"/>
    <w:rsid w:val="00A8663B"/>
    <w:rsid w:val="00A869C3"/>
    <w:rsid w:val="00A900E0"/>
    <w:rsid w:val="00A904DF"/>
    <w:rsid w:val="00A91D0F"/>
    <w:rsid w:val="00A93235"/>
    <w:rsid w:val="00A94B10"/>
    <w:rsid w:val="00A96660"/>
    <w:rsid w:val="00A973EA"/>
    <w:rsid w:val="00A9782D"/>
    <w:rsid w:val="00A97E7F"/>
    <w:rsid w:val="00AA07F9"/>
    <w:rsid w:val="00AA0B6B"/>
    <w:rsid w:val="00AA1806"/>
    <w:rsid w:val="00AA2A1F"/>
    <w:rsid w:val="00AA32EA"/>
    <w:rsid w:val="00AA446B"/>
    <w:rsid w:val="00AA5038"/>
    <w:rsid w:val="00AA5A26"/>
    <w:rsid w:val="00AA7828"/>
    <w:rsid w:val="00AB09F9"/>
    <w:rsid w:val="00AB1952"/>
    <w:rsid w:val="00AB1962"/>
    <w:rsid w:val="00AB1BF3"/>
    <w:rsid w:val="00AB44D7"/>
    <w:rsid w:val="00AB5BDE"/>
    <w:rsid w:val="00AB5C13"/>
    <w:rsid w:val="00AB7D90"/>
    <w:rsid w:val="00AB7E02"/>
    <w:rsid w:val="00AC026D"/>
    <w:rsid w:val="00AC0A8F"/>
    <w:rsid w:val="00AC1DE8"/>
    <w:rsid w:val="00AC240C"/>
    <w:rsid w:val="00AC34B2"/>
    <w:rsid w:val="00AC4200"/>
    <w:rsid w:val="00AC5502"/>
    <w:rsid w:val="00AC5B8B"/>
    <w:rsid w:val="00AC620A"/>
    <w:rsid w:val="00AC6C9F"/>
    <w:rsid w:val="00AC7782"/>
    <w:rsid w:val="00AC7BD7"/>
    <w:rsid w:val="00AD0E92"/>
    <w:rsid w:val="00AD11FA"/>
    <w:rsid w:val="00AD1744"/>
    <w:rsid w:val="00AD1D41"/>
    <w:rsid w:val="00AD2536"/>
    <w:rsid w:val="00AD3EA0"/>
    <w:rsid w:val="00AD443A"/>
    <w:rsid w:val="00AD5100"/>
    <w:rsid w:val="00AD51BB"/>
    <w:rsid w:val="00AD6F07"/>
    <w:rsid w:val="00AE006C"/>
    <w:rsid w:val="00AE00E6"/>
    <w:rsid w:val="00AE03AB"/>
    <w:rsid w:val="00AE05B4"/>
    <w:rsid w:val="00AE12B6"/>
    <w:rsid w:val="00AE15B7"/>
    <w:rsid w:val="00AE2292"/>
    <w:rsid w:val="00AE703E"/>
    <w:rsid w:val="00AE7AA8"/>
    <w:rsid w:val="00AE7BF0"/>
    <w:rsid w:val="00AF0E21"/>
    <w:rsid w:val="00AF36C1"/>
    <w:rsid w:val="00AF3BCA"/>
    <w:rsid w:val="00AF46D0"/>
    <w:rsid w:val="00AF4AA3"/>
    <w:rsid w:val="00AF55B1"/>
    <w:rsid w:val="00AF5979"/>
    <w:rsid w:val="00AF5F2A"/>
    <w:rsid w:val="00AF655D"/>
    <w:rsid w:val="00AF79FC"/>
    <w:rsid w:val="00B0030D"/>
    <w:rsid w:val="00B00330"/>
    <w:rsid w:val="00B010FB"/>
    <w:rsid w:val="00B0319B"/>
    <w:rsid w:val="00B03B23"/>
    <w:rsid w:val="00B03DE2"/>
    <w:rsid w:val="00B0411C"/>
    <w:rsid w:val="00B042EB"/>
    <w:rsid w:val="00B04558"/>
    <w:rsid w:val="00B04989"/>
    <w:rsid w:val="00B050F8"/>
    <w:rsid w:val="00B053D4"/>
    <w:rsid w:val="00B0784A"/>
    <w:rsid w:val="00B10885"/>
    <w:rsid w:val="00B1177C"/>
    <w:rsid w:val="00B12044"/>
    <w:rsid w:val="00B1393F"/>
    <w:rsid w:val="00B1395D"/>
    <w:rsid w:val="00B141B4"/>
    <w:rsid w:val="00B149B3"/>
    <w:rsid w:val="00B15438"/>
    <w:rsid w:val="00B15D7E"/>
    <w:rsid w:val="00B160CD"/>
    <w:rsid w:val="00B17B29"/>
    <w:rsid w:val="00B17D1E"/>
    <w:rsid w:val="00B2005C"/>
    <w:rsid w:val="00B208A3"/>
    <w:rsid w:val="00B20DAD"/>
    <w:rsid w:val="00B22224"/>
    <w:rsid w:val="00B22E07"/>
    <w:rsid w:val="00B22F9F"/>
    <w:rsid w:val="00B23913"/>
    <w:rsid w:val="00B24170"/>
    <w:rsid w:val="00B24AC4"/>
    <w:rsid w:val="00B25F13"/>
    <w:rsid w:val="00B26674"/>
    <w:rsid w:val="00B27D52"/>
    <w:rsid w:val="00B30BEC"/>
    <w:rsid w:val="00B319F0"/>
    <w:rsid w:val="00B32320"/>
    <w:rsid w:val="00B3309A"/>
    <w:rsid w:val="00B33537"/>
    <w:rsid w:val="00B3379E"/>
    <w:rsid w:val="00B341A7"/>
    <w:rsid w:val="00B347EB"/>
    <w:rsid w:val="00B34B1E"/>
    <w:rsid w:val="00B34FD2"/>
    <w:rsid w:val="00B35A0A"/>
    <w:rsid w:val="00B364E5"/>
    <w:rsid w:val="00B36A1F"/>
    <w:rsid w:val="00B40C9D"/>
    <w:rsid w:val="00B41EB8"/>
    <w:rsid w:val="00B429C5"/>
    <w:rsid w:val="00B429CF"/>
    <w:rsid w:val="00B42D82"/>
    <w:rsid w:val="00B43F7E"/>
    <w:rsid w:val="00B446D1"/>
    <w:rsid w:val="00B45ABC"/>
    <w:rsid w:val="00B45F10"/>
    <w:rsid w:val="00B46685"/>
    <w:rsid w:val="00B469D3"/>
    <w:rsid w:val="00B47684"/>
    <w:rsid w:val="00B50DF8"/>
    <w:rsid w:val="00B50F94"/>
    <w:rsid w:val="00B52701"/>
    <w:rsid w:val="00B54172"/>
    <w:rsid w:val="00B54276"/>
    <w:rsid w:val="00B5687E"/>
    <w:rsid w:val="00B569A1"/>
    <w:rsid w:val="00B57814"/>
    <w:rsid w:val="00B62844"/>
    <w:rsid w:val="00B62CA8"/>
    <w:rsid w:val="00B64438"/>
    <w:rsid w:val="00B64ABD"/>
    <w:rsid w:val="00B65CF2"/>
    <w:rsid w:val="00B66619"/>
    <w:rsid w:val="00B66696"/>
    <w:rsid w:val="00B668BB"/>
    <w:rsid w:val="00B67E78"/>
    <w:rsid w:val="00B703A3"/>
    <w:rsid w:val="00B70CC8"/>
    <w:rsid w:val="00B71AD5"/>
    <w:rsid w:val="00B71D70"/>
    <w:rsid w:val="00B7211D"/>
    <w:rsid w:val="00B72795"/>
    <w:rsid w:val="00B72F23"/>
    <w:rsid w:val="00B7334D"/>
    <w:rsid w:val="00B73E9F"/>
    <w:rsid w:val="00B75737"/>
    <w:rsid w:val="00B76EE1"/>
    <w:rsid w:val="00B77B12"/>
    <w:rsid w:val="00B80FE8"/>
    <w:rsid w:val="00B818F7"/>
    <w:rsid w:val="00B82305"/>
    <w:rsid w:val="00B82964"/>
    <w:rsid w:val="00B83F0B"/>
    <w:rsid w:val="00B842B7"/>
    <w:rsid w:val="00B85417"/>
    <w:rsid w:val="00B85DE1"/>
    <w:rsid w:val="00B86545"/>
    <w:rsid w:val="00B86855"/>
    <w:rsid w:val="00B8795A"/>
    <w:rsid w:val="00B9219B"/>
    <w:rsid w:val="00B923BD"/>
    <w:rsid w:val="00B93596"/>
    <w:rsid w:val="00B966D5"/>
    <w:rsid w:val="00B975BA"/>
    <w:rsid w:val="00BA07EB"/>
    <w:rsid w:val="00BA0919"/>
    <w:rsid w:val="00BA1E88"/>
    <w:rsid w:val="00BA1E8D"/>
    <w:rsid w:val="00BA1EEE"/>
    <w:rsid w:val="00BA28F8"/>
    <w:rsid w:val="00BA2EB3"/>
    <w:rsid w:val="00BA4DCD"/>
    <w:rsid w:val="00BA4EAD"/>
    <w:rsid w:val="00BA57D2"/>
    <w:rsid w:val="00BA5DA5"/>
    <w:rsid w:val="00BA6FEA"/>
    <w:rsid w:val="00BA763F"/>
    <w:rsid w:val="00BA77D6"/>
    <w:rsid w:val="00BB1258"/>
    <w:rsid w:val="00BB1927"/>
    <w:rsid w:val="00BB196E"/>
    <w:rsid w:val="00BB224A"/>
    <w:rsid w:val="00BB22E9"/>
    <w:rsid w:val="00BB22ED"/>
    <w:rsid w:val="00BB24A4"/>
    <w:rsid w:val="00BB250C"/>
    <w:rsid w:val="00BB489D"/>
    <w:rsid w:val="00BB49D9"/>
    <w:rsid w:val="00BB4A52"/>
    <w:rsid w:val="00BB531F"/>
    <w:rsid w:val="00BB5D27"/>
    <w:rsid w:val="00BB660C"/>
    <w:rsid w:val="00BB719A"/>
    <w:rsid w:val="00BB73A4"/>
    <w:rsid w:val="00BB7712"/>
    <w:rsid w:val="00BC177D"/>
    <w:rsid w:val="00BC2DB3"/>
    <w:rsid w:val="00BC3100"/>
    <w:rsid w:val="00BC47C4"/>
    <w:rsid w:val="00BC49FD"/>
    <w:rsid w:val="00BC671E"/>
    <w:rsid w:val="00BC6C1F"/>
    <w:rsid w:val="00BD006F"/>
    <w:rsid w:val="00BD03A1"/>
    <w:rsid w:val="00BD1329"/>
    <w:rsid w:val="00BD16BA"/>
    <w:rsid w:val="00BD1C97"/>
    <w:rsid w:val="00BD2B1A"/>
    <w:rsid w:val="00BD3FDC"/>
    <w:rsid w:val="00BD5537"/>
    <w:rsid w:val="00BD6C94"/>
    <w:rsid w:val="00BD7239"/>
    <w:rsid w:val="00BD73E8"/>
    <w:rsid w:val="00BE040F"/>
    <w:rsid w:val="00BE05C9"/>
    <w:rsid w:val="00BE0AC1"/>
    <w:rsid w:val="00BE1050"/>
    <w:rsid w:val="00BE124C"/>
    <w:rsid w:val="00BE1322"/>
    <w:rsid w:val="00BE1CA7"/>
    <w:rsid w:val="00BE227F"/>
    <w:rsid w:val="00BE3082"/>
    <w:rsid w:val="00BE3579"/>
    <w:rsid w:val="00BE4416"/>
    <w:rsid w:val="00BE5A6D"/>
    <w:rsid w:val="00BE6702"/>
    <w:rsid w:val="00BE74C3"/>
    <w:rsid w:val="00BE7ED4"/>
    <w:rsid w:val="00BF066F"/>
    <w:rsid w:val="00BF0788"/>
    <w:rsid w:val="00BF0AD0"/>
    <w:rsid w:val="00BF0EAA"/>
    <w:rsid w:val="00BF0ECC"/>
    <w:rsid w:val="00BF2CF8"/>
    <w:rsid w:val="00BF34DA"/>
    <w:rsid w:val="00BF40C0"/>
    <w:rsid w:val="00BF4D5F"/>
    <w:rsid w:val="00BF51C2"/>
    <w:rsid w:val="00BF5FF1"/>
    <w:rsid w:val="00BF72AD"/>
    <w:rsid w:val="00C00F4A"/>
    <w:rsid w:val="00C015B8"/>
    <w:rsid w:val="00C01FC3"/>
    <w:rsid w:val="00C02350"/>
    <w:rsid w:val="00C026D6"/>
    <w:rsid w:val="00C02D61"/>
    <w:rsid w:val="00C03B61"/>
    <w:rsid w:val="00C04D2E"/>
    <w:rsid w:val="00C060DB"/>
    <w:rsid w:val="00C06D76"/>
    <w:rsid w:val="00C0707E"/>
    <w:rsid w:val="00C071AA"/>
    <w:rsid w:val="00C073BA"/>
    <w:rsid w:val="00C07B89"/>
    <w:rsid w:val="00C07C21"/>
    <w:rsid w:val="00C103FD"/>
    <w:rsid w:val="00C10A0D"/>
    <w:rsid w:val="00C11700"/>
    <w:rsid w:val="00C12C1D"/>
    <w:rsid w:val="00C12D9A"/>
    <w:rsid w:val="00C14526"/>
    <w:rsid w:val="00C14DD5"/>
    <w:rsid w:val="00C1557B"/>
    <w:rsid w:val="00C159DE"/>
    <w:rsid w:val="00C16141"/>
    <w:rsid w:val="00C16148"/>
    <w:rsid w:val="00C17342"/>
    <w:rsid w:val="00C17433"/>
    <w:rsid w:val="00C17D2A"/>
    <w:rsid w:val="00C21446"/>
    <w:rsid w:val="00C21D1D"/>
    <w:rsid w:val="00C22BC1"/>
    <w:rsid w:val="00C23C3E"/>
    <w:rsid w:val="00C240C8"/>
    <w:rsid w:val="00C24850"/>
    <w:rsid w:val="00C25EF5"/>
    <w:rsid w:val="00C275A8"/>
    <w:rsid w:val="00C27648"/>
    <w:rsid w:val="00C27952"/>
    <w:rsid w:val="00C30474"/>
    <w:rsid w:val="00C30B18"/>
    <w:rsid w:val="00C3119A"/>
    <w:rsid w:val="00C31C5E"/>
    <w:rsid w:val="00C32F3B"/>
    <w:rsid w:val="00C32FC5"/>
    <w:rsid w:val="00C34E26"/>
    <w:rsid w:val="00C34F67"/>
    <w:rsid w:val="00C35C8E"/>
    <w:rsid w:val="00C35D75"/>
    <w:rsid w:val="00C3699A"/>
    <w:rsid w:val="00C37E14"/>
    <w:rsid w:val="00C406C7"/>
    <w:rsid w:val="00C4159D"/>
    <w:rsid w:val="00C416F9"/>
    <w:rsid w:val="00C42102"/>
    <w:rsid w:val="00C4215E"/>
    <w:rsid w:val="00C421B2"/>
    <w:rsid w:val="00C4329D"/>
    <w:rsid w:val="00C4381D"/>
    <w:rsid w:val="00C441A6"/>
    <w:rsid w:val="00C4482C"/>
    <w:rsid w:val="00C44C5C"/>
    <w:rsid w:val="00C46174"/>
    <w:rsid w:val="00C463FA"/>
    <w:rsid w:val="00C46D50"/>
    <w:rsid w:val="00C47F82"/>
    <w:rsid w:val="00C503C3"/>
    <w:rsid w:val="00C5096C"/>
    <w:rsid w:val="00C51601"/>
    <w:rsid w:val="00C52B5A"/>
    <w:rsid w:val="00C53555"/>
    <w:rsid w:val="00C535D9"/>
    <w:rsid w:val="00C53F2A"/>
    <w:rsid w:val="00C54DE4"/>
    <w:rsid w:val="00C54FB7"/>
    <w:rsid w:val="00C55647"/>
    <w:rsid w:val="00C55B1F"/>
    <w:rsid w:val="00C55C7E"/>
    <w:rsid w:val="00C55E3A"/>
    <w:rsid w:val="00C5631F"/>
    <w:rsid w:val="00C571A5"/>
    <w:rsid w:val="00C574F4"/>
    <w:rsid w:val="00C57CD5"/>
    <w:rsid w:val="00C62000"/>
    <w:rsid w:val="00C62731"/>
    <w:rsid w:val="00C632E7"/>
    <w:rsid w:val="00C651E6"/>
    <w:rsid w:val="00C65D2F"/>
    <w:rsid w:val="00C66615"/>
    <w:rsid w:val="00C66C60"/>
    <w:rsid w:val="00C723D9"/>
    <w:rsid w:val="00C7350D"/>
    <w:rsid w:val="00C7373D"/>
    <w:rsid w:val="00C73E99"/>
    <w:rsid w:val="00C75264"/>
    <w:rsid w:val="00C75930"/>
    <w:rsid w:val="00C76379"/>
    <w:rsid w:val="00C764FE"/>
    <w:rsid w:val="00C774BD"/>
    <w:rsid w:val="00C777B8"/>
    <w:rsid w:val="00C80586"/>
    <w:rsid w:val="00C81961"/>
    <w:rsid w:val="00C81D3D"/>
    <w:rsid w:val="00C81DD7"/>
    <w:rsid w:val="00C827A9"/>
    <w:rsid w:val="00C8287D"/>
    <w:rsid w:val="00C82EFE"/>
    <w:rsid w:val="00C83651"/>
    <w:rsid w:val="00C84170"/>
    <w:rsid w:val="00C85D8E"/>
    <w:rsid w:val="00C8624F"/>
    <w:rsid w:val="00C871D3"/>
    <w:rsid w:val="00C90E1B"/>
    <w:rsid w:val="00C9343C"/>
    <w:rsid w:val="00C93F0C"/>
    <w:rsid w:val="00C941B6"/>
    <w:rsid w:val="00C945A4"/>
    <w:rsid w:val="00C94B28"/>
    <w:rsid w:val="00C95223"/>
    <w:rsid w:val="00C957D6"/>
    <w:rsid w:val="00C959F5"/>
    <w:rsid w:val="00C97006"/>
    <w:rsid w:val="00C978CB"/>
    <w:rsid w:val="00CA128B"/>
    <w:rsid w:val="00CA22ED"/>
    <w:rsid w:val="00CA2A92"/>
    <w:rsid w:val="00CA38D1"/>
    <w:rsid w:val="00CA48CD"/>
    <w:rsid w:val="00CA4D41"/>
    <w:rsid w:val="00CA5B4B"/>
    <w:rsid w:val="00CB0FE7"/>
    <w:rsid w:val="00CB13E1"/>
    <w:rsid w:val="00CB14E1"/>
    <w:rsid w:val="00CB19F9"/>
    <w:rsid w:val="00CB231F"/>
    <w:rsid w:val="00CB2442"/>
    <w:rsid w:val="00CB2B4E"/>
    <w:rsid w:val="00CB302D"/>
    <w:rsid w:val="00CB4466"/>
    <w:rsid w:val="00CB54BC"/>
    <w:rsid w:val="00CB654A"/>
    <w:rsid w:val="00CB6623"/>
    <w:rsid w:val="00CB6AD7"/>
    <w:rsid w:val="00CB7ECE"/>
    <w:rsid w:val="00CC016B"/>
    <w:rsid w:val="00CC03AC"/>
    <w:rsid w:val="00CC1B7D"/>
    <w:rsid w:val="00CC1BE7"/>
    <w:rsid w:val="00CC23C7"/>
    <w:rsid w:val="00CC2A05"/>
    <w:rsid w:val="00CC3456"/>
    <w:rsid w:val="00CC35FC"/>
    <w:rsid w:val="00CC3AEA"/>
    <w:rsid w:val="00CC5668"/>
    <w:rsid w:val="00CC5FA3"/>
    <w:rsid w:val="00CC645B"/>
    <w:rsid w:val="00CC71FF"/>
    <w:rsid w:val="00CC7614"/>
    <w:rsid w:val="00CC7C19"/>
    <w:rsid w:val="00CD02C2"/>
    <w:rsid w:val="00CD0525"/>
    <w:rsid w:val="00CD1695"/>
    <w:rsid w:val="00CD2566"/>
    <w:rsid w:val="00CD349B"/>
    <w:rsid w:val="00CD41BE"/>
    <w:rsid w:val="00CD44BE"/>
    <w:rsid w:val="00CD5108"/>
    <w:rsid w:val="00CD5295"/>
    <w:rsid w:val="00CD52AF"/>
    <w:rsid w:val="00CD538E"/>
    <w:rsid w:val="00CD6BAD"/>
    <w:rsid w:val="00CD74D7"/>
    <w:rsid w:val="00CD7BBD"/>
    <w:rsid w:val="00CE0E7D"/>
    <w:rsid w:val="00CE1291"/>
    <w:rsid w:val="00CE46DB"/>
    <w:rsid w:val="00CE4B4C"/>
    <w:rsid w:val="00CE4BD9"/>
    <w:rsid w:val="00CE516E"/>
    <w:rsid w:val="00CE523F"/>
    <w:rsid w:val="00CE5471"/>
    <w:rsid w:val="00CE68E9"/>
    <w:rsid w:val="00CE69D1"/>
    <w:rsid w:val="00CE6B5E"/>
    <w:rsid w:val="00CF026D"/>
    <w:rsid w:val="00CF0548"/>
    <w:rsid w:val="00CF055E"/>
    <w:rsid w:val="00CF0747"/>
    <w:rsid w:val="00CF10D4"/>
    <w:rsid w:val="00CF17D9"/>
    <w:rsid w:val="00CF1870"/>
    <w:rsid w:val="00CF2603"/>
    <w:rsid w:val="00CF543E"/>
    <w:rsid w:val="00CF673D"/>
    <w:rsid w:val="00CF7E71"/>
    <w:rsid w:val="00D004B7"/>
    <w:rsid w:val="00D00C93"/>
    <w:rsid w:val="00D018B3"/>
    <w:rsid w:val="00D02F56"/>
    <w:rsid w:val="00D034EC"/>
    <w:rsid w:val="00D04B64"/>
    <w:rsid w:val="00D054B5"/>
    <w:rsid w:val="00D05BC9"/>
    <w:rsid w:val="00D067C1"/>
    <w:rsid w:val="00D06D7C"/>
    <w:rsid w:val="00D07159"/>
    <w:rsid w:val="00D07A1C"/>
    <w:rsid w:val="00D07EF9"/>
    <w:rsid w:val="00D10775"/>
    <w:rsid w:val="00D11E93"/>
    <w:rsid w:val="00D1278E"/>
    <w:rsid w:val="00D1322D"/>
    <w:rsid w:val="00D137F6"/>
    <w:rsid w:val="00D13DC9"/>
    <w:rsid w:val="00D14136"/>
    <w:rsid w:val="00D144B4"/>
    <w:rsid w:val="00D14E64"/>
    <w:rsid w:val="00D21B59"/>
    <w:rsid w:val="00D22A22"/>
    <w:rsid w:val="00D22F90"/>
    <w:rsid w:val="00D238FA"/>
    <w:rsid w:val="00D240B6"/>
    <w:rsid w:val="00D24FD5"/>
    <w:rsid w:val="00D2509C"/>
    <w:rsid w:val="00D26798"/>
    <w:rsid w:val="00D267F8"/>
    <w:rsid w:val="00D26FC5"/>
    <w:rsid w:val="00D27D9E"/>
    <w:rsid w:val="00D27EC9"/>
    <w:rsid w:val="00D31136"/>
    <w:rsid w:val="00D3290E"/>
    <w:rsid w:val="00D32B8B"/>
    <w:rsid w:val="00D33D2F"/>
    <w:rsid w:val="00D36062"/>
    <w:rsid w:val="00D36E00"/>
    <w:rsid w:val="00D36E77"/>
    <w:rsid w:val="00D401E7"/>
    <w:rsid w:val="00D41B4D"/>
    <w:rsid w:val="00D41E29"/>
    <w:rsid w:val="00D422CB"/>
    <w:rsid w:val="00D428D1"/>
    <w:rsid w:val="00D434C8"/>
    <w:rsid w:val="00D4383C"/>
    <w:rsid w:val="00D43887"/>
    <w:rsid w:val="00D44325"/>
    <w:rsid w:val="00D454D5"/>
    <w:rsid w:val="00D4568E"/>
    <w:rsid w:val="00D4616C"/>
    <w:rsid w:val="00D5122C"/>
    <w:rsid w:val="00D5298A"/>
    <w:rsid w:val="00D5299F"/>
    <w:rsid w:val="00D5369D"/>
    <w:rsid w:val="00D53745"/>
    <w:rsid w:val="00D54B3E"/>
    <w:rsid w:val="00D54BD7"/>
    <w:rsid w:val="00D55A81"/>
    <w:rsid w:val="00D55E71"/>
    <w:rsid w:val="00D567FC"/>
    <w:rsid w:val="00D57451"/>
    <w:rsid w:val="00D60A3F"/>
    <w:rsid w:val="00D61BA7"/>
    <w:rsid w:val="00D62D40"/>
    <w:rsid w:val="00D64955"/>
    <w:rsid w:val="00D64F5D"/>
    <w:rsid w:val="00D650D3"/>
    <w:rsid w:val="00D66013"/>
    <w:rsid w:val="00D6694D"/>
    <w:rsid w:val="00D670EC"/>
    <w:rsid w:val="00D674CE"/>
    <w:rsid w:val="00D67861"/>
    <w:rsid w:val="00D67B69"/>
    <w:rsid w:val="00D70F52"/>
    <w:rsid w:val="00D711C9"/>
    <w:rsid w:val="00D71DB4"/>
    <w:rsid w:val="00D72289"/>
    <w:rsid w:val="00D722B3"/>
    <w:rsid w:val="00D731F2"/>
    <w:rsid w:val="00D734B2"/>
    <w:rsid w:val="00D73849"/>
    <w:rsid w:val="00D74026"/>
    <w:rsid w:val="00D75466"/>
    <w:rsid w:val="00D75853"/>
    <w:rsid w:val="00D76D06"/>
    <w:rsid w:val="00D77764"/>
    <w:rsid w:val="00D77DED"/>
    <w:rsid w:val="00D80292"/>
    <w:rsid w:val="00D8039F"/>
    <w:rsid w:val="00D81F59"/>
    <w:rsid w:val="00D822AB"/>
    <w:rsid w:val="00D827CA"/>
    <w:rsid w:val="00D83CD3"/>
    <w:rsid w:val="00D84B11"/>
    <w:rsid w:val="00D858A4"/>
    <w:rsid w:val="00D86C75"/>
    <w:rsid w:val="00D87258"/>
    <w:rsid w:val="00D87706"/>
    <w:rsid w:val="00D87948"/>
    <w:rsid w:val="00D87972"/>
    <w:rsid w:val="00D905F8"/>
    <w:rsid w:val="00D90E2B"/>
    <w:rsid w:val="00D916C7"/>
    <w:rsid w:val="00D916D9"/>
    <w:rsid w:val="00D91B22"/>
    <w:rsid w:val="00D9213B"/>
    <w:rsid w:val="00D934E3"/>
    <w:rsid w:val="00D951DF"/>
    <w:rsid w:val="00D957CB"/>
    <w:rsid w:val="00D96DAB"/>
    <w:rsid w:val="00DA0F66"/>
    <w:rsid w:val="00DA1007"/>
    <w:rsid w:val="00DA1F50"/>
    <w:rsid w:val="00DA24C5"/>
    <w:rsid w:val="00DA2F4E"/>
    <w:rsid w:val="00DA41B0"/>
    <w:rsid w:val="00DA477B"/>
    <w:rsid w:val="00DA51FE"/>
    <w:rsid w:val="00DA5B13"/>
    <w:rsid w:val="00DA5C55"/>
    <w:rsid w:val="00DA6E9E"/>
    <w:rsid w:val="00DA78F8"/>
    <w:rsid w:val="00DA793B"/>
    <w:rsid w:val="00DA7E81"/>
    <w:rsid w:val="00DA7F01"/>
    <w:rsid w:val="00DB0331"/>
    <w:rsid w:val="00DB0657"/>
    <w:rsid w:val="00DB629D"/>
    <w:rsid w:val="00DB6CC2"/>
    <w:rsid w:val="00DB767F"/>
    <w:rsid w:val="00DB7E49"/>
    <w:rsid w:val="00DB7ED3"/>
    <w:rsid w:val="00DC1F86"/>
    <w:rsid w:val="00DC20D9"/>
    <w:rsid w:val="00DC2A21"/>
    <w:rsid w:val="00DC2C7B"/>
    <w:rsid w:val="00DC4F02"/>
    <w:rsid w:val="00DC4F13"/>
    <w:rsid w:val="00DC4FE6"/>
    <w:rsid w:val="00DC7245"/>
    <w:rsid w:val="00DD06F9"/>
    <w:rsid w:val="00DD1AA1"/>
    <w:rsid w:val="00DD1C68"/>
    <w:rsid w:val="00DD334B"/>
    <w:rsid w:val="00DD3CE1"/>
    <w:rsid w:val="00DD4D08"/>
    <w:rsid w:val="00DD4FE4"/>
    <w:rsid w:val="00DD5217"/>
    <w:rsid w:val="00DD7261"/>
    <w:rsid w:val="00DD793C"/>
    <w:rsid w:val="00DE1FF6"/>
    <w:rsid w:val="00DE6E5E"/>
    <w:rsid w:val="00DE7324"/>
    <w:rsid w:val="00DE7390"/>
    <w:rsid w:val="00DE7564"/>
    <w:rsid w:val="00DE786E"/>
    <w:rsid w:val="00DE7A75"/>
    <w:rsid w:val="00DF00F7"/>
    <w:rsid w:val="00DF02E7"/>
    <w:rsid w:val="00DF09E8"/>
    <w:rsid w:val="00DF0C5C"/>
    <w:rsid w:val="00DF10CC"/>
    <w:rsid w:val="00DF2491"/>
    <w:rsid w:val="00DF2847"/>
    <w:rsid w:val="00DF3352"/>
    <w:rsid w:val="00DF4EFF"/>
    <w:rsid w:val="00DF5BCF"/>
    <w:rsid w:val="00DF5ECE"/>
    <w:rsid w:val="00DF5F02"/>
    <w:rsid w:val="00DF5F8A"/>
    <w:rsid w:val="00DF6258"/>
    <w:rsid w:val="00DF6D8A"/>
    <w:rsid w:val="00DF6F53"/>
    <w:rsid w:val="00DF7181"/>
    <w:rsid w:val="00E0043E"/>
    <w:rsid w:val="00E006A1"/>
    <w:rsid w:val="00E00AAB"/>
    <w:rsid w:val="00E01E14"/>
    <w:rsid w:val="00E020D4"/>
    <w:rsid w:val="00E022C8"/>
    <w:rsid w:val="00E02F9B"/>
    <w:rsid w:val="00E0327A"/>
    <w:rsid w:val="00E0521C"/>
    <w:rsid w:val="00E052CB"/>
    <w:rsid w:val="00E07F57"/>
    <w:rsid w:val="00E11A5A"/>
    <w:rsid w:val="00E120D1"/>
    <w:rsid w:val="00E1292C"/>
    <w:rsid w:val="00E15DE6"/>
    <w:rsid w:val="00E1622F"/>
    <w:rsid w:val="00E16CDD"/>
    <w:rsid w:val="00E17F34"/>
    <w:rsid w:val="00E20BA9"/>
    <w:rsid w:val="00E20FB9"/>
    <w:rsid w:val="00E2106C"/>
    <w:rsid w:val="00E2125C"/>
    <w:rsid w:val="00E2198E"/>
    <w:rsid w:val="00E2211D"/>
    <w:rsid w:val="00E22B9E"/>
    <w:rsid w:val="00E23BAF"/>
    <w:rsid w:val="00E23E11"/>
    <w:rsid w:val="00E24526"/>
    <w:rsid w:val="00E24E2F"/>
    <w:rsid w:val="00E25001"/>
    <w:rsid w:val="00E256F6"/>
    <w:rsid w:val="00E25A85"/>
    <w:rsid w:val="00E266A0"/>
    <w:rsid w:val="00E277F9"/>
    <w:rsid w:val="00E27F2A"/>
    <w:rsid w:val="00E3072F"/>
    <w:rsid w:val="00E30F54"/>
    <w:rsid w:val="00E319E5"/>
    <w:rsid w:val="00E321EE"/>
    <w:rsid w:val="00E325F5"/>
    <w:rsid w:val="00E326CA"/>
    <w:rsid w:val="00E3356C"/>
    <w:rsid w:val="00E34330"/>
    <w:rsid w:val="00E347BB"/>
    <w:rsid w:val="00E34A39"/>
    <w:rsid w:val="00E3516D"/>
    <w:rsid w:val="00E3548D"/>
    <w:rsid w:val="00E37C8A"/>
    <w:rsid w:val="00E40157"/>
    <w:rsid w:val="00E407E6"/>
    <w:rsid w:val="00E411AA"/>
    <w:rsid w:val="00E41FA8"/>
    <w:rsid w:val="00E421B5"/>
    <w:rsid w:val="00E4529A"/>
    <w:rsid w:val="00E45CC2"/>
    <w:rsid w:val="00E46F5D"/>
    <w:rsid w:val="00E5044D"/>
    <w:rsid w:val="00E50B5C"/>
    <w:rsid w:val="00E512A2"/>
    <w:rsid w:val="00E51710"/>
    <w:rsid w:val="00E52796"/>
    <w:rsid w:val="00E53250"/>
    <w:rsid w:val="00E5325E"/>
    <w:rsid w:val="00E5596D"/>
    <w:rsid w:val="00E55C03"/>
    <w:rsid w:val="00E56024"/>
    <w:rsid w:val="00E56222"/>
    <w:rsid w:val="00E567C4"/>
    <w:rsid w:val="00E56B48"/>
    <w:rsid w:val="00E57FA7"/>
    <w:rsid w:val="00E60116"/>
    <w:rsid w:val="00E607F1"/>
    <w:rsid w:val="00E60CF0"/>
    <w:rsid w:val="00E62253"/>
    <w:rsid w:val="00E62EDD"/>
    <w:rsid w:val="00E6334F"/>
    <w:rsid w:val="00E637C2"/>
    <w:rsid w:val="00E638F8"/>
    <w:rsid w:val="00E64B64"/>
    <w:rsid w:val="00E65639"/>
    <w:rsid w:val="00E66061"/>
    <w:rsid w:val="00E66B83"/>
    <w:rsid w:val="00E70043"/>
    <w:rsid w:val="00E710DD"/>
    <w:rsid w:val="00E71E2B"/>
    <w:rsid w:val="00E71E86"/>
    <w:rsid w:val="00E72085"/>
    <w:rsid w:val="00E72628"/>
    <w:rsid w:val="00E72878"/>
    <w:rsid w:val="00E72ED3"/>
    <w:rsid w:val="00E734E8"/>
    <w:rsid w:val="00E73758"/>
    <w:rsid w:val="00E739C4"/>
    <w:rsid w:val="00E73E9E"/>
    <w:rsid w:val="00E73EC2"/>
    <w:rsid w:val="00E74484"/>
    <w:rsid w:val="00E75159"/>
    <w:rsid w:val="00E75497"/>
    <w:rsid w:val="00E75EAB"/>
    <w:rsid w:val="00E767FB"/>
    <w:rsid w:val="00E77028"/>
    <w:rsid w:val="00E77A26"/>
    <w:rsid w:val="00E77BE6"/>
    <w:rsid w:val="00E80C86"/>
    <w:rsid w:val="00E814BC"/>
    <w:rsid w:val="00E81EC5"/>
    <w:rsid w:val="00E8257A"/>
    <w:rsid w:val="00E82B9F"/>
    <w:rsid w:val="00E83557"/>
    <w:rsid w:val="00E83A83"/>
    <w:rsid w:val="00E862A3"/>
    <w:rsid w:val="00E8679D"/>
    <w:rsid w:val="00E876AB"/>
    <w:rsid w:val="00E9120D"/>
    <w:rsid w:val="00E91F10"/>
    <w:rsid w:val="00E923B6"/>
    <w:rsid w:val="00E927DA"/>
    <w:rsid w:val="00E935FE"/>
    <w:rsid w:val="00E93659"/>
    <w:rsid w:val="00E95304"/>
    <w:rsid w:val="00E95388"/>
    <w:rsid w:val="00EA06EF"/>
    <w:rsid w:val="00EA08B3"/>
    <w:rsid w:val="00EA0C36"/>
    <w:rsid w:val="00EA189F"/>
    <w:rsid w:val="00EA2526"/>
    <w:rsid w:val="00EA336A"/>
    <w:rsid w:val="00EA3EB3"/>
    <w:rsid w:val="00EA4848"/>
    <w:rsid w:val="00EA4AF9"/>
    <w:rsid w:val="00EA4B6D"/>
    <w:rsid w:val="00EA4FD2"/>
    <w:rsid w:val="00EA616F"/>
    <w:rsid w:val="00EA73DB"/>
    <w:rsid w:val="00EA7444"/>
    <w:rsid w:val="00EB0CD6"/>
    <w:rsid w:val="00EB111B"/>
    <w:rsid w:val="00EB16DB"/>
    <w:rsid w:val="00EB1775"/>
    <w:rsid w:val="00EB1941"/>
    <w:rsid w:val="00EB228C"/>
    <w:rsid w:val="00EB34A6"/>
    <w:rsid w:val="00EB354F"/>
    <w:rsid w:val="00EB35CE"/>
    <w:rsid w:val="00EB4905"/>
    <w:rsid w:val="00EB4A0E"/>
    <w:rsid w:val="00EB6D62"/>
    <w:rsid w:val="00EB70CC"/>
    <w:rsid w:val="00EB78ED"/>
    <w:rsid w:val="00EB7C43"/>
    <w:rsid w:val="00EB7D0B"/>
    <w:rsid w:val="00EC039A"/>
    <w:rsid w:val="00EC0CCC"/>
    <w:rsid w:val="00EC14F1"/>
    <w:rsid w:val="00EC1A54"/>
    <w:rsid w:val="00EC21E0"/>
    <w:rsid w:val="00EC2EE5"/>
    <w:rsid w:val="00EC465D"/>
    <w:rsid w:val="00EC4CB3"/>
    <w:rsid w:val="00EC50AF"/>
    <w:rsid w:val="00EC52A2"/>
    <w:rsid w:val="00EC5503"/>
    <w:rsid w:val="00EC57DD"/>
    <w:rsid w:val="00EC69ED"/>
    <w:rsid w:val="00EC723B"/>
    <w:rsid w:val="00EC74EF"/>
    <w:rsid w:val="00EC79D1"/>
    <w:rsid w:val="00ED1A2B"/>
    <w:rsid w:val="00ED2807"/>
    <w:rsid w:val="00ED4523"/>
    <w:rsid w:val="00ED59E8"/>
    <w:rsid w:val="00ED6D1A"/>
    <w:rsid w:val="00EE074C"/>
    <w:rsid w:val="00EE0DB5"/>
    <w:rsid w:val="00EE0F96"/>
    <w:rsid w:val="00EE1B0F"/>
    <w:rsid w:val="00EE1FF6"/>
    <w:rsid w:val="00EE25C8"/>
    <w:rsid w:val="00EE52B8"/>
    <w:rsid w:val="00EE5E98"/>
    <w:rsid w:val="00EE6025"/>
    <w:rsid w:val="00EE607A"/>
    <w:rsid w:val="00EE7C37"/>
    <w:rsid w:val="00EE7E0E"/>
    <w:rsid w:val="00EF0B79"/>
    <w:rsid w:val="00EF12F3"/>
    <w:rsid w:val="00EF17BD"/>
    <w:rsid w:val="00EF1B45"/>
    <w:rsid w:val="00EF2BE2"/>
    <w:rsid w:val="00EF4193"/>
    <w:rsid w:val="00EF4B24"/>
    <w:rsid w:val="00EF4CDA"/>
    <w:rsid w:val="00EF4F1E"/>
    <w:rsid w:val="00EF6664"/>
    <w:rsid w:val="00EF7683"/>
    <w:rsid w:val="00F012B4"/>
    <w:rsid w:val="00F01CCF"/>
    <w:rsid w:val="00F036C3"/>
    <w:rsid w:val="00F037D2"/>
    <w:rsid w:val="00F045C4"/>
    <w:rsid w:val="00F07703"/>
    <w:rsid w:val="00F07FFD"/>
    <w:rsid w:val="00F10C19"/>
    <w:rsid w:val="00F138BC"/>
    <w:rsid w:val="00F13EEB"/>
    <w:rsid w:val="00F148E2"/>
    <w:rsid w:val="00F14FA3"/>
    <w:rsid w:val="00F1570E"/>
    <w:rsid w:val="00F15AA1"/>
    <w:rsid w:val="00F15BB8"/>
    <w:rsid w:val="00F15C76"/>
    <w:rsid w:val="00F15D48"/>
    <w:rsid w:val="00F170E1"/>
    <w:rsid w:val="00F17938"/>
    <w:rsid w:val="00F17E03"/>
    <w:rsid w:val="00F20717"/>
    <w:rsid w:val="00F20BAA"/>
    <w:rsid w:val="00F21BAA"/>
    <w:rsid w:val="00F21C95"/>
    <w:rsid w:val="00F24BAA"/>
    <w:rsid w:val="00F254BE"/>
    <w:rsid w:val="00F27EC3"/>
    <w:rsid w:val="00F3032F"/>
    <w:rsid w:val="00F31981"/>
    <w:rsid w:val="00F32B92"/>
    <w:rsid w:val="00F33655"/>
    <w:rsid w:val="00F34A7A"/>
    <w:rsid w:val="00F34CB8"/>
    <w:rsid w:val="00F34EBB"/>
    <w:rsid w:val="00F35712"/>
    <w:rsid w:val="00F35E93"/>
    <w:rsid w:val="00F35ED5"/>
    <w:rsid w:val="00F3660C"/>
    <w:rsid w:val="00F376C6"/>
    <w:rsid w:val="00F37880"/>
    <w:rsid w:val="00F378AD"/>
    <w:rsid w:val="00F40196"/>
    <w:rsid w:val="00F402B6"/>
    <w:rsid w:val="00F40406"/>
    <w:rsid w:val="00F40681"/>
    <w:rsid w:val="00F40803"/>
    <w:rsid w:val="00F4175E"/>
    <w:rsid w:val="00F42215"/>
    <w:rsid w:val="00F42B53"/>
    <w:rsid w:val="00F42F8E"/>
    <w:rsid w:val="00F430F2"/>
    <w:rsid w:val="00F44609"/>
    <w:rsid w:val="00F44C5F"/>
    <w:rsid w:val="00F46975"/>
    <w:rsid w:val="00F47414"/>
    <w:rsid w:val="00F477AA"/>
    <w:rsid w:val="00F50A06"/>
    <w:rsid w:val="00F50E8F"/>
    <w:rsid w:val="00F50F13"/>
    <w:rsid w:val="00F52014"/>
    <w:rsid w:val="00F52A4A"/>
    <w:rsid w:val="00F52C10"/>
    <w:rsid w:val="00F53188"/>
    <w:rsid w:val="00F535EF"/>
    <w:rsid w:val="00F538F1"/>
    <w:rsid w:val="00F53B9D"/>
    <w:rsid w:val="00F53F9C"/>
    <w:rsid w:val="00F54191"/>
    <w:rsid w:val="00F56D4C"/>
    <w:rsid w:val="00F56E64"/>
    <w:rsid w:val="00F56E6F"/>
    <w:rsid w:val="00F57A78"/>
    <w:rsid w:val="00F6026A"/>
    <w:rsid w:val="00F61920"/>
    <w:rsid w:val="00F62525"/>
    <w:rsid w:val="00F62AE1"/>
    <w:rsid w:val="00F62D71"/>
    <w:rsid w:val="00F638A4"/>
    <w:rsid w:val="00F6548B"/>
    <w:rsid w:val="00F65D6F"/>
    <w:rsid w:val="00F66406"/>
    <w:rsid w:val="00F66703"/>
    <w:rsid w:val="00F675AB"/>
    <w:rsid w:val="00F678A6"/>
    <w:rsid w:val="00F70217"/>
    <w:rsid w:val="00F70660"/>
    <w:rsid w:val="00F70CEB"/>
    <w:rsid w:val="00F710AF"/>
    <w:rsid w:val="00F73566"/>
    <w:rsid w:val="00F751E0"/>
    <w:rsid w:val="00F75D3F"/>
    <w:rsid w:val="00F77F5C"/>
    <w:rsid w:val="00F8251A"/>
    <w:rsid w:val="00F82E60"/>
    <w:rsid w:val="00F83780"/>
    <w:rsid w:val="00F85F12"/>
    <w:rsid w:val="00F86390"/>
    <w:rsid w:val="00F86747"/>
    <w:rsid w:val="00F8723D"/>
    <w:rsid w:val="00F9008E"/>
    <w:rsid w:val="00F90C33"/>
    <w:rsid w:val="00F917CB"/>
    <w:rsid w:val="00F93199"/>
    <w:rsid w:val="00F95663"/>
    <w:rsid w:val="00F95810"/>
    <w:rsid w:val="00F9619D"/>
    <w:rsid w:val="00F96271"/>
    <w:rsid w:val="00F96502"/>
    <w:rsid w:val="00F966C2"/>
    <w:rsid w:val="00F97481"/>
    <w:rsid w:val="00FA01D0"/>
    <w:rsid w:val="00FA0DC6"/>
    <w:rsid w:val="00FA1878"/>
    <w:rsid w:val="00FA43AE"/>
    <w:rsid w:val="00FA5DD9"/>
    <w:rsid w:val="00FA630B"/>
    <w:rsid w:val="00FA676B"/>
    <w:rsid w:val="00FA69A5"/>
    <w:rsid w:val="00FA7A88"/>
    <w:rsid w:val="00FA7BCC"/>
    <w:rsid w:val="00FB00EE"/>
    <w:rsid w:val="00FB061B"/>
    <w:rsid w:val="00FB1F68"/>
    <w:rsid w:val="00FB2A16"/>
    <w:rsid w:val="00FB2AC5"/>
    <w:rsid w:val="00FB4BB0"/>
    <w:rsid w:val="00FB4F20"/>
    <w:rsid w:val="00FB4FF1"/>
    <w:rsid w:val="00FB539A"/>
    <w:rsid w:val="00FB54A1"/>
    <w:rsid w:val="00FB563F"/>
    <w:rsid w:val="00FB7C71"/>
    <w:rsid w:val="00FC0D99"/>
    <w:rsid w:val="00FC15C0"/>
    <w:rsid w:val="00FC2A8E"/>
    <w:rsid w:val="00FC339B"/>
    <w:rsid w:val="00FC5624"/>
    <w:rsid w:val="00FC652F"/>
    <w:rsid w:val="00FD0266"/>
    <w:rsid w:val="00FD1B18"/>
    <w:rsid w:val="00FD2945"/>
    <w:rsid w:val="00FD3180"/>
    <w:rsid w:val="00FD5A69"/>
    <w:rsid w:val="00FD6F92"/>
    <w:rsid w:val="00FD7EAE"/>
    <w:rsid w:val="00FE1041"/>
    <w:rsid w:val="00FE229F"/>
    <w:rsid w:val="00FE3284"/>
    <w:rsid w:val="00FE35B4"/>
    <w:rsid w:val="00FE366F"/>
    <w:rsid w:val="00FE38B6"/>
    <w:rsid w:val="00FE3B01"/>
    <w:rsid w:val="00FE489F"/>
    <w:rsid w:val="00FE60C5"/>
    <w:rsid w:val="00FE6949"/>
    <w:rsid w:val="00FE6C37"/>
    <w:rsid w:val="00FE7626"/>
    <w:rsid w:val="00FF023F"/>
    <w:rsid w:val="00FF1042"/>
    <w:rsid w:val="00FF2521"/>
    <w:rsid w:val="00FF38FE"/>
    <w:rsid w:val="00FF405F"/>
    <w:rsid w:val="00FF42DF"/>
    <w:rsid w:val="00FF4322"/>
    <w:rsid w:val="00FF49C3"/>
    <w:rsid w:val="00FF522D"/>
    <w:rsid w:val="00FF57EE"/>
    <w:rsid w:val="00FF6030"/>
    <w:rsid w:val="00FF63AE"/>
    <w:rsid w:val="00FF6402"/>
    <w:rsid w:val="00FF735B"/>
    <w:rsid w:val="00FF7419"/>
    <w:rsid w:val="00FF7BD1"/>
    <w:rsid w:val="0102767A"/>
    <w:rsid w:val="010C3B23"/>
    <w:rsid w:val="012AE771"/>
    <w:rsid w:val="014A450F"/>
    <w:rsid w:val="015549BC"/>
    <w:rsid w:val="016E3E31"/>
    <w:rsid w:val="019004B8"/>
    <w:rsid w:val="01973D99"/>
    <w:rsid w:val="0198FAE7"/>
    <w:rsid w:val="01BBFE05"/>
    <w:rsid w:val="01CBED39"/>
    <w:rsid w:val="01E26304"/>
    <w:rsid w:val="01E94896"/>
    <w:rsid w:val="01E9E8FB"/>
    <w:rsid w:val="01F4AA2D"/>
    <w:rsid w:val="01F9B75C"/>
    <w:rsid w:val="0201E926"/>
    <w:rsid w:val="02035534"/>
    <w:rsid w:val="02159980"/>
    <w:rsid w:val="02188297"/>
    <w:rsid w:val="022AC025"/>
    <w:rsid w:val="02345CF2"/>
    <w:rsid w:val="02388EBF"/>
    <w:rsid w:val="024D31C8"/>
    <w:rsid w:val="026E39CF"/>
    <w:rsid w:val="029BF7D7"/>
    <w:rsid w:val="029F4582"/>
    <w:rsid w:val="029FE5BB"/>
    <w:rsid w:val="02AF0F8B"/>
    <w:rsid w:val="02B22875"/>
    <w:rsid w:val="02B44E12"/>
    <w:rsid w:val="02D7F0A3"/>
    <w:rsid w:val="02E75C03"/>
    <w:rsid w:val="02F7C970"/>
    <w:rsid w:val="0333801F"/>
    <w:rsid w:val="033BCCC0"/>
    <w:rsid w:val="03437110"/>
    <w:rsid w:val="034D75AF"/>
    <w:rsid w:val="03541AF9"/>
    <w:rsid w:val="035622CD"/>
    <w:rsid w:val="03590866"/>
    <w:rsid w:val="035CC2BB"/>
    <w:rsid w:val="039143D6"/>
    <w:rsid w:val="03A36867"/>
    <w:rsid w:val="03A389A6"/>
    <w:rsid w:val="03CE132E"/>
    <w:rsid w:val="03E628F0"/>
    <w:rsid w:val="03EFCF61"/>
    <w:rsid w:val="04047B94"/>
    <w:rsid w:val="0419E38F"/>
    <w:rsid w:val="041B2CDE"/>
    <w:rsid w:val="04223E73"/>
    <w:rsid w:val="04286EBE"/>
    <w:rsid w:val="042A9AC4"/>
    <w:rsid w:val="0441DDFE"/>
    <w:rsid w:val="044264C7"/>
    <w:rsid w:val="044729B8"/>
    <w:rsid w:val="044B93AE"/>
    <w:rsid w:val="044C7D25"/>
    <w:rsid w:val="04632BAD"/>
    <w:rsid w:val="0468B810"/>
    <w:rsid w:val="047B559A"/>
    <w:rsid w:val="0480B428"/>
    <w:rsid w:val="048ECB54"/>
    <w:rsid w:val="04AAEC4F"/>
    <w:rsid w:val="04B0DAAF"/>
    <w:rsid w:val="04B1513C"/>
    <w:rsid w:val="04B85942"/>
    <w:rsid w:val="04CB595E"/>
    <w:rsid w:val="04D1ED47"/>
    <w:rsid w:val="05146270"/>
    <w:rsid w:val="053328F5"/>
    <w:rsid w:val="0550D412"/>
    <w:rsid w:val="05543C4F"/>
    <w:rsid w:val="05638276"/>
    <w:rsid w:val="0570CCED"/>
    <w:rsid w:val="05799336"/>
    <w:rsid w:val="0585A2C6"/>
    <w:rsid w:val="058D4FB3"/>
    <w:rsid w:val="059C3CA9"/>
    <w:rsid w:val="05A28A58"/>
    <w:rsid w:val="05A332EF"/>
    <w:rsid w:val="05A9D628"/>
    <w:rsid w:val="05ADE511"/>
    <w:rsid w:val="05D25512"/>
    <w:rsid w:val="05D89E47"/>
    <w:rsid w:val="05DBDB94"/>
    <w:rsid w:val="06029FEF"/>
    <w:rsid w:val="060BDD70"/>
    <w:rsid w:val="064ED131"/>
    <w:rsid w:val="065B4DB0"/>
    <w:rsid w:val="066DA3AA"/>
    <w:rsid w:val="069362A7"/>
    <w:rsid w:val="06C8722F"/>
    <w:rsid w:val="06ED40FB"/>
    <w:rsid w:val="071092EC"/>
    <w:rsid w:val="0710F87D"/>
    <w:rsid w:val="07147F70"/>
    <w:rsid w:val="071B2F7C"/>
    <w:rsid w:val="0729785E"/>
    <w:rsid w:val="072AF9FA"/>
    <w:rsid w:val="0731D90E"/>
    <w:rsid w:val="0749873E"/>
    <w:rsid w:val="07526B86"/>
    <w:rsid w:val="075E02B8"/>
    <w:rsid w:val="076B1790"/>
    <w:rsid w:val="076B90A6"/>
    <w:rsid w:val="077482D0"/>
    <w:rsid w:val="079179EE"/>
    <w:rsid w:val="07978E6E"/>
    <w:rsid w:val="079DEB5E"/>
    <w:rsid w:val="07A28201"/>
    <w:rsid w:val="07A34719"/>
    <w:rsid w:val="07A86054"/>
    <w:rsid w:val="07A8890C"/>
    <w:rsid w:val="07C458EA"/>
    <w:rsid w:val="07CAD6A0"/>
    <w:rsid w:val="07D2DAA6"/>
    <w:rsid w:val="07F6D3AA"/>
    <w:rsid w:val="07F7916C"/>
    <w:rsid w:val="0804334B"/>
    <w:rsid w:val="0806A165"/>
    <w:rsid w:val="08196AAA"/>
    <w:rsid w:val="082ECE28"/>
    <w:rsid w:val="0830AC82"/>
    <w:rsid w:val="08513671"/>
    <w:rsid w:val="08653799"/>
    <w:rsid w:val="087E13C2"/>
    <w:rsid w:val="088608EC"/>
    <w:rsid w:val="08B5157D"/>
    <w:rsid w:val="08C44960"/>
    <w:rsid w:val="08D4386B"/>
    <w:rsid w:val="090A4F4D"/>
    <w:rsid w:val="0918B7FC"/>
    <w:rsid w:val="092C212C"/>
    <w:rsid w:val="093B2783"/>
    <w:rsid w:val="093D0480"/>
    <w:rsid w:val="0946A0E2"/>
    <w:rsid w:val="09536B5E"/>
    <w:rsid w:val="096BABA3"/>
    <w:rsid w:val="09799B9B"/>
    <w:rsid w:val="097E8E03"/>
    <w:rsid w:val="0985A380"/>
    <w:rsid w:val="09867C54"/>
    <w:rsid w:val="09D2464F"/>
    <w:rsid w:val="09DAD73F"/>
    <w:rsid w:val="09E2C1CF"/>
    <w:rsid w:val="09F35C28"/>
    <w:rsid w:val="09F5D677"/>
    <w:rsid w:val="09F82C56"/>
    <w:rsid w:val="09FF0289"/>
    <w:rsid w:val="0A3789AC"/>
    <w:rsid w:val="0A44E2BE"/>
    <w:rsid w:val="0A4F6066"/>
    <w:rsid w:val="0A576F92"/>
    <w:rsid w:val="0A6BD18D"/>
    <w:rsid w:val="0A97E866"/>
    <w:rsid w:val="0AAAB378"/>
    <w:rsid w:val="0AB8B3A3"/>
    <w:rsid w:val="0AB9EC72"/>
    <w:rsid w:val="0ACC344E"/>
    <w:rsid w:val="0ACEC882"/>
    <w:rsid w:val="0ADBACBA"/>
    <w:rsid w:val="0AE4F4B1"/>
    <w:rsid w:val="0AED7EAA"/>
    <w:rsid w:val="0AED80AC"/>
    <w:rsid w:val="0AF07482"/>
    <w:rsid w:val="0AFB4AD8"/>
    <w:rsid w:val="0B0F98F4"/>
    <w:rsid w:val="0B32E3DD"/>
    <w:rsid w:val="0B402041"/>
    <w:rsid w:val="0B5BA519"/>
    <w:rsid w:val="0B669BC4"/>
    <w:rsid w:val="0B66E1EC"/>
    <w:rsid w:val="0B7020D1"/>
    <w:rsid w:val="0B8396F5"/>
    <w:rsid w:val="0B83FC17"/>
    <w:rsid w:val="0B8FF9A4"/>
    <w:rsid w:val="0B9EBABB"/>
    <w:rsid w:val="0BA16736"/>
    <w:rsid w:val="0BADD7EE"/>
    <w:rsid w:val="0BAECA36"/>
    <w:rsid w:val="0BAEE774"/>
    <w:rsid w:val="0BB836A3"/>
    <w:rsid w:val="0BBA6317"/>
    <w:rsid w:val="0BC69D73"/>
    <w:rsid w:val="0BEFC0AB"/>
    <w:rsid w:val="0C025CA5"/>
    <w:rsid w:val="0C12C4D0"/>
    <w:rsid w:val="0C1DEAFA"/>
    <w:rsid w:val="0C3C1639"/>
    <w:rsid w:val="0C6C57B2"/>
    <w:rsid w:val="0C6F5A5F"/>
    <w:rsid w:val="0C765D23"/>
    <w:rsid w:val="0C98CFB0"/>
    <w:rsid w:val="0CC05EAE"/>
    <w:rsid w:val="0CF108A6"/>
    <w:rsid w:val="0CF41BED"/>
    <w:rsid w:val="0D1C5A42"/>
    <w:rsid w:val="0D202990"/>
    <w:rsid w:val="0D27A7DC"/>
    <w:rsid w:val="0D3306FE"/>
    <w:rsid w:val="0D350567"/>
    <w:rsid w:val="0D4561B1"/>
    <w:rsid w:val="0D573062"/>
    <w:rsid w:val="0D7B3275"/>
    <w:rsid w:val="0D899F6C"/>
    <w:rsid w:val="0D9D4C60"/>
    <w:rsid w:val="0D9F69A5"/>
    <w:rsid w:val="0DB9436B"/>
    <w:rsid w:val="0DB9A8D9"/>
    <w:rsid w:val="0DCAA13A"/>
    <w:rsid w:val="0DDA80B1"/>
    <w:rsid w:val="0DE99AB9"/>
    <w:rsid w:val="0DEB2294"/>
    <w:rsid w:val="0DF98E17"/>
    <w:rsid w:val="0E125653"/>
    <w:rsid w:val="0E1C06E9"/>
    <w:rsid w:val="0E1D0D78"/>
    <w:rsid w:val="0E33DC93"/>
    <w:rsid w:val="0E39034A"/>
    <w:rsid w:val="0E55A9C7"/>
    <w:rsid w:val="0E5EF51C"/>
    <w:rsid w:val="0E6126ED"/>
    <w:rsid w:val="0E758CA7"/>
    <w:rsid w:val="0E764A8B"/>
    <w:rsid w:val="0E8549F3"/>
    <w:rsid w:val="0E9E2CF1"/>
    <w:rsid w:val="0EA107F8"/>
    <w:rsid w:val="0ED668B7"/>
    <w:rsid w:val="0EDB94FA"/>
    <w:rsid w:val="0EE0DAB5"/>
    <w:rsid w:val="0EE3DCE2"/>
    <w:rsid w:val="0EF29EFD"/>
    <w:rsid w:val="0F07991F"/>
    <w:rsid w:val="0F2FD5F6"/>
    <w:rsid w:val="0F423A7A"/>
    <w:rsid w:val="0F664E30"/>
    <w:rsid w:val="0F6F8D48"/>
    <w:rsid w:val="0F791114"/>
    <w:rsid w:val="0F8475CB"/>
    <w:rsid w:val="0F87F736"/>
    <w:rsid w:val="0FAFEB26"/>
    <w:rsid w:val="0FB44CD6"/>
    <w:rsid w:val="0FBD3DF0"/>
    <w:rsid w:val="0FC4A43E"/>
    <w:rsid w:val="0FD17846"/>
    <w:rsid w:val="0FDFEC61"/>
    <w:rsid w:val="0FE01266"/>
    <w:rsid w:val="0FF98E41"/>
    <w:rsid w:val="0FFB0342"/>
    <w:rsid w:val="0FFFD90C"/>
    <w:rsid w:val="1010B8B0"/>
    <w:rsid w:val="1016E658"/>
    <w:rsid w:val="1023F861"/>
    <w:rsid w:val="10266D02"/>
    <w:rsid w:val="102BEAC1"/>
    <w:rsid w:val="10347DCF"/>
    <w:rsid w:val="1052A6E3"/>
    <w:rsid w:val="10683F55"/>
    <w:rsid w:val="107F89AC"/>
    <w:rsid w:val="109684EF"/>
    <w:rsid w:val="10B28A6E"/>
    <w:rsid w:val="10C2CA17"/>
    <w:rsid w:val="10DA7B89"/>
    <w:rsid w:val="10E8BA30"/>
    <w:rsid w:val="10F2B7D3"/>
    <w:rsid w:val="10F3878B"/>
    <w:rsid w:val="10F7F463"/>
    <w:rsid w:val="110EB5D2"/>
    <w:rsid w:val="112165F5"/>
    <w:rsid w:val="112A284A"/>
    <w:rsid w:val="11964EA5"/>
    <w:rsid w:val="11968260"/>
    <w:rsid w:val="11A032D4"/>
    <w:rsid w:val="11ED6071"/>
    <w:rsid w:val="11F34E93"/>
    <w:rsid w:val="11FFCB84"/>
    <w:rsid w:val="121BA9A6"/>
    <w:rsid w:val="1243CC9F"/>
    <w:rsid w:val="12444430"/>
    <w:rsid w:val="124F8209"/>
    <w:rsid w:val="1258D48C"/>
    <w:rsid w:val="125B414A"/>
    <w:rsid w:val="128B8DEB"/>
    <w:rsid w:val="129022E8"/>
    <w:rsid w:val="129BF085"/>
    <w:rsid w:val="12A9C29C"/>
    <w:rsid w:val="12B0DA6D"/>
    <w:rsid w:val="12B3868A"/>
    <w:rsid w:val="12B49E93"/>
    <w:rsid w:val="12B5CEA0"/>
    <w:rsid w:val="12D09870"/>
    <w:rsid w:val="12D57D6F"/>
    <w:rsid w:val="12E5648D"/>
    <w:rsid w:val="12EDDE37"/>
    <w:rsid w:val="12F79A57"/>
    <w:rsid w:val="132DB096"/>
    <w:rsid w:val="132DCA7D"/>
    <w:rsid w:val="1344F1B6"/>
    <w:rsid w:val="13633305"/>
    <w:rsid w:val="136F386D"/>
    <w:rsid w:val="1372B92F"/>
    <w:rsid w:val="1375C6C9"/>
    <w:rsid w:val="137FD94A"/>
    <w:rsid w:val="1384C9D7"/>
    <w:rsid w:val="13AB7EC9"/>
    <w:rsid w:val="13AFAA69"/>
    <w:rsid w:val="13B0BAB2"/>
    <w:rsid w:val="13B36C6A"/>
    <w:rsid w:val="13BA25BF"/>
    <w:rsid w:val="13BF1240"/>
    <w:rsid w:val="13C6648D"/>
    <w:rsid w:val="13CD90E8"/>
    <w:rsid w:val="13CFB0DC"/>
    <w:rsid w:val="13ECBBF1"/>
    <w:rsid w:val="13ED7E38"/>
    <w:rsid w:val="1405A0FA"/>
    <w:rsid w:val="1413FF29"/>
    <w:rsid w:val="142362BE"/>
    <w:rsid w:val="142393F3"/>
    <w:rsid w:val="14279817"/>
    <w:rsid w:val="14286093"/>
    <w:rsid w:val="142B2A93"/>
    <w:rsid w:val="142D23A6"/>
    <w:rsid w:val="1432654A"/>
    <w:rsid w:val="1432FCF3"/>
    <w:rsid w:val="143C777B"/>
    <w:rsid w:val="14418859"/>
    <w:rsid w:val="144D2A96"/>
    <w:rsid w:val="148D06D2"/>
    <w:rsid w:val="14945461"/>
    <w:rsid w:val="149F92E2"/>
    <w:rsid w:val="14A8349E"/>
    <w:rsid w:val="14E3104E"/>
    <w:rsid w:val="14E77F95"/>
    <w:rsid w:val="14FD303F"/>
    <w:rsid w:val="1508CE5E"/>
    <w:rsid w:val="151F166F"/>
    <w:rsid w:val="1524A54A"/>
    <w:rsid w:val="1526E18E"/>
    <w:rsid w:val="153A4280"/>
    <w:rsid w:val="1543D60F"/>
    <w:rsid w:val="1553E8E5"/>
    <w:rsid w:val="1571D374"/>
    <w:rsid w:val="159DFD12"/>
    <w:rsid w:val="15A6B5D0"/>
    <w:rsid w:val="15CF4DC2"/>
    <w:rsid w:val="1600C21A"/>
    <w:rsid w:val="16021724"/>
    <w:rsid w:val="160C46E0"/>
    <w:rsid w:val="16139B51"/>
    <w:rsid w:val="161BAAE5"/>
    <w:rsid w:val="161E911C"/>
    <w:rsid w:val="16223AFC"/>
    <w:rsid w:val="162909CE"/>
    <w:rsid w:val="162A0C41"/>
    <w:rsid w:val="1635D554"/>
    <w:rsid w:val="163FD1C4"/>
    <w:rsid w:val="16768F2F"/>
    <w:rsid w:val="169D9DF6"/>
    <w:rsid w:val="169EEA11"/>
    <w:rsid w:val="16BF85A2"/>
    <w:rsid w:val="16E3969F"/>
    <w:rsid w:val="16FF511C"/>
    <w:rsid w:val="170BDC2E"/>
    <w:rsid w:val="1721F6CC"/>
    <w:rsid w:val="1733F979"/>
    <w:rsid w:val="176503B2"/>
    <w:rsid w:val="177E408E"/>
    <w:rsid w:val="1791E4A7"/>
    <w:rsid w:val="1799B00E"/>
    <w:rsid w:val="179D19AC"/>
    <w:rsid w:val="17A367C2"/>
    <w:rsid w:val="17AE1478"/>
    <w:rsid w:val="17FB3590"/>
    <w:rsid w:val="17FE978B"/>
    <w:rsid w:val="181B62EB"/>
    <w:rsid w:val="181B9EEF"/>
    <w:rsid w:val="1820E8A3"/>
    <w:rsid w:val="182668AC"/>
    <w:rsid w:val="18316354"/>
    <w:rsid w:val="1837137F"/>
    <w:rsid w:val="1840FE27"/>
    <w:rsid w:val="18423EEB"/>
    <w:rsid w:val="184F51B9"/>
    <w:rsid w:val="18651F59"/>
    <w:rsid w:val="189E6566"/>
    <w:rsid w:val="189EA16A"/>
    <w:rsid w:val="18AF1BE9"/>
    <w:rsid w:val="18B1FD40"/>
    <w:rsid w:val="18B5DC1F"/>
    <w:rsid w:val="18DFAC01"/>
    <w:rsid w:val="18E0C329"/>
    <w:rsid w:val="18FCEFBE"/>
    <w:rsid w:val="193B8518"/>
    <w:rsid w:val="1987C203"/>
    <w:rsid w:val="19A4E938"/>
    <w:rsid w:val="19AEAF81"/>
    <w:rsid w:val="19D12E9F"/>
    <w:rsid w:val="19E72367"/>
    <w:rsid w:val="19F4797A"/>
    <w:rsid w:val="19F907B8"/>
    <w:rsid w:val="19F94A76"/>
    <w:rsid w:val="1A0916EE"/>
    <w:rsid w:val="1A0A4863"/>
    <w:rsid w:val="1A15F830"/>
    <w:rsid w:val="1A4071C3"/>
    <w:rsid w:val="1A4137B8"/>
    <w:rsid w:val="1A41D37C"/>
    <w:rsid w:val="1A510623"/>
    <w:rsid w:val="1A746161"/>
    <w:rsid w:val="1A8025CD"/>
    <w:rsid w:val="1A81B463"/>
    <w:rsid w:val="1A8E05CB"/>
    <w:rsid w:val="1A8FED1B"/>
    <w:rsid w:val="1A9C1D22"/>
    <w:rsid w:val="1AD86285"/>
    <w:rsid w:val="1AD86DF0"/>
    <w:rsid w:val="1AF95DC0"/>
    <w:rsid w:val="1AFBCB30"/>
    <w:rsid w:val="1B075C7F"/>
    <w:rsid w:val="1B0E33BE"/>
    <w:rsid w:val="1B180A62"/>
    <w:rsid w:val="1B19DD3D"/>
    <w:rsid w:val="1B1A9C2D"/>
    <w:rsid w:val="1B44D0F4"/>
    <w:rsid w:val="1B48FB9B"/>
    <w:rsid w:val="1B4B4DD8"/>
    <w:rsid w:val="1B4C7618"/>
    <w:rsid w:val="1B8215BB"/>
    <w:rsid w:val="1B960742"/>
    <w:rsid w:val="1B9837C0"/>
    <w:rsid w:val="1B9AD894"/>
    <w:rsid w:val="1BA2F559"/>
    <w:rsid w:val="1BB2029B"/>
    <w:rsid w:val="1BCF1E96"/>
    <w:rsid w:val="1BF27124"/>
    <w:rsid w:val="1C031D76"/>
    <w:rsid w:val="1C1D5236"/>
    <w:rsid w:val="1C205921"/>
    <w:rsid w:val="1C233AB0"/>
    <w:rsid w:val="1C249240"/>
    <w:rsid w:val="1C27ED34"/>
    <w:rsid w:val="1C3DBD8B"/>
    <w:rsid w:val="1C64BFD0"/>
    <w:rsid w:val="1C75A611"/>
    <w:rsid w:val="1C9AECFD"/>
    <w:rsid w:val="1CA0E5E5"/>
    <w:rsid w:val="1CA2112B"/>
    <w:rsid w:val="1CA598A1"/>
    <w:rsid w:val="1CC878B2"/>
    <w:rsid w:val="1CDAED3A"/>
    <w:rsid w:val="1CE39AF2"/>
    <w:rsid w:val="1CFFB502"/>
    <w:rsid w:val="1D01F3EF"/>
    <w:rsid w:val="1D10E1DF"/>
    <w:rsid w:val="1D161E55"/>
    <w:rsid w:val="1D383BAC"/>
    <w:rsid w:val="1D475049"/>
    <w:rsid w:val="1D66BE5B"/>
    <w:rsid w:val="1D683CAF"/>
    <w:rsid w:val="1D9D5538"/>
    <w:rsid w:val="1D9F60BB"/>
    <w:rsid w:val="1DA3BB51"/>
    <w:rsid w:val="1DBB601B"/>
    <w:rsid w:val="1DBDAF2B"/>
    <w:rsid w:val="1DC7608D"/>
    <w:rsid w:val="1DEFCEC8"/>
    <w:rsid w:val="1DF7BCF5"/>
    <w:rsid w:val="1DF8BC62"/>
    <w:rsid w:val="1E047A4F"/>
    <w:rsid w:val="1E2F979A"/>
    <w:rsid w:val="1E488FCF"/>
    <w:rsid w:val="1E4A0A7A"/>
    <w:rsid w:val="1E4A239C"/>
    <w:rsid w:val="1E7F5866"/>
    <w:rsid w:val="1EA2361B"/>
    <w:rsid w:val="1EAD48BC"/>
    <w:rsid w:val="1EB08A89"/>
    <w:rsid w:val="1EBBB0CE"/>
    <w:rsid w:val="1EC0A3D0"/>
    <w:rsid w:val="1ED3C803"/>
    <w:rsid w:val="1EE13B8D"/>
    <w:rsid w:val="1EE216B0"/>
    <w:rsid w:val="1F16641B"/>
    <w:rsid w:val="1F1851FC"/>
    <w:rsid w:val="1F1A04CD"/>
    <w:rsid w:val="1F211677"/>
    <w:rsid w:val="1F47D2A9"/>
    <w:rsid w:val="1F6246B9"/>
    <w:rsid w:val="1F6464A1"/>
    <w:rsid w:val="1F7028A9"/>
    <w:rsid w:val="1F78A953"/>
    <w:rsid w:val="1F7ED39A"/>
    <w:rsid w:val="1F85C6DA"/>
    <w:rsid w:val="1F8E5D91"/>
    <w:rsid w:val="1F9573D4"/>
    <w:rsid w:val="1FA2761C"/>
    <w:rsid w:val="1FA601D1"/>
    <w:rsid w:val="1FA7C33C"/>
    <w:rsid w:val="1FA9874D"/>
    <w:rsid w:val="1FFE6A5F"/>
    <w:rsid w:val="200C9917"/>
    <w:rsid w:val="2015BB8D"/>
    <w:rsid w:val="20344DB9"/>
    <w:rsid w:val="20400BDD"/>
    <w:rsid w:val="20503187"/>
    <w:rsid w:val="205A4256"/>
    <w:rsid w:val="205A4BF5"/>
    <w:rsid w:val="205AF842"/>
    <w:rsid w:val="2076649B"/>
    <w:rsid w:val="20769847"/>
    <w:rsid w:val="207CA0EB"/>
    <w:rsid w:val="20926947"/>
    <w:rsid w:val="20AB7D97"/>
    <w:rsid w:val="20AB8E2E"/>
    <w:rsid w:val="20AC4A26"/>
    <w:rsid w:val="20AF0543"/>
    <w:rsid w:val="20AF71AE"/>
    <w:rsid w:val="20B75792"/>
    <w:rsid w:val="20C898BB"/>
    <w:rsid w:val="20CE069A"/>
    <w:rsid w:val="20EA3367"/>
    <w:rsid w:val="20F8E721"/>
    <w:rsid w:val="20FB30F2"/>
    <w:rsid w:val="2114D008"/>
    <w:rsid w:val="21226C7F"/>
    <w:rsid w:val="2138337B"/>
    <w:rsid w:val="213C198A"/>
    <w:rsid w:val="2149C8CD"/>
    <w:rsid w:val="214CFD89"/>
    <w:rsid w:val="21517EF2"/>
    <w:rsid w:val="216BCF59"/>
    <w:rsid w:val="21702AEB"/>
    <w:rsid w:val="21753FC1"/>
    <w:rsid w:val="217A1DDD"/>
    <w:rsid w:val="217DE426"/>
    <w:rsid w:val="21835571"/>
    <w:rsid w:val="21A8EF12"/>
    <w:rsid w:val="21B188AE"/>
    <w:rsid w:val="21B3CBED"/>
    <w:rsid w:val="21CD481F"/>
    <w:rsid w:val="21CDDAF4"/>
    <w:rsid w:val="21DC986E"/>
    <w:rsid w:val="21DEEDB6"/>
    <w:rsid w:val="21EF5B18"/>
    <w:rsid w:val="2201EDBC"/>
    <w:rsid w:val="22057C0A"/>
    <w:rsid w:val="220A66B1"/>
    <w:rsid w:val="220F34A5"/>
    <w:rsid w:val="226029B3"/>
    <w:rsid w:val="2266A370"/>
    <w:rsid w:val="2277C12B"/>
    <w:rsid w:val="227B77D7"/>
    <w:rsid w:val="22835C01"/>
    <w:rsid w:val="2285DC45"/>
    <w:rsid w:val="22879381"/>
    <w:rsid w:val="22990962"/>
    <w:rsid w:val="22A4BE1B"/>
    <w:rsid w:val="22B43DBD"/>
    <w:rsid w:val="22C5B5A1"/>
    <w:rsid w:val="22C6E0E7"/>
    <w:rsid w:val="22C782EE"/>
    <w:rsid w:val="22C9F05D"/>
    <w:rsid w:val="22CCDC0B"/>
    <w:rsid w:val="231266FE"/>
    <w:rsid w:val="2317BC66"/>
    <w:rsid w:val="235CF1FD"/>
    <w:rsid w:val="235F54E5"/>
    <w:rsid w:val="23602A8C"/>
    <w:rsid w:val="237D6C27"/>
    <w:rsid w:val="238D0EC4"/>
    <w:rsid w:val="2396CAA6"/>
    <w:rsid w:val="239DCB3E"/>
    <w:rsid w:val="23AB958A"/>
    <w:rsid w:val="240D8EC9"/>
    <w:rsid w:val="2410973A"/>
    <w:rsid w:val="24184DCE"/>
    <w:rsid w:val="2433B7B6"/>
    <w:rsid w:val="24615FA5"/>
    <w:rsid w:val="246B1D51"/>
    <w:rsid w:val="246B3E3D"/>
    <w:rsid w:val="246B6F4E"/>
    <w:rsid w:val="2488BF63"/>
    <w:rsid w:val="2495C79C"/>
    <w:rsid w:val="249DF70E"/>
    <w:rsid w:val="24BBAF64"/>
    <w:rsid w:val="24D0F2B8"/>
    <w:rsid w:val="24D4C46F"/>
    <w:rsid w:val="24D60AF1"/>
    <w:rsid w:val="24E1C59E"/>
    <w:rsid w:val="24F0B78A"/>
    <w:rsid w:val="2501B431"/>
    <w:rsid w:val="25045967"/>
    <w:rsid w:val="251A4E7B"/>
    <w:rsid w:val="253BFB89"/>
    <w:rsid w:val="2540F868"/>
    <w:rsid w:val="255AA518"/>
    <w:rsid w:val="255CABA4"/>
    <w:rsid w:val="256921EF"/>
    <w:rsid w:val="25895A9F"/>
    <w:rsid w:val="2592D289"/>
    <w:rsid w:val="259DC486"/>
    <w:rsid w:val="25C661FE"/>
    <w:rsid w:val="25C7E42A"/>
    <w:rsid w:val="25D8AAE8"/>
    <w:rsid w:val="25DC7AE2"/>
    <w:rsid w:val="25DD7ECD"/>
    <w:rsid w:val="25DDFB3E"/>
    <w:rsid w:val="25E7E606"/>
    <w:rsid w:val="2614867A"/>
    <w:rsid w:val="2617E38F"/>
    <w:rsid w:val="2625D434"/>
    <w:rsid w:val="262CA462"/>
    <w:rsid w:val="2635526D"/>
    <w:rsid w:val="26357FC3"/>
    <w:rsid w:val="2642159B"/>
    <w:rsid w:val="264AEA06"/>
    <w:rsid w:val="265AC0A6"/>
    <w:rsid w:val="26652905"/>
    <w:rsid w:val="2672C20B"/>
    <w:rsid w:val="2685B207"/>
    <w:rsid w:val="269EDB49"/>
    <w:rsid w:val="26A32D5E"/>
    <w:rsid w:val="26B231D2"/>
    <w:rsid w:val="26CCF29A"/>
    <w:rsid w:val="26D7D42C"/>
    <w:rsid w:val="26F48A1E"/>
    <w:rsid w:val="26F57DDB"/>
    <w:rsid w:val="27135C2E"/>
    <w:rsid w:val="2728BEC9"/>
    <w:rsid w:val="272D103A"/>
    <w:rsid w:val="272D3F45"/>
    <w:rsid w:val="27459C8E"/>
    <w:rsid w:val="27803D21"/>
    <w:rsid w:val="2784229D"/>
    <w:rsid w:val="27A4F5EE"/>
    <w:rsid w:val="27ABA833"/>
    <w:rsid w:val="27B348F6"/>
    <w:rsid w:val="27B95AE8"/>
    <w:rsid w:val="27C945D2"/>
    <w:rsid w:val="27EB95DC"/>
    <w:rsid w:val="281BBE47"/>
    <w:rsid w:val="28383CC1"/>
    <w:rsid w:val="285B2D6F"/>
    <w:rsid w:val="285C6B1E"/>
    <w:rsid w:val="28610192"/>
    <w:rsid w:val="286CBE4B"/>
    <w:rsid w:val="287D3480"/>
    <w:rsid w:val="288F503A"/>
    <w:rsid w:val="2899E348"/>
    <w:rsid w:val="28B1C523"/>
    <w:rsid w:val="28BB9BE1"/>
    <w:rsid w:val="28E7AB14"/>
    <w:rsid w:val="28F69D08"/>
    <w:rsid w:val="28F6D560"/>
    <w:rsid w:val="2908550D"/>
    <w:rsid w:val="290FCF67"/>
    <w:rsid w:val="29159ACD"/>
    <w:rsid w:val="292C93A4"/>
    <w:rsid w:val="2947ED74"/>
    <w:rsid w:val="296B7332"/>
    <w:rsid w:val="296EFBD8"/>
    <w:rsid w:val="296F5BC7"/>
    <w:rsid w:val="297D91B2"/>
    <w:rsid w:val="29832618"/>
    <w:rsid w:val="29896D5A"/>
    <w:rsid w:val="29D10F33"/>
    <w:rsid w:val="29D4DEB0"/>
    <w:rsid w:val="29D74EE1"/>
    <w:rsid w:val="29DBE9CC"/>
    <w:rsid w:val="29E5771F"/>
    <w:rsid w:val="29ED9F60"/>
    <w:rsid w:val="2A173C20"/>
    <w:rsid w:val="2A187935"/>
    <w:rsid w:val="2A283CCF"/>
    <w:rsid w:val="2A2A7A28"/>
    <w:rsid w:val="2A30B02D"/>
    <w:rsid w:val="2A3A5852"/>
    <w:rsid w:val="2A52CFD2"/>
    <w:rsid w:val="2A79C3C1"/>
    <w:rsid w:val="2A8D0892"/>
    <w:rsid w:val="2A911CFE"/>
    <w:rsid w:val="2A9884A3"/>
    <w:rsid w:val="2A9E4E31"/>
    <w:rsid w:val="2AA0D1BE"/>
    <w:rsid w:val="2AA7E1B7"/>
    <w:rsid w:val="2AC9B177"/>
    <w:rsid w:val="2AD0A573"/>
    <w:rsid w:val="2AD3657D"/>
    <w:rsid w:val="2AE65402"/>
    <w:rsid w:val="2B0E2F82"/>
    <w:rsid w:val="2B16EE75"/>
    <w:rsid w:val="2B541BDC"/>
    <w:rsid w:val="2B5CAF3C"/>
    <w:rsid w:val="2B5E1960"/>
    <w:rsid w:val="2B61F912"/>
    <w:rsid w:val="2B79DD5C"/>
    <w:rsid w:val="2B7CA0F5"/>
    <w:rsid w:val="2BB3D7B5"/>
    <w:rsid w:val="2BB988AE"/>
    <w:rsid w:val="2C28EA07"/>
    <w:rsid w:val="2C2E07F6"/>
    <w:rsid w:val="2C3496ED"/>
    <w:rsid w:val="2C4DD2ED"/>
    <w:rsid w:val="2C6F3692"/>
    <w:rsid w:val="2C77681E"/>
    <w:rsid w:val="2C81924F"/>
    <w:rsid w:val="2C8B6202"/>
    <w:rsid w:val="2CC6633D"/>
    <w:rsid w:val="2CD5E314"/>
    <w:rsid w:val="2CD62B2C"/>
    <w:rsid w:val="2CD814CE"/>
    <w:rsid w:val="2CF99AAA"/>
    <w:rsid w:val="2D20EBD2"/>
    <w:rsid w:val="2D2EA4D3"/>
    <w:rsid w:val="2D4E8D00"/>
    <w:rsid w:val="2D5D8F99"/>
    <w:rsid w:val="2D671B54"/>
    <w:rsid w:val="2D755F7A"/>
    <w:rsid w:val="2D75ADA6"/>
    <w:rsid w:val="2DA67FE5"/>
    <w:rsid w:val="2DAA3C66"/>
    <w:rsid w:val="2DB39514"/>
    <w:rsid w:val="2DCEBE1E"/>
    <w:rsid w:val="2DEA9ED5"/>
    <w:rsid w:val="2E02CC1E"/>
    <w:rsid w:val="2E09A78E"/>
    <w:rsid w:val="2E09E3FE"/>
    <w:rsid w:val="2E13D5D0"/>
    <w:rsid w:val="2E1B215C"/>
    <w:rsid w:val="2E405040"/>
    <w:rsid w:val="2E62CF52"/>
    <w:rsid w:val="2E6620DC"/>
    <w:rsid w:val="2E6C2556"/>
    <w:rsid w:val="2E7CDFE4"/>
    <w:rsid w:val="2E898788"/>
    <w:rsid w:val="2EA9C0EA"/>
    <w:rsid w:val="2EB72C36"/>
    <w:rsid w:val="2EB96138"/>
    <w:rsid w:val="2EF19B5B"/>
    <w:rsid w:val="2F031157"/>
    <w:rsid w:val="2F0A6C09"/>
    <w:rsid w:val="2F29B265"/>
    <w:rsid w:val="2F3AB44B"/>
    <w:rsid w:val="2F40B989"/>
    <w:rsid w:val="2F68F579"/>
    <w:rsid w:val="2F868102"/>
    <w:rsid w:val="2F891977"/>
    <w:rsid w:val="2F9520F6"/>
    <w:rsid w:val="2F9BA8E0"/>
    <w:rsid w:val="2FA47D4C"/>
    <w:rsid w:val="2FB36B68"/>
    <w:rsid w:val="2FC7A1C7"/>
    <w:rsid w:val="2FC95E5A"/>
    <w:rsid w:val="2FDA5433"/>
    <w:rsid w:val="2FEBD2AC"/>
    <w:rsid w:val="300042AE"/>
    <w:rsid w:val="3026B0B8"/>
    <w:rsid w:val="302BC5CB"/>
    <w:rsid w:val="302BE8DA"/>
    <w:rsid w:val="303233E4"/>
    <w:rsid w:val="3051F0F9"/>
    <w:rsid w:val="3053FC59"/>
    <w:rsid w:val="305F9694"/>
    <w:rsid w:val="30694F6A"/>
    <w:rsid w:val="306A652B"/>
    <w:rsid w:val="30886CD3"/>
    <w:rsid w:val="309470BB"/>
    <w:rsid w:val="30963472"/>
    <w:rsid w:val="3097A505"/>
    <w:rsid w:val="309ABA26"/>
    <w:rsid w:val="30A896F0"/>
    <w:rsid w:val="30B65A17"/>
    <w:rsid w:val="30BC763D"/>
    <w:rsid w:val="30CB0AD9"/>
    <w:rsid w:val="30E9D024"/>
    <w:rsid w:val="30EB203C"/>
    <w:rsid w:val="30F43763"/>
    <w:rsid w:val="30F54E72"/>
    <w:rsid w:val="3106EDF2"/>
    <w:rsid w:val="3109D1CE"/>
    <w:rsid w:val="311FE09C"/>
    <w:rsid w:val="3121E9D1"/>
    <w:rsid w:val="3137BE3B"/>
    <w:rsid w:val="31430453"/>
    <w:rsid w:val="31619C32"/>
    <w:rsid w:val="3169ED1D"/>
    <w:rsid w:val="318732E8"/>
    <w:rsid w:val="319504AC"/>
    <w:rsid w:val="31A39D92"/>
    <w:rsid w:val="31A922E5"/>
    <w:rsid w:val="31CA76DE"/>
    <w:rsid w:val="31CBF4C7"/>
    <w:rsid w:val="31F00040"/>
    <w:rsid w:val="31F512DE"/>
    <w:rsid w:val="31F899BD"/>
    <w:rsid w:val="32258D86"/>
    <w:rsid w:val="3232F598"/>
    <w:rsid w:val="3253BD43"/>
    <w:rsid w:val="3264E87D"/>
    <w:rsid w:val="3265ACDE"/>
    <w:rsid w:val="3299BA73"/>
    <w:rsid w:val="329DF0AC"/>
    <w:rsid w:val="32D17F18"/>
    <w:rsid w:val="32D3B5C1"/>
    <w:rsid w:val="32E2D836"/>
    <w:rsid w:val="32E42FAC"/>
    <w:rsid w:val="330A25F8"/>
    <w:rsid w:val="33162208"/>
    <w:rsid w:val="3328B841"/>
    <w:rsid w:val="335A6694"/>
    <w:rsid w:val="3364CB79"/>
    <w:rsid w:val="336E05F3"/>
    <w:rsid w:val="33736385"/>
    <w:rsid w:val="33B19D64"/>
    <w:rsid w:val="33C77DD9"/>
    <w:rsid w:val="33F20C43"/>
    <w:rsid w:val="33FBA6B8"/>
    <w:rsid w:val="3418317D"/>
    <w:rsid w:val="3433E3D5"/>
    <w:rsid w:val="343BBAC5"/>
    <w:rsid w:val="34431F16"/>
    <w:rsid w:val="34564DBC"/>
    <w:rsid w:val="348D5D99"/>
    <w:rsid w:val="349AAB1E"/>
    <w:rsid w:val="34AB3944"/>
    <w:rsid w:val="34B5C5F6"/>
    <w:rsid w:val="34D5AAD1"/>
    <w:rsid w:val="34ED4D9E"/>
    <w:rsid w:val="34F24042"/>
    <w:rsid w:val="34F26943"/>
    <w:rsid w:val="34FDD4E7"/>
    <w:rsid w:val="350309EB"/>
    <w:rsid w:val="350CE581"/>
    <w:rsid w:val="351FBFB3"/>
    <w:rsid w:val="352B956D"/>
    <w:rsid w:val="353D41D2"/>
    <w:rsid w:val="354E342C"/>
    <w:rsid w:val="355830E9"/>
    <w:rsid w:val="35600DCB"/>
    <w:rsid w:val="356B7598"/>
    <w:rsid w:val="3596559A"/>
    <w:rsid w:val="359B898D"/>
    <w:rsid w:val="35B1DBD8"/>
    <w:rsid w:val="35C063C0"/>
    <w:rsid w:val="35EA3EAE"/>
    <w:rsid w:val="35F3F32D"/>
    <w:rsid w:val="35F7C2AE"/>
    <w:rsid w:val="360B83BD"/>
    <w:rsid w:val="36146332"/>
    <w:rsid w:val="3614CA6C"/>
    <w:rsid w:val="361708A1"/>
    <w:rsid w:val="362717CF"/>
    <w:rsid w:val="36518664"/>
    <w:rsid w:val="365FD9EC"/>
    <w:rsid w:val="367CCFB5"/>
    <w:rsid w:val="36807E49"/>
    <w:rsid w:val="368D7910"/>
    <w:rsid w:val="3690985A"/>
    <w:rsid w:val="36A4F1ED"/>
    <w:rsid w:val="36B50BF5"/>
    <w:rsid w:val="36BC9747"/>
    <w:rsid w:val="36EE157F"/>
    <w:rsid w:val="36F2F4C5"/>
    <w:rsid w:val="36F7F297"/>
    <w:rsid w:val="36FECD91"/>
    <w:rsid w:val="3702288F"/>
    <w:rsid w:val="3702C8AE"/>
    <w:rsid w:val="3715D29C"/>
    <w:rsid w:val="37236B4F"/>
    <w:rsid w:val="3728352B"/>
    <w:rsid w:val="37529362"/>
    <w:rsid w:val="3765E62E"/>
    <w:rsid w:val="376E0E9E"/>
    <w:rsid w:val="3776708C"/>
    <w:rsid w:val="37ADAD59"/>
    <w:rsid w:val="37B3DB34"/>
    <w:rsid w:val="37BC64C6"/>
    <w:rsid w:val="37D8AABC"/>
    <w:rsid w:val="37EF3ACB"/>
    <w:rsid w:val="3802B5A8"/>
    <w:rsid w:val="38232A55"/>
    <w:rsid w:val="382D18D3"/>
    <w:rsid w:val="384252BC"/>
    <w:rsid w:val="38608E4D"/>
    <w:rsid w:val="38715B27"/>
    <w:rsid w:val="387873C8"/>
    <w:rsid w:val="388E7969"/>
    <w:rsid w:val="38A840CF"/>
    <w:rsid w:val="38B9A169"/>
    <w:rsid w:val="38BE7254"/>
    <w:rsid w:val="38CD7C03"/>
    <w:rsid w:val="38D55450"/>
    <w:rsid w:val="38D9A0E9"/>
    <w:rsid w:val="38F4E7F4"/>
    <w:rsid w:val="38F5AD74"/>
    <w:rsid w:val="391D1F43"/>
    <w:rsid w:val="391D4346"/>
    <w:rsid w:val="391D8725"/>
    <w:rsid w:val="391FA9A3"/>
    <w:rsid w:val="392ECCD8"/>
    <w:rsid w:val="394277EE"/>
    <w:rsid w:val="39568C79"/>
    <w:rsid w:val="395C85FF"/>
    <w:rsid w:val="395EBD2C"/>
    <w:rsid w:val="3964073B"/>
    <w:rsid w:val="39645579"/>
    <w:rsid w:val="39682D32"/>
    <w:rsid w:val="3980995A"/>
    <w:rsid w:val="3994C8D0"/>
    <w:rsid w:val="39C9B2B2"/>
    <w:rsid w:val="39E7A98F"/>
    <w:rsid w:val="3A16421F"/>
    <w:rsid w:val="3A4ADC7B"/>
    <w:rsid w:val="3A5327C8"/>
    <w:rsid w:val="3A640E84"/>
    <w:rsid w:val="3A8F4E93"/>
    <w:rsid w:val="3AA008D2"/>
    <w:rsid w:val="3AA08B3C"/>
    <w:rsid w:val="3AA9FD49"/>
    <w:rsid w:val="3AB4DE8B"/>
    <w:rsid w:val="3AC51A06"/>
    <w:rsid w:val="3AD26036"/>
    <w:rsid w:val="3AE5F305"/>
    <w:rsid w:val="3AF4EE69"/>
    <w:rsid w:val="3AFE3744"/>
    <w:rsid w:val="3B0CA422"/>
    <w:rsid w:val="3B0CF2D8"/>
    <w:rsid w:val="3B201CE8"/>
    <w:rsid w:val="3B4DA3AC"/>
    <w:rsid w:val="3B4EF597"/>
    <w:rsid w:val="3B619F7D"/>
    <w:rsid w:val="3B64F3B9"/>
    <w:rsid w:val="3B6500F7"/>
    <w:rsid w:val="3B675D5B"/>
    <w:rsid w:val="3B70728D"/>
    <w:rsid w:val="3B84EDFF"/>
    <w:rsid w:val="3B9B105F"/>
    <w:rsid w:val="3B9CCD63"/>
    <w:rsid w:val="3B9DDE68"/>
    <w:rsid w:val="3BAAAF97"/>
    <w:rsid w:val="3BC79428"/>
    <w:rsid w:val="3BCF215A"/>
    <w:rsid w:val="3BE3BFA8"/>
    <w:rsid w:val="3BE71415"/>
    <w:rsid w:val="3BF72AF6"/>
    <w:rsid w:val="3C0DAF73"/>
    <w:rsid w:val="3C0E1F7E"/>
    <w:rsid w:val="3C123ED9"/>
    <w:rsid w:val="3C23CBBF"/>
    <w:rsid w:val="3C3A3F94"/>
    <w:rsid w:val="3C785283"/>
    <w:rsid w:val="3C8278E8"/>
    <w:rsid w:val="3C97AC73"/>
    <w:rsid w:val="3CBE8C36"/>
    <w:rsid w:val="3CC4B244"/>
    <w:rsid w:val="3CCC7B53"/>
    <w:rsid w:val="3CDA14F7"/>
    <w:rsid w:val="3CE35BBE"/>
    <w:rsid w:val="3CE95322"/>
    <w:rsid w:val="3CF3541B"/>
    <w:rsid w:val="3D1F4C03"/>
    <w:rsid w:val="3D213680"/>
    <w:rsid w:val="3D23D962"/>
    <w:rsid w:val="3D2B0A60"/>
    <w:rsid w:val="3D322C5E"/>
    <w:rsid w:val="3D3EC613"/>
    <w:rsid w:val="3D3EFC2B"/>
    <w:rsid w:val="3D7CA0E2"/>
    <w:rsid w:val="3D81673D"/>
    <w:rsid w:val="3D8C40D4"/>
    <w:rsid w:val="3DCA3CF4"/>
    <w:rsid w:val="3DE07A52"/>
    <w:rsid w:val="3DF266CD"/>
    <w:rsid w:val="3E1B3B7A"/>
    <w:rsid w:val="3E3D5737"/>
    <w:rsid w:val="3E4CCE84"/>
    <w:rsid w:val="3E5AB3FA"/>
    <w:rsid w:val="3E7BFD7B"/>
    <w:rsid w:val="3ED00028"/>
    <w:rsid w:val="3EE7D2F5"/>
    <w:rsid w:val="3EF54C1B"/>
    <w:rsid w:val="3EFA1810"/>
    <w:rsid w:val="3F00FEEE"/>
    <w:rsid w:val="3F1E427A"/>
    <w:rsid w:val="3F272059"/>
    <w:rsid w:val="3F2C108E"/>
    <w:rsid w:val="3F34450A"/>
    <w:rsid w:val="3F38DEB6"/>
    <w:rsid w:val="3F4016CB"/>
    <w:rsid w:val="3F598852"/>
    <w:rsid w:val="3F6265C9"/>
    <w:rsid w:val="3F756C79"/>
    <w:rsid w:val="3F75EE07"/>
    <w:rsid w:val="3F856235"/>
    <w:rsid w:val="3F8F62E9"/>
    <w:rsid w:val="3F93A942"/>
    <w:rsid w:val="3FA53FFF"/>
    <w:rsid w:val="3FA64197"/>
    <w:rsid w:val="3FB7FE68"/>
    <w:rsid w:val="3FD2E27F"/>
    <w:rsid w:val="3FDB57FF"/>
    <w:rsid w:val="400398CF"/>
    <w:rsid w:val="401E5C31"/>
    <w:rsid w:val="40248B1A"/>
    <w:rsid w:val="402801CB"/>
    <w:rsid w:val="40422210"/>
    <w:rsid w:val="404BE003"/>
    <w:rsid w:val="406DED52"/>
    <w:rsid w:val="4076B00F"/>
    <w:rsid w:val="408034A6"/>
    <w:rsid w:val="4083388F"/>
    <w:rsid w:val="40923701"/>
    <w:rsid w:val="409BF7D8"/>
    <w:rsid w:val="409F6E61"/>
    <w:rsid w:val="40A67DA2"/>
    <w:rsid w:val="40C37339"/>
    <w:rsid w:val="40DB152A"/>
    <w:rsid w:val="40F4C105"/>
    <w:rsid w:val="40FE2F85"/>
    <w:rsid w:val="41115CE3"/>
    <w:rsid w:val="411ACB18"/>
    <w:rsid w:val="411B2FBF"/>
    <w:rsid w:val="412393A0"/>
    <w:rsid w:val="41616B38"/>
    <w:rsid w:val="4163BB50"/>
    <w:rsid w:val="4176427A"/>
    <w:rsid w:val="417D5165"/>
    <w:rsid w:val="4185BE73"/>
    <w:rsid w:val="418C32BE"/>
    <w:rsid w:val="4191E57D"/>
    <w:rsid w:val="4191F1B1"/>
    <w:rsid w:val="41A01A26"/>
    <w:rsid w:val="41A03D72"/>
    <w:rsid w:val="41A5336E"/>
    <w:rsid w:val="41A8B10A"/>
    <w:rsid w:val="41BA36CD"/>
    <w:rsid w:val="41C5C977"/>
    <w:rsid w:val="41C9A019"/>
    <w:rsid w:val="41D86A20"/>
    <w:rsid w:val="41DF2A3E"/>
    <w:rsid w:val="41EBF82E"/>
    <w:rsid w:val="41F2F84C"/>
    <w:rsid w:val="41F6A37D"/>
    <w:rsid w:val="4210CBFB"/>
    <w:rsid w:val="4229CFFE"/>
    <w:rsid w:val="42392973"/>
    <w:rsid w:val="4245530C"/>
    <w:rsid w:val="424CEE28"/>
    <w:rsid w:val="42573CCD"/>
    <w:rsid w:val="425DD5C5"/>
    <w:rsid w:val="426B6C2E"/>
    <w:rsid w:val="4275A33B"/>
    <w:rsid w:val="42ABC204"/>
    <w:rsid w:val="42B56C37"/>
    <w:rsid w:val="42C3609E"/>
    <w:rsid w:val="42D3D57A"/>
    <w:rsid w:val="42DD5BD3"/>
    <w:rsid w:val="42FFDA4B"/>
    <w:rsid w:val="431EAD11"/>
    <w:rsid w:val="4321F3BD"/>
    <w:rsid w:val="433ACC64"/>
    <w:rsid w:val="4351D07E"/>
    <w:rsid w:val="435A77A2"/>
    <w:rsid w:val="4362B687"/>
    <w:rsid w:val="4372F789"/>
    <w:rsid w:val="437E5F6F"/>
    <w:rsid w:val="4380058B"/>
    <w:rsid w:val="438B4EA0"/>
    <w:rsid w:val="438D08AD"/>
    <w:rsid w:val="439E3551"/>
    <w:rsid w:val="43A09B67"/>
    <w:rsid w:val="43A1F882"/>
    <w:rsid w:val="43B089E7"/>
    <w:rsid w:val="43B35F61"/>
    <w:rsid w:val="43B7F477"/>
    <w:rsid w:val="43BFF7CC"/>
    <w:rsid w:val="43C8D7DA"/>
    <w:rsid w:val="43CABD92"/>
    <w:rsid w:val="43D7BADF"/>
    <w:rsid w:val="43F860C1"/>
    <w:rsid w:val="440608D3"/>
    <w:rsid w:val="4439057D"/>
    <w:rsid w:val="44432988"/>
    <w:rsid w:val="446214FE"/>
    <w:rsid w:val="44752050"/>
    <w:rsid w:val="447D1D97"/>
    <w:rsid w:val="44C743CF"/>
    <w:rsid w:val="44D1C460"/>
    <w:rsid w:val="44D375FC"/>
    <w:rsid w:val="44DB2856"/>
    <w:rsid w:val="44E435C4"/>
    <w:rsid w:val="44F81D9B"/>
    <w:rsid w:val="45180B51"/>
    <w:rsid w:val="451B7FAA"/>
    <w:rsid w:val="452F1E27"/>
    <w:rsid w:val="4530B148"/>
    <w:rsid w:val="453E514E"/>
    <w:rsid w:val="454ABA13"/>
    <w:rsid w:val="4552F45E"/>
    <w:rsid w:val="455E4ED3"/>
    <w:rsid w:val="45606314"/>
    <w:rsid w:val="456DCA83"/>
    <w:rsid w:val="457A1921"/>
    <w:rsid w:val="457C9772"/>
    <w:rsid w:val="45846EC0"/>
    <w:rsid w:val="45874CCE"/>
    <w:rsid w:val="459D7B12"/>
    <w:rsid w:val="459D93DF"/>
    <w:rsid w:val="45ACC0F9"/>
    <w:rsid w:val="45B9FEDE"/>
    <w:rsid w:val="45BEE006"/>
    <w:rsid w:val="45C33C51"/>
    <w:rsid w:val="45D3A52D"/>
    <w:rsid w:val="45EE51D7"/>
    <w:rsid w:val="45F63D33"/>
    <w:rsid w:val="45FAE388"/>
    <w:rsid w:val="45FC731D"/>
    <w:rsid w:val="460C1270"/>
    <w:rsid w:val="461D1730"/>
    <w:rsid w:val="461E4EA8"/>
    <w:rsid w:val="462263C2"/>
    <w:rsid w:val="46244DED"/>
    <w:rsid w:val="462AAED2"/>
    <w:rsid w:val="463C90B4"/>
    <w:rsid w:val="4643F862"/>
    <w:rsid w:val="46616247"/>
    <w:rsid w:val="466D89C1"/>
    <w:rsid w:val="46815DD8"/>
    <w:rsid w:val="46AFA294"/>
    <w:rsid w:val="46B04B1C"/>
    <w:rsid w:val="46BDC448"/>
    <w:rsid w:val="46DC528F"/>
    <w:rsid w:val="46E7062D"/>
    <w:rsid w:val="46F07610"/>
    <w:rsid w:val="46FFFEA3"/>
    <w:rsid w:val="47023313"/>
    <w:rsid w:val="4702FE6B"/>
    <w:rsid w:val="473EBD41"/>
    <w:rsid w:val="4747B6D6"/>
    <w:rsid w:val="475A9435"/>
    <w:rsid w:val="47740250"/>
    <w:rsid w:val="4785AFC4"/>
    <w:rsid w:val="4791D2E7"/>
    <w:rsid w:val="47C0DE0D"/>
    <w:rsid w:val="47D7060E"/>
    <w:rsid w:val="47E0A23E"/>
    <w:rsid w:val="47E45C41"/>
    <w:rsid w:val="47FEE95E"/>
    <w:rsid w:val="47FFE7F9"/>
    <w:rsid w:val="4808FD94"/>
    <w:rsid w:val="48216088"/>
    <w:rsid w:val="482C6E24"/>
    <w:rsid w:val="484A64D3"/>
    <w:rsid w:val="486CFBCE"/>
    <w:rsid w:val="488F4E4D"/>
    <w:rsid w:val="48CA7EE3"/>
    <w:rsid w:val="48D02024"/>
    <w:rsid w:val="48D1797D"/>
    <w:rsid w:val="48D43774"/>
    <w:rsid w:val="49048937"/>
    <w:rsid w:val="4920D0D0"/>
    <w:rsid w:val="494E1B1B"/>
    <w:rsid w:val="495D9995"/>
    <w:rsid w:val="4961E74F"/>
    <w:rsid w:val="4973CC24"/>
    <w:rsid w:val="4977671C"/>
    <w:rsid w:val="497CE184"/>
    <w:rsid w:val="4985BF16"/>
    <w:rsid w:val="499F9B0D"/>
    <w:rsid w:val="49AD302C"/>
    <w:rsid w:val="49B7DD68"/>
    <w:rsid w:val="49BA633F"/>
    <w:rsid w:val="49D3C0A4"/>
    <w:rsid w:val="49D448A8"/>
    <w:rsid w:val="49D610D1"/>
    <w:rsid w:val="49F107DC"/>
    <w:rsid w:val="49F6F8A1"/>
    <w:rsid w:val="4A0A8C40"/>
    <w:rsid w:val="4A411AA1"/>
    <w:rsid w:val="4A4E2FA9"/>
    <w:rsid w:val="4A666C09"/>
    <w:rsid w:val="4A682550"/>
    <w:rsid w:val="4A8782FE"/>
    <w:rsid w:val="4A8C3F87"/>
    <w:rsid w:val="4A9F8923"/>
    <w:rsid w:val="4AA5B97F"/>
    <w:rsid w:val="4AAFB621"/>
    <w:rsid w:val="4AC48FF7"/>
    <w:rsid w:val="4AC7C9CF"/>
    <w:rsid w:val="4AE6B3E6"/>
    <w:rsid w:val="4AE88B5D"/>
    <w:rsid w:val="4AF12F5F"/>
    <w:rsid w:val="4AF27690"/>
    <w:rsid w:val="4B0042AB"/>
    <w:rsid w:val="4B00E101"/>
    <w:rsid w:val="4B1D0777"/>
    <w:rsid w:val="4B4A29E3"/>
    <w:rsid w:val="4B4B3B77"/>
    <w:rsid w:val="4B5A7F3A"/>
    <w:rsid w:val="4B5CD926"/>
    <w:rsid w:val="4B652E9C"/>
    <w:rsid w:val="4B7E0500"/>
    <w:rsid w:val="4B904E59"/>
    <w:rsid w:val="4BADEA01"/>
    <w:rsid w:val="4BB36818"/>
    <w:rsid w:val="4BC2C02B"/>
    <w:rsid w:val="4BD61251"/>
    <w:rsid w:val="4BD6670D"/>
    <w:rsid w:val="4BD7D324"/>
    <w:rsid w:val="4BDF9E36"/>
    <w:rsid w:val="4C0FFE09"/>
    <w:rsid w:val="4C116D25"/>
    <w:rsid w:val="4C1FB8FB"/>
    <w:rsid w:val="4C3DF2D4"/>
    <w:rsid w:val="4C4171B6"/>
    <w:rsid w:val="4C439A1A"/>
    <w:rsid w:val="4C4FAEAB"/>
    <w:rsid w:val="4C513463"/>
    <w:rsid w:val="4C53A5A0"/>
    <w:rsid w:val="4C601825"/>
    <w:rsid w:val="4C605ECF"/>
    <w:rsid w:val="4C66AC30"/>
    <w:rsid w:val="4C6857F7"/>
    <w:rsid w:val="4C94EEE6"/>
    <w:rsid w:val="4C96ED5C"/>
    <w:rsid w:val="4C9C41E4"/>
    <w:rsid w:val="4CAAF7EF"/>
    <w:rsid w:val="4CAD0AEF"/>
    <w:rsid w:val="4CAF7B93"/>
    <w:rsid w:val="4CC8C29F"/>
    <w:rsid w:val="4CCC2F99"/>
    <w:rsid w:val="4CDA7E61"/>
    <w:rsid w:val="4CF3E594"/>
    <w:rsid w:val="4CF60565"/>
    <w:rsid w:val="4D0B1F43"/>
    <w:rsid w:val="4D0EA128"/>
    <w:rsid w:val="4D213DB9"/>
    <w:rsid w:val="4D29EB57"/>
    <w:rsid w:val="4D30847D"/>
    <w:rsid w:val="4D4B28CC"/>
    <w:rsid w:val="4D5D1F53"/>
    <w:rsid w:val="4D67F876"/>
    <w:rsid w:val="4D6BBD12"/>
    <w:rsid w:val="4D77EF2B"/>
    <w:rsid w:val="4DB0DFCD"/>
    <w:rsid w:val="4DB275AF"/>
    <w:rsid w:val="4DB4531C"/>
    <w:rsid w:val="4DB48A57"/>
    <w:rsid w:val="4E384D7C"/>
    <w:rsid w:val="4E4A1C98"/>
    <w:rsid w:val="4E60A5D8"/>
    <w:rsid w:val="4E725CA9"/>
    <w:rsid w:val="4E897FB4"/>
    <w:rsid w:val="4E9E301F"/>
    <w:rsid w:val="4EB623E5"/>
    <w:rsid w:val="4EBEA181"/>
    <w:rsid w:val="4EC18AE8"/>
    <w:rsid w:val="4EC1BD5D"/>
    <w:rsid w:val="4EC68151"/>
    <w:rsid w:val="4EFD340C"/>
    <w:rsid w:val="4F051D1D"/>
    <w:rsid w:val="4F4BB796"/>
    <w:rsid w:val="4F569D2E"/>
    <w:rsid w:val="4F56EEFB"/>
    <w:rsid w:val="4F68A649"/>
    <w:rsid w:val="4F6B06E3"/>
    <w:rsid w:val="4F7635BE"/>
    <w:rsid w:val="4F813F12"/>
    <w:rsid w:val="4FAB9B52"/>
    <w:rsid w:val="4FAEEB5B"/>
    <w:rsid w:val="4FBE0EF6"/>
    <w:rsid w:val="4FC0A32C"/>
    <w:rsid w:val="4FC5C4FB"/>
    <w:rsid w:val="4FF02E25"/>
    <w:rsid w:val="4FFB959C"/>
    <w:rsid w:val="500361EC"/>
    <w:rsid w:val="5014D920"/>
    <w:rsid w:val="503D0F2E"/>
    <w:rsid w:val="5049D5E1"/>
    <w:rsid w:val="505563C6"/>
    <w:rsid w:val="505D9001"/>
    <w:rsid w:val="506B6A38"/>
    <w:rsid w:val="50716FEF"/>
    <w:rsid w:val="507454EE"/>
    <w:rsid w:val="50806BAC"/>
    <w:rsid w:val="50903418"/>
    <w:rsid w:val="50A07060"/>
    <w:rsid w:val="50AD0C82"/>
    <w:rsid w:val="50C68D43"/>
    <w:rsid w:val="50CD0B61"/>
    <w:rsid w:val="50CD6793"/>
    <w:rsid w:val="50D6DCCD"/>
    <w:rsid w:val="50F2483B"/>
    <w:rsid w:val="50FE74EF"/>
    <w:rsid w:val="510E3BF1"/>
    <w:rsid w:val="5123ED1F"/>
    <w:rsid w:val="512AE32F"/>
    <w:rsid w:val="515D3409"/>
    <w:rsid w:val="51755F9C"/>
    <w:rsid w:val="517D1925"/>
    <w:rsid w:val="51885EE9"/>
    <w:rsid w:val="51A2C41B"/>
    <w:rsid w:val="51A5C3A3"/>
    <w:rsid w:val="51A6A3B3"/>
    <w:rsid w:val="51AC9197"/>
    <w:rsid w:val="51DA06AA"/>
    <w:rsid w:val="51E1095E"/>
    <w:rsid w:val="51FE10A0"/>
    <w:rsid w:val="520CFF94"/>
    <w:rsid w:val="5211FC75"/>
    <w:rsid w:val="5213F93D"/>
    <w:rsid w:val="5220D5FC"/>
    <w:rsid w:val="523A265D"/>
    <w:rsid w:val="52430CDD"/>
    <w:rsid w:val="5249F2C6"/>
    <w:rsid w:val="52576EFF"/>
    <w:rsid w:val="525C5DFF"/>
    <w:rsid w:val="527208D4"/>
    <w:rsid w:val="52733673"/>
    <w:rsid w:val="5274EA11"/>
    <w:rsid w:val="52767229"/>
    <w:rsid w:val="5277F5D3"/>
    <w:rsid w:val="527E2A93"/>
    <w:rsid w:val="527EC452"/>
    <w:rsid w:val="528D86B7"/>
    <w:rsid w:val="52B9F116"/>
    <w:rsid w:val="52F61089"/>
    <w:rsid w:val="52F90570"/>
    <w:rsid w:val="52FF2A8F"/>
    <w:rsid w:val="53085F02"/>
    <w:rsid w:val="531C4E40"/>
    <w:rsid w:val="531E74ED"/>
    <w:rsid w:val="5338E8CB"/>
    <w:rsid w:val="533A6ECC"/>
    <w:rsid w:val="53515578"/>
    <w:rsid w:val="53539028"/>
    <w:rsid w:val="535C182D"/>
    <w:rsid w:val="536A4D58"/>
    <w:rsid w:val="538CA790"/>
    <w:rsid w:val="53B4CD35"/>
    <w:rsid w:val="53B723A7"/>
    <w:rsid w:val="53CD4D8A"/>
    <w:rsid w:val="540246AB"/>
    <w:rsid w:val="540B0B9F"/>
    <w:rsid w:val="542DC659"/>
    <w:rsid w:val="546DC5DB"/>
    <w:rsid w:val="54811510"/>
    <w:rsid w:val="54852B82"/>
    <w:rsid w:val="54A51E67"/>
    <w:rsid w:val="54A6314A"/>
    <w:rsid w:val="54A847D3"/>
    <w:rsid w:val="54CA6E3D"/>
    <w:rsid w:val="5515A50D"/>
    <w:rsid w:val="552B33F3"/>
    <w:rsid w:val="553907F8"/>
    <w:rsid w:val="553C4BB2"/>
    <w:rsid w:val="5543F2AA"/>
    <w:rsid w:val="554B8240"/>
    <w:rsid w:val="5564F199"/>
    <w:rsid w:val="556B1651"/>
    <w:rsid w:val="557C6072"/>
    <w:rsid w:val="557E2973"/>
    <w:rsid w:val="55851D0A"/>
    <w:rsid w:val="5599678B"/>
    <w:rsid w:val="559B4C83"/>
    <w:rsid w:val="55CDFC8F"/>
    <w:rsid w:val="55EDF345"/>
    <w:rsid w:val="55EF995A"/>
    <w:rsid w:val="55FF1C14"/>
    <w:rsid w:val="5601930F"/>
    <w:rsid w:val="5602A18B"/>
    <w:rsid w:val="5609D55B"/>
    <w:rsid w:val="5610B93C"/>
    <w:rsid w:val="56230315"/>
    <w:rsid w:val="5625963E"/>
    <w:rsid w:val="564B5BA4"/>
    <w:rsid w:val="564EC52D"/>
    <w:rsid w:val="56559C31"/>
    <w:rsid w:val="5655FD68"/>
    <w:rsid w:val="565E19D3"/>
    <w:rsid w:val="565E39C5"/>
    <w:rsid w:val="56682D16"/>
    <w:rsid w:val="56698F39"/>
    <w:rsid w:val="567B23E5"/>
    <w:rsid w:val="56907465"/>
    <w:rsid w:val="56A15DBF"/>
    <w:rsid w:val="56C39DAE"/>
    <w:rsid w:val="56C8D6F5"/>
    <w:rsid w:val="56D233E1"/>
    <w:rsid w:val="56D8FBD0"/>
    <w:rsid w:val="56D94E23"/>
    <w:rsid w:val="56E5ABC5"/>
    <w:rsid w:val="56EF34E4"/>
    <w:rsid w:val="5704B448"/>
    <w:rsid w:val="5725DC6F"/>
    <w:rsid w:val="5726AABA"/>
    <w:rsid w:val="5726E7C2"/>
    <w:rsid w:val="573C66C6"/>
    <w:rsid w:val="5746E837"/>
    <w:rsid w:val="574BC1A6"/>
    <w:rsid w:val="575D54CC"/>
    <w:rsid w:val="576750A9"/>
    <w:rsid w:val="578908C8"/>
    <w:rsid w:val="5799337E"/>
    <w:rsid w:val="57C97716"/>
    <w:rsid w:val="57DAE4F5"/>
    <w:rsid w:val="57E3929F"/>
    <w:rsid w:val="57E70C6B"/>
    <w:rsid w:val="57F011C7"/>
    <w:rsid w:val="580AEBB6"/>
    <w:rsid w:val="580D5E59"/>
    <w:rsid w:val="5820B7A5"/>
    <w:rsid w:val="582617D9"/>
    <w:rsid w:val="58460612"/>
    <w:rsid w:val="5855DA52"/>
    <w:rsid w:val="588251C0"/>
    <w:rsid w:val="58831397"/>
    <w:rsid w:val="5885B155"/>
    <w:rsid w:val="5895E808"/>
    <w:rsid w:val="58A923E3"/>
    <w:rsid w:val="58A9FBCB"/>
    <w:rsid w:val="58ACAE45"/>
    <w:rsid w:val="58B3A29C"/>
    <w:rsid w:val="58B6C0DD"/>
    <w:rsid w:val="58FB369B"/>
    <w:rsid w:val="593F7CB5"/>
    <w:rsid w:val="5942EA08"/>
    <w:rsid w:val="594581F0"/>
    <w:rsid w:val="596305D8"/>
    <w:rsid w:val="597B2C95"/>
    <w:rsid w:val="599C8743"/>
    <w:rsid w:val="59AC878C"/>
    <w:rsid w:val="59ACAAA9"/>
    <w:rsid w:val="59B4CA4E"/>
    <w:rsid w:val="59B7D1B2"/>
    <w:rsid w:val="5A0409EC"/>
    <w:rsid w:val="5A0C0142"/>
    <w:rsid w:val="5A0ECA6D"/>
    <w:rsid w:val="5A141F0C"/>
    <w:rsid w:val="5A3AE06C"/>
    <w:rsid w:val="5A4EFEAC"/>
    <w:rsid w:val="5A5D42BE"/>
    <w:rsid w:val="5A6BF88D"/>
    <w:rsid w:val="5A86F1C3"/>
    <w:rsid w:val="5A90DEC0"/>
    <w:rsid w:val="5AA618DC"/>
    <w:rsid w:val="5ACB261D"/>
    <w:rsid w:val="5ACD7084"/>
    <w:rsid w:val="5AD17B55"/>
    <w:rsid w:val="5AD3E849"/>
    <w:rsid w:val="5AF2FEAB"/>
    <w:rsid w:val="5AF97462"/>
    <w:rsid w:val="5B401215"/>
    <w:rsid w:val="5B81AC9C"/>
    <w:rsid w:val="5BB23899"/>
    <w:rsid w:val="5BB8A32E"/>
    <w:rsid w:val="5BC458F4"/>
    <w:rsid w:val="5BC92A34"/>
    <w:rsid w:val="5BD25E51"/>
    <w:rsid w:val="5BD9B0E1"/>
    <w:rsid w:val="5BE1812F"/>
    <w:rsid w:val="5BE539B9"/>
    <w:rsid w:val="5C356535"/>
    <w:rsid w:val="5C396D4D"/>
    <w:rsid w:val="5C454822"/>
    <w:rsid w:val="5C63079C"/>
    <w:rsid w:val="5C689020"/>
    <w:rsid w:val="5C9A83DB"/>
    <w:rsid w:val="5CBD73FB"/>
    <w:rsid w:val="5CDE0C4C"/>
    <w:rsid w:val="5CEA778B"/>
    <w:rsid w:val="5D1528B8"/>
    <w:rsid w:val="5D26BAD5"/>
    <w:rsid w:val="5D2E0384"/>
    <w:rsid w:val="5D3D96BA"/>
    <w:rsid w:val="5D4EE780"/>
    <w:rsid w:val="5D6B04E4"/>
    <w:rsid w:val="5D6F268A"/>
    <w:rsid w:val="5D765BCE"/>
    <w:rsid w:val="5D911A5C"/>
    <w:rsid w:val="5D941096"/>
    <w:rsid w:val="5DA9011A"/>
    <w:rsid w:val="5DACF86D"/>
    <w:rsid w:val="5DB8CBE2"/>
    <w:rsid w:val="5DDFC8AB"/>
    <w:rsid w:val="5DE21FC7"/>
    <w:rsid w:val="5DE3424E"/>
    <w:rsid w:val="5DF27AB4"/>
    <w:rsid w:val="5E15F82F"/>
    <w:rsid w:val="5E366A41"/>
    <w:rsid w:val="5E4367B1"/>
    <w:rsid w:val="5E45E15F"/>
    <w:rsid w:val="5E471E41"/>
    <w:rsid w:val="5E513B15"/>
    <w:rsid w:val="5E5C1E37"/>
    <w:rsid w:val="5E63A542"/>
    <w:rsid w:val="5E6A397D"/>
    <w:rsid w:val="5E7600D1"/>
    <w:rsid w:val="5E7D46A0"/>
    <w:rsid w:val="5E813156"/>
    <w:rsid w:val="5E87C713"/>
    <w:rsid w:val="5E9076FB"/>
    <w:rsid w:val="5EB2F94C"/>
    <w:rsid w:val="5EBE6D97"/>
    <w:rsid w:val="5EC9965C"/>
    <w:rsid w:val="5ECBAFE7"/>
    <w:rsid w:val="5ED83F11"/>
    <w:rsid w:val="5EE6DBC8"/>
    <w:rsid w:val="5EE72AE7"/>
    <w:rsid w:val="5EEDCB62"/>
    <w:rsid w:val="5EF30844"/>
    <w:rsid w:val="5F0C5326"/>
    <w:rsid w:val="5F1039D9"/>
    <w:rsid w:val="5F3B9685"/>
    <w:rsid w:val="5F3F82D9"/>
    <w:rsid w:val="5F580432"/>
    <w:rsid w:val="5F58922E"/>
    <w:rsid w:val="5F68C085"/>
    <w:rsid w:val="5F7F2A2C"/>
    <w:rsid w:val="5F894FDF"/>
    <w:rsid w:val="5F8F950B"/>
    <w:rsid w:val="5FA93663"/>
    <w:rsid w:val="5FAEA624"/>
    <w:rsid w:val="5FB7567D"/>
    <w:rsid w:val="5FB8C5BE"/>
    <w:rsid w:val="5FB94398"/>
    <w:rsid w:val="5FE05534"/>
    <w:rsid w:val="5FE85222"/>
    <w:rsid w:val="6017B986"/>
    <w:rsid w:val="602A91C0"/>
    <w:rsid w:val="604FDDE7"/>
    <w:rsid w:val="606652A2"/>
    <w:rsid w:val="606BEA5B"/>
    <w:rsid w:val="6098720A"/>
    <w:rsid w:val="609F4358"/>
    <w:rsid w:val="60AF768B"/>
    <w:rsid w:val="60C98070"/>
    <w:rsid w:val="60CF2923"/>
    <w:rsid w:val="60E6A9AA"/>
    <w:rsid w:val="60EB2CAB"/>
    <w:rsid w:val="6103082C"/>
    <w:rsid w:val="6110D3BB"/>
    <w:rsid w:val="61153C09"/>
    <w:rsid w:val="612DE625"/>
    <w:rsid w:val="61366056"/>
    <w:rsid w:val="614C7C6D"/>
    <w:rsid w:val="614CFA4D"/>
    <w:rsid w:val="615BF671"/>
    <w:rsid w:val="616ECFA6"/>
    <w:rsid w:val="617E7DE7"/>
    <w:rsid w:val="618EE8ED"/>
    <w:rsid w:val="61A14076"/>
    <w:rsid w:val="61CE1A7B"/>
    <w:rsid w:val="61CEE2E9"/>
    <w:rsid w:val="61D7871B"/>
    <w:rsid w:val="61D8D6B4"/>
    <w:rsid w:val="61F3BDE2"/>
    <w:rsid w:val="61FCBF5D"/>
    <w:rsid w:val="62019971"/>
    <w:rsid w:val="621527E6"/>
    <w:rsid w:val="621B55B9"/>
    <w:rsid w:val="6238A54B"/>
    <w:rsid w:val="6259BF8A"/>
    <w:rsid w:val="625DCE61"/>
    <w:rsid w:val="6260C97C"/>
    <w:rsid w:val="62685DB2"/>
    <w:rsid w:val="627A9326"/>
    <w:rsid w:val="62826155"/>
    <w:rsid w:val="62899E7E"/>
    <w:rsid w:val="628E121E"/>
    <w:rsid w:val="62951C17"/>
    <w:rsid w:val="62DC591D"/>
    <w:rsid w:val="62DDD910"/>
    <w:rsid w:val="62EC954F"/>
    <w:rsid w:val="62FDF499"/>
    <w:rsid w:val="630CF039"/>
    <w:rsid w:val="6311BE86"/>
    <w:rsid w:val="6319B981"/>
    <w:rsid w:val="633D1EE8"/>
    <w:rsid w:val="634D23B4"/>
    <w:rsid w:val="635855A8"/>
    <w:rsid w:val="635C0119"/>
    <w:rsid w:val="63660F11"/>
    <w:rsid w:val="636CBB45"/>
    <w:rsid w:val="638731A1"/>
    <w:rsid w:val="63AC5713"/>
    <w:rsid w:val="63B05A8C"/>
    <w:rsid w:val="63CABE4F"/>
    <w:rsid w:val="63F97EBD"/>
    <w:rsid w:val="63FF8540"/>
    <w:rsid w:val="642738F2"/>
    <w:rsid w:val="6432DBCA"/>
    <w:rsid w:val="643E7CB8"/>
    <w:rsid w:val="64451760"/>
    <w:rsid w:val="6467A3A0"/>
    <w:rsid w:val="646A07D8"/>
    <w:rsid w:val="646D9C7C"/>
    <w:rsid w:val="64764AE6"/>
    <w:rsid w:val="6479F423"/>
    <w:rsid w:val="647A2F9B"/>
    <w:rsid w:val="647DBD96"/>
    <w:rsid w:val="64A6BDEB"/>
    <w:rsid w:val="64C4107D"/>
    <w:rsid w:val="64E9A6F6"/>
    <w:rsid w:val="64EBBA9D"/>
    <w:rsid w:val="6512554C"/>
    <w:rsid w:val="6523D91A"/>
    <w:rsid w:val="65335CFC"/>
    <w:rsid w:val="65382B94"/>
    <w:rsid w:val="655D9CEB"/>
    <w:rsid w:val="6573E986"/>
    <w:rsid w:val="657C9481"/>
    <w:rsid w:val="6595A1AB"/>
    <w:rsid w:val="65BC9C16"/>
    <w:rsid w:val="65D41AE3"/>
    <w:rsid w:val="65D721AF"/>
    <w:rsid w:val="65DBC106"/>
    <w:rsid w:val="65E306E9"/>
    <w:rsid w:val="65E7300B"/>
    <w:rsid w:val="661007F2"/>
    <w:rsid w:val="661EEB7B"/>
    <w:rsid w:val="6622A293"/>
    <w:rsid w:val="6635005E"/>
    <w:rsid w:val="664C681F"/>
    <w:rsid w:val="66567334"/>
    <w:rsid w:val="66688902"/>
    <w:rsid w:val="6671E2C4"/>
    <w:rsid w:val="668D6428"/>
    <w:rsid w:val="669899C2"/>
    <w:rsid w:val="66A10A7B"/>
    <w:rsid w:val="66A9D57B"/>
    <w:rsid w:val="66B93264"/>
    <w:rsid w:val="66E564FC"/>
    <w:rsid w:val="66E80E33"/>
    <w:rsid w:val="66EC69A8"/>
    <w:rsid w:val="66F8907B"/>
    <w:rsid w:val="6700F322"/>
    <w:rsid w:val="670F002E"/>
    <w:rsid w:val="671409EF"/>
    <w:rsid w:val="6720D451"/>
    <w:rsid w:val="672B1421"/>
    <w:rsid w:val="672E57EA"/>
    <w:rsid w:val="67391B2C"/>
    <w:rsid w:val="67458629"/>
    <w:rsid w:val="6757D3E7"/>
    <w:rsid w:val="676DCFC2"/>
    <w:rsid w:val="677B367B"/>
    <w:rsid w:val="6787E493"/>
    <w:rsid w:val="67A1AED6"/>
    <w:rsid w:val="67B38215"/>
    <w:rsid w:val="67B3A432"/>
    <w:rsid w:val="67D0236F"/>
    <w:rsid w:val="681B9EE7"/>
    <w:rsid w:val="681FAC32"/>
    <w:rsid w:val="681FF694"/>
    <w:rsid w:val="682FC0C3"/>
    <w:rsid w:val="6830953F"/>
    <w:rsid w:val="68373393"/>
    <w:rsid w:val="683A7D76"/>
    <w:rsid w:val="684F1342"/>
    <w:rsid w:val="685AB20A"/>
    <w:rsid w:val="685CA552"/>
    <w:rsid w:val="686BF497"/>
    <w:rsid w:val="686CE87D"/>
    <w:rsid w:val="687CFECF"/>
    <w:rsid w:val="688B3CF5"/>
    <w:rsid w:val="6896574C"/>
    <w:rsid w:val="6897C189"/>
    <w:rsid w:val="689895A5"/>
    <w:rsid w:val="689C95A4"/>
    <w:rsid w:val="68C311D0"/>
    <w:rsid w:val="68DFE005"/>
    <w:rsid w:val="68E415D7"/>
    <w:rsid w:val="68F79B28"/>
    <w:rsid w:val="68FF4ED4"/>
    <w:rsid w:val="690D0945"/>
    <w:rsid w:val="69315055"/>
    <w:rsid w:val="693C71C3"/>
    <w:rsid w:val="69432B6B"/>
    <w:rsid w:val="6954201F"/>
    <w:rsid w:val="69554082"/>
    <w:rsid w:val="69635A07"/>
    <w:rsid w:val="69669AAB"/>
    <w:rsid w:val="696D30D5"/>
    <w:rsid w:val="69703CEA"/>
    <w:rsid w:val="69806E7E"/>
    <w:rsid w:val="6983B182"/>
    <w:rsid w:val="6996A116"/>
    <w:rsid w:val="69B380C1"/>
    <w:rsid w:val="69B7AE59"/>
    <w:rsid w:val="69C587C7"/>
    <w:rsid w:val="69D1E706"/>
    <w:rsid w:val="69E0E100"/>
    <w:rsid w:val="69E65F1F"/>
    <w:rsid w:val="69FD3D61"/>
    <w:rsid w:val="6A14F939"/>
    <w:rsid w:val="6A2AE5DE"/>
    <w:rsid w:val="6A2FD355"/>
    <w:rsid w:val="6A3A1F3C"/>
    <w:rsid w:val="6A4F3589"/>
    <w:rsid w:val="6A5B79B6"/>
    <w:rsid w:val="6A64E90E"/>
    <w:rsid w:val="6A7F9AAE"/>
    <w:rsid w:val="6A8CBEFA"/>
    <w:rsid w:val="6A8D6E6C"/>
    <w:rsid w:val="6AA939C2"/>
    <w:rsid w:val="6AA9E8D0"/>
    <w:rsid w:val="6AADA204"/>
    <w:rsid w:val="6AAE0D38"/>
    <w:rsid w:val="6AB7E50B"/>
    <w:rsid w:val="6ABA9D29"/>
    <w:rsid w:val="6ACC09C6"/>
    <w:rsid w:val="6AF52D6E"/>
    <w:rsid w:val="6B1443C1"/>
    <w:rsid w:val="6B154B21"/>
    <w:rsid w:val="6B219931"/>
    <w:rsid w:val="6B26120B"/>
    <w:rsid w:val="6B372194"/>
    <w:rsid w:val="6B57DE59"/>
    <w:rsid w:val="6B5A1272"/>
    <w:rsid w:val="6B9BB09A"/>
    <w:rsid w:val="6BACB906"/>
    <w:rsid w:val="6BB01DAF"/>
    <w:rsid w:val="6BB8B368"/>
    <w:rsid w:val="6BC1ECB3"/>
    <w:rsid w:val="6BD43E88"/>
    <w:rsid w:val="6BD9C958"/>
    <w:rsid w:val="6BDAF190"/>
    <w:rsid w:val="6BF2DEF6"/>
    <w:rsid w:val="6BF8D0DF"/>
    <w:rsid w:val="6C2BF405"/>
    <w:rsid w:val="6C3445A7"/>
    <w:rsid w:val="6C377791"/>
    <w:rsid w:val="6C5986DD"/>
    <w:rsid w:val="6C621878"/>
    <w:rsid w:val="6C81DF9C"/>
    <w:rsid w:val="6C849864"/>
    <w:rsid w:val="6C91B83D"/>
    <w:rsid w:val="6CA82FC2"/>
    <w:rsid w:val="6CC41691"/>
    <w:rsid w:val="6CF8A333"/>
    <w:rsid w:val="6D1E25C8"/>
    <w:rsid w:val="6D27B491"/>
    <w:rsid w:val="6D29677C"/>
    <w:rsid w:val="6D3AA101"/>
    <w:rsid w:val="6D642832"/>
    <w:rsid w:val="6D697E4F"/>
    <w:rsid w:val="6D6F219C"/>
    <w:rsid w:val="6D78ED95"/>
    <w:rsid w:val="6D793F97"/>
    <w:rsid w:val="6D7F7195"/>
    <w:rsid w:val="6D80DA58"/>
    <w:rsid w:val="6D85E0D0"/>
    <w:rsid w:val="6DB3380F"/>
    <w:rsid w:val="6DC1AE71"/>
    <w:rsid w:val="6DC9E221"/>
    <w:rsid w:val="6DDA314F"/>
    <w:rsid w:val="6DF9E3CE"/>
    <w:rsid w:val="6DFAB141"/>
    <w:rsid w:val="6E1BC75A"/>
    <w:rsid w:val="6E1E85B2"/>
    <w:rsid w:val="6E521A2E"/>
    <w:rsid w:val="6E54B326"/>
    <w:rsid w:val="6E5E3039"/>
    <w:rsid w:val="6E6308DB"/>
    <w:rsid w:val="6E87D7A8"/>
    <w:rsid w:val="6E9BBE9C"/>
    <w:rsid w:val="6E9BCD8F"/>
    <w:rsid w:val="6EC4EF27"/>
    <w:rsid w:val="6EF22B79"/>
    <w:rsid w:val="6F01A6B5"/>
    <w:rsid w:val="6F060844"/>
    <w:rsid w:val="6F21D984"/>
    <w:rsid w:val="6F2211AC"/>
    <w:rsid w:val="6F46997C"/>
    <w:rsid w:val="6F5650E0"/>
    <w:rsid w:val="6F72E7B8"/>
    <w:rsid w:val="6F7495D9"/>
    <w:rsid w:val="6F8FE953"/>
    <w:rsid w:val="6FC5E10D"/>
    <w:rsid w:val="6FD76992"/>
    <w:rsid w:val="6FE53FA1"/>
    <w:rsid w:val="6FE9946F"/>
    <w:rsid w:val="6FFD77CE"/>
    <w:rsid w:val="6FFDD1FF"/>
    <w:rsid w:val="702EA0A8"/>
    <w:rsid w:val="70354C8E"/>
    <w:rsid w:val="704E1646"/>
    <w:rsid w:val="70587CCB"/>
    <w:rsid w:val="705C3370"/>
    <w:rsid w:val="706229A7"/>
    <w:rsid w:val="7082371E"/>
    <w:rsid w:val="7089E7A7"/>
    <w:rsid w:val="708BB05C"/>
    <w:rsid w:val="709AF157"/>
    <w:rsid w:val="709C3AF6"/>
    <w:rsid w:val="70AFF9EA"/>
    <w:rsid w:val="70C2E1B8"/>
    <w:rsid w:val="70C37F37"/>
    <w:rsid w:val="70C9AA4D"/>
    <w:rsid w:val="70F0D505"/>
    <w:rsid w:val="70FFE165"/>
    <w:rsid w:val="71119F5F"/>
    <w:rsid w:val="7116EAA0"/>
    <w:rsid w:val="711A9746"/>
    <w:rsid w:val="711F647F"/>
    <w:rsid w:val="712727AB"/>
    <w:rsid w:val="712B9AB9"/>
    <w:rsid w:val="71577835"/>
    <w:rsid w:val="715F5458"/>
    <w:rsid w:val="716019B2"/>
    <w:rsid w:val="716F988A"/>
    <w:rsid w:val="7176C6BB"/>
    <w:rsid w:val="71A22051"/>
    <w:rsid w:val="71AC3875"/>
    <w:rsid w:val="71DA3188"/>
    <w:rsid w:val="71DF466E"/>
    <w:rsid w:val="71DF8D60"/>
    <w:rsid w:val="71F59E95"/>
    <w:rsid w:val="71F7C38E"/>
    <w:rsid w:val="721A7271"/>
    <w:rsid w:val="72223977"/>
    <w:rsid w:val="7229B29E"/>
    <w:rsid w:val="723DAF21"/>
    <w:rsid w:val="72416177"/>
    <w:rsid w:val="724B2D09"/>
    <w:rsid w:val="72584AAE"/>
    <w:rsid w:val="72590159"/>
    <w:rsid w:val="725EBEF6"/>
    <w:rsid w:val="72696BE3"/>
    <w:rsid w:val="7285F577"/>
    <w:rsid w:val="728A8D4B"/>
    <w:rsid w:val="7293A9AE"/>
    <w:rsid w:val="72959643"/>
    <w:rsid w:val="72AFD164"/>
    <w:rsid w:val="72BE4ED5"/>
    <w:rsid w:val="72C149BF"/>
    <w:rsid w:val="72D77394"/>
    <w:rsid w:val="72DA25F6"/>
    <w:rsid w:val="72DE62E3"/>
    <w:rsid w:val="72F95519"/>
    <w:rsid w:val="72FB53DF"/>
    <w:rsid w:val="730FACB3"/>
    <w:rsid w:val="73123A54"/>
    <w:rsid w:val="73195F1F"/>
    <w:rsid w:val="7319B34D"/>
    <w:rsid w:val="73259E63"/>
    <w:rsid w:val="73265ABF"/>
    <w:rsid w:val="734640C1"/>
    <w:rsid w:val="734AF6FB"/>
    <w:rsid w:val="734B3B84"/>
    <w:rsid w:val="73618B38"/>
    <w:rsid w:val="73665AD1"/>
    <w:rsid w:val="73684835"/>
    <w:rsid w:val="73751AF1"/>
    <w:rsid w:val="7375FB7D"/>
    <w:rsid w:val="739776D1"/>
    <w:rsid w:val="739B631E"/>
    <w:rsid w:val="73B50C37"/>
    <w:rsid w:val="73B9B11E"/>
    <w:rsid w:val="73C807B0"/>
    <w:rsid w:val="73CC7C50"/>
    <w:rsid w:val="73D7C3B0"/>
    <w:rsid w:val="74043635"/>
    <w:rsid w:val="741FA373"/>
    <w:rsid w:val="7422BD74"/>
    <w:rsid w:val="742E2556"/>
    <w:rsid w:val="742F4B2D"/>
    <w:rsid w:val="7440083B"/>
    <w:rsid w:val="74458508"/>
    <w:rsid w:val="74574A7F"/>
    <w:rsid w:val="7467F96D"/>
    <w:rsid w:val="747F6266"/>
    <w:rsid w:val="748CAE34"/>
    <w:rsid w:val="74915039"/>
    <w:rsid w:val="7494EFAB"/>
    <w:rsid w:val="749CFA7F"/>
    <w:rsid w:val="74A2DACA"/>
    <w:rsid w:val="74AEA14C"/>
    <w:rsid w:val="74B4F166"/>
    <w:rsid w:val="74D185E1"/>
    <w:rsid w:val="74D9F16F"/>
    <w:rsid w:val="74DB7BFA"/>
    <w:rsid w:val="74E14441"/>
    <w:rsid w:val="74E5052F"/>
    <w:rsid w:val="74E9C15B"/>
    <w:rsid w:val="74F592F0"/>
    <w:rsid w:val="74FB9424"/>
    <w:rsid w:val="7509345E"/>
    <w:rsid w:val="75296B4B"/>
    <w:rsid w:val="7536B54F"/>
    <w:rsid w:val="754494B0"/>
    <w:rsid w:val="75657A27"/>
    <w:rsid w:val="756881BA"/>
    <w:rsid w:val="75A496F8"/>
    <w:rsid w:val="75AE906F"/>
    <w:rsid w:val="75BF32EA"/>
    <w:rsid w:val="75F768B5"/>
    <w:rsid w:val="76058465"/>
    <w:rsid w:val="760E6276"/>
    <w:rsid w:val="7614A960"/>
    <w:rsid w:val="761F518D"/>
    <w:rsid w:val="76232FDC"/>
    <w:rsid w:val="76341C91"/>
    <w:rsid w:val="763C6527"/>
    <w:rsid w:val="7653880C"/>
    <w:rsid w:val="76584432"/>
    <w:rsid w:val="76A20263"/>
    <w:rsid w:val="76AE6AB5"/>
    <w:rsid w:val="76B54C95"/>
    <w:rsid w:val="76B8D176"/>
    <w:rsid w:val="76BEFA6A"/>
    <w:rsid w:val="76CAC160"/>
    <w:rsid w:val="76CD8BC4"/>
    <w:rsid w:val="76F987AB"/>
    <w:rsid w:val="7705C72E"/>
    <w:rsid w:val="77144FE2"/>
    <w:rsid w:val="771F7A07"/>
    <w:rsid w:val="771FC93F"/>
    <w:rsid w:val="772082DD"/>
    <w:rsid w:val="7739859C"/>
    <w:rsid w:val="77438AFD"/>
    <w:rsid w:val="774B04AB"/>
    <w:rsid w:val="774C2F0F"/>
    <w:rsid w:val="77608070"/>
    <w:rsid w:val="7766EE3D"/>
    <w:rsid w:val="776833B5"/>
    <w:rsid w:val="776B05C2"/>
    <w:rsid w:val="777724E5"/>
    <w:rsid w:val="77807C1E"/>
    <w:rsid w:val="778C904A"/>
    <w:rsid w:val="779F240F"/>
    <w:rsid w:val="77BFC4F3"/>
    <w:rsid w:val="77C69982"/>
    <w:rsid w:val="77CC4DFD"/>
    <w:rsid w:val="77CE9ADC"/>
    <w:rsid w:val="77D545DB"/>
    <w:rsid w:val="77E2F2D2"/>
    <w:rsid w:val="77F304EC"/>
    <w:rsid w:val="77F931A3"/>
    <w:rsid w:val="782AAFB3"/>
    <w:rsid w:val="78311623"/>
    <w:rsid w:val="7859A36D"/>
    <w:rsid w:val="785A2D76"/>
    <w:rsid w:val="786D9070"/>
    <w:rsid w:val="788697EF"/>
    <w:rsid w:val="7892258A"/>
    <w:rsid w:val="78931F5D"/>
    <w:rsid w:val="78A61F4C"/>
    <w:rsid w:val="78A8303F"/>
    <w:rsid w:val="78B7D428"/>
    <w:rsid w:val="78D03958"/>
    <w:rsid w:val="78EC9C01"/>
    <w:rsid w:val="7905DCCA"/>
    <w:rsid w:val="7909BE09"/>
    <w:rsid w:val="792BE80F"/>
    <w:rsid w:val="7930AD19"/>
    <w:rsid w:val="793FAC25"/>
    <w:rsid w:val="79433F58"/>
    <w:rsid w:val="795B3300"/>
    <w:rsid w:val="795C4282"/>
    <w:rsid w:val="796270EE"/>
    <w:rsid w:val="796673F0"/>
    <w:rsid w:val="79697A24"/>
    <w:rsid w:val="797F9991"/>
    <w:rsid w:val="7987EE4F"/>
    <w:rsid w:val="798AC7CB"/>
    <w:rsid w:val="799143C8"/>
    <w:rsid w:val="79A3414B"/>
    <w:rsid w:val="79A9EAB6"/>
    <w:rsid w:val="79B2C329"/>
    <w:rsid w:val="79C960EE"/>
    <w:rsid w:val="79CC474F"/>
    <w:rsid w:val="79D470B4"/>
    <w:rsid w:val="79D8A1A7"/>
    <w:rsid w:val="79EE000A"/>
    <w:rsid w:val="7A03AE53"/>
    <w:rsid w:val="7A0B4327"/>
    <w:rsid w:val="7A14D73B"/>
    <w:rsid w:val="7A1F693C"/>
    <w:rsid w:val="7A23605A"/>
    <w:rsid w:val="7A2A0DDA"/>
    <w:rsid w:val="7A45E5D2"/>
    <w:rsid w:val="7A473997"/>
    <w:rsid w:val="7A61B22D"/>
    <w:rsid w:val="7A665CA9"/>
    <w:rsid w:val="7A6AB8E0"/>
    <w:rsid w:val="7A7D5FC8"/>
    <w:rsid w:val="7A817BB6"/>
    <w:rsid w:val="7A8D4171"/>
    <w:rsid w:val="7A8E1DE0"/>
    <w:rsid w:val="7A8F97E9"/>
    <w:rsid w:val="7A92C911"/>
    <w:rsid w:val="7AAA8844"/>
    <w:rsid w:val="7AAF4321"/>
    <w:rsid w:val="7AB92044"/>
    <w:rsid w:val="7ADA461F"/>
    <w:rsid w:val="7ADFC149"/>
    <w:rsid w:val="7AEB56C2"/>
    <w:rsid w:val="7B090A45"/>
    <w:rsid w:val="7B173940"/>
    <w:rsid w:val="7B1A4824"/>
    <w:rsid w:val="7B251961"/>
    <w:rsid w:val="7B28CD4B"/>
    <w:rsid w:val="7B2D2094"/>
    <w:rsid w:val="7B349F4A"/>
    <w:rsid w:val="7B391A26"/>
    <w:rsid w:val="7B5948A8"/>
    <w:rsid w:val="7B621CA5"/>
    <w:rsid w:val="7B64C0C3"/>
    <w:rsid w:val="7B6B82DD"/>
    <w:rsid w:val="7B8B6FA9"/>
    <w:rsid w:val="7B9A3568"/>
    <w:rsid w:val="7BA0E579"/>
    <w:rsid w:val="7BAB171A"/>
    <w:rsid w:val="7BB4A0C9"/>
    <w:rsid w:val="7BC17344"/>
    <w:rsid w:val="7BCDFB15"/>
    <w:rsid w:val="7BD4FAC6"/>
    <w:rsid w:val="7C234E8C"/>
    <w:rsid w:val="7C333077"/>
    <w:rsid w:val="7C4655B2"/>
    <w:rsid w:val="7C562C60"/>
    <w:rsid w:val="7C5F8D9F"/>
    <w:rsid w:val="7C600DEC"/>
    <w:rsid w:val="7C6A76EC"/>
    <w:rsid w:val="7C6E444F"/>
    <w:rsid w:val="7C76C14D"/>
    <w:rsid w:val="7C84EF0D"/>
    <w:rsid w:val="7C8BD9B7"/>
    <w:rsid w:val="7C8C84E3"/>
    <w:rsid w:val="7C8E9763"/>
    <w:rsid w:val="7C946EBB"/>
    <w:rsid w:val="7CA920CD"/>
    <w:rsid w:val="7CAB11A3"/>
    <w:rsid w:val="7CB09719"/>
    <w:rsid w:val="7CB0D2E5"/>
    <w:rsid w:val="7CB38704"/>
    <w:rsid w:val="7CB73FE7"/>
    <w:rsid w:val="7CC4B4EC"/>
    <w:rsid w:val="7CCE8FE7"/>
    <w:rsid w:val="7CCFB3F1"/>
    <w:rsid w:val="7CE8FFE9"/>
    <w:rsid w:val="7D098623"/>
    <w:rsid w:val="7D0AEB9F"/>
    <w:rsid w:val="7D10FD2A"/>
    <w:rsid w:val="7D138C84"/>
    <w:rsid w:val="7D200390"/>
    <w:rsid w:val="7D207103"/>
    <w:rsid w:val="7D26C7DB"/>
    <w:rsid w:val="7D58959D"/>
    <w:rsid w:val="7D5A89E9"/>
    <w:rsid w:val="7D5CE90C"/>
    <w:rsid w:val="7D752B51"/>
    <w:rsid w:val="7D7A339C"/>
    <w:rsid w:val="7D7DB7DF"/>
    <w:rsid w:val="7D88C833"/>
    <w:rsid w:val="7D9DBE5F"/>
    <w:rsid w:val="7DA5C157"/>
    <w:rsid w:val="7DA5DD9C"/>
    <w:rsid w:val="7DB81A5C"/>
    <w:rsid w:val="7DBB3916"/>
    <w:rsid w:val="7DCB8948"/>
    <w:rsid w:val="7DDD279F"/>
    <w:rsid w:val="7DE173EB"/>
    <w:rsid w:val="7E0D0505"/>
    <w:rsid w:val="7E258063"/>
    <w:rsid w:val="7E346395"/>
    <w:rsid w:val="7E3F8421"/>
    <w:rsid w:val="7E4D0DBD"/>
    <w:rsid w:val="7E68735F"/>
    <w:rsid w:val="7E7B85E7"/>
    <w:rsid w:val="7E93BD5A"/>
    <w:rsid w:val="7E94C749"/>
    <w:rsid w:val="7E9FD7EE"/>
    <w:rsid w:val="7EAF138A"/>
    <w:rsid w:val="7EC25C6F"/>
    <w:rsid w:val="7EC6E4B6"/>
    <w:rsid w:val="7ECB1350"/>
    <w:rsid w:val="7ECB2EDA"/>
    <w:rsid w:val="7ED74302"/>
    <w:rsid w:val="7EFE4BD7"/>
    <w:rsid w:val="7F1FB28A"/>
    <w:rsid w:val="7F470C78"/>
    <w:rsid w:val="7F50082C"/>
    <w:rsid w:val="7F50369C"/>
    <w:rsid w:val="7F5E2840"/>
    <w:rsid w:val="7F78DF91"/>
    <w:rsid w:val="7F7AC451"/>
    <w:rsid w:val="7F82E2CE"/>
    <w:rsid w:val="7F8AB46E"/>
    <w:rsid w:val="7F8FD634"/>
    <w:rsid w:val="7F98A1A0"/>
    <w:rsid w:val="7FA1445F"/>
    <w:rsid w:val="7FAA6960"/>
    <w:rsid w:val="7FAE31A7"/>
    <w:rsid w:val="7FBBBC34"/>
    <w:rsid w:val="7FDD40E4"/>
    <w:rsid w:val="7FEB4908"/>
    <w:rsid w:val="7FF637C2"/>
    <w:rsid w:val="7FF7C84C"/>
    <w:rsid w:val="7FF95237"/>
    <w:rsid w:val="7FFD4141"/>
    <w:rsid w:val="7FFEE0E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BEB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link w:val="DefaultChar"/>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10"/>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qFormat/>
    <w:rsid w:val="006231D3"/>
    <w:pPr>
      <w:spacing w:after="100" w:afterAutospacing="1"/>
      <w:jc w:val="center"/>
    </w:pPr>
    <w:rPr>
      <w:b/>
      <w:sz w:val="24"/>
      <w:szCs w:val="32"/>
    </w:rPr>
  </w:style>
  <w:style w:type="character" w:customStyle="1" w:styleId="TitleChar">
    <w:name w:val="Title Char"/>
    <w:basedOn w:val="DefaultParagraphFont"/>
    <w:link w:val="Title"/>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9"/>
      </w:numPr>
      <w:spacing w:after="0" w:line="276" w:lineRule="auto"/>
      <w:ind w:left="357" w:hanging="357"/>
    </w:pPr>
  </w:style>
  <w:style w:type="paragraph" w:customStyle="1" w:styleId="Bulletlist">
    <w:name w:val="Bullet list"/>
    <w:basedOn w:val="ListParagraph"/>
    <w:link w:val="BulletlistChar"/>
    <w:qFormat/>
    <w:rsid w:val="00774747"/>
    <w:pPr>
      <w:numPr>
        <w:numId w:val="12"/>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5"/>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5"/>
      </w:numPr>
      <w:tabs>
        <w:tab w:val="left" w:pos="1418"/>
      </w:tabs>
      <w:spacing w:before="0" w:after="240" w:line="276" w:lineRule="auto"/>
      <w:ind w:left="1142"/>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11"/>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13"/>
      </w:numPr>
      <w:tabs>
        <w:tab w:val="left" w:pos="567"/>
      </w:tabs>
      <w:ind w:left="567" w:hanging="499"/>
    </w:pPr>
  </w:style>
  <w:style w:type="paragraph" w:customStyle="1" w:styleId="Bullets">
    <w:name w:val="Bullets"/>
    <w:basedOn w:val="Normal"/>
    <w:uiPriority w:val="5"/>
    <w:qFormat/>
    <w:rsid w:val="00031524"/>
    <w:pPr>
      <w:numPr>
        <w:numId w:val="14"/>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6"/>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7"/>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table" w:customStyle="1" w:styleId="TableGrid4">
    <w:name w:val="Table Grid4"/>
    <w:basedOn w:val="TableNormal"/>
    <w:next w:val="TableGrid"/>
    <w:rsid w:val="00406301"/>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73179E"/>
    <w:pPr>
      <w:overflowPunct w:val="0"/>
      <w:autoSpaceDE w:val="0"/>
      <w:autoSpaceDN w:val="0"/>
      <w:adjustRightInd w:val="0"/>
      <w:jc w:val="center"/>
      <w:textAlignment w:val="baseline"/>
    </w:pPr>
    <w:rPr>
      <w:rFonts w:eastAsia="Times New Roman" w:cs="Times New Roman"/>
      <w:bCs w:val="0"/>
      <w:i/>
      <w:sz w:val="24"/>
      <w:szCs w:val="20"/>
      <w:lang w:val="en-US"/>
    </w:rPr>
  </w:style>
  <w:style w:type="character" w:customStyle="1" w:styleId="BodyTextChar">
    <w:name w:val="Body Text Char"/>
    <w:basedOn w:val="DefaultParagraphFont"/>
    <w:link w:val="BodyText"/>
    <w:rsid w:val="0073179E"/>
    <w:rPr>
      <w:rFonts w:ascii="Arial" w:eastAsia="Times New Roman" w:hAnsi="Arial"/>
      <w:i/>
      <w:sz w:val="24"/>
      <w:lang w:val="en-US" w:eastAsia="en-US"/>
    </w:rPr>
  </w:style>
  <w:style w:type="paragraph" w:customStyle="1" w:styleId="paragraph0">
    <w:name w:val="paragraph"/>
    <w:basedOn w:val="Normal"/>
    <w:rsid w:val="007A575F"/>
    <w:pPr>
      <w:spacing w:before="100" w:beforeAutospacing="1" w:after="100" w:afterAutospacing="1"/>
    </w:pPr>
    <w:rPr>
      <w:rFonts w:ascii="Times New Roman" w:eastAsia="Times New Roman" w:hAnsi="Times New Roman" w:cs="Times New Roman"/>
      <w:bCs w:val="0"/>
      <w:sz w:val="24"/>
      <w:szCs w:val="24"/>
      <w:lang w:eastAsia="en-GB"/>
    </w:rPr>
  </w:style>
  <w:style w:type="character" w:customStyle="1" w:styleId="normaltextrun">
    <w:name w:val="normaltextrun"/>
    <w:basedOn w:val="DefaultParagraphFont"/>
    <w:rsid w:val="007A575F"/>
  </w:style>
  <w:style w:type="character" w:customStyle="1" w:styleId="eop">
    <w:name w:val="eop"/>
    <w:basedOn w:val="DefaultParagraphFont"/>
    <w:rsid w:val="007A575F"/>
  </w:style>
  <w:style w:type="character" w:styleId="Mention">
    <w:name w:val="Mention"/>
    <w:basedOn w:val="DefaultParagraphFont"/>
    <w:uiPriority w:val="99"/>
    <w:unhideWhenUsed/>
    <w:rsid w:val="00D957CB"/>
    <w:rPr>
      <w:color w:val="2B579A"/>
      <w:shd w:val="clear" w:color="auto" w:fill="E1DFDD"/>
    </w:rPr>
  </w:style>
  <w:style w:type="character" w:customStyle="1" w:styleId="DefaultChar">
    <w:name w:val="Default Char"/>
    <w:basedOn w:val="DefaultParagraphFont"/>
    <w:link w:val="Default"/>
    <w:uiPriority w:val="1"/>
    <w:rsid w:val="633D1EE8"/>
    <w:rPr>
      <w:rFonts w:ascii="Arial" w:eastAsia="Times New Roman" w:hAnsi="Arial" w:cs="Arial"/>
      <w:color w:val="000000" w:themeColor="text1"/>
      <w:sz w:val="24"/>
      <w:szCs w:val="24"/>
    </w:rPr>
  </w:style>
  <w:style w:type="numbering" w:customStyle="1" w:styleId="CurrentList1">
    <w:name w:val="Current List1"/>
    <w:uiPriority w:val="99"/>
    <w:rsid w:val="0001009F"/>
    <w:pPr>
      <w:numPr>
        <w:numId w:val="29"/>
      </w:numPr>
    </w:pPr>
  </w:style>
  <w:style w:type="table" w:styleId="TableGridLight">
    <w:name w:val="Grid Table Light"/>
    <w:basedOn w:val="TableNormal"/>
    <w:uiPriority w:val="40"/>
    <w:rsid w:val="00115A2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AFB4A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789736">
      <w:bodyDiv w:val="1"/>
      <w:marLeft w:val="0"/>
      <w:marRight w:val="0"/>
      <w:marTop w:val="0"/>
      <w:marBottom w:val="0"/>
      <w:divBdr>
        <w:top w:val="none" w:sz="0" w:space="0" w:color="auto"/>
        <w:left w:val="none" w:sz="0" w:space="0" w:color="auto"/>
        <w:bottom w:val="none" w:sz="0" w:space="0" w:color="auto"/>
        <w:right w:val="none" w:sz="0" w:space="0" w:color="auto"/>
      </w:divBdr>
      <w:divsChild>
        <w:div w:id="2007123409">
          <w:marLeft w:val="0"/>
          <w:marRight w:val="0"/>
          <w:marTop w:val="0"/>
          <w:marBottom w:val="0"/>
          <w:divBdr>
            <w:top w:val="none" w:sz="0" w:space="0" w:color="auto"/>
            <w:left w:val="none" w:sz="0" w:space="0" w:color="auto"/>
            <w:bottom w:val="none" w:sz="0" w:space="0" w:color="auto"/>
            <w:right w:val="none" w:sz="0" w:space="0" w:color="auto"/>
          </w:divBdr>
        </w:div>
        <w:div w:id="2032872617">
          <w:marLeft w:val="0"/>
          <w:marRight w:val="0"/>
          <w:marTop w:val="0"/>
          <w:marBottom w:val="0"/>
          <w:divBdr>
            <w:top w:val="none" w:sz="0" w:space="0" w:color="auto"/>
            <w:left w:val="none" w:sz="0" w:space="0" w:color="auto"/>
            <w:bottom w:val="none" w:sz="0" w:space="0" w:color="auto"/>
            <w:right w:val="none" w:sz="0" w:space="0" w:color="auto"/>
          </w:divBdr>
        </w:div>
      </w:divsChild>
    </w:div>
    <w:div w:id="220413115">
      <w:bodyDiv w:val="1"/>
      <w:marLeft w:val="0"/>
      <w:marRight w:val="0"/>
      <w:marTop w:val="0"/>
      <w:marBottom w:val="0"/>
      <w:divBdr>
        <w:top w:val="none" w:sz="0" w:space="0" w:color="auto"/>
        <w:left w:val="none" w:sz="0" w:space="0" w:color="auto"/>
        <w:bottom w:val="none" w:sz="0" w:space="0" w:color="auto"/>
        <w:right w:val="none" w:sz="0" w:space="0" w:color="auto"/>
      </w:divBdr>
      <w:divsChild>
        <w:div w:id="1301157550">
          <w:marLeft w:val="0"/>
          <w:marRight w:val="0"/>
          <w:marTop w:val="0"/>
          <w:marBottom w:val="0"/>
          <w:divBdr>
            <w:top w:val="none" w:sz="0" w:space="0" w:color="auto"/>
            <w:left w:val="none" w:sz="0" w:space="0" w:color="auto"/>
            <w:bottom w:val="none" w:sz="0" w:space="0" w:color="auto"/>
            <w:right w:val="none" w:sz="0" w:space="0" w:color="auto"/>
          </w:divBdr>
        </w:div>
      </w:divsChild>
    </w:div>
    <w:div w:id="246379896">
      <w:bodyDiv w:val="1"/>
      <w:marLeft w:val="0"/>
      <w:marRight w:val="0"/>
      <w:marTop w:val="0"/>
      <w:marBottom w:val="0"/>
      <w:divBdr>
        <w:top w:val="none" w:sz="0" w:space="0" w:color="auto"/>
        <w:left w:val="none" w:sz="0" w:space="0" w:color="auto"/>
        <w:bottom w:val="none" w:sz="0" w:space="0" w:color="auto"/>
        <w:right w:val="none" w:sz="0" w:space="0" w:color="auto"/>
      </w:divBdr>
    </w:div>
    <w:div w:id="519047227">
      <w:bodyDiv w:val="1"/>
      <w:marLeft w:val="0"/>
      <w:marRight w:val="0"/>
      <w:marTop w:val="0"/>
      <w:marBottom w:val="0"/>
      <w:divBdr>
        <w:top w:val="none" w:sz="0" w:space="0" w:color="auto"/>
        <w:left w:val="none" w:sz="0" w:space="0" w:color="auto"/>
        <w:bottom w:val="none" w:sz="0" w:space="0" w:color="auto"/>
        <w:right w:val="none" w:sz="0" w:space="0" w:color="auto"/>
      </w:divBdr>
      <w:divsChild>
        <w:div w:id="1568032113">
          <w:marLeft w:val="0"/>
          <w:marRight w:val="0"/>
          <w:marTop w:val="0"/>
          <w:marBottom w:val="0"/>
          <w:divBdr>
            <w:top w:val="none" w:sz="0" w:space="0" w:color="auto"/>
            <w:left w:val="none" w:sz="0" w:space="0" w:color="auto"/>
            <w:bottom w:val="none" w:sz="0" w:space="0" w:color="auto"/>
            <w:right w:val="none" w:sz="0" w:space="0" w:color="auto"/>
          </w:divBdr>
        </w:div>
      </w:divsChild>
    </w:div>
    <w:div w:id="535654576">
      <w:bodyDiv w:val="1"/>
      <w:marLeft w:val="0"/>
      <w:marRight w:val="0"/>
      <w:marTop w:val="0"/>
      <w:marBottom w:val="0"/>
      <w:divBdr>
        <w:top w:val="none" w:sz="0" w:space="0" w:color="auto"/>
        <w:left w:val="none" w:sz="0" w:space="0" w:color="auto"/>
        <w:bottom w:val="none" w:sz="0" w:space="0" w:color="auto"/>
        <w:right w:val="none" w:sz="0" w:space="0" w:color="auto"/>
      </w:divBdr>
    </w:div>
    <w:div w:id="543978524">
      <w:bodyDiv w:val="1"/>
      <w:marLeft w:val="0"/>
      <w:marRight w:val="0"/>
      <w:marTop w:val="0"/>
      <w:marBottom w:val="0"/>
      <w:divBdr>
        <w:top w:val="none" w:sz="0" w:space="0" w:color="auto"/>
        <w:left w:val="none" w:sz="0" w:space="0" w:color="auto"/>
        <w:bottom w:val="none" w:sz="0" w:space="0" w:color="auto"/>
        <w:right w:val="none" w:sz="0" w:space="0" w:color="auto"/>
      </w:divBdr>
    </w:div>
    <w:div w:id="592935493">
      <w:bodyDiv w:val="1"/>
      <w:marLeft w:val="0"/>
      <w:marRight w:val="0"/>
      <w:marTop w:val="0"/>
      <w:marBottom w:val="0"/>
      <w:divBdr>
        <w:top w:val="none" w:sz="0" w:space="0" w:color="auto"/>
        <w:left w:val="none" w:sz="0" w:space="0" w:color="auto"/>
        <w:bottom w:val="none" w:sz="0" w:space="0" w:color="auto"/>
        <w:right w:val="none" w:sz="0" w:space="0" w:color="auto"/>
      </w:divBdr>
    </w:div>
    <w:div w:id="593247071">
      <w:bodyDiv w:val="1"/>
      <w:marLeft w:val="0"/>
      <w:marRight w:val="0"/>
      <w:marTop w:val="0"/>
      <w:marBottom w:val="0"/>
      <w:divBdr>
        <w:top w:val="none" w:sz="0" w:space="0" w:color="auto"/>
        <w:left w:val="none" w:sz="0" w:space="0" w:color="auto"/>
        <w:bottom w:val="none" w:sz="0" w:space="0" w:color="auto"/>
        <w:right w:val="none" w:sz="0" w:space="0" w:color="auto"/>
      </w:divBdr>
      <w:divsChild>
        <w:div w:id="552038672">
          <w:marLeft w:val="0"/>
          <w:marRight w:val="0"/>
          <w:marTop w:val="0"/>
          <w:marBottom w:val="0"/>
          <w:divBdr>
            <w:top w:val="none" w:sz="0" w:space="0" w:color="auto"/>
            <w:left w:val="none" w:sz="0" w:space="0" w:color="auto"/>
            <w:bottom w:val="none" w:sz="0" w:space="0" w:color="auto"/>
            <w:right w:val="none" w:sz="0" w:space="0" w:color="auto"/>
          </w:divBdr>
        </w:div>
        <w:div w:id="1256665606">
          <w:marLeft w:val="0"/>
          <w:marRight w:val="0"/>
          <w:marTop w:val="0"/>
          <w:marBottom w:val="0"/>
          <w:divBdr>
            <w:top w:val="none" w:sz="0" w:space="0" w:color="auto"/>
            <w:left w:val="none" w:sz="0" w:space="0" w:color="auto"/>
            <w:bottom w:val="none" w:sz="0" w:space="0" w:color="auto"/>
            <w:right w:val="none" w:sz="0" w:space="0" w:color="auto"/>
          </w:divBdr>
          <w:divsChild>
            <w:div w:id="2042777607">
              <w:marLeft w:val="-75"/>
              <w:marRight w:val="0"/>
              <w:marTop w:val="30"/>
              <w:marBottom w:val="30"/>
              <w:divBdr>
                <w:top w:val="none" w:sz="0" w:space="0" w:color="auto"/>
                <w:left w:val="none" w:sz="0" w:space="0" w:color="auto"/>
                <w:bottom w:val="none" w:sz="0" w:space="0" w:color="auto"/>
                <w:right w:val="none" w:sz="0" w:space="0" w:color="auto"/>
              </w:divBdr>
              <w:divsChild>
                <w:div w:id="62267239">
                  <w:marLeft w:val="0"/>
                  <w:marRight w:val="0"/>
                  <w:marTop w:val="0"/>
                  <w:marBottom w:val="0"/>
                  <w:divBdr>
                    <w:top w:val="none" w:sz="0" w:space="0" w:color="auto"/>
                    <w:left w:val="none" w:sz="0" w:space="0" w:color="auto"/>
                    <w:bottom w:val="none" w:sz="0" w:space="0" w:color="auto"/>
                    <w:right w:val="none" w:sz="0" w:space="0" w:color="auto"/>
                  </w:divBdr>
                  <w:divsChild>
                    <w:div w:id="1716201475">
                      <w:marLeft w:val="0"/>
                      <w:marRight w:val="0"/>
                      <w:marTop w:val="0"/>
                      <w:marBottom w:val="0"/>
                      <w:divBdr>
                        <w:top w:val="none" w:sz="0" w:space="0" w:color="auto"/>
                        <w:left w:val="none" w:sz="0" w:space="0" w:color="auto"/>
                        <w:bottom w:val="none" w:sz="0" w:space="0" w:color="auto"/>
                        <w:right w:val="none" w:sz="0" w:space="0" w:color="auto"/>
                      </w:divBdr>
                    </w:div>
                  </w:divsChild>
                </w:div>
                <w:div w:id="203060278">
                  <w:marLeft w:val="0"/>
                  <w:marRight w:val="0"/>
                  <w:marTop w:val="0"/>
                  <w:marBottom w:val="0"/>
                  <w:divBdr>
                    <w:top w:val="none" w:sz="0" w:space="0" w:color="auto"/>
                    <w:left w:val="none" w:sz="0" w:space="0" w:color="auto"/>
                    <w:bottom w:val="none" w:sz="0" w:space="0" w:color="auto"/>
                    <w:right w:val="none" w:sz="0" w:space="0" w:color="auto"/>
                  </w:divBdr>
                  <w:divsChild>
                    <w:div w:id="2128965003">
                      <w:marLeft w:val="0"/>
                      <w:marRight w:val="0"/>
                      <w:marTop w:val="0"/>
                      <w:marBottom w:val="0"/>
                      <w:divBdr>
                        <w:top w:val="none" w:sz="0" w:space="0" w:color="auto"/>
                        <w:left w:val="none" w:sz="0" w:space="0" w:color="auto"/>
                        <w:bottom w:val="none" w:sz="0" w:space="0" w:color="auto"/>
                        <w:right w:val="none" w:sz="0" w:space="0" w:color="auto"/>
                      </w:divBdr>
                    </w:div>
                  </w:divsChild>
                </w:div>
                <w:div w:id="215047553">
                  <w:marLeft w:val="0"/>
                  <w:marRight w:val="0"/>
                  <w:marTop w:val="0"/>
                  <w:marBottom w:val="0"/>
                  <w:divBdr>
                    <w:top w:val="none" w:sz="0" w:space="0" w:color="auto"/>
                    <w:left w:val="none" w:sz="0" w:space="0" w:color="auto"/>
                    <w:bottom w:val="none" w:sz="0" w:space="0" w:color="auto"/>
                    <w:right w:val="none" w:sz="0" w:space="0" w:color="auto"/>
                  </w:divBdr>
                  <w:divsChild>
                    <w:div w:id="1514489060">
                      <w:marLeft w:val="0"/>
                      <w:marRight w:val="0"/>
                      <w:marTop w:val="0"/>
                      <w:marBottom w:val="0"/>
                      <w:divBdr>
                        <w:top w:val="none" w:sz="0" w:space="0" w:color="auto"/>
                        <w:left w:val="none" w:sz="0" w:space="0" w:color="auto"/>
                        <w:bottom w:val="none" w:sz="0" w:space="0" w:color="auto"/>
                        <w:right w:val="none" w:sz="0" w:space="0" w:color="auto"/>
                      </w:divBdr>
                    </w:div>
                  </w:divsChild>
                </w:div>
                <w:div w:id="264114751">
                  <w:marLeft w:val="0"/>
                  <w:marRight w:val="0"/>
                  <w:marTop w:val="0"/>
                  <w:marBottom w:val="0"/>
                  <w:divBdr>
                    <w:top w:val="none" w:sz="0" w:space="0" w:color="auto"/>
                    <w:left w:val="none" w:sz="0" w:space="0" w:color="auto"/>
                    <w:bottom w:val="none" w:sz="0" w:space="0" w:color="auto"/>
                    <w:right w:val="none" w:sz="0" w:space="0" w:color="auto"/>
                  </w:divBdr>
                  <w:divsChild>
                    <w:div w:id="1990328594">
                      <w:marLeft w:val="0"/>
                      <w:marRight w:val="0"/>
                      <w:marTop w:val="0"/>
                      <w:marBottom w:val="0"/>
                      <w:divBdr>
                        <w:top w:val="none" w:sz="0" w:space="0" w:color="auto"/>
                        <w:left w:val="none" w:sz="0" w:space="0" w:color="auto"/>
                        <w:bottom w:val="none" w:sz="0" w:space="0" w:color="auto"/>
                        <w:right w:val="none" w:sz="0" w:space="0" w:color="auto"/>
                      </w:divBdr>
                    </w:div>
                  </w:divsChild>
                </w:div>
                <w:div w:id="445466839">
                  <w:marLeft w:val="0"/>
                  <w:marRight w:val="0"/>
                  <w:marTop w:val="0"/>
                  <w:marBottom w:val="0"/>
                  <w:divBdr>
                    <w:top w:val="none" w:sz="0" w:space="0" w:color="auto"/>
                    <w:left w:val="none" w:sz="0" w:space="0" w:color="auto"/>
                    <w:bottom w:val="none" w:sz="0" w:space="0" w:color="auto"/>
                    <w:right w:val="none" w:sz="0" w:space="0" w:color="auto"/>
                  </w:divBdr>
                  <w:divsChild>
                    <w:div w:id="1118568458">
                      <w:marLeft w:val="0"/>
                      <w:marRight w:val="0"/>
                      <w:marTop w:val="0"/>
                      <w:marBottom w:val="0"/>
                      <w:divBdr>
                        <w:top w:val="none" w:sz="0" w:space="0" w:color="auto"/>
                        <w:left w:val="none" w:sz="0" w:space="0" w:color="auto"/>
                        <w:bottom w:val="none" w:sz="0" w:space="0" w:color="auto"/>
                        <w:right w:val="none" w:sz="0" w:space="0" w:color="auto"/>
                      </w:divBdr>
                    </w:div>
                  </w:divsChild>
                </w:div>
                <w:div w:id="838622573">
                  <w:marLeft w:val="0"/>
                  <w:marRight w:val="0"/>
                  <w:marTop w:val="0"/>
                  <w:marBottom w:val="0"/>
                  <w:divBdr>
                    <w:top w:val="none" w:sz="0" w:space="0" w:color="auto"/>
                    <w:left w:val="none" w:sz="0" w:space="0" w:color="auto"/>
                    <w:bottom w:val="none" w:sz="0" w:space="0" w:color="auto"/>
                    <w:right w:val="none" w:sz="0" w:space="0" w:color="auto"/>
                  </w:divBdr>
                  <w:divsChild>
                    <w:div w:id="747772384">
                      <w:marLeft w:val="0"/>
                      <w:marRight w:val="0"/>
                      <w:marTop w:val="0"/>
                      <w:marBottom w:val="0"/>
                      <w:divBdr>
                        <w:top w:val="none" w:sz="0" w:space="0" w:color="auto"/>
                        <w:left w:val="none" w:sz="0" w:space="0" w:color="auto"/>
                        <w:bottom w:val="none" w:sz="0" w:space="0" w:color="auto"/>
                        <w:right w:val="none" w:sz="0" w:space="0" w:color="auto"/>
                      </w:divBdr>
                    </w:div>
                  </w:divsChild>
                </w:div>
                <w:div w:id="1087505166">
                  <w:marLeft w:val="0"/>
                  <w:marRight w:val="0"/>
                  <w:marTop w:val="0"/>
                  <w:marBottom w:val="0"/>
                  <w:divBdr>
                    <w:top w:val="none" w:sz="0" w:space="0" w:color="auto"/>
                    <w:left w:val="none" w:sz="0" w:space="0" w:color="auto"/>
                    <w:bottom w:val="none" w:sz="0" w:space="0" w:color="auto"/>
                    <w:right w:val="none" w:sz="0" w:space="0" w:color="auto"/>
                  </w:divBdr>
                  <w:divsChild>
                    <w:div w:id="2027049971">
                      <w:marLeft w:val="0"/>
                      <w:marRight w:val="0"/>
                      <w:marTop w:val="0"/>
                      <w:marBottom w:val="0"/>
                      <w:divBdr>
                        <w:top w:val="none" w:sz="0" w:space="0" w:color="auto"/>
                        <w:left w:val="none" w:sz="0" w:space="0" w:color="auto"/>
                        <w:bottom w:val="none" w:sz="0" w:space="0" w:color="auto"/>
                        <w:right w:val="none" w:sz="0" w:space="0" w:color="auto"/>
                      </w:divBdr>
                    </w:div>
                  </w:divsChild>
                </w:div>
                <w:div w:id="1146169207">
                  <w:marLeft w:val="0"/>
                  <w:marRight w:val="0"/>
                  <w:marTop w:val="0"/>
                  <w:marBottom w:val="0"/>
                  <w:divBdr>
                    <w:top w:val="none" w:sz="0" w:space="0" w:color="auto"/>
                    <w:left w:val="none" w:sz="0" w:space="0" w:color="auto"/>
                    <w:bottom w:val="none" w:sz="0" w:space="0" w:color="auto"/>
                    <w:right w:val="none" w:sz="0" w:space="0" w:color="auto"/>
                  </w:divBdr>
                  <w:divsChild>
                    <w:div w:id="841167647">
                      <w:marLeft w:val="0"/>
                      <w:marRight w:val="0"/>
                      <w:marTop w:val="0"/>
                      <w:marBottom w:val="0"/>
                      <w:divBdr>
                        <w:top w:val="none" w:sz="0" w:space="0" w:color="auto"/>
                        <w:left w:val="none" w:sz="0" w:space="0" w:color="auto"/>
                        <w:bottom w:val="none" w:sz="0" w:space="0" w:color="auto"/>
                        <w:right w:val="none" w:sz="0" w:space="0" w:color="auto"/>
                      </w:divBdr>
                    </w:div>
                  </w:divsChild>
                </w:div>
                <w:div w:id="1224869766">
                  <w:marLeft w:val="0"/>
                  <w:marRight w:val="0"/>
                  <w:marTop w:val="0"/>
                  <w:marBottom w:val="0"/>
                  <w:divBdr>
                    <w:top w:val="none" w:sz="0" w:space="0" w:color="auto"/>
                    <w:left w:val="none" w:sz="0" w:space="0" w:color="auto"/>
                    <w:bottom w:val="none" w:sz="0" w:space="0" w:color="auto"/>
                    <w:right w:val="none" w:sz="0" w:space="0" w:color="auto"/>
                  </w:divBdr>
                  <w:divsChild>
                    <w:div w:id="1392536182">
                      <w:marLeft w:val="0"/>
                      <w:marRight w:val="0"/>
                      <w:marTop w:val="0"/>
                      <w:marBottom w:val="0"/>
                      <w:divBdr>
                        <w:top w:val="none" w:sz="0" w:space="0" w:color="auto"/>
                        <w:left w:val="none" w:sz="0" w:space="0" w:color="auto"/>
                        <w:bottom w:val="none" w:sz="0" w:space="0" w:color="auto"/>
                        <w:right w:val="none" w:sz="0" w:space="0" w:color="auto"/>
                      </w:divBdr>
                    </w:div>
                  </w:divsChild>
                </w:div>
                <w:div w:id="1389113244">
                  <w:marLeft w:val="0"/>
                  <w:marRight w:val="0"/>
                  <w:marTop w:val="0"/>
                  <w:marBottom w:val="0"/>
                  <w:divBdr>
                    <w:top w:val="none" w:sz="0" w:space="0" w:color="auto"/>
                    <w:left w:val="none" w:sz="0" w:space="0" w:color="auto"/>
                    <w:bottom w:val="none" w:sz="0" w:space="0" w:color="auto"/>
                    <w:right w:val="none" w:sz="0" w:space="0" w:color="auto"/>
                  </w:divBdr>
                  <w:divsChild>
                    <w:div w:id="64491960">
                      <w:marLeft w:val="0"/>
                      <w:marRight w:val="0"/>
                      <w:marTop w:val="0"/>
                      <w:marBottom w:val="0"/>
                      <w:divBdr>
                        <w:top w:val="none" w:sz="0" w:space="0" w:color="auto"/>
                        <w:left w:val="none" w:sz="0" w:space="0" w:color="auto"/>
                        <w:bottom w:val="none" w:sz="0" w:space="0" w:color="auto"/>
                        <w:right w:val="none" w:sz="0" w:space="0" w:color="auto"/>
                      </w:divBdr>
                    </w:div>
                  </w:divsChild>
                </w:div>
                <w:div w:id="1393890770">
                  <w:marLeft w:val="0"/>
                  <w:marRight w:val="0"/>
                  <w:marTop w:val="0"/>
                  <w:marBottom w:val="0"/>
                  <w:divBdr>
                    <w:top w:val="none" w:sz="0" w:space="0" w:color="auto"/>
                    <w:left w:val="none" w:sz="0" w:space="0" w:color="auto"/>
                    <w:bottom w:val="none" w:sz="0" w:space="0" w:color="auto"/>
                    <w:right w:val="none" w:sz="0" w:space="0" w:color="auto"/>
                  </w:divBdr>
                  <w:divsChild>
                    <w:div w:id="394284296">
                      <w:marLeft w:val="0"/>
                      <w:marRight w:val="0"/>
                      <w:marTop w:val="0"/>
                      <w:marBottom w:val="0"/>
                      <w:divBdr>
                        <w:top w:val="none" w:sz="0" w:space="0" w:color="auto"/>
                        <w:left w:val="none" w:sz="0" w:space="0" w:color="auto"/>
                        <w:bottom w:val="none" w:sz="0" w:space="0" w:color="auto"/>
                        <w:right w:val="none" w:sz="0" w:space="0" w:color="auto"/>
                      </w:divBdr>
                    </w:div>
                  </w:divsChild>
                </w:div>
                <w:div w:id="1497069846">
                  <w:marLeft w:val="0"/>
                  <w:marRight w:val="0"/>
                  <w:marTop w:val="0"/>
                  <w:marBottom w:val="0"/>
                  <w:divBdr>
                    <w:top w:val="none" w:sz="0" w:space="0" w:color="auto"/>
                    <w:left w:val="none" w:sz="0" w:space="0" w:color="auto"/>
                    <w:bottom w:val="none" w:sz="0" w:space="0" w:color="auto"/>
                    <w:right w:val="none" w:sz="0" w:space="0" w:color="auto"/>
                  </w:divBdr>
                  <w:divsChild>
                    <w:div w:id="214204204">
                      <w:marLeft w:val="0"/>
                      <w:marRight w:val="0"/>
                      <w:marTop w:val="0"/>
                      <w:marBottom w:val="0"/>
                      <w:divBdr>
                        <w:top w:val="none" w:sz="0" w:space="0" w:color="auto"/>
                        <w:left w:val="none" w:sz="0" w:space="0" w:color="auto"/>
                        <w:bottom w:val="none" w:sz="0" w:space="0" w:color="auto"/>
                        <w:right w:val="none" w:sz="0" w:space="0" w:color="auto"/>
                      </w:divBdr>
                    </w:div>
                  </w:divsChild>
                </w:div>
                <w:div w:id="1499150696">
                  <w:marLeft w:val="0"/>
                  <w:marRight w:val="0"/>
                  <w:marTop w:val="0"/>
                  <w:marBottom w:val="0"/>
                  <w:divBdr>
                    <w:top w:val="none" w:sz="0" w:space="0" w:color="auto"/>
                    <w:left w:val="none" w:sz="0" w:space="0" w:color="auto"/>
                    <w:bottom w:val="none" w:sz="0" w:space="0" w:color="auto"/>
                    <w:right w:val="none" w:sz="0" w:space="0" w:color="auto"/>
                  </w:divBdr>
                  <w:divsChild>
                    <w:div w:id="871069229">
                      <w:marLeft w:val="0"/>
                      <w:marRight w:val="0"/>
                      <w:marTop w:val="0"/>
                      <w:marBottom w:val="0"/>
                      <w:divBdr>
                        <w:top w:val="none" w:sz="0" w:space="0" w:color="auto"/>
                        <w:left w:val="none" w:sz="0" w:space="0" w:color="auto"/>
                        <w:bottom w:val="none" w:sz="0" w:space="0" w:color="auto"/>
                        <w:right w:val="none" w:sz="0" w:space="0" w:color="auto"/>
                      </w:divBdr>
                    </w:div>
                  </w:divsChild>
                </w:div>
                <w:div w:id="1635787981">
                  <w:marLeft w:val="0"/>
                  <w:marRight w:val="0"/>
                  <w:marTop w:val="0"/>
                  <w:marBottom w:val="0"/>
                  <w:divBdr>
                    <w:top w:val="none" w:sz="0" w:space="0" w:color="auto"/>
                    <w:left w:val="none" w:sz="0" w:space="0" w:color="auto"/>
                    <w:bottom w:val="none" w:sz="0" w:space="0" w:color="auto"/>
                    <w:right w:val="none" w:sz="0" w:space="0" w:color="auto"/>
                  </w:divBdr>
                  <w:divsChild>
                    <w:div w:id="2112235315">
                      <w:marLeft w:val="0"/>
                      <w:marRight w:val="0"/>
                      <w:marTop w:val="0"/>
                      <w:marBottom w:val="0"/>
                      <w:divBdr>
                        <w:top w:val="none" w:sz="0" w:space="0" w:color="auto"/>
                        <w:left w:val="none" w:sz="0" w:space="0" w:color="auto"/>
                        <w:bottom w:val="none" w:sz="0" w:space="0" w:color="auto"/>
                        <w:right w:val="none" w:sz="0" w:space="0" w:color="auto"/>
                      </w:divBdr>
                    </w:div>
                  </w:divsChild>
                </w:div>
                <w:div w:id="1858155856">
                  <w:marLeft w:val="0"/>
                  <w:marRight w:val="0"/>
                  <w:marTop w:val="0"/>
                  <w:marBottom w:val="0"/>
                  <w:divBdr>
                    <w:top w:val="none" w:sz="0" w:space="0" w:color="auto"/>
                    <w:left w:val="none" w:sz="0" w:space="0" w:color="auto"/>
                    <w:bottom w:val="none" w:sz="0" w:space="0" w:color="auto"/>
                    <w:right w:val="none" w:sz="0" w:space="0" w:color="auto"/>
                  </w:divBdr>
                  <w:divsChild>
                    <w:div w:id="127433212">
                      <w:marLeft w:val="0"/>
                      <w:marRight w:val="0"/>
                      <w:marTop w:val="0"/>
                      <w:marBottom w:val="0"/>
                      <w:divBdr>
                        <w:top w:val="none" w:sz="0" w:space="0" w:color="auto"/>
                        <w:left w:val="none" w:sz="0" w:space="0" w:color="auto"/>
                        <w:bottom w:val="none" w:sz="0" w:space="0" w:color="auto"/>
                        <w:right w:val="none" w:sz="0" w:space="0" w:color="auto"/>
                      </w:divBdr>
                    </w:div>
                  </w:divsChild>
                </w:div>
                <w:div w:id="1867600912">
                  <w:marLeft w:val="0"/>
                  <w:marRight w:val="0"/>
                  <w:marTop w:val="0"/>
                  <w:marBottom w:val="0"/>
                  <w:divBdr>
                    <w:top w:val="none" w:sz="0" w:space="0" w:color="auto"/>
                    <w:left w:val="none" w:sz="0" w:space="0" w:color="auto"/>
                    <w:bottom w:val="none" w:sz="0" w:space="0" w:color="auto"/>
                    <w:right w:val="none" w:sz="0" w:space="0" w:color="auto"/>
                  </w:divBdr>
                  <w:divsChild>
                    <w:div w:id="996034408">
                      <w:marLeft w:val="0"/>
                      <w:marRight w:val="0"/>
                      <w:marTop w:val="0"/>
                      <w:marBottom w:val="0"/>
                      <w:divBdr>
                        <w:top w:val="none" w:sz="0" w:space="0" w:color="auto"/>
                        <w:left w:val="none" w:sz="0" w:space="0" w:color="auto"/>
                        <w:bottom w:val="none" w:sz="0" w:space="0" w:color="auto"/>
                        <w:right w:val="none" w:sz="0" w:space="0" w:color="auto"/>
                      </w:divBdr>
                    </w:div>
                  </w:divsChild>
                </w:div>
                <w:div w:id="2054301840">
                  <w:marLeft w:val="0"/>
                  <w:marRight w:val="0"/>
                  <w:marTop w:val="0"/>
                  <w:marBottom w:val="0"/>
                  <w:divBdr>
                    <w:top w:val="none" w:sz="0" w:space="0" w:color="auto"/>
                    <w:left w:val="none" w:sz="0" w:space="0" w:color="auto"/>
                    <w:bottom w:val="none" w:sz="0" w:space="0" w:color="auto"/>
                    <w:right w:val="none" w:sz="0" w:space="0" w:color="auto"/>
                  </w:divBdr>
                  <w:divsChild>
                    <w:div w:id="1276401510">
                      <w:marLeft w:val="0"/>
                      <w:marRight w:val="0"/>
                      <w:marTop w:val="0"/>
                      <w:marBottom w:val="0"/>
                      <w:divBdr>
                        <w:top w:val="none" w:sz="0" w:space="0" w:color="auto"/>
                        <w:left w:val="none" w:sz="0" w:space="0" w:color="auto"/>
                        <w:bottom w:val="none" w:sz="0" w:space="0" w:color="auto"/>
                        <w:right w:val="none" w:sz="0" w:space="0" w:color="auto"/>
                      </w:divBdr>
                    </w:div>
                  </w:divsChild>
                </w:div>
                <w:div w:id="2146503735">
                  <w:marLeft w:val="0"/>
                  <w:marRight w:val="0"/>
                  <w:marTop w:val="0"/>
                  <w:marBottom w:val="0"/>
                  <w:divBdr>
                    <w:top w:val="none" w:sz="0" w:space="0" w:color="auto"/>
                    <w:left w:val="none" w:sz="0" w:space="0" w:color="auto"/>
                    <w:bottom w:val="none" w:sz="0" w:space="0" w:color="auto"/>
                    <w:right w:val="none" w:sz="0" w:space="0" w:color="auto"/>
                  </w:divBdr>
                  <w:divsChild>
                    <w:div w:id="500974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242733">
      <w:bodyDiv w:val="1"/>
      <w:marLeft w:val="0"/>
      <w:marRight w:val="0"/>
      <w:marTop w:val="0"/>
      <w:marBottom w:val="0"/>
      <w:divBdr>
        <w:top w:val="none" w:sz="0" w:space="0" w:color="auto"/>
        <w:left w:val="none" w:sz="0" w:space="0" w:color="auto"/>
        <w:bottom w:val="none" w:sz="0" w:space="0" w:color="auto"/>
        <w:right w:val="none" w:sz="0" w:space="0" w:color="auto"/>
      </w:divBdr>
      <w:divsChild>
        <w:div w:id="691568303">
          <w:marLeft w:val="0"/>
          <w:marRight w:val="0"/>
          <w:marTop w:val="0"/>
          <w:marBottom w:val="0"/>
          <w:divBdr>
            <w:top w:val="none" w:sz="0" w:space="0" w:color="auto"/>
            <w:left w:val="none" w:sz="0" w:space="0" w:color="auto"/>
            <w:bottom w:val="none" w:sz="0" w:space="0" w:color="auto"/>
            <w:right w:val="none" w:sz="0" w:space="0" w:color="auto"/>
          </w:divBdr>
        </w:div>
      </w:divsChild>
    </w:div>
    <w:div w:id="908157183">
      <w:bodyDiv w:val="1"/>
      <w:marLeft w:val="0"/>
      <w:marRight w:val="0"/>
      <w:marTop w:val="0"/>
      <w:marBottom w:val="0"/>
      <w:divBdr>
        <w:top w:val="none" w:sz="0" w:space="0" w:color="auto"/>
        <w:left w:val="none" w:sz="0" w:space="0" w:color="auto"/>
        <w:bottom w:val="none" w:sz="0" w:space="0" w:color="auto"/>
        <w:right w:val="none" w:sz="0" w:space="0" w:color="auto"/>
      </w:divBdr>
    </w:div>
    <w:div w:id="967589354">
      <w:bodyDiv w:val="1"/>
      <w:marLeft w:val="0"/>
      <w:marRight w:val="0"/>
      <w:marTop w:val="0"/>
      <w:marBottom w:val="0"/>
      <w:divBdr>
        <w:top w:val="none" w:sz="0" w:space="0" w:color="auto"/>
        <w:left w:val="none" w:sz="0" w:space="0" w:color="auto"/>
        <w:bottom w:val="none" w:sz="0" w:space="0" w:color="auto"/>
        <w:right w:val="none" w:sz="0" w:space="0" w:color="auto"/>
      </w:divBdr>
    </w:div>
    <w:div w:id="1070883528">
      <w:bodyDiv w:val="1"/>
      <w:marLeft w:val="0"/>
      <w:marRight w:val="0"/>
      <w:marTop w:val="0"/>
      <w:marBottom w:val="0"/>
      <w:divBdr>
        <w:top w:val="none" w:sz="0" w:space="0" w:color="auto"/>
        <w:left w:val="none" w:sz="0" w:space="0" w:color="auto"/>
        <w:bottom w:val="none" w:sz="0" w:space="0" w:color="auto"/>
        <w:right w:val="none" w:sz="0" w:space="0" w:color="auto"/>
      </w:divBdr>
      <w:divsChild>
        <w:div w:id="947199384">
          <w:marLeft w:val="0"/>
          <w:marRight w:val="0"/>
          <w:marTop w:val="0"/>
          <w:marBottom w:val="0"/>
          <w:divBdr>
            <w:top w:val="none" w:sz="0" w:space="0" w:color="auto"/>
            <w:left w:val="none" w:sz="0" w:space="0" w:color="auto"/>
            <w:bottom w:val="none" w:sz="0" w:space="0" w:color="auto"/>
            <w:right w:val="none" w:sz="0" w:space="0" w:color="auto"/>
          </w:divBdr>
        </w:div>
        <w:div w:id="1794014812">
          <w:marLeft w:val="0"/>
          <w:marRight w:val="0"/>
          <w:marTop w:val="0"/>
          <w:marBottom w:val="0"/>
          <w:divBdr>
            <w:top w:val="none" w:sz="0" w:space="0" w:color="auto"/>
            <w:left w:val="none" w:sz="0" w:space="0" w:color="auto"/>
            <w:bottom w:val="none" w:sz="0" w:space="0" w:color="auto"/>
            <w:right w:val="none" w:sz="0" w:space="0" w:color="auto"/>
          </w:divBdr>
        </w:div>
      </w:divsChild>
    </w:div>
    <w:div w:id="1604024117">
      <w:bodyDiv w:val="1"/>
      <w:marLeft w:val="0"/>
      <w:marRight w:val="0"/>
      <w:marTop w:val="0"/>
      <w:marBottom w:val="0"/>
      <w:divBdr>
        <w:top w:val="none" w:sz="0" w:space="0" w:color="auto"/>
        <w:left w:val="none" w:sz="0" w:space="0" w:color="auto"/>
        <w:bottom w:val="none" w:sz="0" w:space="0" w:color="auto"/>
        <w:right w:val="none" w:sz="0" w:space="0" w:color="auto"/>
      </w:divBdr>
      <w:divsChild>
        <w:div w:id="595410160">
          <w:marLeft w:val="0"/>
          <w:marRight w:val="0"/>
          <w:marTop w:val="0"/>
          <w:marBottom w:val="0"/>
          <w:divBdr>
            <w:top w:val="none" w:sz="0" w:space="0" w:color="auto"/>
            <w:left w:val="none" w:sz="0" w:space="0" w:color="auto"/>
            <w:bottom w:val="none" w:sz="0" w:space="0" w:color="auto"/>
            <w:right w:val="none" w:sz="0" w:space="0" w:color="auto"/>
          </w:divBdr>
        </w:div>
      </w:divsChild>
    </w:div>
    <w:div w:id="1615594851">
      <w:bodyDiv w:val="1"/>
      <w:marLeft w:val="0"/>
      <w:marRight w:val="0"/>
      <w:marTop w:val="0"/>
      <w:marBottom w:val="0"/>
      <w:divBdr>
        <w:top w:val="none" w:sz="0" w:space="0" w:color="auto"/>
        <w:left w:val="none" w:sz="0" w:space="0" w:color="auto"/>
        <w:bottom w:val="none" w:sz="0" w:space="0" w:color="auto"/>
        <w:right w:val="none" w:sz="0" w:space="0" w:color="auto"/>
      </w:divBdr>
    </w:div>
    <w:div w:id="1767535561">
      <w:bodyDiv w:val="1"/>
      <w:marLeft w:val="0"/>
      <w:marRight w:val="0"/>
      <w:marTop w:val="0"/>
      <w:marBottom w:val="0"/>
      <w:divBdr>
        <w:top w:val="none" w:sz="0" w:space="0" w:color="auto"/>
        <w:left w:val="none" w:sz="0" w:space="0" w:color="auto"/>
        <w:bottom w:val="none" w:sz="0" w:space="0" w:color="auto"/>
        <w:right w:val="none" w:sz="0" w:space="0" w:color="auto"/>
      </w:divBdr>
      <w:divsChild>
        <w:div w:id="1345862773">
          <w:marLeft w:val="0"/>
          <w:marRight w:val="0"/>
          <w:marTop w:val="0"/>
          <w:marBottom w:val="0"/>
          <w:divBdr>
            <w:top w:val="none" w:sz="0" w:space="0" w:color="auto"/>
            <w:left w:val="none" w:sz="0" w:space="0" w:color="auto"/>
            <w:bottom w:val="none" w:sz="0" w:space="0" w:color="auto"/>
            <w:right w:val="none" w:sz="0" w:space="0" w:color="auto"/>
          </w:divBdr>
        </w:div>
        <w:div w:id="1463039045">
          <w:marLeft w:val="0"/>
          <w:marRight w:val="0"/>
          <w:marTop w:val="0"/>
          <w:marBottom w:val="0"/>
          <w:divBdr>
            <w:top w:val="none" w:sz="0" w:space="0" w:color="auto"/>
            <w:left w:val="none" w:sz="0" w:space="0" w:color="auto"/>
            <w:bottom w:val="none" w:sz="0" w:space="0" w:color="auto"/>
            <w:right w:val="none" w:sz="0" w:space="0" w:color="auto"/>
          </w:divBdr>
          <w:divsChild>
            <w:div w:id="1802771897">
              <w:marLeft w:val="-75"/>
              <w:marRight w:val="0"/>
              <w:marTop w:val="30"/>
              <w:marBottom w:val="30"/>
              <w:divBdr>
                <w:top w:val="none" w:sz="0" w:space="0" w:color="auto"/>
                <w:left w:val="none" w:sz="0" w:space="0" w:color="auto"/>
                <w:bottom w:val="none" w:sz="0" w:space="0" w:color="auto"/>
                <w:right w:val="none" w:sz="0" w:space="0" w:color="auto"/>
              </w:divBdr>
              <w:divsChild>
                <w:div w:id="213666532">
                  <w:marLeft w:val="0"/>
                  <w:marRight w:val="0"/>
                  <w:marTop w:val="0"/>
                  <w:marBottom w:val="0"/>
                  <w:divBdr>
                    <w:top w:val="none" w:sz="0" w:space="0" w:color="auto"/>
                    <w:left w:val="none" w:sz="0" w:space="0" w:color="auto"/>
                    <w:bottom w:val="none" w:sz="0" w:space="0" w:color="auto"/>
                    <w:right w:val="none" w:sz="0" w:space="0" w:color="auto"/>
                  </w:divBdr>
                  <w:divsChild>
                    <w:div w:id="1163201110">
                      <w:marLeft w:val="0"/>
                      <w:marRight w:val="0"/>
                      <w:marTop w:val="0"/>
                      <w:marBottom w:val="0"/>
                      <w:divBdr>
                        <w:top w:val="none" w:sz="0" w:space="0" w:color="auto"/>
                        <w:left w:val="none" w:sz="0" w:space="0" w:color="auto"/>
                        <w:bottom w:val="none" w:sz="0" w:space="0" w:color="auto"/>
                        <w:right w:val="none" w:sz="0" w:space="0" w:color="auto"/>
                      </w:divBdr>
                    </w:div>
                  </w:divsChild>
                </w:div>
                <w:div w:id="222914055">
                  <w:marLeft w:val="0"/>
                  <w:marRight w:val="0"/>
                  <w:marTop w:val="0"/>
                  <w:marBottom w:val="0"/>
                  <w:divBdr>
                    <w:top w:val="none" w:sz="0" w:space="0" w:color="auto"/>
                    <w:left w:val="none" w:sz="0" w:space="0" w:color="auto"/>
                    <w:bottom w:val="none" w:sz="0" w:space="0" w:color="auto"/>
                    <w:right w:val="none" w:sz="0" w:space="0" w:color="auto"/>
                  </w:divBdr>
                  <w:divsChild>
                    <w:div w:id="1407460962">
                      <w:marLeft w:val="0"/>
                      <w:marRight w:val="0"/>
                      <w:marTop w:val="0"/>
                      <w:marBottom w:val="0"/>
                      <w:divBdr>
                        <w:top w:val="none" w:sz="0" w:space="0" w:color="auto"/>
                        <w:left w:val="none" w:sz="0" w:space="0" w:color="auto"/>
                        <w:bottom w:val="none" w:sz="0" w:space="0" w:color="auto"/>
                        <w:right w:val="none" w:sz="0" w:space="0" w:color="auto"/>
                      </w:divBdr>
                    </w:div>
                  </w:divsChild>
                </w:div>
                <w:div w:id="292909138">
                  <w:marLeft w:val="0"/>
                  <w:marRight w:val="0"/>
                  <w:marTop w:val="0"/>
                  <w:marBottom w:val="0"/>
                  <w:divBdr>
                    <w:top w:val="none" w:sz="0" w:space="0" w:color="auto"/>
                    <w:left w:val="none" w:sz="0" w:space="0" w:color="auto"/>
                    <w:bottom w:val="none" w:sz="0" w:space="0" w:color="auto"/>
                    <w:right w:val="none" w:sz="0" w:space="0" w:color="auto"/>
                  </w:divBdr>
                  <w:divsChild>
                    <w:div w:id="576402659">
                      <w:marLeft w:val="0"/>
                      <w:marRight w:val="0"/>
                      <w:marTop w:val="0"/>
                      <w:marBottom w:val="0"/>
                      <w:divBdr>
                        <w:top w:val="none" w:sz="0" w:space="0" w:color="auto"/>
                        <w:left w:val="none" w:sz="0" w:space="0" w:color="auto"/>
                        <w:bottom w:val="none" w:sz="0" w:space="0" w:color="auto"/>
                        <w:right w:val="none" w:sz="0" w:space="0" w:color="auto"/>
                      </w:divBdr>
                    </w:div>
                  </w:divsChild>
                </w:div>
                <w:div w:id="564296758">
                  <w:marLeft w:val="0"/>
                  <w:marRight w:val="0"/>
                  <w:marTop w:val="0"/>
                  <w:marBottom w:val="0"/>
                  <w:divBdr>
                    <w:top w:val="none" w:sz="0" w:space="0" w:color="auto"/>
                    <w:left w:val="none" w:sz="0" w:space="0" w:color="auto"/>
                    <w:bottom w:val="none" w:sz="0" w:space="0" w:color="auto"/>
                    <w:right w:val="none" w:sz="0" w:space="0" w:color="auto"/>
                  </w:divBdr>
                  <w:divsChild>
                    <w:div w:id="121849028">
                      <w:marLeft w:val="0"/>
                      <w:marRight w:val="0"/>
                      <w:marTop w:val="0"/>
                      <w:marBottom w:val="0"/>
                      <w:divBdr>
                        <w:top w:val="none" w:sz="0" w:space="0" w:color="auto"/>
                        <w:left w:val="none" w:sz="0" w:space="0" w:color="auto"/>
                        <w:bottom w:val="none" w:sz="0" w:space="0" w:color="auto"/>
                        <w:right w:val="none" w:sz="0" w:space="0" w:color="auto"/>
                      </w:divBdr>
                    </w:div>
                  </w:divsChild>
                </w:div>
                <w:div w:id="581329832">
                  <w:marLeft w:val="0"/>
                  <w:marRight w:val="0"/>
                  <w:marTop w:val="0"/>
                  <w:marBottom w:val="0"/>
                  <w:divBdr>
                    <w:top w:val="none" w:sz="0" w:space="0" w:color="auto"/>
                    <w:left w:val="none" w:sz="0" w:space="0" w:color="auto"/>
                    <w:bottom w:val="none" w:sz="0" w:space="0" w:color="auto"/>
                    <w:right w:val="none" w:sz="0" w:space="0" w:color="auto"/>
                  </w:divBdr>
                  <w:divsChild>
                    <w:div w:id="908921150">
                      <w:marLeft w:val="0"/>
                      <w:marRight w:val="0"/>
                      <w:marTop w:val="0"/>
                      <w:marBottom w:val="0"/>
                      <w:divBdr>
                        <w:top w:val="none" w:sz="0" w:space="0" w:color="auto"/>
                        <w:left w:val="none" w:sz="0" w:space="0" w:color="auto"/>
                        <w:bottom w:val="none" w:sz="0" w:space="0" w:color="auto"/>
                        <w:right w:val="none" w:sz="0" w:space="0" w:color="auto"/>
                      </w:divBdr>
                    </w:div>
                  </w:divsChild>
                </w:div>
                <w:div w:id="594174183">
                  <w:marLeft w:val="0"/>
                  <w:marRight w:val="0"/>
                  <w:marTop w:val="0"/>
                  <w:marBottom w:val="0"/>
                  <w:divBdr>
                    <w:top w:val="none" w:sz="0" w:space="0" w:color="auto"/>
                    <w:left w:val="none" w:sz="0" w:space="0" w:color="auto"/>
                    <w:bottom w:val="none" w:sz="0" w:space="0" w:color="auto"/>
                    <w:right w:val="none" w:sz="0" w:space="0" w:color="auto"/>
                  </w:divBdr>
                  <w:divsChild>
                    <w:div w:id="995456109">
                      <w:marLeft w:val="0"/>
                      <w:marRight w:val="0"/>
                      <w:marTop w:val="0"/>
                      <w:marBottom w:val="0"/>
                      <w:divBdr>
                        <w:top w:val="none" w:sz="0" w:space="0" w:color="auto"/>
                        <w:left w:val="none" w:sz="0" w:space="0" w:color="auto"/>
                        <w:bottom w:val="none" w:sz="0" w:space="0" w:color="auto"/>
                        <w:right w:val="none" w:sz="0" w:space="0" w:color="auto"/>
                      </w:divBdr>
                    </w:div>
                  </w:divsChild>
                </w:div>
                <w:div w:id="785268559">
                  <w:marLeft w:val="0"/>
                  <w:marRight w:val="0"/>
                  <w:marTop w:val="0"/>
                  <w:marBottom w:val="0"/>
                  <w:divBdr>
                    <w:top w:val="none" w:sz="0" w:space="0" w:color="auto"/>
                    <w:left w:val="none" w:sz="0" w:space="0" w:color="auto"/>
                    <w:bottom w:val="none" w:sz="0" w:space="0" w:color="auto"/>
                    <w:right w:val="none" w:sz="0" w:space="0" w:color="auto"/>
                  </w:divBdr>
                  <w:divsChild>
                    <w:div w:id="1363550862">
                      <w:marLeft w:val="0"/>
                      <w:marRight w:val="0"/>
                      <w:marTop w:val="0"/>
                      <w:marBottom w:val="0"/>
                      <w:divBdr>
                        <w:top w:val="none" w:sz="0" w:space="0" w:color="auto"/>
                        <w:left w:val="none" w:sz="0" w:space="0" w:color="auto"/>
                        <w:bottom w:val="none" w:sz="0" w:space="0" w:color="auto"/>
                        <w:right w:val="none" w:sz="0" w:space="0" w:color="auto"/>
                      </w:divBdr>
                    </w:div>
                  </w:divsChild>
                </w:div>
                <w:div w:id="817383130">
                  <w:marLeft w:val="0"/>
                  <w:marRight w:val="0"/>
                  <w:marTop w:val="0"/>
                  <w:marBottom w:val="0"/>
                  <w:divBdr>
                    <w:top w:val="none" w:sz="0" w:space="0" w:color="auto"/>
                    <w:left w:val="none" w:sz="0" w:space="0" w:color="auto"/>
                    <w:bottom w:val="none" w:sz="0" w:space="0" w:color="auto"/>
                    <w:right w:val="none" w:sz="0" w:space="0" w:color="auto"/>
                  </w:divBdr>
                  <w:divsChild>
                    <w:div w:id="1449810578">
                      <w:marLeft w:val="0"/>
                      <w:marRight w:val="0"/>
                      <w:marTop w:val="0"/>
                      <w:marBottom w:val="0"/>
                      <w:divBdr>
                        <w:top w:val="none" w:sz="0" w:space="0" w:color="auto"/>
                        <w:left w:val="none" w:sz="0" w:space="0" w:color="auto"/>
                        <w:bottom w:val="none" w:sz="0" w:space="0" w:color="auto"/>
                        <w:right w:val="none" w:sz="0" w:space="0" w:color="auto"/>
                      </w:divBdr>
                    </w:div>
                  </w:divsChild>
                </w:div>
                <w:div w:id="820971589">
                  <w:marLeft w:val="0"/>
                  <w:marRight w:val="0"/>
                  <w:marTop w:val="0"/>
                  <w:marBottom w:val="0"/>
                  <w:divBdr>
                    <w:top w:val="none" w:sz="0" w:space="0" w:color="auto"/>
                    <w:left w:val="none" w:sz="0" w:space="0" w:color="auto"/>
                    <w:bottom w:val="none" w:sz="0" w:space="0" w:color="auto"/>
                    <w:right w:val="none" w:sz="0" w:space="0" w:color="auto"/>
                  </w:divBdr>
                  <w:divsChild>
                    <w:div w:id="1361854049">
                      <w:marLeft w:val="0"/>
                      <w:marRight w:val="0"/>
                      <w:marTop w:val="0"/>
                      <w:marBottom w:val="0"/>
                      <w:divBdr>
                        <w:top w:val="none" w:sz="0" w:space="0" w:color="auto"/>
                        <w:left w:val="none" w:sz="0" w:space="0" w:color="auto"/>
                        <w:bottom w:val="none" w:sz="0" w:space="0" w:color="auto"/>
                        <w:right w:val="none" w:sz="0" w:space="0" w:color="auto"/>
                      </w:divBdr>
                    </w:div>
                  </w:divsChild>
                </w:div>
                <w:div w:id="917907597">
                  <w:marLeft w:val="0"/>
                  <w:marRight w:val="0"/>
                  <w:marTop w:val="0"/>
                  <w:marBottom w:val="0"/>
                  <w:divBdr>
                    <w:top w:val="none" w:sz="0" w:space="0" w:color="auto"/>
                    <w:left w:val="none" w:sz="0" w:space="0" w:color="auto"/>
                    <w:bottom w:val="none" w:sz="0" w:space="0" w:color="auto"/>
                    <w:right w:val="none" w:sz="0" w:space="0" w:color="auto"/>
                  </w:divBdr>
                  <w:divsChild>
                    <w:div w:id="183331015">
                      <w:marLeft w:val="0"/>
                      <w:marRight w:val="0"/>
                      <w:marTop w:val="0"/>
                      <w:marBottom w:val="0"/>
                      <w:divBdr>
                        <w:top w:val="none" w:sz="0" w:space="0" w:color="auto"/>
                        <w:left w:val="none" w:sz="0" w:space="0" w:color="auto"/>
                        <w:bottom w:val="none" w:sz="0" w:space="0" w:color="auto"/>
                        <w:right w:val="none" w:sz="0" w:space="0" w:color="auto"/>
                      </w:divBdr>
                    </w:div>
                  </w:divsChild>
                </w:div>
                <w:div w:id="1004669498">
                  <w:marLeft w:val="0"/>
                  <w:marRight w:val="0"/>
                  <w:marTop w:val="0"/>
                  <w:marBottom w:val="0"/>
                  <w:divBdr>
                    <w:top w:val="none" w:sz="0" w:space="0" w:color="auto"/>
                    <w:left w:val="none" w:sz="0" w:space="0" w:color="auto"/>
                    <w:bottom w:val="none" w:sz="0" w:space="0" w:color="auto"/>
                    <w:right w:val="none" w:sz="0" w:space="0" w:color="auto"/>
                  </w:divBdr>
                  <w:divsChild>
                    <w:div w:id="337660755">
                      <w:marLeft w:val="0"/>
                      <w:marRight w:val="0"/>
                      <w:marTop w:val="0"/>
                      <w:marBottom w:val="0"/>
                      <w:divBdr>
                        <w:top w:val="none" w:sz="0" w:space="0" w:color="auto"/>
                        <w:left w:val="none" w:sz="0" w:space="0" w:color="auto"/>
                        <w:bottom w:val="none" w:sz="0" w:space="0" w:color="auto"/>
                        <w:right w:val="none" w:sz="0" w:space="0" w:color="auto"/>
                      </w:divBdr>
                    </w:div>
                  </w:divsChild>
                </w:div>
                <w:div w:id="1114640187">
                  <w:marLeft w:val="0"/>
                  <w:marRight w:val="0"/>
                  <w:marTop w:val="0"/>
                  <w:marBottom w:val="0"/>
                  <w:divBdr>
                    <w:top w:val="none" w:sz="0" w:space="0" w:color="auto"/>
                    <w:left w:val="none" w:sz="0" w:space="0" w:color="auto"/>
                    <w:bottom w:val="none" w:sz="0" w:space="0" w:color="auto"/>
                    <w:right w:val="none" w:sz="0" w:space="0" w:color="auto"/>
                  </w:divBdr>
                  <w:divsChild>
                    <w:div w:id="2126267151">
                      <w:marLeft w:val="0"/>
                      <w:marRight w:val="0"/>
                      <w:marTop w:val="0"/>
                      <w:marBottom w:val="0"/>
                      <w:divBdr>
                        <w:top w:val="none" w:sz="0" w:space="0" w:color="auto"/>
                        <w:left w:val="none" w:sz="0" w:space="0" w:color="auto"/>
                        <w:bottom w:val="none" w:sz="0" w:space="0" w:color="auto"/>
                        <w:right w:val="none" w:sz="0" w:space="0" w:color="auto"/>
                      </w:divBdr>
                    </w:div>
                  </w:divsChild>
                </w:div>
                <w:div w:id="1494033137">
                  <w:marLeft w:val="0"/>
                  <w:marRight w:val="0"/>
                  <w:marTop w:val="0"/>
                  <w:marBottom w:val="0"/>
                  <w:divBdr>
                    <w:top w:val="none" w:sz="0" w:space="0" w:color="auto"/>
                    <w:left w:val="none" w:sz="0" w:space="0" w:color="auto"/>
                    <w:bottom w:val="none" w:sz="0" w:space="0" w:color="auto"/>
                    <w:right w:val="none" w:sz="0" w:space="0" w:color="auto"/>
                  </w:divBdr>
                  <w:divsChild>
                    <w:div w:id="647829107">
                      <w:marLeft w:val="0"/>
                      <w:marRight w:val="0"/>
                      <w:marTop w:val="0"/>
                      <w:marBottom w:val="0"/>
                      <w:divBdr>
                        <w:top w:val="none" w:sz="0" w:space="0" w:color="auto"/>
                        <w:left w:val="none" w:sz="0" w:space="0" w:color="auto"/>
                        <w:bottom w:val="none" w:sz="0" w:space="0" w:color="auto"/>
                        <w:right w:val="none" w:sz="0" w:space="0" w:color="auto"/>
                      </w:divBdr>
                    </w:div>
                  </w:divsChild>
                </w:div>
                <w:div w:id="1516262834">
                  <w:marLeft w:val="0"/>
                  <w:marRight w:val="0"/>
                  <w:marTop w:val="0"/>
                  <w:marBottom w:val="0"/>
                  <w:divBdr>
                    <w:top w:val="none" w:sz="0" w:space="0" w:color="auto"/>
                    <w:left w:val="none" w:sz="0" w:space="0" w:color="auto"/>
                    <w:bottom w:val="none" w:sz="0" w:space="0" w:color="auto"/>
                    <w:right w:val="none" w:sz="0" w:space="0" w:color="auto"/>
                  </w:divBdr>
                  <w:divsChild>
                    <w:div w:id="519319294">
                      <w:marLeft w:val="0"/>
                      <w:marRight w:val="0"/>
                      <w:marTop w:val="0"/>
                      <w:marBottom w:val="0"/>
                      <w:divBdr>
                        <w:top w:val="none" w:sz="0" w:space="0" w:color="auto"/>
                        <w:left w:val="none" w:sz="0" w:space="0" w:color="auto"/>
                        <w:bottom w:val="none" w:sz="0" w:space="0" w:color="auto"/>
                        <w:right w:val="none" w:sz="0" w:space="0" w:color="auto"/>
                      </w:divBdr>
                    </w:div>
                  </w:divsChild>
                </w:div>
                <w:div w:id="1571647100">
                  <w:marLeft w:val="0"/>
                  <w:marRight w:val="0"/>
                  <w:marTop w:val="0"/>
                  <w:marBottom w:val="0"/>
                  <w:divBdr>
                    <w:top w:val="none" w:sz="0" w:space="0" w:color="auto"/>
                    <w:left w:val="none" w:sz="0" w:space="0" w:color="auto"/>
                    <w:bottom w:val="none" w:sz="0" w:space="0" w:color="auto"/>
                    <w:right w:val="none" w:sz="0" w:space="0" w:color="auto"/>
                  </w:divBdr>
                  <w:divsChild>
                    <w:div w:id="901646372">
                      <w:marLeft w:val="0"/>
                      <w:marRight w:val="0"/>
                      <w:marTop w:val="0"/>
                      <w:marBottom w:val="0"/>
                      <w:divBdr>
                        <w:top w:val="none" w:sz="0" w:space="0" w:color="auto"/>
                        <w:left w:val="none" w:sz="0" w:space="0" w:color="auto"/>
                        <w:bottom w:val="none" w:sz="0" w:space="0" w:color="auto"/>
                        <w:right w:val="none" w:sz="0" w:space="0" w:color="auto"/>
                      </w:divBdr>
                    </w:div>
                  </w:divsChild>
                </w:div>
                <w:div w:id="1699893988">
                  <w:marLeft w:val="0"/>
                  <w:marRight w:val="0"/>
                  <w:marTop w:val="0"/>
                  <w:marBottom w:val="0"/>
                  <w:divBdr>
                    <w:top w:val="none" w:sz="0" w:space="0" w:color="auto"/>
                    <w:left w:val="none" w:sz="0" w:space="0" w:color="auto"/>
                    <w:bottom w:val="none" w:sz="0" w:space="0" w:color="auto"/>
                    <w:right w:val="none" w:sz="0" w:space="0" w:color="auto"/>
                  </w:divBdr>
                  <w:divsChild>
                    <w:div w:id="1656763648">
                      <w:marLeft w:val="0"/>
                      <w:marRight w:val="0"/>
                      <w:marTop w:val="0"/>
                      <w:marBottom w:val="0"/>
                      <w:divBdr>
                        <w:top w:val="none" w:sz="0" w:space="0" w:color="auto"/>
                        <w:left w:val="none" w:sz="0" w:space="0" w:color="auto"/>
                        <w:bottom w:val="none" w:sz="0" w:space="0" w:color="auto"/>
                        <w:right w:val="none" w:sz="0" w:space="0" w:color="auto"/>
                      </w:divBdr>
                    </w:div>
                  </w:divsChild>
                </w:div>
                <w:div w:id="1811825092">
                  <w:marLeft w:val="0"/>
                  <w:marRight w:val="0"/>
                  <w:marTop w:val="0"/>
                  <w:marBottom w:val="0"/>
                  <w:divBdr>
                    <w:top w:val="none" w:sz="0" w:space="0" w:color="auto"/>
                    <w:left w:val="none" w:sz="0" w:space="0" w:color="auto"/>
                    <w:bottom w:val="none" w:sz="0" w:space="0" w:color="auto"/>
                    <w:right w:val="none" w:sz="0" w:space="0" w:color="auto"/>
                  </w:divBdr>
                  <w:divsChild>
                    <w:div w:id="76096010">
                      <w:marLeft w:val="0"/>
                      <w:marRight w:val="0"/>
                      <w:marTop w:val="0"/>
                      <w:marBottom w:val="0"/>
                      <w:divBdr>
                        <w:top w:val="none" w:sz="0" w:space="0" w:color="auto"/>
                        <w:left w:val="none" w:sz="0" w:space="0" w:color="auto"/>
                        <w:bottom w:val="none" w:sz="0" w:space="0" w:color="auto"/>
                        <w:right w:val="none" w:sz="0" w:space="0" w:color="auto"/>
                      </w:divBdr>
                    </w:div>
                  </w:divsChild>
                </w:div>
                <w:div w:id="1996103655">
                  <w:marLeft w:val="0"/>
                  <w:marRight w:val="0"/>
                  <w:marTop w:val="0"/>
                  <w:marBottom w:val="0"/>
                  <w:divBdr>
                    <w:top w:val="none" w:sz="0" w:space="0" w:color="auto"/>
                    <w:left w:val="none" w:sz="0" w:space="0" w:color="auto"/>
                    <w:bottom w:val="none" w:sz="0" w:space="0" w:color="auto"/>
                    <w:right w:val="none" w:sz="0" w:space="0" w:color="auto"/>
                  </w:divBdr>
                  <w:divsChild>
                    <w:div w:id="115090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2503018">
      <w:bodyDiv w:val="1"/>
      <w:marLeft w:val="0"/>
      <w:marRight w:val="0"/>
      <w:marTop w:val="0"/>
      <w:marBottom w:val="0"/>
      <w:divBdr>
        <w:top w:val="none" w:sz="0" w:space="0" w:color="auto"/>
        <w:left w:val="none" w:sz="0" w:space="0" w:color="auto"/>
        <w:bottom w:val="none" w:sz="0" w:space="0" w:color="auto"/>
        <w:right w:val="none" w:sz="0" w:space="0" w:color="auto"/>
      </w:divBdr>
      <w:divsChild>
        <w:div w:id="1855921287">
          <w:marLeft w:val="0"/>
          <w:marRight w:val="0"/>
          <w:marTop w:val="0"/>
          <w:marBottom w:val="0"/>
          <w:divBdr>
            <w:top w:val="none" w:sz="0" w:space="0" w:color="auto"/>
            <w:left w:val="none" w:sz="0" w:space="0" w:color="auto"/>
            <w:bottom w:val="none" w:sz="0" w:space="0" w:color="auto"/>
            <w:right w:val="none" w:sz="0" w:space="0" w:color="auto"/>
          </w:divBdr>
        </w:div>
      </w:divsChild>
    </w:div>
    <w:div w:id="1954822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92A23046E2F4640821DDA196F147F31"/>
        <w:category>
          <w:name w:val="General"/>
          <w:gallery w:val="placeholder"/>
        </w:category>
        <w:types>
          <w:type w:val="bbPlcHdr"/>
        </w:types>
        <w:behaviors>
          <w:behavior w:val="content"/>
        </w:behaviors>
        <w:guid w:val="{E143BDE8-5FB3-4CEA-B73F-F8FB54EE0FAD}"/>
      </w:docPartPr>
      <w:docPartBody>
        <w:p w:rsidR="00BE05C9" w:rsidRDefault="00BE05C9">
          <w:pPr>
            <w:pStyle w:val="A92A23046E2F4640821DDA196F147F31"/>
          </w:pPr>
          <w:r w:rsidRPr="00BA4EAD">
            <w:rPr>
              <w:color w:val="0E2841" w:themeColor="text2"/>
            </w:rPr>
            <w:t>Choose a committee</w:t>
          </w:r>
        </w:p>
      </w:docPartBody>
    </w:docPart>
    <w:docPart>
      <w:docPartPr>
        <w:name w:val="50F3538B1C774CDDA341A8CAD89008A6"/>
        <w:category>
          <w:name w:val="General"/>
          <w:gallery w:val="placeholder"/>
        </w:category>
        <w:types>
          <w:type w:val="bbPlcHdr"/>
        </w:types>
        <w:behaviors>
          <w:behavior w:val="content"/>
        </w:behaviors>
        <w:guid w:val="{515F3641-C27F-4102-9316-3CB30FB1F6AB}"/>
      </w:docPartPr>
      <w:docPartBody>
        <w:p w:rsidR="00BE05C9" w:rsidRDefault="00BE05C9">
          <w:pPr>
            <w:pStyle w:val="50F3538B1C774CDDA341A8CAD89008A6"/>
          </w:pPr>
          <w:r w:rsidRPr="002B5720">
            <w:t>Choose an option</w:t>
          </w:r>
        </w:p>
      </w:docPartBody>
    </w:docPart>
    <w:docPart>
      <w:docPartPr>
        <w:name w:val="027CD175378648DA9EDD8F258DFB336C"/>
        <w:category>
          <w:name w:val="General"/>
          <w:gallery w:val="placeholder"/>
        </w:category>
        <w:types>
          <w:type w:val="bbPlcHdr"/>
        </w:types>
        <w:behaviors>
          <w:behavior w:val="content"/>
        </w:behaviors>
        <w:guid w:val="{C91021FE-8D9F-4DAF-A986-D311B72A0614}"/>
      </w:docPartPr>
      <w:docPartBody>
        <w:p w:rsidR="00BE05C9" w:rsidRDefault="00BE05C9">
          <w:pPr>
            <w:pStyle w:val="027CD175378648DA9EDD8F258DFB336C"/>
          </w:pPr>
          <w:r w:rsidRPr="002B5720">
            <w:rPr>
              <w:rStyle w:val="PlaceholderText"/>
              <w:color w:val="0E2841" w:themeColor="text2"/>
            </w:rPr>
            <w:t>Click or tap here to enter text.</w:t>
          </w:r>
        </w:p>
      </w:docPartBody>
    </w:docPart>
    <w:docPart>
      <w:docPartPr>
        <w:name w:val="E80B9958A20049179C93A05920BC23B8"/>
        <w:category>
          <w:name w:val="General"/>
          <w:gallery w:val="placeholder"/>
        </w:category>
        <w:types>
          <w:type w:val="bbPlcHdr"/>
        </w:types>
        <w:behaviors>
          <w:behavior w:val="content"/>
        </w:behaviors>
        <w:guid w:val="{16B0F72D-C7E8-4D30-ADD2-B4CB369296DF}"/>
      </w:docPartPr>
      <w:docPartBody>
        <w:p w:rsidR="00BE05C9" w:rsidRDefault="00BE05C9">
          <w:pPr>
            <w:pStyle w:val="E80B9958A20049179C93A05920BC23B8"/>
          </w:pPr>
          <w:r w:rsidRPr="002B5720">
            <w:t>Click or tap here to enter text.</w:t>
          </w:r>
        </w:p>
      </w:docPartBody>
    </w:docPart>
    <w:docPart>
      <w:docPartPr>
        <w:name w:val="A9616B54F66D4BF990327F9943776230"/>
        <w:category>
          <w:name w:val="General"/>
          <w:gallery w:val="placeholder"/>
        </w:category>
        <w:types>
          <w:type w:val="bbPlcHdr"/>
        </w:types>
        <w:behaviors>
          <w:behavior w:val="content"/>
        </w:behaviors>
        <w:guid w:val="{8D9EF17F-60E4-4CA1-B8AB-AE32CEEA5944}"/>
      </w:docPartPr>
      <w:docPartBody>
        <w:p w:rsidR="00BE05C9" w:rsidRDefault="00BE05C9">
          <w:pPr>
            <w:pStyle w:val="A9616B54F66D4BF990327F9943776230"/>
          </w:pPr>
          <w:r w:rsidRPr="00970A0C">
            <w:rPr>
              <w:rStyle w:val="PlaceholderText"/>
            </w:rPr>
            <w:t>Click or tap here to enter text.</w:t>
          </w:r>
        </w:p>
      </w:docPartBody>
    </w:docPart>
    <w:docPart>
      <w:docPartPr>
        <w:name w:val="28FD6A2F91A041FBB9EF005438B38242"/>
        <w:category>
          <w:name w:val="General"/>
          <w:gallery w:val="placeholder"/>
        </w:category>
        <w:types>
          <w:type w:val="bbPlcHdr"/>
        </w:types>
        <w:behaviors>
          <w:behavior w:val="content"/>
        </w:behaviors>
        <w:guid w:val="{ACAD6FDA-7112-411C-962D-256D54AEB112}"/>
      </w:docPartPr>
      <w:docPartBody>
        <w:p w:rsidR="00BE05C9" w:rsidRDefault="00BE05C9">
          <w:pPr>
            <w:pStyle w:val="28FD6A2F91A041FBB9EF005438B38242"/>
          </w:pPr>
          <w:r w:rsidRPr="00085585">
            <w:rPr>
              <w:rStyle w:val="PlaceholderText"/>
              <w:color w:val="0E2841" w:themeColor="text2"/>
            </w:rPr>
            <w:t>insert committee member names</w:t>
          </w:r>
        </w:p>
      </w:docPartBody>
    </w:docPart>
    <w:docPart>
      <w:docPartPr>
        <w:name w:val="863646CE5700461FAD5A964A789BA5D1"/>
        <w:category>
          <w:name w:val="General"/>
          <w:gallery w:val="placeholder"/>
        </w:category>
        <w:types>
          <w:type w:val="bbPlcHdr"/>
        </w:types>
        <w:behaviors>
          <w:behavior w:val="content"/>
        </w:behaviors>
        <w:guid w:val="{4CB67466-7F65-4F24-B5BC-16A4BDC77586}"/>
      </w:docPartPr>
      <w:docPartBody>
        <w:p w:rsidR="00BE05C9" w:rsidRDefault="00BE05C9">
          <w:pPr>
            <w:pStyle w:val="863646CE5700461FAD5A964A789BA5D1"/>
          </w:pPr>
          <w:r w:rsidRPr="00196E93">
            <w:rPr>
              <w:rStyle w:val="PlaceholderText"/>
              <w:color w:val="0E2841" w:themeColor="text2"/>
            </w:rPr>
            <w:t>enter date.</w:t>
          </w:r>
        </w:p>
      </w:docPartBody>
    </w:docPart>
    <w:docPart>
      <w:docPartPr>
        <w:name w:val="08F407400F624108AC16FA98D24135C4"/>
        <w:category>
          <w:name w:val="General"/>
          <w:gallery w:val="placeholder"/>
        </w:category>
        <w:types>
          <w:type w:val="bbPlcHdr"/>
        </w:types>
        <w:behaviors>
          <w:behavior w:val="content"/>
        </w:behaviors>
        <w:guid w:val="{36884CB9-44A7-42B7-8F1F-557707246F65}"/>
      </w:docPartPr>
      <w:docPartBody>
        <w:p w:rsidR="00BE05C9" w:rsidRDefault="00BE05C9">
          <w:pPr>
            <w:pStyle w:val="08F407400F624108AC16FA98D24135C4"/>
          </w:pPr>
          <w:r w:rsidRPr="00970A0C">
            <w:rPr>
              <w:rStyle w:val="PlaceholderText"/>
            </w:rPr>
            <w:t>Choose an item.</w:t>
          </w:r>
        </w:p>
      </w:docPartBody>
    </w:docPart>
    <w:docPart>
      <w:docPartPr>
        <w:name w:val="DA25AE41037542CD921C52FFE6187A83"/>
        <w:category>
          <w:name w:val="General"/>
          <w:gallery w:val="placeholder"/>
        </w:category>
        <w:types>
          <w:type w:val="bbPlcHdr"/>
        </w:types>
        <w:behaviors>
          <w:behavior w:val="content"/>
        </w:behaviors>
        <w:guid w:val="{0F7A195F-E272-4B77-B2C1-F110392BAECB}"/>
      </w:docPartPr>
      <w:docPartBody>
        <w:p w:rsidR="00107A4F" w:rsidRDefault="00D1322D" w:rsidP="00D1322D">
          <w:pPr>
            <w:pStyle w:val="DA25AE41037542CD921C52FFE6187A83"/>
          </w:pPr>
          <w:r w:rsidRPr="002B5720">
            <w:rPr>
              <w:rStyle w:val="PlaceholderText"/>
              <w:color w:val="0E2841" w:themeColor="text2"/>
            </w:rPr>
            <w:t>Click or tap here to enter text.</w:t>
          </w:r>
        </w:p>
      </w:docPartBody>
    </w:docPart>
    <w:docPart>
      <w:docPartPr>
        <w:name w:val="FDE1004A05B34A80B8911B8653C4EB3C"/>
        <w:category>
          <w:name w:val="General"/>
          <w:gallery w:val="placeholder"/>
        </w:category>
        <w:types>
          <w:type w:val="bbPlcHdr"/>
        </w:types>
        <w:behaviors>
          <w:behavior w:val="content"/>
        </w:behaviors>
        <w:guid w:val="{82EC813D-C860-45AD-9487-68621808C169}"/>
      </w:docPartPr>
      <w:docPartBody>
        <w:p w:rsidR="00107A4F" w:rsidRDefault="00D1322D" w:rsidP="00D1322D">
          <w:pPr>
            <w:pStyle w:val="FDE1004A05B34A80B8911B8653C4EB3C"/>
          </w:pPr>
          <w:r w:rsidRPr="00196E93">
            <w:rPr>
              <w:rStyle w:val="PlaceholderText"/>
              <w:color w:val="0E2841" w:themeColor="text2"/>
            </w:rPr>
            <w:t>enter date.</w:t>
          </w:r>
        </w:p>
      </w:docPartBody>
    </w:docPart>
    <w:docPart>
      <w:docPartPr>
        <w:name w:val="D4572FEAA96E4F65AAFE3495CFA801AE"/>
        <w:category>
          <w:name w:val="General"/>
          <w:gallery w:val="placeholder"/>
        </w:category>
        <w:types>
          <w:type w:val="bbPlcHdr"/>
        </w:types>
        <w:behaviors>
          <w:behavior w:val="content"/>
        </w:behaviors>
        <w:guid w:val="{19166B57-64B1-488F-8778-AC9DF50C2FCC}"/>
      </w:docPartPr>
      <w:docPartBody>
        <w:p w:rsidR="00F96502" w:rsidRDefault="00F96502" w:rsidP="00F96502">
          <w:pPr>
            <w:pStyle w:val="D4572FEAA96E4F65AAFE3495CFA801AE"/>
          </w:pPr>
          <w:r w:rsidRPr="00031524">
            <w:rPr>
              <w:rStyle w:val="PlaceholderText"/>
              <w:color w:val="0E2841" w:themeColor="text2"/>
            </w:rPr>
            <w:t>choose a committee</w:t>
          </w:r>
        </w:p>
      </w:docPartBody>
    </w:docPart>
    <w:docPart>
      <w:docPartPr>
        <w:name w:val="C98F1F4D3A29464DB327F025A6C39514"/>
        <w:category>
          <w:name w:val="General"/>
          <w:gallery w:val="placeholder"/>
        </w:category>
        <w:types>
          <w:type w:val="bbPlcHdr"/>
        </w:types>
        <w:behaviors>
          <w:behavior w:val="content"/>
        </w:behaviors>
        <w:guid w:val="{D17CE406-25E0-4986-8857-59C094BD59A9}"/>
      </w:docPartPr>
      <w:docPartBody>
        <w:p w:rsidR="00F96502" w:rsidRDefault="00F96502" w:rsidP="00F96502">
          <w:pPr>
            <w:pStyle w:val="C98F1F4D3A29464DB327F025A6C39514"/>
          </w:pPr>
          <w:r w:rsidRPr="00031524">
            <w:rPr>
              <w:rStyle w:val="PlaceholderText"/>
              <w:color w:val="0E2841" w:themeColor="text2"/>
            </w:rPr>
            <w:t>insert day and date</w:t>
          </w:r>
        </w:p>
      </w:docPartBody>
    </w:docPart>
    <w:docPart>
      <w:docPartPr>
        <w:name w:val="8399BD85E5EB492B801A0D7061F36C88"/>
        <w:category>
          <w:name w:val="General"/>
          <w:gallery w:val="placeholder"/>
        </w:category>
        <w:types>
          <w:type w:val="bbPlcHdr"/>
        </w:types>
        <w:behaviors>
          <w:behavior w:val="content"/>
        </w:behaviors>
        <w:guid w:val="{569DDAC5-216F-43C1-A3D4-B78CA05949C7}"/>
      </w:docPartPr>
      <w:docPartBody>
        <w:p w:rsidR="00F96502" w:rsidRDefault="00F96502" w:rsidP="00F96502">
          <w:pPr>
            <w:pStyle w:val="8399BD85E5EB492B801A0D7061F36C88"/>
          </w:pPr>
          <w:r w:rsidRPr="00031524">
            <w:rPr>
              <w:rStyle w:val="PlaceholderText"/>
              <w:color w:val="0E2841" w:themeColor="text2"/>
            </w:rPr>
            <w:t>insert time</w:t>
          </w:r>
        </w:p>
      </w:docPartBody>
    </w:docPart>
    <w:docPart>
      <w:docPartPr>
        <w:name w:val="80EDEE894D46442F806A90E7D7A3D373"/>
        <w:category>
          <w:name w:val="General"/>
          <w:gallery w:val="placeholder"/>
        </w:category>
        <w:types>
          <w:type w:val="bbPlcHdr"/>
        </w:types>
        <w:behaviors>
          <w:behavior w:val="content"/>
        </w:behaviors>
        <w:guid w:val="{E219A512-153D-447B-A4EF-CA3AA84C7DEA}"/>
      </w:docPartPr>
      <w:docPartBody>
        <w:p w:rsidR="00DA0F29" w:rsidRDefault="00BE05C9">
          <w:pPr>
            <w:pStyle w:val="80EDEE894D46442F806A90E7D7A3D373"/>
          </w:pPr>
          <w:r w:rsidRPr="00031524">
            <w:rPr>
              <w:rStyle w:val="PlaceholderText"/>
              <w:color w:val="0E2841" w:themeColor="text2"/>
            </w:rPr>
            <w:t>Choose an o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FB49D7"/>
    <w:multiLevelType w:val="hybridMultilevel"/>
    <w:tmpl w:val="93221922"/>
    <w:lvl w:ilvl="0" w:tplc="B586489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701527"/>
    <w:multiLevelType w:val="multilevel"/>
    <w:tmpl w:val="3A5438DE"/>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92196806">
    <w:abstractNumId w:val="1"/>
  </w:num>
  <w:num w:numId="2" w16cid:durableId="1833326546">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05C9"/>
    <w:rsid w:val="00107A4F"/>
    <w:rsid w:val="001408D6"/>
    <w:rsid w:val="00143D44"/>
    <w:rsid w:val="001807F6"/>
    <w:rsid w:val="001A6497"/>
    <w:rsid w:val="001B3BBC"/>
    <w:rsid w:val="002A1C2E"/>
    <w:rsid w:val="002E2D5C"/>
    <w:rsid w:val="00306FA0"/>
    <w:rsid w:val="00317946"/>
    <w:rsid w:val="00362672"/>
    <w:rsid w:val="00372A1D"/>
    <w:rsid w:val="00402796"/>
    <w:rsid w:val="00411FF4"/>
    <w:rsid w:val="00444BC6"/>
    <w:rsid w:val="00495CC2"/>
    <w:rsid w:val="004B72BA"/>
    <w:rsid w:val="004D36D1"/>
    <w:rsid w:val="00545D8E"/>
    <w:rsid w:val="00546A9E"/>
    <w:rsid w:val="00663BF1"/>
    <w:rsid w:val="00677D47"/>
    <w:rsid w:val="006E4BE7"/>
    <w:rsid w:val="007046F0"/>
    <w:rsid w:val="00716141"/>
    <w:rsid w:val="0078638C"/>
    <w:rsid w:val="007B2563"/>
    <w:rsid w:val="007F53C1"/>
    <w:rsid w:val="008169C2"/>
    <w:rsid w:val="00850999"/>
    <w:rsid w:val="00863C40"/>
    <w:rsid w:val="008D01A6"/>
    <w:rsid w:val="00936DDB"/>
    <w:rsid w:val="009C4590"/>
    <w:rsid w:val="00A86B2A"/>
    <w:rsid w:val="00B0051E"/>
    <w:rsid w:val="00B1395D"/>
    <w:rsid w:val="00B9219B"/>
    <w:rsid w:val="00BD163C"/>
    <w:rsid w:val="00BE05C9"/>
    <w:rsid w:val="00C063EE"/>
    <w:rsid w:val="00C41E59"/>
    <w:rsid w:val="00CB42A0"/>
    <w:rsid w:val="00CD52AF"/>
    <w:rsid w:val="00D07027"/>
    <w:rsid w:val="00D1322D"/>
    <w:rsid w:val="00D62D40"/>
    <w:rsid w:val="00DA0F29"/>
    <w:rsid w:val="00DA1007"/>
    <w:rsid w:val="00DC7245"/>
    <w:rsid w:val="00E935FE"/>
    <w:rsid w:val="00EB4040"/>
    <w:rsid w:val="00F25B1F"/>
    <w:rsid w:val="00F44C5F"/>
    <w:rsid w:val="00F56D1C"/>
    <w:rsid w:val="00F92D9B"/>
    <w:rsid w:val="00F9650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0F476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92A23046E2F4640821DDA196F147F31">
    <w:name w:val="A92A23046E2F4640821DDA196F147F31"/>
  </w:style>
  <w:style w:type="paragraph" w:customStyle="1" w:styleId="50F3538B1C774CDDA341A8CAD89008A6">
    <w:name w:val="50F3538B1C774CDDA341A8CAD89008A6"/>
  </w:style>
  <w:style w:type="character" w:styleId="PlaceholderText">
    <w:name w:val="Placeholder Text"/>
    <w:basedOn w:val="DefaultParagraphFont"/>
    <w:uiPriority w:val="99"/>
    <w:semiHidden/>
    <w:rsid w:val="00402796"/>
    <w:rPr>
      <w:color w:val="808080"/>
    </w:rPr>
  </w:style>
  <w:style w:type="paragraph" w:customStyle="1" w:styleId="027CD175378648DA9EDD8F258DFB336C">
    <w:name w:val="027CD175378648DA9EDD8F258DFB336C"/>
  </w:style>
  <w:style w:type="paragraph" w:customStyle="1" w:styleId="E80B9958A20049179C93A05920BC23B8">
    <w:name w:val="E80B9958A20049179C93A05920BC23B8"/>
  </w:style>
  <w:style w:type="paragraph" w:customStyle="1" w:styleId="A9616B54F66D4BF990327F9943776230">
    <w:name w:val="A9616B54F66D4BF990327F9943776230"/>
  </w:style>
  <w:style w:type="paragraph" w:customStyle="1" w:styleId="28FD6A2F91A041FBB9EF005438B38242">
    <w:name w:val="28FD6A2F91A041FBB9EF005438B38242"/>
  </w:style>
  <w:style w:type="paragraph" w:customStyle="1" w:styleId="80EDEE894D46442F806A90E7D7A3D373">
    <w:name w:val="80EDEE894D46442F806A90E7D7A3D373"/>
    <w:pPr>
      <w:spacing w:line="278" w:lineRule="auto"/>
    </w:pPr>
    <w:rPr>
      <w:kern w:val="2"/>
      <w:sz w:val="24"/>
      <w:szCs w:val="24"/>
      <w14:ligatures w14:val="standardContextual"/>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0F4761" w:themeColor="accent1" w:themeShade="BF"/>
      <w:sz w:val="26"/>
      <w:szCs w:val="26"/>
    </w:rPr>
  </w:style>
  <w:style w:type="paragraph" w:customStyle="1" w:styleId="863646CE5700461FAD5A964A789BA5D1">
    <w:name w:val="863646CE5700461FAD5A964A789BA5D1"/>
  </w:style>
  <w:style w:type="paragraph" w:customStyle="1" w:styleId="08F407400F624108AC16FA98D24135C4">
    <w:name w:val="08F407400F624108AC16FA98D24135C4"/>
  </w:style>
  <w:style w:type="paragraph" w:customStyle="1" w:styleId="DA25AE41037542CD921C52FFE6187A83">
    <w:name w:val="DA25AE41037542CD921C52FFE6187A83"/>
    <w:rsid w:val="00D1322D"/>
  </w:style>
  <w:style w:type="paragraph" w:customStyle="1" w:styleId="FDE1004A05B34A80B8911B8653C4EB3C">
    <w:name w:val="FDE1004A05B34A80B8911B8653C4EB3C"/>
    <w:rsid w:val="00D1322D"/>
  </w:style>
  <w:style w:type="paragraph" w:styleId="ListParagraph">
    <w:name w:val="List Paragraph"/>
    <w:basedOn w:val="Normal"/>
    <w:uiPriority w:val="34"/>
    <w:qFormat/>
    <w:rsid w:val="00107A4F"/>
    <w:pPr>
      <w:ind w:left="720"/>
      <w:contextualSpacing/>
    </w:pPr>
  </w:style>
  <w:style w:type="paragraph" w:customStyle="1" w:styleId="D4572FEAA96E4F65AAFE3495CFA801AE">
    <w:name w:val="D4572FEAA96E4F65AAFE3495CFA801AE"/>
    <w:rsid w:val="00F96502"/>
    <w:rPr>
      <w:kern w:val="2"/>
      <w14:ligatures w14:val="standardContextual"/>
    </w:rPr>
  </w:style>
  <w:style w:type="paragraph" w:customStyle="1" w:styleId="C98F1F4D3A29464DB327F025A6C39514">
    <w:name w:val="C98F1F4D3A29464DB327F025A6C39514"/>
    <w:rsid w:val="00F96502"/>
    <w:rPr>
      <w:kern w:val="2"/>
      <w14:ligatures w14:val="standardContextual"/>
    </w:rPr>
  </w:style>
  <w:style w:type="paragraph" w:customStyle="1" w:styleId="8399BD85E5EB492B801A0D7061F36C88">
    <w:name w:val="8399BD85E5EB492B801A0D7061F36C88"/>
    <w:rsid w:val="00F96502"/>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32</Words>
  <Characters>5884</Characters>
  <Application>Microsoft Office Word</Application>
  <DocSecurity>0</DocSecurity>
  <Lines>49</Lines>
  <Paragraphs>13</Paragraphs>
  <ScaleCrop>false</ScaleCrop>
  <Company/>
  <LinksUpToDate>false</LinksUpToDate>
  <CharactersWithSpaces>6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6-04T12:20:00Z</dcterms:created>
  <dcterms:modified xsi:type="dcterms:W3CDTF">2026-06-04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6-06-04T12:20:21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2bf93273-c5d6-4e8f-b47d-675e5b828c13</vt:lpwstr>
  </property>
  <property fmtid="{D5CDD505-2E9C-101B-9397-08002B2CF9AE}" pid="8" name="MSIP_Label_c69d85d5-6d9e-4305-a294-1f636ec0f2d6_ContentBits">
    <vt:lpwstr>0</vt:lpwstr>
  </property>
  <property fmtid="{D5CDD505-2E9C-101B-9397-08002B2CF9AE}" pid="9" name="MSIP_Label_c69d85d5-6d9e-4305-a294-1f636ec0f2d6_Tag">
    <vt:lpwstr>10, 3, 0, 1</vt:lpwstr>
  </property>
</Properties>
</file>